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20DA" w:rsidRPr="00D64990" w:rsidRDefault="00673DFD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="00BD20DA"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="00BD20DA" w:rsidRPr="00D64990">
        <w:rPr>
          <w:rFonts w:ascii="Times New Roman" w:hAnsi="Times New Roman"/>
          <w:sz w:val="20"/>
        </w:rPr>
        <w:t>ФУ</w:t>
      </w:r>
    </w:p>
    <w:p w:rsidR="00BD20DA" w:rsidRPr="00D64990" w:rsidRDefault="00BD20DA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8"/>
        <w:gridCol w:w="2520"/>
        <w:gridCol w:w="3420"/>
        <w:gridCol w:w="1714"/>
        <w:gridCol w:w="235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4D351D" w:rsidRPr="00687C49" w:rsidTr="00833398">
        <w:trPr>
          <w:tblHeader/>
        </w:trPr>
        <w:tc>
          <w:tcPr>
            <w:tcW w:w="862" w:type="dxa"/>
          </w:tcPr>
          <w:p w:rsidR="004D351D" w:rsidRPr="00687C49" w:rsidRDefault="00673DFD" w:rsidP="00673DFD">
            <w:pPr>
              <w:pStyle w:val="2"/>
              <w:ind w:left="-113" w:right="-102"/>
              <w:rPr>
                <w:rFonts w:ascii="Times New Roman" w:hAnsi="Times New Roman" w:cs="Times New Roman"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Каталожн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sz w:val="20"/>
                <w:u w:val="single"/>
              </w:rPr>
              <w:t>й номер</w:t>
            </w:r>
          </w:p>
        </w:tc>
        <w:tc>
          <w:tcPr>
            <w:tcW w:w="1548" w:type="dxa"/>
          </w:tcPr>
          <w:p w:rsidR="004D351D" w:rsidRPr="00687C49" w:rsidRDefault="00673DFD" w:rsidP="00673DFD">
            <w:pPr>
              <w:pStyle w:val="2"/>
              <w:ind w:left="-124" w:right="-80"/>
              <w:rPr>
                <w:rFonts w:ascii="Times New Roman" w:hAnsi="Times New Roman" w:cs="Times New Roman"/>
                <w:sz w:val="20"/>
                <w:u w:val="single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Ре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єстрацій</w:t>
            </w: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и</w:t>
            </w:r>
            <w:r w:rsidR="00617AB1" w:rsidRPr="00687C49">
              <w:rPr>
                <w:rFonts w:ascii="Times New Roman" w:hAnsi="Times New Roman" w:cs="Times New Roman"/>
                <w:sz w:val="20"/>
                <w:u w:val="single"/>
              </w:rPr>
              <w:t xml:space="preserve">й номер </w:t>
            </w:r>
            <w:r w:rsidR="00617AB1" w:rsidRPr="00687C49">
              <w:rPr>
                <w:rFonts w:ascii="Times New Roman" w:hAnsi="Times New Roman" w:cs="Times New Roman"/>
                <w:sz w:val="20"/>
                <w:u w:val="single"/>
                <w:lang w:val="en-US"/>
              </w:rPr>
              <w:t>CAS</w:t>
            </w:r>
          </w:p>
          <w:p w:rsidR="004D351D" w:rsidRPr="00687C49" w:rsidRDefault="004D351D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4D351D" w:rsidRPr="00687C49" w:rsidRDefault="004D351D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4D351D" w:rsidRPr="00687C49" w:rsidRDefault="004D351D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175ABB">
            <w:pPr>
              <w:pStyle w:val="2"/>
              <w:rPr>
                <w:rFonts w:ascii="Times New Roman" w:hAnsi="Times New Roman" w:cs="Times New Roman"/>
                <w:sz w:val="20"/>
                <w:u w:val="singl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PhUkr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en-GB"/>
              </w:rPr>
              <w:t xml:space="preserve"> CRS &amp; BRP</w:t>
            </w:r>
          </w:p>
        </w:tc>
        <w:tc>
          <w:tcPr>
            <w:tcW w:w="3420" w:type="dxa"/>
          </w:tcPr>
          <w:p w:rsidR="004D351D" w:rsidRPr="00687C49" w:rsidRDefault="00673DFD" w:rsidP="00175ABB">
            <w:pPr>
              <w:pStyle w:val="2"/>
              <w:rPr>
                <w:rFonts w:ascii="Times New Roman" w:hAnsi="Times New Roman" w:cs="Times New Roman"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ФС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З</w:t>
            </w:r>
          </w:p>
        </w:tc>
        <w:tc>
          <w:tcPr>
            <w:tcW w:w="1714" w:type="dxa"/>
          </w:tcPr>
          <w:p w:rsidR="004D351D" w:rsidRPr="00687C49" w:rsidRDefault="004D351D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4D351D" w:rsidRPr="00687C49" w:rsidRDefault="00673DFD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4D351D" w:rsidRPr="00687C49" w:rsidRDefault="00673DFD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4D351D" w:rsidRPr="00687C49" w:rsidRDefault="00673DFD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4D351D" w:rsidRPr="00687C49" w:rsidRDefault="004D351D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</w:tcPr>
          <w:p w:rsidR="004D351D" w:rsidRPr="00687C49" w:rsidRDefault="00617AB1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420" w:type="dxa"/>
          </w:tcPr>
          <w:p w:rsidR="004D351D" w:rsidRPr="00687C49" w:rsidRDefault="00FE0A1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2C3043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C3043" w:rsidRPr="00687C49" w:rsidRDefault="00A149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C304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621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8" w:type="dxa"/>
          </w:tcPr>
          <w:p w:rsidR="004D351D" w:rsidRPr="00687C49" w:rsidRDefault="00CD74F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420" w:type="dxa"/>
          </w:tcPr>
          <w:p w:rsidR="004D351D" w:rsidRPr="00687C49" w:rsidRDefault="007812B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л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Ас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ин)</w:t>
            </w:r>
          </w:p>
        </w:tc>
        <w:tc>
          <w:tcPr>
            <w:tcW w:w="1714" w:type="dxa"/>
          </w:tcPr>
          <w:p w:rsidR="00D61290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6129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A618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D6129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2B13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2B13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6129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61290" w:rsidRPr="00687C49" w:rsidRDefault="00D6129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2B13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8" w:type="dxa"/>
          </w:tcPr>
          <w:p w:rsidR="004D351D" w:rsidRPr="00687C49" w:rsidRDefault="00B63AEA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420" w:type="dxa"/>
          </w:tcPr>
          <w:p w:rsidR="004D351D" w:rsidRPr="00687C49" w:rsidRDefault="00A149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714" w:type="dxa"/>
          </w:tcPr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BC51F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BC51F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C51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C51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C51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8" w:type="dxa"/>
          </w:tcPr>
          <w:p w:rsidR="004D351D" w:rsidRPr="00687C49" w:rsidRDefault="000D42C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0" w:type="dxa"/>
          </w:tcPr>
          <w:p w:rsidR="00D82260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420" w:type="dxa"/>
          </w:tcPr>
          <w:p w:rsidR="00006A78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4D351D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714" w:type="dxa"/>
          </w:tcPr>
          <w:p w:rsidR="004D351D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005</w:t>
            </w:r>
          </w:p>
        </w:tc>
        <w:tc>
          <w:tcPr>
            <w:tcW w:w="1548" w:type="dxa"/>
          </w:tcPr>
          <w:p w:rsidR="004D351D" w:rsidRPr="00687C49" w:rsidRDefault="009122E8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987-65-5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;</w:t>
            </w:r>
          </w:p>
          <w:p w:rsidR="009122E8" w:rsidRPr="00687C49" w:rsidRDefault="009122E8" w:rsidP="009122E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>Adenosine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US"/>
              </w:rPr>
              <w:t>-5-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triphosphate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US"/>
              </w:rPr>
              <w:t>di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>sodium salt hydrate</w:t>
            </w:r>
          </w:p>
          <w:p w:rsidR="004D351D" w:rsidRPr="00687C49" w:rsidRDefault="004D351D" w:rsidP="00F6799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420" w:type="dxa"/>
          </w:tcPr>
          <w:p w:rsidR="004D351D" w:rsidRPr="00687C49" w:rsidRDefault="00B80EBA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Аденозин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>-5-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трифосфорно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кислот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динатр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ва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ль</w:t>
            </w:r>
          </w:p>
          <w:p w:rsidR="004D351D" w:rsidRPr="00687C49" w:rsidRDefault="00B80EBA" w:rsidP="00B80EBA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Аденозин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трифосфат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динатр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ва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ль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</w:p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="000869D6" w:rsidRPr="00687C49">
              <w:rPr>
                <w:rFonts w:ascii="Times New Roman" w:hAnsi="Times New Roman" w:cs="Times New Roman"/>
                <w:sz w:val="20"/>
                <w:lang w:val="uk-UA"/>
              </w:rPr>
              <w:t>с, ТШХ, Р</w:t>
            </w:r>
            <w:r w:rsidR="004D351D" w:rsidRPr="00687C49">
              <w:rPr>
                <w:rFonts w:ascii="Times New Roman" w:hAnsi="Times New Roman" w:cs="Times New Roman"/>
                <w:sz w:val="20"/>
                <w:lang w:val="uk-UA"/>
              </w:rPr>
              <w:t>Х</w:t>
            </w:r>
          </w:p>
          <w:p w:rsidR="004D351D" w:rsidRPr="00687C49" w:rsidRDefault="000869D6" w:rsidP="00127A2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*для ЗН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6</w:t>
            </w:r>
          </w:p>
        </w:tc>
        <w:tc>
          <w:tcPr>
            <w:tcW w:w="1548" w:type="dxa"/>
          </w:tcPr>
          <w:p w:rsidR="004D351D" w:rsidRPr="00687C49" w:rsidRDefault="00C424A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805-4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escin</w:t>
            </w:r>
          </w:p>
        </w:tc>
        <w:tc>
          <w:tcPr>
            <w:tcW w:w="3420" w:type="dxa"/>
          </w:tcPr>
          <w:p w:rsidR="004D351D" w:rsidRPr="00687C49" w:rsidRDefault="00E72E7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цин</w:t>
            </w:r>
          </w:p>
        </w:tc>
        <w:tc>
          <w:tcPr>
            <w:tcW w:w="1714" w:type="dxa"/>
          </w:tcPr>
          <w:p w:rsidR="004D351D" w:rsidRPr="00687C49" w:rsidRDefault="00E72E7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E72E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E72E7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4D351D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707028" w:rsidRPr="00687C49" w:rsidTr="00833398">
        <w:tc>
          <w:tcPr>
            <w:tcW w:w="862" w:type="dxa"/>
          </w:tcPr>
          <w:p w:rsidR="00707028" w:rsidRPr="00687C49" w:rsidRDefault="00707028" w:rsidP="0070702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8" w:type="dxa"/>
          </w:tcPr>
          <w:p w:rsidR="00707028" w:rsidRPr="00687C49" w:rsidRDefault="00707028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0" w:type="dxa"/>
          </w:tcPr>
          <w:p w:rsidR="00707028" w:rsidRPr="00687C49" w:rsidRDefault="00707028" w:rsidP="0070702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imaline</w:t>
            </w:r>
          </w:p>
        </w:tc>
        <w:tc>
          <w:tcPr>
            <w:tcW w:w="3420" w:type="dxa"/>
          </w:tcPr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714" w:type="dxa"/>
          </w:tcPr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707028" w:rsidRPr="00687C49" w:rsidRDefault="00E72E7C" w:rsidP="00707028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Т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Ш</w:t>
            </w:r>
            <w:r w:rsidR="00707028" w:rsidRPr="00687C49">
              <w:rPr>
                <w:rFonts w:ascii="Times New Roman" w:hAnsi="Times New Roman" w:cs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707028" w:rsidRPr="00687C49" w:rsidTr="00833398">
        <w:tc>
          <w:tcPr>
            <w:tcW w:w="862" w:type="dxa"/>
          </w:tcPr>
          <w:p w:rsidR="00707028" w:rsidRPr="00687C49" w:rsidRDefault="00707028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8" w:type="dxa"/>
          </w:tcPr>
          <w:p w:rsidR="00707028" w:rsidRPr="00687C49" w:rsidRDefault="00707028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0" w:type="dxa"/>
          </w:tcPr>
          <w:p w:rsidR="00707028" w:rsidRPr="00687C49" w:rsidRDefault="00707028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420" w:type="dxa"/>
          </w:tcPr>
          <w:p w:rsidR="00707028" w:rsidRPr="00687C49" w:rsidRDefault="00E72E7C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07028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707028" w:rsidRPr="00687C49" w:rsidRDefault="00390A37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70702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70702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009</w:t>
            </w:r>
          </w:p>
        </w:tc>
        <w:tc>
          <w:tcPr>
            <w:tcW w:w="1548" w:type="dxa"/>
          </w:tcPr>
          <w:p w:rsidR="004D351D" w:rsidRPr="00687C49" w:rsidRDefault="003949CA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7788"/>
                <w:rFonts w:ascii="Times New Roman" w:hAnsi="Times New Roman" w:cs="Times New Roman"/>
                <w:bCs/>
                <w:color w:val="000000"/>
                <w:sz w:val="20"/>
              </w:rPr>
              <w:t>70024-90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uman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а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bumin solution 10%</w:t>
            </w:r>
          </w:p>
        </w:tc>
        <w:tc>
          <w:tcPr>
            <w:tcW w:w="3420" w:type="dxa"/>
          </w:tcPr>
          <w:p w:rsidR="004D351D" w:rsidRPr="00687C49" w:rsidRDefault="004F0BEB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Альбу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н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людини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10%</w:t>
            </w:r>
          </w:p>
        </w:tc>
        <w:tc>
          <w:tcPr>
            <w:tcW w:w="1714" w:type="dxa"/>
          </w:tcPr>
          <w:p w:rsidR="004D351D" w:rsidRPr="00687C49" w:rsidRDefault="00B95DFF" w:rsidP="00B95DFF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парамет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27" w:type="dxa"/>
            <w:gridSpan w:val="3"/>
          </w:tcPr>
          <w:p w:rsidR="004D351D" w:rsidRPr="00687C49" w:rsidRDefault="00B95DFF" w:rsidP="00046347">
            <w:pPr>
              <w:pStyle w:val="9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Ф, СФ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</w:rPr>
              <w:t>ксклюзивна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8" w:type="dxa"/>
          </w:tcPr>
          <w:p w:rsidR="004D351D" w:rsidRPr="00687C49" w:rsidRDefault="00107DCE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420" w:type="dxa"/>
          </w:tcPr>
          <w:p w:rsidR="004D351D" w:rsidRPr="00687C49" w:rsidRDefault="00B95DFF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опуринол</w:t>
            </w:r>
          </w:p>
        </w:tc>
        <w:tc>
          <w:tcPr>
            <w:tcW w:w="1714" w:type="dxa"/>
          </w:tcPr>
          <w:p w:rsidR="004D351D" w:rsidRPr="00687C49" w:rsidRDefault="00F4785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8" w:type="dxa"/>
          </w:tcPr>
          <w:p w:rsidR="004D351D" w:rsidRPr="00687C49" w:rsidRDefault="00796CC5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420" w:type="dxa"/>
          </w:tcPr>
          <w:p w:rsidR="004D351D" w:rsidRPr="00687C49" w:rsidRDefault="00B95DFF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714" w:type="dxa"/>
          </w:tcPr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12307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8" w:type="dxa"/>
          </w:tcPr>
          <w:p w:rsidR="004D351D" w:rsidRPr="00687C49" w:rsidRDefault="002E39E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420" w:type="dxa"/>
          </w:tcPr>
          <w:p w:rsidR="004D351D" w:rsidRPr="00687C49" w:rsidRDefault="00B95DFF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ОВ</w:t>
            </w:r>
            <w:r w:rsidR="001F2A9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B95D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F2A92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1F2A9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A0013</w:t>
            </w:r>
          </w:p>
        </w:tc>
        <w:tc>
          <w:tcPr>
            <w:tcW w:w="1548" w:type="dxa"/>
          </w:tcPr>
          <w:p w:rsidR="004D351D" w:rsidRPr="00687C49" w:rsidRDefault="002E39E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5942-08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mbroxol 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F0B9F" w:rsidRPr="00687C49">
              <w:rPr>
                <w:rStyle w:val="xfm38980454"/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(</w:t>
            </w:r>
            <w:r w:rsidR="009F0B9F" w:rsidRPr="00687C49">
              <w:rPr>
                <w:rStyle w:val="xfm38980454"/>
                <w:rFonts w:ascii="Times New Roman" w:hAnsi="Times New Roman" w:cs="Times New Roman"/>
                <w:bCs/>
                <w:sz w:val="20"/>
                <w:shd w:val="clear" w:color="auto" w:fill="FFFFFF"/>
                <w:lang w:val="en-US"/>
              </w:rPr>
              <w:t>Ph.Eur</w:t>
            </w:r>
            <w:r w:rsidR="009F0B9F" w:rsidRPr="00687C49">
              <w:rPr>
                <w:rStyle w:val="xfm38980454"/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420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7E4F0B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8D1761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420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714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8" w:type="dxa"/>
          </w:tcPr>
          <w:p w:rsidR="004D351D" w:rsidRPr="00687C49" w:rsidRDefault="00CF00A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4D351D" w:rsidRPr="00687C49" w:rsidRDefault="00560883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rochloride impurity A (Ph.Eur)</w:t>
            </w:r>
          </w:p>
          <w:p w:rsidR="004D351D" w:rsidRPr="00687C49" w:rsidRDefault="00560883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xy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procaine h</w:t>
            </w:r>
            <w:r w:rsidR="00887AE2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rochloride impurity A (Ph.Eur)</w:t>
            </w:r>
          </w:p>
        </w:tc>
        <w:tc>
          <w:tcPr>
            <w:tcW w:w="3420" w:type="dxa"/>
          </w:tcPr>
          <w:p w:rsidR="004D351D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714" w:type="dxa"/>
          </w:tcPr>
          <w:p w:rsidR="005A5C80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A5C80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C02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A5C80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9C02D0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9C02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A5C80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A5C80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A5C80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A5C80" w:rsidRPr="00687C49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8" w:type="dxa"/>
          </w:tcPr>
          <w:p w:rsidR="004D351D" w:rsidRPr="00687C49" w:rsidRDefault="00080DD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</w:tcPr>
          <w:p w:rsidR="004D351D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714" w:type="dxa"/>
          </w:tcPr>
          <w:p w:rsidR="00B14A8C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B34DA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DB34D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14A8C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14A8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</w:rPr>
              <w:t>0017</w:t>
            </w:r>
          </w:p>
        </w:tc>
        <w:tc>
          <w:tcPr>
            <w:tcW w:w="1548" w:type="dxa"/>
          </w:tcPr>
          <w:p w:rsidR="004D351D" w:rsidRPr="00687C49" w:rsidRDefault="00DF7502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56-87-6</w:t>
            </w:r>
          </w:p>
        </w:tc>
        <w:tc>
          <w:tcPr>
            <w:tcW w:w="2520" w:type="dxa"/>
          </w:tcPr>
          <w:p w:rsidR="00624A74" w:rsidRPr="00687C49" w:rsidRDefault="00624A74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Dexpanthenol impurity A (Ph.Eur)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624A74" w:rsidRPr="00687C49" w:rsidRDefault="00624A7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</w:rPr>
              <w:t>експантенол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А</w:t>
            </w:r>
          </w:p>
          <w:p w:rsidR="004D351D" w:rsidRPr="00687C49" w:rsidRDefault="00624A7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</w:rPr>
              <w:t>3-Ам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опропано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800E4A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00E4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8" w:type="dxa"/>
          </w:tcPr>
          <w:p w:rsidR="004D351D" w:rsidRPr="00687C49" w:rsidRDefault="000106E5" w:rsidP="00EE7FC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18-19-5</w:t>
            </w:r>
          </w:p>
        </w:tc>
        <w:tc>
          <w:tcPr>
            <w:tcW w:w="2520" w:type="dxa"/>
          </w:tcPr>
          <w:p w:rsidR="004D351D" w:rsidRPr="00687C49" w:rsidRDefault="004D351D" w:rsidP="00EE7FC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Sodium aminosalicylate dihydrate</w:t>
            </w:r>
          </w:p>
        </w:tc>
        <w:tc>
          <w:tcPr>
            <w:tcW w:w="3420" w:type="dxa"/>
          </w:tcPr>
          <w:p w:rsidR="004D351D" w:rsidRPr="00687C49" w:rsidRDefault="00575A05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носа</w:t>
            </w:r>
            <w:r w:rsidRPr="00687C49">
              <w:rPr>
                <w:rFonts w:ascii="Times New Roman" w:hAnsi="Times New Roman" w:cs="Times New Roman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цилат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575A05" w:rsidP="00EE7FC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75A05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575A0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pStyle w:val="30"/>
              <w:jc w:val="center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pStyle w:val="30"/>
              <w:jc w:val="center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0,1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5C686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0019</w:t>
            </w:r>
          </w:p>
        </w:tc>
        <w:tc>
          <w:tcPr>
            <w:tcW w:w="1548" w:type="dxa"/>
          </w:tcPr>
          <w:p w:rsidR="004D351D" w:rsidRPr="00687C49" w:rsidRDefault="007C1B13" w:rsidP="005C686D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9774-82-4</w:t>
            </w:r>
          </w:p>
        </w:tc>
        <w:tc>
          <w:tcPr>
            <w:tcW w:w="2520" w:type="dxa"/>
          </w:tcPr>
          <w:p w:rsidR="004D351D" w:rsidRPr="00687C49" w:rsidRDefault="004D351D" w:rsidP="005C686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420" w:type="dxa"/>
          </w:tcPr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C4045"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="00DC404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5C686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5C686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408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8" w:type="dxa"/>
          </w:tcPr>
          <w:p w:rsidR="004D351D" w:rsidRPr="00687C49" w:rsidRDefault="007C1B1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420" w:type="dxa"/>
          </w:tcPr>
          <w:p w:rsidR="004D351D" w:rsidRPr="00687C49" w:rsidRDefault="00730DA1" w:rsidP="00730DA1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одаро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(2-</w:t>
            </w:r>
            <w:r w:rsidRPr="00687C49">
              <w:rPr>
                <w:rFonts w:ascii="Times New Roman" w:hAnsi="Times New Roman" w:cs="Times New Roman"/>
                <w:sz w:val="20"/>
              </w:rPr>
              <w:t>бутилбензофура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3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(4-</w:t>
            </w:r>
            <w:r w:rsidRPr="00687C49">
              <w:rPr>
                <w:rFonts w:ascii="Times New Roman" w:hAnsi="Times New Roman" w:cs="Times New Roman"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роксифе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метанон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4D351D" w:rsidRPr="00687C49" w:rsidRDefault="009205A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9205A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8" w:type="dxa"/>
          </w:tcPr>
          <w:p w:rsidR="004D351D" w:rsidRPr="00687C49" w:rsidRDefault="007C1B1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420" w:type="dxa"/>
          </w:tcPr>
          <w:p w:rsidR="004D351D" w:rsidRPr="00687C49" w:rsidRDefault="00730DA1" w:rsidP="00730DA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714" w:type="dxa"/>
          </w:tcPr>
          <w:p w:rsidR="000C19C3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19C3" w:rsidRPr="00687C49" w:rsidRDefault="000C19C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4D351D" w:rsidRPr="00687C49" w:rsidRDefault="00A42B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C19C3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730DA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C19C3" w:rsidRPr="00687C49" w:rsidRDefault="000C19C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4D351D" w:rsidRPr="00687C49" w:rsidRDefault="000C19C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5033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Ж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0C19C3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А0022</w:t>
            </w:r>
          </w:p>
        </w:tc>
        <w:tc>
          <w:tcPr>
            <w:tcW w:w="1548" w:type="dxa"/>
          </w:tcPr>
          <w:p w:rsidR="004D351D" w:rsidRPr="00687C49" w:rsidRDefault="0027385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420" w:type="dxa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30DA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8" w:type="dxa"/>
          </w:tcPr>
          <w:p w:rsidR="004D351D" w:rsidRPr="00687C49" w:rsidRDefault="00825F1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benzosuberone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itriptyline impurity А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yproheptadine hydrochloride impurity B)</w:t>
            </w:r>
          </w:p>
        </w:tc>
        <w:tc>
          <w:tcPr>
            <w:tcW w:w="3420" w:type="dxa"/>
          </w:tcPr>
          <w:p w:rsidR="004D351D" w:rsidRPr="00687C49" w:rsidRDefault="00730DA1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бензосуберон(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, Ципрогепта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)</w:t>
            </w:r>
          </w:p>
        </w:tc>
        <w:tc>
          <w:tcPr>
            <w:tcW w:w="1714" w:type="dxa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A19F0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471"/>
        </w:trPr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4</w:t>
            </w:r>
          </w:p>
        </w:tc>
        <w:tc>
          <w:tcPr>
            <w:tcW w:w="1548" w:type="dxa"/>
          </w:tcPr>
          <w:p w:rsidR="004D351D" w:rsidRPr="00687C49" w:rsidRDefault="00825F1B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420" w:type="dxa"/>
          </w:tcPr>
          <w:p w:rsidR="004D351D" w:rsidRPr="00687C49" w:rsidRDefault="007E1F72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714" w:type="dxa"/>
          </w:tcPr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6E2083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1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5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420" w:type="dxa"/>
          </w:tcPr>
          <w:p w:rsidR="00E141A6" w:rsidRPr="00687C49" w:rsidRDefault="007E1F72" w:rsidP="00E141A6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мп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420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714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206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8" w:type="dxa"/>
          </w:tcPr>
          <w:p w:rsidR="004D351D" w:rsidRPr="00687C49" w:rsidRDefault="00C610B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420" w:type="dxa"/>
          </w:tcPr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="004D351D"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714" w:type="dxa"/>
          </w:tcPr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10323-20-3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abinoze</w:t>
            </w:r>
          </w:p>
        </w:tc>
        <w:tc>
          <w:tcPr>
            <w:tcW w:w="3420" w:type="dxa"/>
          </w:tcPr>
          <w:p w:rsidR="00E141A6" w:rsidRPr="00687C49" w:rsidRDefault="00696935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714" w:type="dxa"/>
          </w:tcPr>
          <w:p w:rsidR="00E141A6" w:rsidRPr="00687C49" w:rsidRDefault="00696935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E141A6" w:rsidRPr="00687C49" w:rsidRDefault="00696935" w:rsidP="00E141A6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rbidol hydrochloride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Umifenovire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б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У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енов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A59CC" w:rsidRPr="00687C49" w:rsidTr="00833398">
        <w:tc>
          <w:tcPr>
            <w:tcW w:w="862" w:type="dxa"/>
            <w:vMerge w:val="restart"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8" w:type="dxa"/>
            <w:vMerge w:val="restart"/>
          </w:tcPr>
          <w:p w:rsidR="00DA59CC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0" w:type="dxa"/>
            <w:vMerge w:val="restart"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420" w:type="dxa"/>
            <w:vMerge w:val="restart"/>
          </w:tcPr>
          <w:p w:rsidR="00DA59CC" w:rsidRPr="00687C49" w:rsidRDefault="007D4440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A59CC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DA59CC" w:rsidRPr="00687C49" w:rsidRDefault="00EB4CD9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AD40F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DA59CC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180</w:t>
            </w:r>
          </w:p>
        </w:tc>
      </w:tr>
      <w:tr w:rsidR="00DA59CC" w:rsidRPr="00687C49" w:rsidTr="00833398">
        <w:tc>
          <w:tcPr>
            <w:tcW w:w="862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DA59CC" w:rsidRPr="00687C49" w:rsidRDefault="00EB4CD9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A59CC" w:rsidRPr="00687C49" w:rsidRDefault="00EB4CD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A59C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DA59CC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420" w:type="dxa"/>
          </w:tcPr>
          <w:p w:rsidR="00E141A6" w:rsidRPr="00687C49" w:rsidRDefault="007D444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E141A6" w:rsidRPr="00687C49" w:rsidRDefault="00EB4CD9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B4CD9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tabs>
                <w:tab w:val="left" w:pos="330"/>
                <w:tab w:val="center" w:pos="57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420" w:type="dxa"/>
          </w:tcPr>
          <w:p w:rsidR="00E141A6" w:rsidRPr="00687C49" w:rsidRDefault="007D444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714" w:type="dxa"/>
          </w:tcPr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141A6" w:rsidRPr="00687C49" w:rsidRDefault="002A5E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ОВ, К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141A6" w:rsidRPr="00687C49" w:rsidRDefault="00A42BD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4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420" w:type="dxa"/>
          </w:tcPr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420" w:type="dxa"/>
          </w:tcPr>
          <w:p w:rsidR="00E141A6" w:rsidRPr="00687C49" w:rsidRDefault="00F63DB8" w:rsidP="00F63DB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B93BC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B93BC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B93BC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tica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А (methyl 3-[[2-(propylamino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cetyl] methyl]-4-methylthiophene-2-carboxylate (acetamide articaine))</w:t>
            </w:r>
          </w:p>
        </w:tc>
        <w:tc>
          <w:tcPr>
            <w:tcW w:w="3420" w:type="dxa"/>
          </w:tcPr>
          <w:p w:rsidR="004D351D" w:rsidRPr="00687C49" w:rsidRDefault="00B93BC7" w:rsidP="00B93BC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3-[[2-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про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ц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]-4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офе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арбоксилат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о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)</w:t>
            </w:r>
          </w:p>
        </w:tc>
        <w:tc>
          <w:tcPr>
            <w:tcW w:w="1714" w:type="dxa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tica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Е (methyl 4-methyl-3-[[(2RS)-2-[(1-methylethyl)amino]propanoyl] amino]thiophene-2-carboxylate (isopropyl articaine))</w:t>
            </w:r>
          </w:p>
        </w:tc>
        <w:tc>
          <w:tcPr>
            <w:tcW w:w="3420" w:type="dxa"/>
          </w:tcPr>
          <w:p w:rsidR="004D351D" w:rsidRPr="00687C49" w:rsidRDefault="00B93BC7" w:rsidP="00B93BC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4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3-[[(2RS)-2-[(1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пропа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офе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2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арбоксила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зопро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))</w:t>
            </w:r>
          </w:p>
        </w:tc>
        <w:tc>
          <w:tcPr>
            <w:tcW w:w="1714" w:type="dxa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420" w:type="dxa"/>
          </w:tcPr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C61C97" w:rsidRPr="00687C49" w:rsidRDefault="00C61C97" w:rsidP="00C61C9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1C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841C84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841C84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C61C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4D351D" w:rsidRPr="00687C49" w:rsidRDefault="00841C84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C61C97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61C9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1A66C6" w:rsidRPr="00687C49" w:rsidRDefault="001A66C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299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714" w:type="dxa"/>
          </w:tcPr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474B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714" w:type="dxa"/>
          </w:tcPr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6435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Х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420" w:type="dxa"/>
          </w:tcPr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714" w:type="dxa"/>
          </w:tcPr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141A6" w:rsidRPr="00687C49" w:rsidRDefault="006E59C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B30C6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6E59C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A0044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117772-7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Azithromycin </w:t>
            </w:r>
          </w:p>
        </w:tc>
        <w:tc>
          <w:tcPr>
            <w:tcW w:w="3420" w:type="dxa"/>
          </w:tcPr>
          <w:p w:rsidR="004D351D" w:rsidRPr="00687C49" w:rsidRDefault="00167791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Аз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ро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цин</w:t>
            </w:r>
          </w:p>
        </w:tc>
        <w:tc>
          <w:tcPr>
            <w:tcW w:w="1714" w:type="dxa"/>
          </w:tcPr>
          <w:p w:rsidR="002B62E8" w:rsidRPr="00687C49" w:rsidRDefault="00525ED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,</w:t>
            </w:r>
            <w:r w:rsidR="00525EDD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 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,</w:t>
            </w:r>
            <w:r w:rsidR="00525EDD" w:rsidRPr="00687C49">
              <w:rPr>
                <w:rFonts w:ascii="Times New Roman" w:hAnsi="Times New Roman" w:cs="Times New Roman"/>
                <w:sz w:val="20"/>
              </w:rPr>
              <w:t xml:space="preserve"> К</w:t>
            </w:r>
            <w:r w:rsidR="00525EDD"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="00525EDD" w:rsidRPr="00687C49">
              <w:rPr>
                <w:rFonts w:ascii="Times New Roman" w:hAnsi="Times New Roman" w:cs="Times New Roman"/>
                <w:sz w:val="20"/>
              </w:rPr>
              <w:t xml:space="preserve">с, </w:t>
            </w:r>
            <w:r w:rsidR="00525EDD"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Х</w:t>
            </w:r>
          </w:p>
          <w:p w:rsidR="002B62E8" w:rsidRPr="00687C49" w:rsidRDefault="00525EDD" w:rsidP="002B62E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B62E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2B62E8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8" w:type="dxa"/>
          </w:tcPr>
          <w:p w:rsidR="00922881" w:rsidRPr="00687C49" w:rsidRDefault="00922881" w:rsidP="0092288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534-09-8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420" w:type="dxa"/>
          </w:tcPr>
          <w:p w:rsidR="004D351D" w:rsidRPr="00687C49" w:rsidRDefault="00167791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714" w:type="dxa"/>
          </w:tcPr>
          <w:p w:rsidR="004D351D" w:rsidRPr="00687C49" w:rsidRDefault="00525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25ED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525ED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420" w:type="dxa"/>
          </w:tcPr>
          <w:p w:rsidR="00E141A6" w:rsidRPr="00687C49" w:rsidRDefault="00167791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Бензальдегі</w:t>
            </w:r>
            <w:r w:rsidR="00E141A6" w:rsidRPr="00687C49">
              <w:rPr>
                <w:rFonts w:ascii="Times New Roman" w:hAnsi="Times New Roman" w:cs="Times New Roman"/>
                <w:sz w:val="20"/>
              </w:rPr>
              <w:t>д</w:t>
            </w:r>
          </w:p>
        </w:tc>
        <w:tc>
          <w:tcPr>
            <w:tcW w:w="1714" w:type="dxa"/>
          </w:tcPr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rPr>
          <w:trHeight w:val="1513"/>
        </w:trPr>
        <w:tc>
          <w:tcPr>
            <w:tcW w:w="862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B0047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8001-54-5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Benzalkonium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chlorid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0,2% solution in methanol)</w:t>
            </w:r>
          </w:p>
        </w:tc>
        <w:tc>
          <w:tcPr>
            <w:tcW w:w="3420" w:type="dxa"/>
          </w:tcPr>
          <w:p w:rsidR="00E141A6" w:rsidRPr="00687C49" w:rsidRDefault="00167791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алконію</w:t>
            </w:r>
            <w:r w:rsidR="00E141A6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хлорид </w:t>
            </w:r>
          </w:p>
          <w:p w:rsidR="00E141A6" w:rsidRPr="00687C49" w:rsidRDefault="00167791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</w:tcPr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525EDD" w:rsidP="00351B85">
            <w:pPr>
              <w:ind w:right="-166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співвідношення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алк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льн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="00E141A6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х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компонент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525ED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1B85" w:rsidRPr="00687C49" w:rsidRDefault="00351B85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351B85" w:rsidRPr="00687C49" w:rsidRDefault="00351B85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420" w:type="dxa"/>
          </w:tcPr>
          <w:p w:rsidR="00E141A6" w:rsidRPr="00687C49" w:rsidRDefault="00167791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6A7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49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420" w:type="dxa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714" w:type="dxa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8" w:type="dxa"/>
          </w:tcPr>
          <w:p w:rsidR="00234914" w:rsidRPr="00687C49" w:rsidRDefault="00234914" w:rsidP="0023491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5-85-0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zoi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for melting point</w:t>
            </w:r>
          </w:p>
        </w:tc>
        <w:tc>
          <w:tcPr>
            <w:tcW w:w="3420" w:type="dxa"/>
          </w:tcPr>
          <w:p w:rsidR="004D351D" w:rsidRPr="00687C49" w:rsidRDefault="00E5737E" w:rsidP="00E5737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бензойн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изначення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емператур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плавле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я</w:t>
            </w:r>
          </w:p>
        </w:tc>
        <w:tc>
          <w:tcPr>
            <w:tcW w:w="3941" w:type="dxa"/>
            <w:gridSpan w:val="4"/>
          </w:tcPr>
          <w:p w:rsidR="004D351D" w:rsidRPr="00687C49" w:rsidRDefault="00E5737E" w:rsidP="00E5737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420" w:type="dxa"/>
          </w:tcPr>
          <w:p w:rsidR="004D351D" w:rsidRPr="00687C49" w:rsidRDefault="00E5737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714" w:type="dxa"/>
          </w:tcPr>
          <w:p w:rsidR="004D351D" w:rsidRPr="00687C49" w:rsidRDefault="00A604A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604A9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</w:rPr>
              <w:t>Х</w:t>
            </w:r>
            <w:r w:rsidR="00390A37"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, ГХ, ІЧ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474B5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B005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120-51-4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Benzyl benzoate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714" w:type="dxa"/>
          </w:tcPr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A604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 dihydrochloride</w:t>
            </w:r>
          </w:p>
        </w:tc>
        <w:tc>
          <w:tcPr>
            <w:tcW w:w="3420" w:type="dxa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A604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Х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E141A6" w:rsidRPr="00687C49" w:rsidRDefault="00E5737E" w:rsidP="00E5737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E141A6" w:rsidRPr="00687C49" w:rsidRDefault="006C10A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E141A6" w:rsidRPr="00687C49" w:rsidRDefault="006C10A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420" w:type="dxa"/>
          </w:tcPr>
          <w:p w:rsidR="004D351D" w:rsidRPr="00687C49" w:rsidRDefault="00E5737E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714" w:type="dxa"/>
          </w:tcPr>
          <w:p w:rsidR="004D351D" w:rsidRPr="00687C49" w:rsidRDefault="006C10A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8" w:type="dxa"/>
          </w:tcPr>
          <w:p w:rsidR="004D351D" w:rsidRPr="00687C49" w:rsidRDefault="008140E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Style w:val="1876"/>
                <w:rFonts w:ascii="Times New Roman" w:hAnsi="Times New Roman" w:cs="Times New Roman"/>
                <w:b/>
                <w:bCs/>
                <w:color w:val="000000"/>
                <w:sz w:val="20"/>
              </w:rPr>
              <w:t>104344-2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420" w:type="dxa"/>
          </w:tcPr>
          <w:p w:rsidR="004D351D" w:rsidRPr="00687C49" w:rsidRDefault="00E5737E" w:rsidP="00351B85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="00573AB3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хроматографічно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4D351D" w:rsidRPr="00687C49" w:rsidRDefault="006C10A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6C10A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1B85" w:rsidRPr="00687C49" w:rsidRDefault="004D5B43" w:rsidP="00351B85">
            <w:pPr>
              <w:tabs>
                <w:tab w:val="left" w:pos="1252"/>
              </w:tabs>
              <w:ind w:left="-24" w:right="-106"/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міст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   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ал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икористовує</w:t>
            </w:r>
          </w:p>
          <w:p w:rsidR="004D351D" w:rsidRPr="00687C49" w:rsidRDefault="004D5B43" w:rsidP="00351B85">
            <w:pPr>
              <w:tabs>
                <w:tab w:val="left" w:pos="1252"/>
              </w:tabs>
              <w:ind w:left="-24" w:right="-106"/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тьс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я для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анал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B0057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420" w:type="dxa"/>
          </w:tcPr>
          <w:p w:rsidR="004D351D" w:rsidRPr="00687C49" w:rsidRDefault="00FD67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</w:tcPr>
          <w:p w:rsidR="004D351D" w:rsidRPr="00687C49" w:rsidRDefault="00FD67B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8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420" w:type="dxa"/>
          </w:tcPr>
          <w:p w:rsidR="004D351D" w:rsidRPr="00687C49" w:rsidRDefault="00FD67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2734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4252-80-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; 18010-40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420" w:type="dxa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3135E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="00D3135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 *</w:t>
            </w:r>
          </w:p>
        </w:tc>
        <w:tc>
          <w:tcPr>
            <w:tcW w:w="1714" w:type="dxa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60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797-4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impurity 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</w:tc>
        <w:tc>
          <w:tcPr>
            <w:tcW w:w="3420" w:type="dxa"/>
          </w:tcPr>
          <w:p w:rsidR="004D351D" w:rsidRPr="00687C49" w:rsidRDefault="00D3135E" w:rsidP="00D313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4D351D" w:rsidRPr="00687C49" w:rsidRDefault="004D351D" w:rsidP="00CD6AA4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UPIVACAINE RELATED COMPOUND A (USP)</w:t>
            </w:r>
          </w:p>
          <w:p w:rsidR="004D351D" w:rsidRPr="00687C49" w:rsidRDefault="004D351D" w:rsidP="00CD6AA4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У/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4D351D" w:rsidRPr="00687C49" w:rsidRDefault="00BB7200" w:rsidP="00BB720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А 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714" w:type="dxa"/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BB720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rPr>
          <w:trHeight w:val="796"/>
        </w:trPr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1013-16-5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420" w:type="dxa"/>
          </w:tcPr>
          <w:p w:rsidR="00E141A6" w:rsidRPr="00687C49" w:rsidRDefault="00BB720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714" w:type="dxa"/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rPr>
          <w:trHeight w:val="853"/>
        </w:trPr>
        <w:tc>
          <w:tcPr>
            <w:tcW w:w="862" w:type="dxa"/>
            <w:vAlign w:val="center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8" w:type="dxa"/>
            <w:vAlign w:val="center"/>
          </w:tcPr>
          <w:p w:rsidR="00E141A6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0" w:type="dxa"/>
            <w:vAlign w:val="center"/>
          </w:tcPr>
          <w:p w:rsidR="00E141A6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3420" w:type="dxa"/>
            <w:vAlign w:val="center"/>
          </w:tcPr>
          <w:p w:rsidR="00E141A6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1714" w:type="dxa"/>
          </w:tcPr>
          <w:p w:rsidR="00E141A6" w:rsidRPr="00687C49" w:rsidRDefault="003F27D0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3F27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E141A6" w:rsidRPr="00687C49" w:rsidRDefault="00BB720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F27D0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3F27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3F27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 ,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3941" w:type="dxa"/>
            <w:gridSpan w:val="4"/>
            <w:tcBorders>
              <w:top w:val="single" w:sz="4" w:space="0" w:color="auto"/>
            </w:tcBorders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  <w:vAlign w:val="center"/>
          </w:tcPr>
          <w:p w:rsidR="004D351D" w:rsidRPr="00687C49" w:rsidRDefault="00E141A6" w:rsidP="006835E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420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714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390A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420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714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8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420" w:type="dxa"/>
          </w:tcPr>
          <w:p w:rsidR="00E141A6" w:rsidRPr="00687C49" w:rsidRDefault="00E141A6" w:rsidP="009E00B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</w:t>
            </w:r>
            <w:r w:rsidR="009E00B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на</w:t>
            </w:r>
          </w:p>
        </w:tc>
        <w:tc>
          <w:tcPr>
            <w:tcW w:w="1714" w:type="dxa"/>
          </w:tcPr>
          <w:p w:rsidR="00E141A6" w:rsidRPr="00687C49" w:rsidRDefault="00F400D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F400D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69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420" w:type="dxa"/>
          </w:tcPr>
          <w:p w:rsidR="004D351D" w:rsidRPr="00687C49" w:rsidRDefault="009E00B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F07CE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F07CE" w:rsidRPr="00687C49" w:rsidRDefault="00CF07C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CF07CE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06ECA" w:rsidRPr="00687C49" w:rsidRDefault="004D351D" w:rsidP="00206ECA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="00CF07C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="00206ECA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4D351D" w:rsidRPr="00687C49" w:rsidRDefault="00206ECA" w:rsidP="00206ECA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сум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капса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цино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Captopril impurity A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9E00B7" w:rsidP="009E00B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аптопр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)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(Каптоприл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-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="00F400DE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ульф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)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27" w:type="dxa"/>
            <w:gridSpan w:val="3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B2C6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420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10,11-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hydro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5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benzo [b,f] azepine-5-carboxamide (10,11-dihydrocarbamazepine)</w:t>
            </w:r>
          </w:p>
        </w:tc>
        <w:tc>
          <w:tcPr>
            <w:tcW w:w="3420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бамаз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5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ибензо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b, f]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рбокс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арбамаз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)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420" w:type="dxa"/>
          </w:tcPr>
          <w:p w:rsidR="004D351D" w:rsidRPr="00687C49" w:rsidRDefault="00011D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714" w:type="dxa"/>
          </w:tcPr>
          <w:p w:rsidR="002B182A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2B182A"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B182A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B182A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D1108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D1108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714" w:type="dxa"/>
          </w:tcPr>
          <w:p w:rsidR="004D351D" w:rsidRPr="00687C49" w:rsidRDefault="008F5E0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F5E0E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8F5E0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8" w:type="dxa"/>
          </w:tcPr>
          <w:p w:rsidR="004D351D" w:rsidRPr="00687C49" w:rsidRDefault="00605C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4D351D" w:rsidRPr="00687C49" w:rsidRDefault="004D351D" w:rsidP="00011D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>-1-(бензил[2-(2-метоксифенокси)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714" w:type="dxa"/>
          </w:tcPr>
          <w:p w:rsidR="004D351D" w:rsidRPr="00687C49" w:rsidRDefault="008F5E0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F5E0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8" w:type="dxa"/>
          </w:tcPr>
          <w:p w:rsidR="004D351D" w:rsidRPr="00687C49" w:rsidRDefault="00857BE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420" w:type="dxa"/>
          </w:tcPr>
          <w:p w:rsidR="004D351D" w:rsidRPr="00687C49" w:rsidRDefault="00011D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4D351D" w:rsidRPr="00687C49" w:rsidRDefault="001C6D8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1C6D8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144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8" w:type="dxa"/>
          </w:tcPr>
          <w:p w:rsidR="002F6C19" w:rsidRPr="00687C49" w:rsidRDefault="002F6C19" w:rsidP="002F6C1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6592-87-8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714" w:type="dxa"/>
          </w:tcPr>
          <w:p w:rsidR="004D351D" w:rsidRPr="00687C49" w:rsidRDefault="001C6D89" w:rsidP="00351B85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27" w:type="dxa"/>
            <w:gridSpan w:val="3"/>
          </w:tcPr>
          <w:p w:rsidR="004D351D" w:rsidRPr="00687C49" w:rsidRDefault="004E7893" w:rsidP="00046347">
            <w:pPr>
              <w:pStyle w:val="5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0078</w:t>
            </w:r>
          </w:p>
        </w:tc>
        <w:tc>
          <w:tcPr>
            <w:tcW w:w="1548" w:type="dxa"/>
          </w:tcPr>
          <w:p w:rsidR="004D351D" w:rsidRPr="00687C49" w:rsidRDefault="00857BE3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27164-4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efazolin sodium</w:t>
            </w:r>
          </w:p>
        </w:tc>
        <w:tc>
          <w:tcPr>
            <w:tcW w:w="3420" w:type="dxa"/>
          </w:tcPr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0080</w:t>
            </w:r>
          </w:p>
        </w:tc>
        <w:tc>
          <w:tcPr>
            <w:tcW w:w="1548" w:type="dxa"/>
          </w:tcPr>
          <w:p w:rsidR="004D351D" w:rsidRPr="00687C49" w:rsidRDefault="000469AA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Style w:val="7790"/>
                <w:rFonts w:ascii="Times New Roman" w:hAnsi="Times New Roman" w:cs="Times New Roman"/>
                <w:bCs/>
                <w:color w:val="000000"/>
                <w:sz w:val="20"/>
              </w:rPr>
              <w:t>104376-79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eftriaxone sodium</w:t>
            </w:r>
          </w:p>
        </w:tc>
        <w:tc>
          <w:tcPr>
            <w:tcW w:w="3420" w:type="dxa"/>
          </w:tcPr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714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B4C30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770848" w:rsidRPr="00687C49">
              <w:rPr>
                <w:rFonts w:ascii="Times New Roman" w:hAnsi="Times New Roman" w:cs="Times New Roman"/>
              </w:rPr>
              <w:t xml:space="preserve">с, </w:t>
            </w:r>
            <w:r w:rsidR="00770848"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8" w:type="dxa"/>
          </w:tcPr>
          <w:p w:rsidR="004D351D" w:rsidRPr="00687C49" w:rsidRDefault="000469AA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56238-6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420" w:type="dxa"/>
          </w:tcPr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714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770848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35277F" w:rsidRPr="00687C49" w:rsidRDefault="00B0642D" w:rsidP="0035277F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Цетилп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ю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C0083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6537-80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Chicoric acid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5277F" w:rsidRPr="00687C49" w:rsidRDefault="00B0642D" w:rsidP="0035277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Цикорієва кислота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35277F" w:rsidP="00351B85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351B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770848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Замість неї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 </w:t>
            </w:r>
            <w:r w:rsidR="009A4B3E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</w:t>
            </w:r>
            <w:r w:rsidR="00770848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користовують ехінацею пурпурну для КВ по Д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165"/>
        </w:trPr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84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7C3D1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57937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DD3538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3538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3538" w:rsidRPr="00687C49" w:rsidRDefault="00DD353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DD3538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DD353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3538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DD353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3538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353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7933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35277F" w:rsidRPr="00687C49" w:rsidTr="00833398">
        <w:trPr>
          <w:trHeight w:val="432"/>
        </w:trPr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B12451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B1245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B12451"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="00B1245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rPr>
          <w:trHeight w:val="432"/>
        </w:trPr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4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ем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8" w:type="dxa"/>
          </w:tcPr>
          <w:p w:rsidR="004D351D" w:rsidRPr="00687C49" w:rsidRDefault="007C3D1C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9B4C30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3</w:t>
            </w:r>
          </w:p>
        </w:tc>
        <w:tc>
          <w:tcPr>
            <w:tcW w:w="1548" w:type="dxa"/>
          </w:tcPr>
          <w:p w:rsidR="004D351D" w:rsidRPr="00687C49" w:rsidRDefault="0019304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420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714" w:type="dxa"/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35277F" w:rsidP="00474B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420" w:type="dxa"/>
          </w:tcPr>
          <w:p w:rsidR="0035277F" w:rsidRPr="00687C49" w:rsidRDefault="00073F4C" w:rsidP="0035277F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Хо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420" w:type="dxa"/>
          </w:tcPr>
          <w:p w:rsidR="0035277F" w:rsidRPr="00687C49" w:rsidRDefault="00073F4C" w:rsidP="00073F4C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Хо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са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</w:rPr>
              <w:t>цилат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 xml:space="preserve"> 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озчин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8" w:type="dxa"/>
          </w:tcPr>
          <w:p w:rsidR="0035277F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0" w:type="dxa"/>
          </w:tcPr>
          <w:p w:rsidR="0035277F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Cineole</w:t>
            </w:r>
          </w:p>
        </w:tc>
        <w:tc>
          <w:tcPr>
            <w:tcW w:w="3420" w:type="dxa"/>
          </w:tcPr>
          <w:p w:rsidR="0035277F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Цинеол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8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innarizine</w:t>
            </w:r>
          </w:p>
        </w:tc>
        <w:tc>
          <w:tcPr>
            <w:tcW w:w="3420" w:type="dxa"/>
          </w:tcPr>
          <w:p w:rsidR="0035277F" w:rsidRPr="00687C49" w:rsidRDefault="00073F4C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инна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8" w:type="dxa"/>
          </w:tcPr>
          <w:p w:rsidR="004D351D" w:rsidRPr="00687C49" w:rsidRDefault="00466B8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iprofloxacin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ydrochloride</w:t>
            </w:r>
          </w:p>
        </w:tc>
        <w:tc>
          <w:tcPr>
            <w:tcW w:w="3420" w:type="dxa"/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Ципр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г/х</w:t>
            </w:r>
          </w:p>
        </w:tc>
        <w:tc>
          <w:tcPr>
            <w:tcW w:w="1714" w:type="dxa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0D6069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lastRenderedPageBreak/>
              <w:t>ІЧс,ТШХ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00</w:t>
            </w:r>
          </w:p>
        </w:tc>
        <w:tc>
          <w:tcPr>
            <w:tcW w:w="1548" w:type="dxa"/>
          </w:tcPr>
          <w:p w:rsidR="004D351D" w:rsidRPr="00687C49" w:rsidRDefault="0013029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impurity А (fluoroquinolonic acid)</w:t>
            </w:r>
          </w:p>
        </w:tc>
        <w:tc>
          <w:tcPr>
            <w:tcW w:w="3420" w:type="dxa"/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кислота фтор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ло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4D351D" w:rsidRPr="00687C49" w:rsidRDefault="000D6069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0D6069" w:rsidP="008802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0D6069" w:rsidP="008802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8" w:type="dxa"/>
          </w:tcPr>
          <w:p w:rsidR="004D351D" w:rsidRPr="00687C49" w:rsidRDefault="0013029C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420" w:type="dxa"/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714" w:type="dxa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8" w:type="dxa"/>
          </w:tcPr>
          <w:p w:rsidR="004D351D" w:rsidRPr="00687C49" w:rsidRDefault="00BE65E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390A37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="000D6069" w:rsidRPr="00687C49">
              <w:rPr>
                <w:rFonts w:ascii="Times New Roman" w:hAnsi="Times New Roman" w:cs="Times New Roman"/>
                <w:sz w:val="20"/>
              </w:rPr>
              <w:t xml:space="preserve">с, </w:t>
            </w:r>
            <w:r w:rsidR="000D6069"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0D6069" w:rsidRPr="00687C49">
              <w:rPr>
                <w:rFonts w:ascii="Times New Roman" w:hAnsi="Times New Roman" w:cs="Times New Roman"/>
                <w:sz w:val="20"/>
              </w:rPr>
              <w:t>Х, Т</w:t>
            </w:r>
            <w:r w:rsidR="000D6069" w:rsidRPr="00687C49">
              <w:rPr>
                <w:rFonts w:ascii="Times New Roman" w:hAnsi="Times New Roman" w:cs="Times New Roman"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31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8" w:type="dxa"/>
          </w:tcPr>
          <w:p w:rsidR="004D351D" w:rsidRPr="00687C49" w:rsidRDefault="00310C05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14976-57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8" w:type="dxa"/>
          </w:tcPr>
          <w:p w:rsidR="004D351D" w:rsidRPr="00687C49" w:rsidRDefault="00310C05" w:rsidP="00310C0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73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емасти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474B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5</w:t>
            </w:r>
          </w:p>
        </w:tc>
        <w:tc>
          <w:tcPr>
            <w:tcW w:w="1548" w:type="dxa"/>
          </w:tcPr>
          <w:p w:rsidR="004D351D" w:rsidRPr="00687C49" w:rsidRDefault="00BE65E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8" w:type="dxa"/>
          </w:tcPr>
          <w:p w:rsidR="004D351D" w:rsidRPr="00687C49" w:rsidRDefault="00964A74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 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8" w:type="dxa"/>
          </w:tcPr>
          <w:p w:rsidR="004D351D" w:rsidRPr="00687C49" w:rsidRDefault="00310C05" w:rsidP="00310C0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8" w:type="dxa"/>
          </w:tcPr>
          <w:p w:rsidR="004D351D" w:rsidRPr="00687C49" w:rsidRDefault="00964A74" w:rsidP="00747274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0202-66-6</w:t>
            </w:r>
          </w:p>
        </w:tc>
        <w:tc>
          <w:tcPr>
            <w:tcW w:w="2520" w:type="dxa"/>
          </w:tcPr>
          <w:p w:rsidR="004D351D" w:rsidRPr="00687C49" w:rsidRDefault="004D351D" w:rsidP="00747274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lopidogrel hydrogen sulfate</w:t>
            </w:r>
          </w:p>
          <w:p w:rsidR="004D351D" w:rsidRPr="00687C49" w:rsidRDefault="004D351D" w:rsidP="00747274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lopidogrel bisulfate (USP)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сульфат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B36B2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109</w:t>
            </w:r>
          </w:p>
        </w:tc>
        <w:tc>
          <w:tcPr>
            <w:tcW w:w="1548" w:type="dxa"/>
          </w:tcPr>
          <w:p w:rsidR="004D351D" w:rsidRPr="00687C49" w:rsidRDefault="00964A74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lopidogre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related compound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nil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1714" w:type="dxa"/>
            <w:tcBorders>
              <w:top w:val="single" w:sz="4" w:space="0" w:color="auto"/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4D351D" w:rsidRPr="00687C49" w:rsidRDefault="0035277F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8" w:type="dxa"/>
          </w:tcPr>
          <w:p w:rsidR="004D351D" w:rsidRPr="00687C49" w:rsidRDefault="00964A74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F104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lotrimazole impurity A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FB51C4" w:rsidP="001E39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1E39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F104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 xml:space="preserve">hydrochloride 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окарбоксила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C423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7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F5737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13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odecarboxylase (coenzyme В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bscript"/>
                <w:lang w:val="en-GB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pyridoxal-5-phosphate) 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декарбоксилаза (кофермент В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bscript"/>
              </w:rPr>
              <w:t>6</w:t>
            </w:r>
            <w:r w:rsidR="001E3959" w:rsidRPr="00687C49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="001E39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оксаль-5-фосфат)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="00390A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814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420" w:type="dxa"/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C0360F" w:rsidP="0069407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9407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35277F" w:rsidP="003F22B8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1A6EA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8" w:type="dxa"/>
          </w:tcPr>
          <w:p w:rsidR="004D351D" w:rsidRPr="00687C49" w:rsidRDefault="00C80670" w:rsidP="001A6EA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0" w:type="dxa"/>
          </w:tcPr>
          <w:p w:rsidR="004D351D" w:rsidRPr="00687C49" w:rsidRDefault="004D351D" w:rsidP="001A6EA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420" w:type="dxa"/>
          </w:tcPr>
          <w:p w:rsidR="004D351D" w:rsidRPr="00687C49" w:rsidRDefault="001E3959" w:rsidP="001A6E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4EDD" w:rsidP="001A6E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4D351D" w:rsidRPr="00687C49" w:rsidRDefault="004D4EDD" w:rsidP="001A6E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1A6EA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832382" w:rsidP="0083238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Фасовка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та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артість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по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узгодженню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4D351D" w:rsidRPr="00687C49" w:rsidRDefault="004D351D" w:rsidP="001A6EA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rPr>
          <w:trHeight w:val="329"/>
        </w:trPr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0116</w:t>
            </w:r>
          </w:p>
        </w:tc>
        <w:tc>
          <w:tcPr>
            <w:tcW w:w="1548" w:type="dxa"/>
          </w:tcPr>
          <w:p w:rsidR="004D351D" w:rsidRPr="00687C49" w:rsidRDefault="000F296D" w:rsidP="000F296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sz w:val="20"/>
              </w:rPr>
              <w:t>ystine</w:t>
            </w:r>
            <w:r w:rsidR="00F05ED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F05EDF" w:rsidRPr="00687C49">
              <w:rPr>
                <w:rFonts w:ascii="Times New Roman" w:hAnsi="Times New Roman" w:cs="Times New Roman"/>
                <w:sz w:val="20"/>
                <w:lang w:val="en-US"/>
              </w:rPr>
              <w:t>(Ph.Eur., USP)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714" w:type="dxa"/>
          </w:tcPr>
          <w:p w:rsidR="00F05EDF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D4EDD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с,</w:t>
            </w:r>
            <w:r w:rsidR="00F05EDF" w:rsidRPr="00687C49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F05EDF" w:rsidRPr="00687C49" w:rsidRDefault="004D4EDD" w:rsidP="00F05E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F05ED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35277F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17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323D6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323D6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23D6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323D6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CE451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35277F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118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17-10-2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</w:rPr>
              <w:t>antro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Дантрон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119</w:t>
            </w:r>
          </w:p>
        </w:tc>
        <w:tc>
          <w:tcPr>
            <w:tcW w:w="1548" w:type="dxa"/>
          </w:tcPr>
          <w:p w:rsidR="00220752" w:rsidRPr="00687C49" w:rsidRDefault="00220752" w:rsidP="00220752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2-30-1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3D2F9F" w:rsidRPr="00687C49" w:rsidRDefault="003D2F9F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pric alcohol (USP)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ecano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="002310C9"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D2F9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657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C7B0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208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208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2310C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4208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208A9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8" w:type="dxa"/>
          </w:tcPr>
          <w:p w:rsidR="004D351D" w:rsidRPr="00687C49" w:rsidRDefault="00C80670" w:rsidP="009C4B7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92266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C7B0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310C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717BD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264B76">
            <w:pPr>
              <w:tabs>
                <w:tab w:val="left" w:pos="291"/>
                <w:tab w:val="center" w:pos="57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0,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8" w:type="dxa"/>
          </w:tcPr>
          <w:p w:rsidR="004D351D" w:rsidRPr="00687C49" w:rsidRDefault="00F21A0F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C7B08" w:rsidP="006C7B0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тран для автентифікації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8" w:type="dxa"/>
          </w:tcPr>
          <w:p w:rsidR="004D351D" w:rsidRPr="00687C49" w:rsidRDefault="0022075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-40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lastRenderedPageBreak/>
              <w:t>performance tes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6C7B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Декстран-40 для п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при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ММР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D0127</w:t>
            </w:r>
          </w:p>
        </w:tc>
        <w:tc>
          <w:tcPr>
            <w:tcW w:w="1548" w:type="dxa"/>
          </w:tcPr>
          <w:p w:rsidR="004D351D" w:rsidRPr="00687C49" w:rsidRDefault="006911B6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6153-33-9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Mebhydrolin </w:t>
            </w:r>
          </w:p>
          <w:p w:rsidR="004D351D" w:rsidRPr="00687C49" w:rsidRDefault="004D351D" w:rsidP="0039642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еб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рол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н</w:t>
            </w:r>
          </w:p>
          <w:p w:rsidR="004D351D" w:rsidRPr="00687C49" w:rsidRDefault="00A077B5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азол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н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D789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A6B6A" w:rsidP="0044719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8" w:type="dxa"/>
          </w:tcPr>
          <w:p w:rsidR="004D351D" w:rsidRPr="00687C49" w:rsidRDefault="006911B6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clofenac impurity А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клофена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gox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гокси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BD7891" w:rsidP="0075221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D789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93029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4D351D" w:rsidRPr="00687C49" w:rsidRDefault="00201FE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="00704566" w:rsidRPr="00687C49">
              <w:rPr>
                <w:rFonts w:ascii="Times New Roman" w:hAnsi="Times New Roman" w:cs="Times New Roman"/>
                <w:b/>
                <w:sz w:val="20"/>
              </w:rPr>
              <w:t>люориметрія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оксину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 </w:t>
            </w:r>
          </w:p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г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кс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оксиген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)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8" w:type="dxa"/>
          </w:tcPr>
          <w:p w:rsidR="004D351D" w:rsidRPr="00687C49" w:rsidRDefault="004818BC" w:rsidP="004818B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D0133</w:t>
            </w:r>
          </w:p>
        </w:tc>
        <w:tc>
          <w:tcPr>
            <w:tcW w:w="1548" w:type="dxa"/>
          </w:tcPr>
          <w:p w:rsidR="00CD440A" w:rsidRPr="00687C49" w:rsidRDefault="00CD440A" w:rsidP="00CD440A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3286-22-5</w:t>
            </w:r>
          </w:p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Diltiazem hydrochlorid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8F33E7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ил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FB51C4" w:rsidRPr="00687C49">
              <w:rPr>
                <w:rFonts w:ascii="Times New Roman" w:hAnsi="Times New Roman" w:cs="Times New Roman"/>
                <w:sz w:val="20"/>
              </w:rPr>
              <w:t>азем</w:t>
            </w:r>
            <w:r w:rsidR="00FB51C4"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г/хл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A6B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D351D" w:rsidRPr="00687C49" w:rsidRDefault="000A6B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420" w:type="dxa"/>
          </w:tcPr>
          <w:p w:rsidR="004D351D" w:rsidRPr="00687C49" w:rsidRDefault="00CF574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0A6B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6</w:t>
            </w:r>
          </w:p>
        </w:tc>
        <w:tc>
          <w:tcPr>
            <w:tcW w:w="1548" w:type="dxa"/>
          </w:tcPr>
          <w:p w:rsidR="004D351D" w:rsidRPr="00687C49" w:rsidRDefault="00780921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0"/>
                <w:rFonts w:ascii="Times New Roman" w:hAnsi="Times New Roman" w:cs="Times New Roman"/>
                <w:b/>
                <w:bCs/>
                <w:color w:val="000000"/>
                <w:sz w:val="20"/>
              </w:rPr>
              <w:t>512-04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420" w:type="dxa"/>
          </w:tcPr>
          <w:p w:rsidR="004D351D" w:rsidRPr="00687C49" w:rsidRDefault="00F92FD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Dimedrol )</w:t>
            </w:r>
          </w:p>
        </w:tc>
        <w:tc>
          <w:tcPr>
            <w:tcW w:w="3420" w:type="dxa"/>
          </w:tcPr>
          <w:p w:rsidR="004D351D" w:rsidRPr="00687C49" w:rsidRDefault="00F92FD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FB5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(Димедрол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 для ЗН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8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3499-4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A (2-(diphenylmethoxy)-N-methylethanamine)</w:t>
            </w:r>
          </w:p>
        </w:tc>
        <w:tc>
          <w:tcPr>
            <w:tcW w:w="3420" w:type="dxa"/>
          </w:tcPr>
          <w:p w:rsidR="004D351D" w:rsidRPr="00687C49" w:rsidRDefault="0094062E" w:rsidP="0094062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CF574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2-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ифенілметокс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метилетанамі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13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phenhydram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Diphenylmethanol (benzhydrol)</w:t>
            </w:r>
          </w:p>
        </w:tc>
        <w:tc>
          <w:tcPr>
            <w:tcW w:w="3420" w:type="dxa"/>
          </w:tcPr>
          <w:p w:rsidR="004D351D" w:rsidRPr="00687C49" w:rsidRDefault="0094062E" w:rsidP="0094062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щ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ифенілметанол (бенз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л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420" w:type="dxa"/>
          </w:tcPr>
          <w:p w:rsidR="00266F4C" w:rsidRPr="00687C49" w:rsidRDefault="006B24FE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372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4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266F4C" w:rsidRPr="00687C49" w:rsidRDefault="00BC2467" w:rsidP="00266F4C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420" w:type="dxa"/>
          </w:tcPr>
          <w:p w:rsidR="004D351D" w:rsidRPr="00687C49" w:rsidRDefault="00044C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BC2467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BC2467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BC2467" w:rsidP="001A23F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rPr>
          <w:trHeight w:val="372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rotaverine hydrochloride</w:t>
            </w:r>
          </w:p>
        </w:tc>
        <w:tc>
          <w:tcPr>
            <w:tcW w:w="3420" w:type="dxa"/>
          </w:tcPr>
          <w:p w:rsidR="00266F4C" w:rsidRPr="00687C49" w:rsidRDefault="0060414F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ротав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pStyle w:val="30"/>
              <w:jc w:val="center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pStyle w:val="30"/>
              <w:jc w:val="center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266F4C" w:rsidRPr="00687C49" w:rsidRDefault="00A713D0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="00266F4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г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420" w:type="dxa"/>
          </w:tcPr>
          <w:p w:rsidR="00266F4C" w:rsidRPr="00687C49" w:rsidRDefault="006C0852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266F4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159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420" w:type="dxa"/>
          </w:tcPr>
          <w:p w:rsidR="004D351D" w:rsidRPr="00687C49" w:rsidRDefault="006C085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8E3620" w:rsidRDefault="004D351D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E0147</w:t>
            </w:r>
          </w:p>
        </w:tc>
        <w:tc>
          <w:tcPr>
            <w:tcW w:w="1548" w:type="dxa"/>
          </w:tcPr>
          <w:p w:rsidR="004D351D" w:rsidRPr="008E3620" w:rsidRDefault="004D351D" w:rsidP="008E3620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4D351D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Erysimin</w:t>
            </w:r>
          </w:p>
        </w:tc>
        <w:tc>
          <w:tcPr>
            <w:tcW w:w="3420" w:type="dxa"/>
          </w:tcPr>
          <w:p w:rsidR="004D351D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Еризимин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C246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="00BC246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8" w:type="dxa"/>
          </w:tcPr>
          <w:p w:rsidR="004D351D" w:rsidRPr="00687C49" w:rsidRDefault="00780921" w:rsidP="0078092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420" w:type="dxa"/>
          </w:tcPr>
          <w:p w:rsidR="004D351D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420" w:type="dxa"/>
          </w:tcPr>
          <w:p w:rsidR="004D351D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977D2C" w:rsidP="00B922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728AA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359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50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420" w:type="dxa"/>
          </w:tcPr>
          <w:p w:rsidR="004D351D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16295C" w:rsidRPr="00687C49" w:rsidTr="00833398">
        <w:trPr>
          <w:trHeight w:val="960"/>
        </w:trPr>
        <w:tc>
          <w:tcPr>
            <w:tcW w:w="862" w:type="dxa"/>
            <w:vMerge w:val="restart"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8" w:type="dxa"/>
            <w:vMerge w:val="restart"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0" w:type="dxa"/>
            <w:vMerge w:val="restart"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420" w:type="dxa"/>
            <w:vMerge w:val="restart"/>
          </w:tcPr>
          <w:p w:rsidR="0016295C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16295C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  <w:vMerge w:val="restart"/>
          </w:tcPr>
          <w:p w:rsidR="0016295C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6295C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  <w:vMerge w:val="restart"/>
          </w:tcPr>
          <w:p w:rsidR="0016295C" w:rsidRPr="00687C49" w:rsidRDefault="00977D2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Д</w:t>
            </w:r>
            <w:r w:rsidR="0016295C" w:rsidRPr="00687C49">
              <w:rPr>
                <w:rFonts w:ascii="Times New Roman" w:hAnsi="Times New Roman" w:cs="Times New Roman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16295C" w:rsidRPr="00687C49" w:rsidRDefault="0016295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636" w:type="dxa"/>
            <w:gridSpan w:val="4"/>
          </w:tcPr>
          <w:p w:rsidR="0016295C" w:rsidRPr="00687C49" w:rsidRDefault="007E2D2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="00426F06" w:rsidRPr="00687C49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16295C" w:rsidRPr="00687C49" w:rsidTr="00833398">
        <w:trPr>
          <w:trHeight w:val="207"/>
        </w:trPr>
        <w:tc>
          <w:tcPr>
            <w:tcW w:w="862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16295C" w:rsidRPr="00687C49" w:rsidRDefault="0016295C" w:rsidP="00046347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16295C" w:rsidRPr="00687C49" w:rsidRDefault="0016295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16295C" w:rsidRPr="00687C49" w:rsidRDefault="0016295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16295C" w:rsidRPr="00687C49" w:rsidRDefault="00997AA1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890</w:t>
            </w:r>
          </w:p>
        </w:tc>
      </w:tr>
      <w:tr w:rsidR="00266F4C" w:rsidRPr="00687C49" w:rsidTr="00833398">
        <w:trPr>
          <w:trHeight w:val="138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253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253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tabs>
                <w:tab w:val="left" w:pos="300"/>
                <w:tab w:val="center" w:pos="573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ab/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ab/>
              <w:t>50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184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299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380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8E3620" w:rsidRDefault="00266F4C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E0152</w:t>
            </w:r>
          </w:p>
        </w:tc>
        <w:tc>
          <w:tcPr>
            <w:tcW w:w="1548" w:type="dxa"/>
          </w:tcPr>
          <w:p w:rsidR="00266F4C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609-12-1</w:t>
            </w:r>
          </w:p>
        </w:tc>
        <w:tc>
          <w:tcPr>
            <w:tcW w:w="2520" w:type="dxa"/>
          </w:tcPr>
          <w:p w:rsidR="00266F4C" w:rsidRPr="00941C95" w:rsidRDefault="008E3620" w:rsidP="008E362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41C95">
              <w:rPr>
                <w:rFonts w:ascii="Times New Roman" w:hAnsi="Times New Roman" w:cs="Times New Roman"/>
                <w:b/>
                <w:sz w:val="20"/>
                <w:lang w:val="en-US"/>
              </w:rPr>
              <w:t>Alpha-bromoisovaleric acid ethyl ester</w:t>
            </w:r>
          </w:p>
        </w:tc>
        <w:tc>
          <w:tcPr>
            <w:tcW w:w="3420" w:type="dxa"/>
          </w:tcPr>
          <w:p w:rsidR="00266F4C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Етиловий ефір альфа-бромізовалеріанової кислоти</w:t>
            </w:r>
          </w:p>
        </w:tc>
        <w:tc>
          <w:tcPr>
            <w:tcW w:w="1714" w:type="dxa"/>
          </w:tcPr>
          <w:p w:rsidR="008E3620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8E3620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66F4C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27" w:type="dxa"/>
            <w:gridSpan w:val="3"/>
          </w:tcPr>
          <w:p w:rsidR="008E3620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ГХ, ІЧс</w:t>
            </w:r>
          </w:p>
          <w:p w:rsidR="008E3620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266F4C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8E3620" w:rsidRPr="008E3620" w:rsidRDefault="008E3620" w:rsidP="008E36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8*для ЗН,</w:t>
            </w:r>
          </w:p>
          <w:p w:rsidR="00266F4C" w:rsidRPr="008E3620" w:rsidRDefault="008E3620" w:rsidP="008E36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9</w:t>
            </w:r>
          </w:p>
        </w:tc>
        <w:tc>
          <w:tcPr>
            <w:tcW w:w="1372" w:type="dxa"/>
            <w:gridSpan w:val="2"/>
          </w:tcPr>
          <w:p w:rsidR="00266F4C" w:rsidRPr="008E3620" w:rsidRDefault="00266F4C" w:rsidP="008E36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266F4C" w:rsidRPr="008E3620" w:rsidRDefault="00266F4C" w:rsidP="008E36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200-449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420" w:type="dxa"/>
          </w:tcPr>
          <w:p w:rsidR="00266F4C" w:rsidRPr="00687C49" w:rsidRDefault="00906269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201FE7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928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</w:tcPr>
          <w:p w:rsidR="00266F4C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Сonvallariae extractum siccum</w:t>
            </w:r>
          </w:p>
        </w:tc>
        <w:tc>
          <w:tcPr>
            <w:tcW w:w="3420" w:type="dxa"/>
          </w:tcPr>
          <w:p w:rsidR="00266F4C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Конвалії екстракт сухий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F0155</w:t>
            </w:r>
          </w:p>
        </w:tc>
        <w:tc>
          <w:tcPr>
            <w:tcW w:w="1548" w:type="dxa"/>
          </w:tcPr>
          <w:p w:rsidR="004D351D" w:rsidRPr="00687C49" w:rsidRDefault="00153C78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76824-3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Famotidi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Фамотидин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103805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rPr>
          <w:trHeight w:val="206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enpiverinium bromide</w:t>
            </w:r>
          </w:p>
        </w:tc>
        <w:tc>
          <w:tcPr>
            <w:tcW w:w="3420" w:type="dxa"/>
          </w:tcPr>
          <w:p w:rsidR="00266F4C" w:rsidRPr="00687C49" w:rsidRDefault="00201FE7" w:rsidP="00201FE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пиве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157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420" w:type="dxa"/>
          </w:tcPr>
          <w:p w:rsidR="00266F4C" w:rsidRPr="00687C49" w:rsidRDefault="00201FE7" w:rsidP="00201FE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5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FC200E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ерулов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="000B511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ислота 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420" w:type="dxa"/>
          </w:tcPr>
          <w:p w:rsidR="004D351D" w:rsidRPr="00687C49" w:rsidRDefault="00FC200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астерид</w:t>
            </w:r>
          </w:p>
        </w:tc>
        <w:tc>
          <w:tcPr>
            <w:tcW w:w="1714" w:type="dxa"/>
          </w:tcPr>
          <w:p w:rsidR="00810FBC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10FBC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10FB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60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N-1,1-dimethylethyl)-3-oxo-4-aza-5α-androstane-17β-carboxamide) (dihydrofenasteride)</w:t>
            </w:r>
          </w:p>
        </w:tc>
        <w:tc>
          <w:tcPr>
            <w:tcW w:w="3420" w:type="dxa"/>
          </w:tcPr>
          <w:p w:rsidR="00266F4C" w:rsidRPr="00687C49" w:rsidRDefault="00FC200E" w:rsidP="00FC20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у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А (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-1,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тил)-3-оксо-4-аза-5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-андростан-17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карбокс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) (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настерид)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, Р, О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4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420" w:type="dxa"/>
          </w:tcPr>
          <w:p w:rsidR="004D351D" w:rsidRPr="00687C49" w:rsidRDefault="000142C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63</w:t>
            </w:r>
          </w:p>
        </w:tc>
        <w:tc>
          <w:tcPr>
            <w:tcW w:w="1548" w:type="dxa"/>
          </w:tcPr>
          <w:p w:rsidR="004D351D" w:rsidRPr="00687C49" w:rsidRDefault="00F22BEA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420" w:type="dxa"/>
          </w:tcPr>
          <w:p w:rsidR="004D351D" w:rsidRPr="00687C49" w:rsidRDefault="000142C1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420" w:type="dxa"/>
          </w:tcPr>
          <w:p w:rsidR="004D351D" w:rsidRPr="00687C49" w:rsidRDefault="000142C1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CC3B5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C3B5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E3D0D" w:rsidRPr="00687C49" w:rsidRDefault="00EE3D0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C3B5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C3B5A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E3D0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E3D0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E3D0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E3D0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E3D0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="006A302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420" w:type="dxa"/>
          </w:tcPr>
          <w:p w:rsidR="00266F4C" w:rsidRPr="00687C49" w:rsidRDefault="006A302D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="00266F4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432"/>
        </w:trPr>
        <w:tc>
          <w:tcPr>
            <w:tcW w:w="862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167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57-48-7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Fructose</w:t>
            </w:r>
          </w:p>
        </w:tc>
        <w:tc>
          <w:tcPr>
            <w:tcW w:w="34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266F4C" w:rsidRPr="00687C49" w:rsidRDefault="006A302D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6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EA3791" w:rsidRDefault="005D475C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Fumitory extract dry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EA3791" w:rsidRDefault="005D475C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Рутки екстракт сухий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863533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99007F"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4D351D" w:rsidRPr="00687C49" w:rsidTr="00833398">
        <w:trPr>
          <w:trHeight w:val="432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0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714" w:type="dxa"/>
          </w:tcPr>
          <w:p w:rsidR="00BA642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642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BA64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BA642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BA642A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BA642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A642A" w:rsidRPr="00687C49" w:rsidRDefault="00BA64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BA642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432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1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420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A302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E50D8" w:rsidRPr="00687C49" w:rsidRDefault="006E50D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420" w:type="dxa"/>
          </w:tcPr>
          <w:p w:rsidR="004D351D" w:rsidRPr="00687C49" w:rsidRDefault="00B664C0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714" w:type="dxa"/>
          </w:tcPr>
          <w:p w:rsidR="00414CB5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14CB5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14CB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14CB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14CB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ат.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3420" w:type="dxa"/>
          </w:tcPr>
          <w:p w:rsidR="004D351D" w:rsidRPr="00687C49" w:rsidRDefault="00B664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18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8" w:type="dxa"/>
          </w:tcPr>
          <w:p w:rsidR="004D351D" w:rsidRPr="00687C49" w:rsidRDefault="00B659E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4562-3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420" w:type="dxa"/>
          </w:tcPr>
          <w:p w:rsidR="004D351D" w:rsidRPr="00687C49" w:rsidRDefault="00B664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9810F1">
            <w:pPr>
              <w:tabs>
                <w:tab w:val="left" w:pos="335"/>
                <w:tab w:val="center" w:pos="426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  <w:r w:rsidR="00D132C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420" w:type="dxa"/>
          </w:tcPr>
          <w:p w:rsidR="004D351D" w:rsidRPr="00687C49" w:rsidRDefault="00DA791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impurity (cis- trans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)</w:t>
            </w:r>
          </w:p>
        </w:tc>
        <w:tc>
          <w:tcPr>
            <w:tcW w:w="3420" w:type="dxa"/>
          </w:tcPr>
          <w:p w:rsidR="004D351D" w:rsidRPr="00687C49" w:rsidRDefault="00DA7911" w:rsidP="00DA791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(cis- trans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ид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179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DA791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</w:rPr>
              <w:t>-глюкозам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A302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right w:val="nil"/>
            </w:tcBorders>
          </w:tcPr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G0180</w:t>
            </w:r>
          </w:p>
        </w:tc>
        <w:tc>
          <w:tcPr>
            <w:tcW w:w="1548" w:type="dxa"/>
            <w:tcBorders>
              <w:right w:val="nil"/>
            </w:tcBorders>
          </w:tcPr>
          <w:p w:rsidR="004D351D" w:rsidRPr="00687C49" w:rsidRDefault="00A0460B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77938-63-7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или</w:t>
            </w:r>
          </w:p>
          <w:p w:rsidR="00A0460B" w:rsidRPr="00687C49" w:rsidRDefault="00A0460B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5996-10-1</w:t>
            </w:r>
          </w:p>
        </w:tc>
        <w:tc>
          <w:tcPr>
            <w:tcW w:w="2520" w:type="dxa"/>
            <w:tcBorders>
              <w:left w:val="nil"/>
            </w:tcBorders>
          </w:tcPr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Glucose monohydrate</w:t>
            </w:r>
          </w:p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Dextr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se monohydrat</w:t>
            </w:r>
          </w:p>
        </w:tc>
        <w:tc>
          <w:tcPr>
            <w:tcW w:w="3420" w:type="dxa"/>
          </w:tcPr>
          <w:p w:rsidR="004D351D" w:rsidRPr="00687C49" w:rsidRDefault="001F36D1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юкоз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и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моног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ат</w:t>
            </w:r>
          </w:p>
          <w:p w:rsidR="004D351D" w:rsidRPr="00687C49" w:rsidRDefault="001F36D1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екстроз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и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моног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6A302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6A302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6A302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C24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C24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1,0 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G0181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лутам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6A302D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976E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0976E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8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Glycyrrhetinic acid</w:t>
            </w:r>
          </w:p>
        </w:tc>
        <w:tc>
          <w:tcPr>
            <w:tcW w:w="34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Гліцеретинова кислота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FE484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420" w:type="dxa"/>
          </w:tcPr>
          <w:p w:rsidR="004D351D" w:rsidRPr="00687C49" w:rsidRDefault="00EF429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186</w:t>
            </w:r>
          </w:p>
        </w:tc>
        <w:tc>
          <w:tcPr>
            <w:tcW w:w="1548" w:type="dxa"/>
          </w:tcPr>
          <w:p w:rsidR="004D351D" w:rsidRPr="00687C49" w:rsidRDefault="00F22BE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0-0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Guaiaco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CE455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7</w:t>
            </w:r>
          </w:p>
        </w:tc>
        <w:tc>
          <w:tcPr>
            <w:tcW w:w="1548" w:type="dxa"/>
          </w:tcPr>
          <w:p w:rsidR="004D351D" w:rsidRPr="00687C49" w:rsidRDefault="00A0460B" w:rsidP="00CE455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0" w:type="dxa"/>
          </w:tcPr>
          <w:p w:rsidR="004D351D" w:rsidRPr="00687C49" w:rsidRDefault="004D351D" w:rsidP="00CE455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420" w:type="dxa"/>
          </w:tcPr>
          <w:p w:rsidR="004D351D" w:rsidRPr="00687C49" w:rsidRDefault="004D351D" w:rsidP="00CE45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714" w:type="dxa"/>
          </w:tcPr>
          <w:p w:rsidR="004D351D" w:rsidRPr="00687C49" w:rsidRDefault="006A302D" w:rsidP="00CE45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CE45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CE455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CE455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01 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88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uaifenes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EF429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йфенези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34AFE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34AFE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34AFE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34AFE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E34AFE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189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714" w:type="dxa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9041-08-1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420" w:type="dxa"/>
          </w:tcPr>
          <w:p w:rsidR="0002088B" w:rsidRPr="00687C49" w:rsidRDefault="00EF429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02088B" w:rsidRPr="00687C49" w:rsidRDefault="00EF429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714" w:type="dxa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61C7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C54830" w:rsidRPr="00687C49" w:rsidRDefault="00C54830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02088B" w:rsidRPr="00687C49" w:rsidRDefault="00D61C7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714" w:type="dxa"/>
          </w:tcPr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E5D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D8158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="009E17D5" w:rsidRPr="00687C49">
              <w:rPr>
                <w:rFonts w:ascii="Times New Roman" w:hAnsi="Times New Roman" w:cs="Times New Roman"/>
                <w:b/>
                <w:sz w:val="20"/>
              </w:rPr>
              <w:t>,7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0A1804">
        <w:tc>
          <w:tcPr>
            <w:tcW w:w="862" w:type="dxa"/>
          </w:tcPr>
          <w:p w:rsidR="004D351D" w:rsidRPr="000A1804" w:rsidRDefault="004D351D" w:rsidP="000A18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A1804">
              <w:rPr>
                <w:rFonts w:ascii="Times New Roman" w:hAnsi="Times New Roman" w:cs="Times New Roman"/>
                <w:b/>
                <w:sz w:val="20"/>
              </w:rPr>
              <w:t>H0192</w:t>
            </w:r>
          </w:p>
        </w:tc>
        <w:tc>
          <w:tcPr>
            <w:tcW w:w="1548" w:type="dxa"/>
          </w:tcPr>
          <w:p w:rsidR="004D351D" w:rsidRPr="000A1804" w:rsidRDefault="00941C95" w:rsidP="000A18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A1804">
              <w:rPr>
                <w:rFonts w:ascii="Times New Roman" w:hAnsi="Times New Roman" w:cs="Times New Roman"/>
                <w:b/>
                <w:sz w:val="20"/>
              </w:rPr>
              <w:t>93763-32-7</w:t>
            </w:r>
          </w:p>
        </w:tc>
        <w:tc>
          <w:tcPr>
            <w:tcW w:w="2520" w:type="dxa"/>
          </w:tcPr>
          <w:p w:rsidR="004D351D" w:rsidRPr="000A1804" w:rsidRDefault="00941C95" w:rsidP="000A18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A1804">
              <w:rPr>
                <w:rFonts w:ascii="Times New Roman" w:hAnsi="Times New Roman" w:cs="Times New Roman"/>
                <w:b/>
                <w:sz w:val="20"/>
              </w:rPr>
              <w:t>Hide powder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0A1804" w:rsidRDefault="000A1804" w:rsidP="000A18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A1804">
              <w:rPr>
                <w:rFonts w:ascii="Times New Roman" w:hAnsi="Times New Roman" w:cs="Times New Roman"/>
                <w:b/>
                <w:sz w:val="20"/>
              </w:rPr>
              <w:t>Шкірний порошок</w:t>
            </w:r>
          </w:p>
        </w:tc>
        <w:tc>
          <w:tcPr>
            <w:tcW w:w="3941" w:type="dxa"/>
            <w:gridSpan w:val="4"/>
            <w:tcBorders>
              <w:bottom w:val="nil"/>
            </w:tcBorders>
          </w:tcPr>
          <w:p w:rsidR="004D351D" w:rsidRPr="000A1804" w:rsidRDefault="000A1804" w:rsidP="000A18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A1804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02088B" w:rsidP="000A18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4D351D" w:rsidRPr="00687C49" w:rsidTr="000A1804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4D351D" w:rsidRPr="00687C49" w:rsidRDefault="0002088B" w:rsidP="000A18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420" w:type="dxa"/>
          </w:tcPr>
          <w:p w:rsidR="0002088B" w:rsidRPr="00687C49" w:rsidRDefault="00EA279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714" w:type="dxa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для З.Н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4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ydrobenzoic acid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</w:t>
            </w:r>
            <w:r w:rsidR="00EA2799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ислота 4-г</w:t>
            </w:r>
            <w:r w:rsidR="00EA2799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йна</w:t>
            </w:r>
          </w:p>
        </w:tc>
        <w:tc>
          <w:tcPr>
            <w:tcW w:w="1714" w:type="dxa"/>
          </w:tcPr>
          <w:p w:rsidR="0002088B" w:rsidRPr="00687C49" w:rsidRDefault="00F61E0B" w:rsidP="0002088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6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5379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55379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7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 xml:space="preserve">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A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chlorothiazide)</w:t>
            </w:r>
          </w:p>
        </w:tc>
        <w:tc>
          <w:tcPr>
            <w:tcW w:w="3420" w:type="dxa"/>
          </w:tcPr>
          <w:p w:rsidR="004D351D" w:rsidRPr="00687C49" w:rsidRDefault="00EA2799" w:rsidP="00EA279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F36D1"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="001F36D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(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C900D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0198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amino-6-chlorobenzene-1,3-disulphonamide (salamide))</w:t>
            </w:r>
          </w:p>
        </w:tc>
        <w:tc>
          <w:tcPr>
            <w:tcW w:w="3420" w:type="dxa"/>
          </w:tcPr>
          <w:p w:rsidR="004D351D" w:rsidRPr="00687C49" w:rsidRDefault="00EA2799" w:rsidP="00EA279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идро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9</w:t>
            </w:r>
          </w:p>
        </w:tc>
        <w:tc>
          <w:tcPr>
            <w:tcW w:w="1548" w:type="dxa"/>
          </w:tcPr>
          <w:p w:rsidR="004D351D" w:rsidRPr="00687C49" w:rsidRDefault="00F22BE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5033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xyprogesterone caproat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774494" w:rsidRPr="00687C49" w:rsidTr="00833398">
        <w:trPr>
          <w:trHeight w:val="329"/>
        </w:trPr>
        <w:tc>
          <w:tcPr>
            <w:tcW w:w="862" w:type="dxa"/>
            <w:vMerge w:val="restart"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201</w:t>
            </w:r>
          </w:p>
        </w:tc>
        <w:tc>
          <w:tcPr>
            <w:tcW w:w="1548" w:type="dxa"/>
            <w:vMerge w:val="restart"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0" w:type="dxa"/>
            <w:vMerge w:val="restart"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420" w:type="dxa"/>
            <w:vMerge w:val="restart"/>
          </w:tcPr>
          <w:p w:rsidR="00774494" w:rsidRPr="00687C49" w:rsidRDefault="00EA2799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714" w:type="dxa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4494" w:rsidRPr="00687C49" w:rsidRDefault="00710B9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774494" w:rsidRPr="00687C49" w:rsidRDefault="0077449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774494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774494" w:rsidRPr="00687C49" w:rsidTr="00833398">
        <w:trPr>
          <w:trHeight w:val="329"/>
        </w:trPr>
        <w:tc>
          <w:tcPr>
            <w:tcW w:w="862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4494" w:rsidRPr="00687C49" w:rsidRDefault="009F667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774494" w:rsidRPr="00687C49" w:rsidRDefault="00774494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774494" w:rsidRPr="00687C49" w:rsidRDefault="0002088B" w:rsidP="00C900D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200</w:t>
            </w:r>
          </w:p>
        </w:tc>
      </w:tr>
      <w:tr w:rsidR="00774494" w:rsidRPr="00687C49" w:rsidTr="00833398">
        <w:tc>
          <w:tcPr>
            <w:tcW w:w="862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CE61F0" w:rsidRPr="00687C49" w:rsidRDefault="00F61E0B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F61E0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E61F0" w:rsidRPr="00687C49" w:rsidRDefault="00F61E0B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74494" w:rsidRPr="00687C49" w:rsidRDefault="00CE61F0" w:rsidP="00661BC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774494" w:rsidRPr="00687C49" w:rsidRDefault="00774494" w:rsidP="00661BC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774494" w:rsidRPr="00687C49" w:rsidRDefault="0002088B" w:rsidP="00C900D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040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420" w:type="dxa"/>
          </w:tcPr>
          <w:p w:rsidR="0002088B" w:rsidRPr="00687C49" w:rsidRDefault="00EA279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714" w:type="dxa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9007-83-4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420" w:type="dxa"/>
          </w:tcPr>
          <w:p w:rsidR="0002088B" w:rsidRPr="00687C49" w:rsidRDefault="000902F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муноглобу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н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людини</w:t>
            </w:r>
            <w:r w:rsidR="0002088B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714" w:type="dxa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02088B" w:rsidRPr="00687C49" w:rsidRDefault="00D97ED8" w:rsidP="00D97ED8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3*для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офарма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C61ABF"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8</w:t>
            </w:r>
            <w:r w:rsidR="00C61ABF"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714" w:type="dxa"/>
          </w:tcPr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D5481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 Р</w:t>
            </w:r>
            <w:r w:rsidR="002D54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D54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D548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2D548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7C51CD" w:rsidRPr="00687C49" w:rsidRDefault="007C51CD" w:rsidP="00D97ED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ndometacin impurity 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4-chlorobenzoic acid )</w:t>
            </w:r>
          </w:p>
        </w:tc>
        <w:tc>
          <w:tcPr>
            <w:tcW w:w="3420" w:type="dxa"/>
          </w:tcPr>
          <w:p w:rsidR="0002088B" w:rsidRPr="00687C49" w:rsidRDefault="000902FB" w:rsidP="000902F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4-хлорбензойна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кислота )</w:t>
            </w:r>
          </w:p>
        </w:tc>
        <w:tc>
          <w:tcPr>
            <w:tcW w:w="1714" w:type="dxa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rPr>
          <w:trHeight w:val="372"/>
        </w:trPr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420" w:type="dxa"/>
          </w:tcPr>
          <w:p w:rsidR="0002088B" w:rsidRPr="00687C49" w:rsidRDefault="000902F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714" w:type="dxa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8</w:t>
            </w:r>
          </w:p>
        </w:tc>
        <w:tc>
          <w:tcPr>
            <w:tcW w:w="1548" w:type="dxa"/>
          </w:tcPr>
          <w:p w:rsidR="004D351D" w:rsidRPr="00687C49" w:rsidRDefault="003C33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96555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04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I0210</w:t>
            </w:r>
          </w:p>
        </w:tc>
        <w:tc>
          <w:tcPr>
            <w:tcW w:w="1548" w:type="dxa"/>
          </w:tcPr>
          <w:p w:rsidR="004D351D" w:rsidRPr="00687C49" w:rsidRDefault="00150365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Style w:val="7788"/>
                <w:rFonts w:ascii="Times New Roman" w:hAnsi="Times New Roman" w:cs="Times New Roman"/>
                <w:bCs/>
                <w:color w:val="000000"/>
                <w:sz w:val="20"/>
              </w:rPr>
              <w:t>16106-2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2-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трат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C24FC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8" w:type="dxa"/>
          </w:tcPr>
          <w:p w:rsidR="00150365" w:rsidRPr="00687C49" w:rsidRDefault="00150365" w:rsidP="00150365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7-33-2</w:t>
            </w:r>
          </w:p>
          <w:p w:rsidR="004D351D" w:rsidRPr="00687C49" w:rsidRDefault="004D351D" w:rsidP="000C24FC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</w:p>
        </w:tc>
        <w:tc>
          <w:tcPr>
            <w:tcW w:w="2520" w:type="dxa"/>
          </w:tcPr>
          <w:p w:rsidR="004D351D" w:rsidRPr="00687C49" w:rsidRDefault="004D351D" w:rsidP="000C24FC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sosorbide dinitrate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 xml:space="preserve">, </w:t>
            </w:r>
          </w:p>
          <w:p w:rsidR="004D351D" w:rsidRPr="00687C49" w:rsidRDefault="004D351D" w:rsidP="008D278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420" w:type="dxa"/>
          </w:tcPr>
          <w:p w:rsidR="000902FB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трат,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моно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ат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розведеного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</w:p>
          <w:p w:rsidR="004D351D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4D351D" w:rsidRPr="00687C49" w:rsidRDefault="00503DF1" w:rsidP="000C24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C24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6B17D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B17D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16051-77-7</w:t>
            </w:r>
          </w:p>
        </w:tc>
        <w:tc>
          <w:tcPr>
            <w:tcW w:w="2520" w:type="dxa"/>
          </w:tcPr>
          <w:p w:rsidR="00524282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sosorbide mononitrate</w:t>
            </w:r>
            <w:r w:rsidR="00524282"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,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ilute</w:t>
            </w:r>
            <w:r w:rsidR="00524282"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</w:t>
            </w:r>
          </w:p>
          <w:p w:rsidR="004D351D" w:rsidRPr="00687C49" w:rsidRDefault="0052428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(Isos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orbide 5 – nitrate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0902FB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моно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трат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розведений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</w:p>
          <w:p w:rsidR="004D351D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5 – 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трат)</w:t>
            </w:r>
          </w:p>
        </w:tc>
        <w:tc>
          <w:tcPr>
            <w:tcW w:w="1714" w:type="dxa"/>
          </w:tcPr>
          <w:p w:rsidR="00524282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86242A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524282" w:rsidRPr="00687C49" w:rsidRDefault="0052428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27" w:type="dxa"/>
            <w:gridSpan w:val="3"/>
          </w:tcPr>
          <w:p w:rsidR="00524282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24282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6242A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6242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6242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420" w:type="dxa"/>
          </w:tcPr>
          <w:p w:rsidR="0002088B" w:rsidRPr="00687C49" w:rsidRDefault="0002088B" w:rsidP="00CC432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</w:t>
            </w:r>
            <w:r w:rsidR="00CC43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й ефір ізовалер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ново</w:t>
            </w:r>
            <w:r w:rsidR="00CC43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ї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ислот</w:t>
            </w:r>
            <w:r w:rsidR="00CC43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420" w:type="dxa"/>
          </w:tcPr>
          <w:p w:rsidR="0002088B" w:rsidRPr="00687C49" w:rsidRDefault="00BE0012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K0215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20-18-3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K</w:t>
            </w:r>
            <w:r w:rsidRPr="00687C49">
              <w:rPr>
                <w:rFonts w:ascii="Times New Roman" w:hAnsi="Times New Roman" w:cs="Times New Roman"/>
                <w:sz w:val="20"/>
              </w:rPr>
              <w:t>ae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f</w:t>
            </w:r>
            <w:r w:rsidRPr="00687C49">
              <w:rPr>
                <w:rFonts w:ascii="Times New Roman" w:hAnsi="Times New Roman" w:cs="Times New Roman"/>
                <w:sz w:val="20"/>
              </w:rPr>
              <w:t>erol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714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420" w:type="dxa"/>
          </w:tcPr>
          <w:p w:rsidR="0002088B" w:rsidRPr="00687C49" w:rsidRDefault="0002088B" w:rsidP="00BE001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="00BE001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8</w:t>
            </w:r>
          </w:p>
        </w:tc>
        <w:tc>
          <w:tcPr>
            <w:tcW w:w="1548" w:type="dxa"/>
          </w:tcPr>
          <w:p w:rsidR="004D351D" w:rsidRPr="00687C49" w:rsidRDefault="00257A5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Ketoprofen etyl ester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Ketoprofe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impurity</w:t>
            </w:r>
          </w:p>
        </w:tc>
        <w:tc>
          <w:tcPr>
            <w:tcW w:w="3420" w:type="dxa"/>
          </w:tcPr>
          <w:p w:rsidR="004D351D" w:rsidRPr="00687C49" w:rsidRDefault="00AE44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AE44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B43065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2 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02088B" w:rsidRPr="00687C49" w:rsidTr="00833398">
        <w:trPr>
          <w:trHeight w:val="55"/>
        </w:trPr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420" w:type="dxa"/>
          </w:tcPr>
          <w:p w:rsidR="0002088B" w:rsidRPr="00687C49" w:rsidRDefault="00CF1F92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03DF1" w:rsidRPr="00687C49" w:rsidRDefault="00503DF1" w:rsidP="00503DF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20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4 – (1 – methylpiperidin – 4 – ylidene) – 4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420" w:type="dxa"/>
          </w:tcPr>
          <w:p w:rsidR="0002088B" w:rsidRPr="00687C49" w:rsidRDefault="006A7949" w:rsidP="0002088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етотифену</w:t>
            </w:r>
            <w:r w:rsidR="0002088B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A2079"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2088B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G </w:t>
            </w:r>
          </w:p>
          <w:p w:rsidR="0002088B" w:rsidRPr="00687C49" w:rsidRDefault="00BA2079" w:rsidP="00BA20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="0002088B"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="0002088B" w:rsidRPr="00687C49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[1, 2 – b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]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,4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rPr>
          <w:trHeight w:val="96"/>
        </w:trPr>
        <w:tc>
          <w:tcPr>
            <w:tcW w:w="862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21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02088B" w:rsidRPr="00687C49" w:rsidRDefault="00BA207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96"/>
        </w:trPr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3C33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rPr>
          <w:trHeight w:val="574"/>
        </w:trPr>
        <w:tc>
          <w:tcPr>
            <w:tcW w:w="862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23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E715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rPr>
          <w:trHeight w:val="574"/>
        </w:trPr>
        <w:tc>
          <w:tcPr>
            <w:tcW w:w="862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Lanatoside С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анатозид С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2088B" w:rsidRPr="00687C49" w:rsidRDefault="005E715E" w:rsidP="005E715E">
            <w:pPr>
              <w:ind w:right="-24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роматогр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чистота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25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9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euc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йцин</w:t>
            </w:r>
          </w:p>
        </w:tc>
        <w:tc>
          <w:tcPr>
            <w:tcW w:w="1714" w:type="dxa"/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360BC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B278CB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360BC" w:rsidRPr="00687C49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3C33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BA20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13298" w:rsidRPr="00687C49" w:rsidRDefault="0041329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E715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1329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13298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1329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13298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BA20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B765F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765F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D03BD1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rPr>
          <w:trHeight w:val="689"/>
        </w:trPr>
        <w:tc>
          <w:tcPr>
            <w:tcW w:w="862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9F4E59" w:rsidRPr="00687C49" w:rsidRDefault="00BA207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0230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Style w:val="7790"/>
                <w:rFonts w:ascii="Times New Roman" w:hAnsi="Times New Roman" w:cs="Times New Roman"/>
                <w:bCs/>
                <w:sz w:val="20"/>
              </w:rPr>
              <w:t>120926-46-7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Licuroside </w:t>
            </w:r>
          </w:p>
        </w:tc>
        <w:tc>
          <w:tcPr>
            <w:tcW w:w="3420" w:type="dxa"/>
          </w:tcPr>
          <w:p w:rsidR="009F4E59" w:rsidRPr="00687C49" w:rsidRDefault="00481377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714" w:type="dxa"/>
          </w:tcPr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rPr>
          <w:trHeight w:val="745"/>
        </w:trPr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420" w:type="dxa"/>
          </w:tcPr>
          <w:p w:rsidR="009F4E59" w:rsidRPr="00687C49" w:rsidRDefault="00481377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shd w:val="clear" w:color="auto" w:fill="auto"/>
          </w:tcPr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shd w:val="clear" w:color="auto" w:fill="auto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shd w:val="clear" w:color="auto" w:fill="auto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4978B1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>0232</w:t>
            </w:r>
          </w:p>
        </w:tc>
        <w:tc>
          <w:tcPr>
            <w:tcW w:w="1548" w:type="dxa"/>
          </w:tcPr>
          <w:p w:rsidR="004D351D" w:rsidRPr="00687C49" w:rsidRDefault="00EA4939" w:rsidP="004978B1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7179-49-9</w:t>
            </w:r>
          </w:p>
        </w:tc>
        <w:tc>
          <w:tcPr>
            <w:tcW w:w="2520" w:type="dxa"/>
          </w:tcPr>
          <w:p w:rsidR="004D351D" w:rsidRPr="00687C49" w:rsidRDefault="004D351D" w:rsidP="004978B1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incomycin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hydrochlorid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481377" w:rsidP="004978B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1E67B0" w:rsidP="004978B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4978B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4978B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4978B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4978B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233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65800-03-</w:t>
            </w:r>
            <w:r w:rsidR="000D5636" w:rsidRPr="00687C49">
              <w:rPr>
                <w:rFonts w:ascii="Times New Roman" w:hAnsi="Times New Roman" w:cs="Times New Roman"/>
                <w:sz w:val="20"/>
                <w:lang w:val="ru-RU"/>
              </w:rPr>
              <w:t>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inezolid </w:t>
            </w:r>
          </w:p>
        </w:tc>
        <w:tc>
          <w:tcPr>
            <w:tcW w:w="3420" w:type="dxa"/>
          </w:tcPr>
          <w:p w:rsidR="004D351D" w:rsidRPr="00687C49" w:rsidRDefault="006135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0D5636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34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isinopril dihyd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6135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420" w:type="dxa"/>
          </w:tcPr>
          <w:p w:rsidR="004D351D" w:rsidRPr="00687C49" w:rsidRDefault="006135B0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Лопер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83339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36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N-oxide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operam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impurity F(Ph.Eur.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F (USP)</w:t>
            </w:r>
          </w:p>
        </w:tc>
        <w:tc>
          <w:tcPr>
            <w:tcW w:w="3420" w:type="dxa"/>
          </w:tcPr>
          <w:p w:rsidR="004D351D" w:rsidRPr="00687C49" w:rsidRDefault="006135B0" w:rsidP="006135B0">
            <w:pPr>
              <w:pStyle w:val="6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Лопер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F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Лопер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-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оксид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714" w:type="dxa"/>
          </w:tcPr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C2381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</w:t>
            </w:r>
            <w:r w:rsidR="00C2381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C2381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9D29E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353"/>
        </w:trPr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420" w:type="dxa"/>
          </w:tcPr>
          <w:p w:rsidR="004D351D" w:rsidRPr="00687C49" w:rsidRDefault="004D351D" w:rsidP="0026456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420" w:type="dxa"/>
          </w:tcPr>
          <w:p w:rsidR="004D351D" w:rsidRPr="00687C49" w:rsidRDefault="0026456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420" w:type="dxa"/>
          </w:tcPr>
          <w:p w:rsidR="004D351D" w:rsidRPr="00687C49" w:rsidRDefault="0026456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3941" w:type="dxa"/>
            <w:gridSpan w:val="4"/>
          </w:tcPr>
          <w:p w:rsidR="004D351D" w:rsidRPr="00687C49" w:rsidRDefault="00FA716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4D351D" w:rsidRPr="00687C49" w:rsidRDefault="00FA7163" w:rsidP="00244A1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4D351D" w:rsidRPr="00687C49" w:rsidRDefault="00FA7163" w:rsidP="00244A1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4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9F4E59" w:rsidRPr="00687C49" w:rsidRDefault="00264560" w:rsidP="0026456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53C4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4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9F4E59" w:rsidRPr="00687C49" w:rsidRDefault="00264560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6C6D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C6DEF" w:rsidRPr="00687C49" w:rsidRDefault="006C6DEF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роматоспектро</w:t>
            </w:r>
          </w:p>
          <w:p w:rsidR="009F4E59" w:rsidRPr="00687C49" w:rsidRDefault="006C6DEF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я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rPr>
          <w:trHeight w:val="610"/>
        </w:trPr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420" w:type="dxa"/>
          </w:tcPr>
          <w:p w:rsidR="009F4E59" w:rsidRPr="00687C49" w:rsidRDefault="00A64C9F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9F4E59" w:rsidRPr="00687C49" w:rsidRDefault="00B879CB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B879CB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3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246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9031EE" w:rsidRPr="00687C49" w:rsidRDefault="009031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nnite</w:t>
            </w:r>
          </w:p>
        </w:tc>
        <w:tc>
          <w:tcPr>
            <w:tcW w:w="3420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ан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9031EE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031EE"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714" w:type="dxa"/>
          </w:tcPr>
          <w:p w:rsidR="00A17C9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879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7C92" w:rsidRPr="00687C49" w:rsidRDefault="00B879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A17C9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A17C9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.2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47</w:t>
            </w:r>
          </w:p>
        </w:tc>
        <w:tc>
          <w:tcPr>
            <w:tcW w:w="1548" w:type="dxa"/>
          </w:tcPr>
          <w:p w:rsidR="004D351D" w:rsidRPr="00687C49" w:rsidRDefault="000A7E01" w:rsidP="000A7E0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714" w:type="dxa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76632" w:rsidRPr="00687C49" w:rsidTr="00833398">
        <w:tc>
          <w:tcPr>
            <w:tcW w:w="862" w:type="dxa"/>
            <w:vMerge w:val="restart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8" w:type="dxa"/>
            <w:vMerge w:val="restart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 w:val="restart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420" w:type="dxa"/>
            <w:vMerge w:val="restart"/>
          </w:tcPr>
          <w:p w:rsidR="00F76632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1CC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663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F76632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F76632" w:rsidRPr="00687C49" w:rsidTr="00833398">
        <w:tc>
          <w:tcPr>
            <w:tcW w:w="862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F7663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663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F76632" w:rsidRPr="00687C49" w:rsidRDefault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714" w:type="dxa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9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loxicam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B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.)</w:t>
            </w:r>
          </w:p>
          <w:p w:rsidR="004D351D" w:rsidRPr="00687C49" w:rsidRDefault="004D351D" w:rsidP="002F2F7E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Meloxicam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related compound В (USP)</w:t>
            </w:r>
          </w:p>
        </w:tc>
        <w:tc>
          <w:tcPr>
            <w:tcW w:w="3420" w:type="dxa"/>
          </w:tcPr>
          <w:p w:rsidR="004D351D" w:rsidRPr="00687C49" w:rsidRDefault="00CF3243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lastRenderedPageBreak/>
              <w:t>Мелоксик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B </w:t>
            </w:r>
          </w:p>
        </w:tc>
        <w:tc>
          <w:tcPr>
            <w:tcW w:w="1714" w:type="dxa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C60CDE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60CDE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3740F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60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4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714" w:type="dxa"/>
          </w:tcPr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, СФ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25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420" w:type="dxa"/>
          </w:tcPr>
          <w:p w:rsidR="009F4E59" w:rsidRPr="00687C49" w:rsidRDefault="00CF3243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2901A1" w:rsidRPr="00687C49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и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714" w:type="dxa"/>
          </w:tcPr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1.5 мл 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</w:tcPr>
          <w:p w:rsidR="004D351D" w:rsidRPr="00687C49" w:rsidRDefault="00CF324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420" w:type="dxa"/>
          </w:tcPr>
          <w:p w:rsidR="00B36CA3" w:rsidRPr="00687C49" w:rsidRDefault="00CF3243" w:rsidP="00CF324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і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>ль, Метам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4D351D" w:rsidRPr="00687C49" w:rsidRDefault="00B36CA3" w:rsidP="00CF32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4D351D" w:rsidRPr="00687C49" w:rsidRDefault="004D351D" w:rsidP="00C56D7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725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3725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4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amizole impurity A </w:t>
            </w:r>
          </w:p>
        </w:tc>
        <w:tc>
          <w:tcPr>
            <w:tcW w:w="3420" w:type="dxa"/>
          </w:tcPr>
          <w:p w:rsidR="004D351D" w:rsidRPr="00687C49" w:rsidRDefault="00B36CA3" w:rsidP="00B36C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420" w:type="dxa"/>
          </w:tcPr>
          <w:p w:rsidR="004D351D" w:rsidRPr="00687C49" w:rsidRDefault="00B36CA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4D351D" w:rsidRPr="00687C49" w:rsidRDefault="00B36CA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E0FD3" w:rsidRPr="00687C49" w:rsidRDefault="009E0FD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9E0FD3" w:rsidRPr="00687C49" w:rsidRDefault="009E0FD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</w:t>
            </w:r>
            <w:r w:rsidR="003725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9E0FD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E0FD3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E0FD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 для ППХС</w:t>
            </w:r>
          </w:p>
          <w:p w:rsidR="009E0FD3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E0FD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4D351D" w:rsidRPr="00687C49" w:rsidRDefault="001D2E88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6</w:t>
            </w:r>
          </w:p>
        </w:tc>
        <w:tc>
          <w:tcPr>
            <w:tcW w:w="1548" w:type="dxa"/>
          </w:tcPr>
          <w:p w:rsidR="004D351D" w:rsidRPr="00687C49" w:rsidRDefault="00E22B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51-8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420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714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BE09D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602DC8" w:rsidRPr="00687C49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M0268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99-76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Methyl parahydroxybenzo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Nipagin</w:t>
            </w:r>
          </w:p>
        </w:tc>
        <w:tc>
          <w:tcPr>
            <w:tcW w:w="3420" w:type="dxa"/>
          </w:tcPr>
          <w:p w:rsidR="004D351D" w:rsidRPr="00687C49" w:rsidRDefault="00D01BB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тилпараг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оксибензоат Н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паг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3794A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379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3794A" w:rsidRPr="00687C49" w:rsidRDefault="00F3794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F379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F6583D" w:rsidRPr="00687C49" w:rsidRDefault="001B418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  <w:r w:rsidR="00B52A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F6583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F6583D" w:rsidRPr="00687C49" w:rsidRDefault="00B52A35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  <w:p w:rsidR="00B52A35" w:rsidRPr="00687C49" w:rsidRDefault="00B52A35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8739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06179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84401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  <w:r w:rsidR="00844014"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420" w:type="dxa"/>
          </w:tcPr>
          <w:p w:rsidR="00C645EB" w:rsidRPr="00687C49" w:rsidRDefault="00873951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714" w:type="dxa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714" w:type="dxa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СФ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tabs>
                <w:tab w:val="center" w:pos="426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ab/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8739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74490A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74490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9635FF" w:rsidRPr="00687C49" w:rsidTr="00833398">
        <w:trPr>
          <w:trHeight w:val="1150"/>
        </w:trPr>
        <w:tc>
          <w:tcPr>
            <w:tcW w:w="862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273</w:t>
            </w:r>
          </w:p>
        </w:tc>
        <w:tc>
          <w:tcPr>
            <w:tcW w:w="1548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0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ona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ldronate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Mildonii, Trizipin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3-(2,2,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imethylhydraz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pion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hyd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Метонат, </w:t>
            </w:r>
            <w:r w:rsidR="006449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ілдронат, Мельдоній, Тризип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, </w:t>
            </w:r>
            <w:r w:rsidR="006449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-(2,2,2-триметилгідразоний) проп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</w:t>
            </w:r>
            <w:r w:rsidR="006449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у диг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714" w:type="dxa"/>
          </w:tcPr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963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963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963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9635FF" w:rsidRPr="00687C49" w:rsidRDefault="009635F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635FF" w:rsidRPr="00687C49" w:rsidRDefault="009635F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9635FF" w:rsidRPr="00687C49" w:rsidRDefault="009635F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9635FF" w:rsidRPr="00687C49" w:rsidRDefault="000B302B" w:rsidP="00CB6D57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68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0274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imethyl-hydrozine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420" w:type="dxa"/>
          </w:tcPr>
          <w:p w:rsidR="004D351D" w:rsidRPr="00687C49" w:rsidRDefault="007D1B27" w:rsidP="007D1B2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она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) метил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75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7D1B2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E858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1C7D6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Metronidazol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2-methyl-4-nitroimidazole)</w:t>
            </w:r>
          </w:p>
        </w:tc>
        <w:tc>
          <w:tcPr>
            <w:tcW w:w="3420" w:type="dxa"/>
          </w:tcPr>
          <w:p w:rsidR="004D351D" w:rsidRPr="00687C49" w:rsidRDefault="00E858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2-метил-4-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азол)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420" w:type="dxa"/>
          </w:tcPr>
          <w:p w:rsidR="004D351D" w:rsidRPr="00687C49" w:rsidRDefault="00152018" w:rsidP="0064080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76632" w:rsidRPr="00687C49" w:rsidTr="00833398">
        <w:trPr>
          <w:trHeight w:val="360"/>
        </w:trPr>
        <w:tc>
          <w:tcPr>
            <w:tcW w:w="862" w:type="dxa"/>
            <w:vMerge w:val="restart"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279</w:t>
            </w:r>
          </w:p>
        </w:tc>
        <w:tc>
          <w:tcPr>
            <w:tcW w:w="1548" w:type="dxa"/>
            <w:vMerge w:val="restart"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 w:val="restart"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sz w:val="20"/>
              </w:rPr>
              <w:t>ilk-tristle  extract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dry</w:t>
            </w:r>
          </w:p>
        </w:tc>
        <w:tc>
          <w:tcPr>
            <w:tcW w:w="3420" w:type="dxa"/>
            <w:vMerge w:val="restart"/>
          </w:tcPr>
          <w:p w:rsidR="00F76632" w:rsidRPr="00687C49" w:rsidRDefault="0057372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714" w:type="dxa"/>
          </w:tcPr>
          <w:p w:rsidR="00F76632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6632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B75240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76632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76632" w:rsidRPr="00687C49" w:rsidTr="00833398">
        <w:trPr>
          <w:trHeight w:val="189"/>
        </w:trPr>
        <w:tc>
          <w:tcPr>
            <w:tcW w:w="862" w:type="dxa"/>
            <w:vMerge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6632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7E2D2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F76632" w:rsidRPr="00687C49" w:rsidRDefault="00C645EB" w:rsidP="00B77D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2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280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5737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тин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4F52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F52D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1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aphazoline (Naphtizine) impurity A (N – naphthylacetylethylenediamine)</w:t>
            </w:r>
          </w:p>
        </w:tc>
        <w:tc>
          <w:tcPr>
            <w:tcW w:w="3420" w:type="dxa"/>
          </w:tcPr>
          <w:p w:rsidR="004D351D" w:rsidRPr="00687C49" w:rsidRDefault="00D62290" w:rsidP="00D6229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ф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2C46C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2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420" w:type="dxa"/>
          </w:tcPr>
          <w:p w:rsidR="004D351D" w:rsidRPr="00687C49" w:rsidRDefault="00D62290" w:rsidP="00D622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афазолі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Нафт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ина)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ислота)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2C46C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eostigmine metilsulfate (prozerine)</w:t>
            </w:r>
          </w:p>
        </w:tc>
        <w:tc>
          <w:tcPr>
            <w:tcW w:w="3420" w:type="dxa"/>
          </w:tcPr>
          <w:p w:rsidR="004D351D" w:rsidRPr="00687C49" w:rsidRDefault="008E6C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еостигміну метилсульфат (прозер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01136" w:rsidP="005B165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83008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714" w:type="dxa"/>
          </w:tcPr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="00AA73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AA737C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73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.)</w:t>
            </w:r>
          </w:p>
        </w:tc>
        <w:tc>
          <w:tcPr>
            <w:tcW w:w="3420" w:type="dxa"/>
          </w:tcPr>
          <w:p w:rsidR="004D351D" w:rsidRPr="00687C49" w:rsidRDefault="0083008F" w:rsidP="008300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 (хло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C645EB" w:rsidRPr="00687C49" w:rsidTr="00833398">
        <w:tc>
          <w:tcPr>
            <w:tcW w:w="862" w:type="dxa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8" w:type="dxa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C645EB" w:rsidRPr="00687C49" w:rsidRDefault="000F1EA4" w:rsidP="00C645EB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C645EB" w:rsidRPr="00687C49" w:rsidRDefault="000F1EA4" w:rsidP="00C645EB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>с, 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C645EB" w:rsidRPr="00687C49">
              <w:rPr>
                <w:rFonts w:ascii="Times New Roman" w:hAnsi="Times New Roman" w:cs="Times New Roman"/>
              </w:rPr>
              <w:t>Х,</w:t>
            </w:r>
            <w:r w:rsidRPr="00687C49">
              <w:rPr>
                <w:rFonts w:ascii="Times New Roman" w:hAnsi="Times New Roman" w:cs="Times New Roman"/>
              </w:rPr>
              <w:t xml:space="preserve">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</w:rPr>
              <w:t>Х</w:t>
            </w:r>
            <w:r w:rsidR="00C645EB" w:rsidRPr="00687C49">
              <w:rPr>
                <w:rFonts w:ascii="Times New Roman" w:hAnsi="Times New Roman" w:cs="Times New Roman"/>
                <w:lang w:val="uk-UA"/>
              </w:rPr>
              <w:t xml:space="preserve">, </w:t>
            </w:r>
            <w:r w:rsidR="00C645EB" w:rsidRPr="00687C49">
              <w:rPr>
                <w:rFonts w:ascii="Times New Roman" w:hAnsi="Times New Roman" w:cs="Times New Roman"/>
              </w:rPr>
              <w:t>СФ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0F1E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Nifedipin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="00910FF6"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(Ph.Eur)</w:t>
            </w:r>
          </w:p>
          <w:p w:rsidR="00910FF6" w:rsidRPr="00687C49" w:rsidRDefault="00910FF6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trophenylpyridine analogue</w:t>
            </w:r>
          </w:p>
        </w:tc>
        <w:tc>
          <w:tcPr>
            <w:tcW w:w="3420" w:type="dxa"/>
          </w:tcPr>
          <w:p w:rsidR="004D351D" w:rsidRPr="00687C49" w:rsidRDefault="0050360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910FF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9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methyl-2,6-dimethyl-4-(2-nitrosophenyl)pyridine-3,5-dicarboxyla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925251" w:rsidRPr="00687C49" w:rsidRDefault="0050360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4D351D" w:rsidRPr="00687C49" w:rsidRDefault="0050360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-2,6-диметил-4-(2-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290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jc w:val="both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2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,П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0F1E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DD7E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3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Nimesulid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Ph.Eur)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2-phenoxyaniline)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tabs>
                <w:tab w:val="left" w:pos="823"/>
              </w:tabs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8" w:type="dxa"/>
          </w:tcPr>
          <w:p w:rsidR="004D351D" w:rsidRPr="00687C49" w:rsidRDefault="00E90A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420" w:type="dxa"/>
          </w:tcPr>
          <w:p w:rsidR="004D351D" w:rsidRPr="00687C49" w:rsidRDefault="00EF6E3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420" w:type="dxa"/>
          </w:tcPr>
          <w:p w:rsidR="00C645EB" w:rsidRPr="00687C49" w:rsidRDefault="00FB5A9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="00C645EB" w:rsidRPr="00687C49">
              <w:rPr>
                <w:rFonts w:ascii="Times New Roman" w:hAnsi="Times New Roman" w:cs="Times New Roman"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trofural (Furacilinum)</w:t>
            </w:r>
          </w:p>
        </w:tc>
        <w:tc>
          <w:tcPr>
            <w:tcW w:w="3420" w:type="dxa"/>
          </w:tcPr>
          <w:p w:rsidR="00C645EB" w:rsidRPr="00687C49" w:rsidRDefault="00FB5A9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фурал (фурац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,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трофуразон)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</w:p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В</w:t>
            </w:r>
            <w:r w:rsidR="00C645EB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8" w:type="dxa"/>
          </w:tcPr>
          <w:p w:rsidR="004D351D" w:rsidRPr="00687C49" w:rsidRDefault="00E90A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372"/>
        </w:trPr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Q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0300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Quercus extractum</w:t>
            </w:r>
          </w:p>
        </w:tc>
        <w:tc>
          <w:tcPr>
            <w:tcW w:w="34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Дуба екстракт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8" w:type="dxa"/>
          </w:tcPr>
          <w:p w:rsidR="004D351D" w:rsidRPr="00687C49" w:rsidRDefault="00E90A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177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2</w:t>
            </w:r>
          </w:p>
        </w:tc>
        <w:tc>
          <w:tcPr>
            <w:tcW w:w="1548" w:type="dxa"/>
          </w:tcPr>
          <w:p w:rsidR="004D351D" w:rsidRPr="00687C49" w:rsidRDefault="0000010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82419-35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420" w:type="dxa"/>
          </w:tcPr>
          <w:p w:rsidR="004D351D" w:rsidRPr="00687C49" w:rsidRDefault="0040531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)-9,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-дифтор-3-метил-7-оксо-2,3-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1,4-бензоксазин-6-карбоксильн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)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EC79B8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4D351D" w:rsidP="00EC79B8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8" w:type="dxa"/>
          </w:tcPr>
          <w:p w:rsidR="004D351D" w:rsidRPr="00687C49" w:rsidRDefault="009A4E5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 E (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floxacin related compound A (USP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 related compound A (USP)</w:t>
            </w:r>
          </w:p>
        </w:tc>
        <w:tc>
          <w:tcPr>
            <w:tcW w:w="3420" w:type="dxa"/>
          </w:tcPr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Е 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)</w:t>
            </w:r>
          </w:p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 (АФ)</w:t>
            </w:r>
          </w:p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(АФ)</w:t>
            </w:r>
          </w:p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="002145A7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75056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4</w:t>
            </w:r>
          </w:p>
        </w:tc>
        <w:tc>
          <w:tcPr>
            <w:tcW w:w="1548" w:type="dxa"/>
            <w:tcBorders>
              <w:bottom w:val="single" w:sz="4" w:space="0" w:color="auto"/>
            </w:tcBorders>
          </w:tcPr>
          <w:p w:rsidR="004D351D" w:rsidRPr="005D475C" w:rsidRDefault="005D47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81910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508-02-1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4D351D" w:rsidRPr="005D475C" w:rsidRDefault="005D475C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981910">
              <w:rPr>
                <w:rFonts w:ascii="Times New Roman" w:eastAsia="Times New Roman" w:hAnsi="Times New Roman" w:cs="Times New Roman"/>
                <w:b/>
                <w:bCs/>
                <w:sz w:val="20"/>
                <w:lang w:val="en-GB"/>
              </w:rPr>
              <w:t>Oleanolic acid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5D475C" w:rsidRDefault="005D475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81910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О</w:t>
            </w:r>
            <w:r w:rsidRPr="00981910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леанолова</w:t>
            </w:r>
            <w:r w:rsidRPr="00981910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 кислота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8A0E1A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8A0E1A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1F08E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420" w:type="dxa"/>
          </w:tcPr>
          <w:p w:rsidR="00C645EB" w:rsidRPr="00687C49" w:rsidRDefault="00B53BF3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714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420" w:type="dxa"/>
          </w:tcPr>
          <w:p w:rsidR="00C645EB" w:rsidRPr="00687C49" w:rsidRDefault="00B53BF3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714" w:type="dxa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420" w:type="dxa"/>
          </w:tcPr>
          <w:p w:rsidR="00C645EB" w:rsidRPr="00687C49" w:rsidRDefault="00B53BF3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рн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азол</w:t>
            </w:r>
          </w:p>
        </w:tc>
        <w:tc>
          <w:tcPr>
            <w:tcW w:w="1714" w:type="dxa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Ж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ЖХ, СФ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A0F1A" w:rsidRPr="00687C49" w:rsidTr="00833398">
        <w:tc>
          <w:tcPr>
            <w:tcW w:w="862" w:type="dxa"/>
            <w:vMerge w:val="restart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0308</w:t>
            </w:r>
          </w:p>
        </w:tc>
        <w:tc>
          <w:tcPr>
            <w:tcW w:w="1548" w:type="dxa"/>
            <w:vMerge w:val="restart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11018-89-6</w:t>
            </w:r>
          </w:p>
        </w:tc>
        <w:tc>
          <w:tcPr>
            <w:tcW w:w="2520" w:type="dxa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uabain (Strophanthin G)</w:t>
            </w:r>
          </w:p>
        </w:tc>
        <w:tc>
          <w:tcPr>
            <w:tcW w:w="3420" w:type="dxa"/>
          </w:tcPr>
          <w:p w:rsidR="004A0F1A" w:rsidRPr="00687C49" w:rsidRDefault="00B53BF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Уаб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ї</w:t>
            </w:r>
            <w:r w:rsidR="004A0F1A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 (Строфантин G)</w:t>
            </w:r>
          </w:p>
        </w:tc>
        <w:tc>
          <w:tcPr>
            <w:tcW w:w="1714" w:type="dxa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A0F1A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A0F1A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A0F1A" w:rsidRPr="00687C49" w:rsidTr="00833398">
        <w:tc>
          <w:tcPr>
            <w:tcW w:w="862" w:type="dxa"/>
            <w:vMerge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4A0F1A" w:rsidRPr="00687C49" w:rsidRDefault="004A0F1A" w:rsidP="0064080B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A0F1A" w:rsidRPr="00687C49" w:rsidRDefault="004A0F1A" w:rsidP="0064080B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uabain for system suitability</w:t>
            </w:r>
          </w:p>
          <w:p w:rsidR="004A0F1A" w:rsidRPr="00687C49" w:rsidRDefault="004A0F1A" w:rsidP="0064080B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Strophanthin G for system suitability</w:t>
            </w:r>
          </w:p>
        </w:tc>
        <w:tc>
          <w:tcPr>
            <w:tcW w:w="3420" w:type="dxa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а</w:t>
            </w:r>
            <w:r w:rsidR="00B53BF3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баї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н (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Строфантин G)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 xml:space="preserve"> для ППХС</w:t>
            </w:r>
          </w:p>
        </w:tc>
        <w:tc>
          <w:tcPr>
            <w:tcW w:w="1714" w:type="dxa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A0F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A0F1A" w:rsidRPr="00687C49" w:rsidRDefault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xoline</w:t>
            </w:r>
          </w:p>
        </w:tc>
        <w:tc>
          <w:tcPr>
            <w:tcW w:w="3420" w:type="dxa"/>
          </w:tcPr>
          <w:p w:rsidR="00517D9D" w:rsidRPr="00687C49" w:rsidRDefault="00B53BF3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517D9D" w:rsidRPr="00687C49" w:rsidRDefault="00B53BF3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ксотетра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етра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нафт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8A0E1A" w:rsidP="00517D9D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517D9D" w:rsidRPr="00687C49" w:rsidRDefault="00517D9D" w:rsidP="00517D9D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420" w:type="dxa"/>
          </w:tcPr>
          <w:p w:rsidR="00517D9D" w:rsidRPr="00687C49" w:rsidRDefault="00850014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11</w:t>
            </w:r>
          </w:p>
        </w:tc>
        <w:tc>
          <w:tcPr>
            <w:tcW w:w="1548" w:type="dxa"/>
          </w:tcPr>
          <w:p w:rsidR="004D351D" w:rsidRPr="00687C49" w:rsidRDefault="009A4E53" w:rsidP="00244AB8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0" w:type="dxa"/>
          </w:tcPr>
          <w:p w:rsidR="004D351D" w:rsidRPr="00687C49" w:rsidRDefault="004D351D" w:rsidP="00244AB8">
            <w:pPr>
              <w:ind w:right="-1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ymetaz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 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4D351D" w:rsidRPr="00687C49" w:rsidRDefault="004D351D" w:rsidP="00244AB8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ymetaz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A (USP)</w:t>
            </w:r>
          </w:p>
        </w:tc>
        <w:tc>
          <w:tcPr>
            <w:tcW w:w="3420" w:type="dxa"/>
          </w:tcPr>
          <w:p w:rsidR="004D351D" w:rsidRPr="00687C49" w:rsidRDefault="0085001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А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F44CA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B302B" w:rsidP="002C46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8" w:type="dxa"/>
          </w:tcPr>
          <w:p w:rsidR="00812E90" w:rsidRPr="00687C49" w:rsidRDefault="00812E90" w:rsidP="00812E9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0-56-6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Е0313</w:t>
            </w:r>
          </w:p>
        </w:tc>
        <w:tc>
          <w:tcPr>
            <w:tcW w:w="1548" w:type="dxa"/>
          </w:tcPr>
          <w:p w:rsidR="004D351D" w:rsidRPr="005D475C" w:rsidRDefault="004D351D" w:rsidP="005D47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Echinaceae Pallidae extract um</w:t>
            </w:r>
          </w:p>
        </w:tc>
        <w:tc>
          <w:tcPr>
            <w:tcW w:w="34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Ехінацеї блідої екстракт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0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14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517D9D" w:rsidRPr="00687C49" w:rsidRDefault="00850014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, 3*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</w:t>
            </w:r>
          </w:p>
        </w:tc>
        <w:tc>
          <w:tcPr>
            <w:tcW w:w="34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517D9D" w:rsidRPr="00687C49" w:rsidRDefault="00C0412B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P0316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J (Ph. Eur.)</w:t>
            </w:r>
          </w:p>
          <w:p w:rsidR="004D351D" w:rsidRPr="00687C49" w:rsidRDefault="00DF22C5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Acetaminophen related compound J (USP)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oacetanilid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C0412B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</w:p>
          <w:p w:rsidR="0074203D" w:rsidRPr="00687C49" w:rsidRDefault="00C0412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="0074203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4-Хлорацетанілі</w:t>
            </w:r>
            <w:r w:rsidR="00363A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)</w:t>
            </w:r>
          </w:p>
          <w:p w:rsidR="00363A55" w:rsidRPr="00687C49" w:rsidRDefault="00363A55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3-30</w:t>
            </w:r>
            <w:r w:rsidR="00600544" w:rsidRPr="00687C49">
              <w:rPr>
                <w:rFonts w:ascii="Times New Roman" w:hAnsi="Times New Roman" w:cs="Times New Roman"/>
                <w:b/>
                <w:sz w:val="20"/>
              </w:rPr>
              <w:t>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K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-Aminophen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  <w:p w:rsidR="00600544" w:rsidRPr="00687C49" w:rsidRDefault="00600544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38980454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cetaminophen related compound K (USP)</w:t>
            </w:r>
          </w:p>
        </w:tc>
        <w:tc>
          <w:tcPr>
            <w:tcW w:w="3420" w:type="dxa"/>
          </w:tcPr>
          <w:p w:rsidR="0074203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</w:p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офенол)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420" w:type="dxa"/>
          </w:tcPr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9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420" w:type="dxa"/>
          </w:tcPr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и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420" w:type="dxa"/>
          </w:tcPr>
          <w:p w:rsidR="00517D9D" w:rsidRPr="00687C49" w:rsidRDefault="0074203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8" w:type="dxa"/>
          </w:tcPr>
          <w:p w:rsidR="00517D9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0" w:type="dxa"/>
          </w:tcPr>
          <w:p w:rsidR="00517D9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Peppermint oil</w:t>
            </w:r>
          </w:p>
        </w:tc>
        <w:tc>
          <w:tcPr>
            <w:tcW w:w="3420" w:type="dxa"/>
          </w:tcPr>
          <w:p w:rsidR="00517D9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М'яти перцевої олія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27" w:type="dxa"/>
            <w:gridSpan w:val="3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83339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70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2</w:t>
            </w:r>
          </w:p>
        </w:tc>
        <w:tc>
          <w:tcPr>
            <w:tcW w:w="1548" w:type="dxa"/>
          </w:tcPr>
          <w:p w:rsidR="004D351D" w:rsidRPr="00687C49" w:rsidRDefault="0081361B" w:rsidP="0081361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8" w:type="dxa"/>
          </w:tcPr>
          <w:p w:rsidR="00154812" w:rsidRPr="00687C49" w:rsidRDefault="00154812" w:rsidP="0015481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2-44-2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acet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Фенацетин</w:t>
            </w:r>
          </w:p>
        </w:tc>
        <w:tc>
          <w:tcPr>
            <w:tcW w:w="3941" w:type="dxa"/>
            <w:gridSpan w:val="4"/>
          </w:tcPr>
          <w:p w:rsidR="004D351D" w:rsidRPr="00687C49" w:rsidRDefault="00B9357A" w:rsidP="00800B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517D9D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517D9D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517D9D" w:rsidRPr="00687C49" w:rsidRDefault="002E0031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714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26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517D9D" w:rsidRPr="00687C49" w:rsidRDefault="00517D9D" w:rsidP="00517D9D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hensuccinal </w:t>
            </w:r>
          </w:p>
        </w:tc>
        <w:tc>
          <w:tcPr>
            <w:tcW w:w="34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714" w:type="dxa"/>
          </w:tcPr>
          <w:p w:rsidR="00517D9D" w:rsidRPr="00687C49" w:rsidRDefault="008C56DB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8C56DB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цилат </w:t>
            </w:r>
          </w:p>
        </w:tc>
        <w:tc>
          <w:tcPr>
            <w:tcW w:w="3941" w:type="dxa"/>
            <w:gridSpan w:val="4"/>
          </w:tcPr>
          <w:p w:rsidR="00517D9D" w:rsidRPr="00687C49" w:rsidRDefault="00B9357A" w:rsidP="00B9357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</w:rPr>
              <w:t>риладу визначення температури п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2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ylalanine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ал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9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420" w:type="dxa"/>
          </w:tcPr>
          <w:p w:rsidR="00517D9D" w:rsidRPr="00687C49" w:rsidRDefault="002E0031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517D9D" w:rsidRPr="00687C49" w:rsidRDefault="00517D9D" w:rsidP="000F24F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rPr>
          <w:trHeight w:val="432"/>
        </w:trPr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0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420" w:type="dxa"/>
          </w:tcPr>
          <w:p w:rsidR="00517D9D" w:rsidRPr="00687C49" w:rsidRDefault="002E0031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517D9D" w:rsidP="00517D9D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rPr>
          <w:trHeight w:val="237"/>
        </w:trPr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Style w:val="xfm99624260"/>
                <w:rFonts w:ascii="Times New Roman" w:hAnsi="Times New Roman" w:cs="Times New Roman"/>
                <w:b/>
                <w:color w:val="212121"/>
                <w:sz w:val="20"/>
              </w:rPr>
              <w:t>149-17-7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4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илокар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62E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262E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262EF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33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α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-pine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</w:rPr>
              <w:t>-п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E603C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9357A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>с, 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9357A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4D351D" w:rsidRPr="00687C49" w:rsidRDefault="00B9357A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4D351D" w:rsidRPr="00687C49" w:rsidRDefault="00B9357A" w:rsidP="007D4B2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7D4B2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  <w:p w:rsidR="004D351D" w:rsidRPr="00687C49" w:rsidRDefault="004D351D" w:rsidP="00A23945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6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99103F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2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517D9D" w:rsidP="00A95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P0337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44-83-2</w:t>
            </w:r>
          </w:p>
          <w:p w:rsidR="00517D9D" w:rsidRPr="00687C49" w:rsidRDefault="00517D9D" w:rsidP="00517D9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517D9D" w:rsidRPr="00687C49" w:rsidRDefault="00517D9D" w:rsidP="00517D9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Pirodazole</w:t>
            </w:r>
          </w:p>
        </w:tc>
        <w:tc>
          <w:tcPr>
            <w:tcW w:w="3420" w:type="dxa"/>
          </w:tcPr>
          <w:p w:rsidR="00517D9D" w:rsidRPr="00687C49" w:rsidRDefault="00D04ED5" w:rsidP="00517D9D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sz w:val="20"/>
              </w:rPr>
              <w:t>родазол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420" w:type="dxa"/>
          </w:tcPr>
          <w:p w:rsidR="00517D9D" w:rsidRPr="00687C49" w:rsidRDefault="00D04ED5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517D9D" w:rsidRPr="00687C49" w:rsidRDefault="00D04ED5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ovidone (Plasdone К-25)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он (Плаздон К-25)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B96842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</w:t>
            </w:r>
            <w:r w:rsidR="00B9684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9357A" w:rsidRPr="00687C49" w:rsidRDefault="00B9357A" w:rsidP="00B9357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B9357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6C2AD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6C2AD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4D351D" w:rsidRPr="00687C49" w:rsidRDefault="00B9684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43</w:t>
            </w:r>
          </w:p>
        </w:tc>
        <w:tc>
          <w:tcPr>
            <w:tcW w:w="1548" w:type="dxa"/>
          </w:tcPr>
          <w:p w:rsidR="004D351D" w:rsidRPr="00687C49" w:rsidRDefault="00CE193C" w:rsidP="00CE193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="00D04ED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04ED5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="00D04ED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A71B8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71B8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A71B8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A71B8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A71B8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A71B8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A71B8D" w:rsidRPr="00687C49" w:rsidRDefault="00A71B8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thyl parahydroxybenzoat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op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n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</w:t>
            </w:r>
          </w:p>
        </w:tc>
        <w:tc>
          <w:tcPr>
            <w:tcW w:w="3420" w:type="dxa"/>
          </w:tcPr>
          <w:p w:rsidR="004D351D" w:rsidRPr="00687C49" w:rsidRDefault="00D04ED5" w:rsidP="00D04ED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тилпарагідроксибензоат (пропілпарагідроксибензоат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С та метилпарагідроксибензоат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)</w:t>
            </w:r>
          </w:p>
        </w:tc>
        <w:tc>
          <w:tcPr>
            <w:tcW w:w="1714" w:type="dxa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</w:tc>
        <w:tc>
          <w:tcPr>
            <w:tcW w:w="2227" w:type="dxa"/>
            <w:gridSpan w:val="3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6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ра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ксибензоат</w:t>
            </w:r>
          </w:p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парабен</w:t>
            </w:r>
          </w:p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азол</w:t>
            </w:r>
          </w:p>
        </w:tc>
        <w:tc>
          <w:tcPr>
            <w:tcW w:w="1714" w:type="dxa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ля ППХС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47</w:t>
            </w:r>
          </w:p>
        </w:tc>
        <w:tc>
          <w:tcPr>
            <w:tcW w:w="1548" w:type="dxa"/>
          </w:tcPr>
          <w:p w:rsidR="004D351D" w:rsidRPr="00687C49" w:rsidRDefault="00E603C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714" w:type="dxa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420" w:type="dxa"/>
          </w:tcPr>
          <w:p w:rsidR="004D351D" w:rsidRPr="00687C49" w:rsidRDefault="006D23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еназон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B5246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B524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B5246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B524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B524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2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*для ЗН</w:t>
            </w:r>
          </w:p>
        </w:tc>
        <w:tc>
          <w:tcPr>
            <w:tcW w:w="1372" w:type="dxa"/>
            <w:gridSpan w:val="2"/>
          </w:tcPr>
          <w:p w:rsidR="004D351D" w:rsidRPr="00687C49" w:rsidRDefault="008B524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A5FCE" w:rsidRPr="00687C49" w:rsidTr="008A5FCE">
        <w:trPr>
          <w:trHeight w:val="345"/>
        </w:trPr>
        <w:tc>
          <w:tcPr>
            <w:tcW w:w="862" w:type="dxa"/>
            <w:vMerge w:val="restart"/>
          </w:tcPr>
          <w:p w:rsidR="008A5FCE" w:rsidRPr="00687C49" w:rsidRDefault="008A5FC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49</w:t>
            </w:r>
          </w:p>
        </w:tc>
        <w:tc>
          <w:tcPr>
            <w:tcW w:w="1548" w:type="dxa"/>
            <w:vMerge w:val="restart"/>
          </w:tcPr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 w:val="restart"/>
          </w:tcPr>
          <w:p w:rsidR="005D475C" w:rsidRPr="001C555D" w:rsidRDefault="005D475C" w:rsidP="005D47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>Puerariae lobatae rad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>x extractum siccum</w:t>
            </w:r>
          </w:p>
          <w:p w:rsidR="008A5FCE" w:rsidRPr="001C555D" w:rsidRDefault="005D475C" w:rsidP="005D47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>(Pueraria extract dry)</w:t>
            </w:r>
          </w:p>
        </w:tc>
        <w:tc>
          <w:tcPr>
            <w:tcW w:w="3420" w:type="dxa"/>
            <w:vMerge w:val="restart"/>
          </w:tcPr>
          <w:p w:rsidR="008A5FCE" w:rsidRPr="001C555D" w:rsidRDefault="008A5FCE" w:rsidP="005D47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лопастної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коренів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сухий</w:t>
            </w:r>
          </w:p>
          <w:p w:rsidR="008A5FCE" w:rsidRPr="001C555D" w:rsidRDefault="008A5FCE" w:rsidP="005D47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bookmarkStart w:id="0" w:name="_GoBack"/>
            <w:bookmarkEnd w:id="0"/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сухий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8A5FCE" w:rsidRPr="00687C49" w:rsidTr="00833398">
        <w:trPr>
          <w:trHeight w:val="345"/>
        </w:trPr>
        <w:tc>
          <w:tcPr>
            <w:tcW w:w="862" w:type="dxa"/>
            <w:vMerge/>
          </w:tcPr>
          <w:p w:rsidR="008A5FCE" w:rsidRPr="00687C49" w:rsidRDefault="008A5FC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fr-FR"/>
              </w:rPr>
            </w:pPr>
          </w:p>
        </w:tc>
        <w:tc>
          <w:tcPr>
            <w:tcW w:w="3420" w:type="dxa"/>
            <w:vMerge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A1765C">
        <w:tc>
          <w:tcPr>
            <w:tcW w:w="862" w:type="dxa"/>
          </w:tcPr>
          <w:p w:rsidR="004D351D" w:rsidRPr="00A1765C" w:rsidRDefault="00A1765C" w:rsidP="00A176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Е0350</w:t>
            </w:r>
          </w:p>
        </w:tc>
        <w:tc>
          <w:tcPr>
            <w:tcW w:w="1548" w:type="dxa"/>
          </w:tcPr>
          <w:p w:rsidR="004D351D" w:rsidRPr="00A1765C" w:rsidRDefault="004D351D" w:rsidP="00A176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4D351D" w:rsidRPr="00A1765C" w:rsidRDefault="00A1765C" w:rsidP="00A176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Echinaceae purpureae extractum ad identification</w:t>
            </w:r>
          </w:p>
        </w:tc>
        <w:tc>
          <w:tcPr>
            <w:tcW w:w="3420" w:type="dxa"/>
          </w:tcPr>
          <w:p w:rsidR="004D351D" w:rsidRPr="00A1765C" w:rsidRDefault="00A1765C" w:rsidP="00A176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Ехінацеї пурпурової екстракт для ідентифікації</w:t>
            </w:r>
          </w:p>
        </w:tc>
        <w:tc>
          <w:tcPr>
            <w:tcW w:w="1714" w:type="dxa"/>
          </w:tcPr>
          <w:p w:rsidR="004D351D" w:rsidRPr="00A1765C" w:rsidRDefault="008E3620" w:rsidP="00A176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A1765C" w:rsidRDefault="008E3620" w:rsidP="00A176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4D351D" w:rsidRPr="00A1765C" w:rsidRDefault="00A1765C" w:rsidP="00A176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4D351D" w:rsidRPr="00A1765C" w:rsidRDefault="00A1765C" w:rsidP="00A176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4D351D" w:rsidRPr="00A1765C" w:rsidRDefault="00BC553D" w:rsidP="00A176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  <w:p w:rsidR="00BC553D" w:rsidRPr="00A1765C" w:rsidRDefault="00BC553D" w:rsidP="00A176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51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2A6FF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6D23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8A778E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A77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132DEB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 Ж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R0355</w:t>
            </w:r>
          </w:p>
        </w:tc>
        <w:tc>
          <w:tcPr>
            <w:tcW w:w="1548" w:type="dxa"/>
          </w:tcPr>
          <w:p w:rsidR="00CF57F6" w:rsidRPr="00687C49" w:rsidRDefault="00CF57F6" w:rsidP="00CF57F6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7976-90-6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абепразол натр</w:t>
            </w:r>
            <w:r w:rsidR="004773E3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66357-5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а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ид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F1229" w:rsidRPr="00687C49" w:rsidRDefault="00EF122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A77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F1229" w:rsidRPr="00687C49" w:rsidRDefault="00EF122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F122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а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ид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В ([[5-[[(2-ам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ил)т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о]метил]фуран-2-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CC5F2A" w:rsidRPr="00687C49">
              <w:rPr>
                <w:rFonts w:ascii="Times New Roman" w:hAnsi="Times New Roman" w:cs="Times New Roman"/>
                <w:snapToGrid w:val="0"/>
                <w:sz w:val="20"/>
              </w:rPr>
              <w:t>л]метил]-диметилам</w:t>
            </w:r>
            <w:r w:rsidR="00CC5F2A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BC553D" w:rsidP="007269A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8" w:type="dxa"/>
          </w:tcPr>
          <w:p w:rsidR="004D351D" w:rsidRPr="00687C49" w:rsidRDefault="00C6652C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0-55-5</w:t>
            </w:r>
          </w:p>
        </w:tc>
        <w:tc>
          <w:tcPr>
            <w:tcW w:w="2520" w:type="dxa"/>
          </w:tcPr>
          <w:p w:rsidR="00C6652C" w:rsidRPr="00687C49" w:rsidRDefault="00C6652C" w:rsidP="00C6652C">
            <w:pPr>
              <w:pStyle w:val="af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Reserpine </w:t>
            </w: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en-US"/>
              </w:rPr>
              <w:t>(Ph. Eur.)</w:t>
            </w:r>
          </w:p>
          <w:p w:rsidR="00C6652C" w:rsidRPr="00687C49" w:rsidRDefault="00C6652C" w:rsidP="00C6652C">
            <w:pPr>
              <w:pStyle w:val="af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en-US"/>
              </w:rPr>
              <w:t>Reserpine (USP)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CC5F2A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езерп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</w:p>
        </w:tc>
        <w:tc>
          <w:tcPr>
            <w:tcW w:w="1714" w:type="dxa"/>
          </w:tcPr>
          <w:p w:rsidR="000E6A0A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6A0A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6A0A" w:rsidRPr="00687C49" w:rsidRDefault="0093620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6A0A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0E6A0A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0E6A0A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420" w:type="dxa"/>
          </w:tcPr>
          <w:p w:rsidR="004D351D" w:rsidRPr="00687C49" w:rsidRDefault="00CC5F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rPr>
          <w:trHeight w:val="140"/>
        </w:trPr>
        <w:tc>
          <w:tcPr>
            <w:tcW w:w="862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0360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83-88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420" w:type="dxa"/>
          </w:tcPr>
          <w:p w:rsidR="004D351D" w:rsidRPr="00687C49" w:rsidRDefault="006470EB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бофлав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</w:rPr>
              <w:t>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4D351D" w:rsidRPr="00687C49" w:rsidRDefault="006470E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3A299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420" w:type="dxa"/>
          </w:tcPr>
          <w:p w:rsidR="004D351D" w:rsidRPr="00687C49" w:rsidRDefault="006470E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C2A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0363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1744-2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iluzol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е</w:t>
            </w:r>
          </w:p>
        </w:tc>
        <w:tc>
          <w:tcPr>
            <w:tcW w:w="3420" w:type="dxa"/>
          </w:tcPr>
          <w:p w:rsidR="004D351D" w:rsidRPr="00687C49" w:rsidRDefault="006470EB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лузол (бар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</w:rPr>
              <w:t>зол)</w:t>
            </w:r>
          </w:p>
        </w:tc>
        <w:tc>
          <w:tcPr>
            <w:tcW w:w="1714" w:type="dxa"/>
          </w:tcPr>
          <w:p w:rsidR="00561995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1995" w:rsidRPr="00687C49" w:rsidRDefault="0056199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61995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561995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6199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6199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8" w:type="dxa"/>
          </w:tcPr>
          <w:p w:rsidR="004D351D" w:rsidRPr="00687C49" w:rsidRDefault="00903F86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106266-06-</w:t>
            </w:r>
            <w:r w:rsidR="0099103F" w:rsidRPr="00687C49">
              <w:rPr>
                <w:rFonts w:ascii="Times New Roman" w:hAnsi="Times New Roman" w:cs="Times New Roman"/>
                <w:sz w:val="20"/>
                <w:u w:val="none"/>
              </w:rPr>
              <w:t>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Рисперидо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H0365</w:t>
            </w:r>
          </w:p>
        </w:tc>
        <w:tc>
          <w:tcPr>
            <w:tcW w:w="1548" w:type="dxa"/>
          </w:tcPr>
          <w:p w:rsidR="004D351D" w:rsidRPr="005D475C" w:rsidRDefault="004D351D" w:rsidP="005D47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Hibisci extractum siccum</w:t>
            </w:r>
          </w:p>
        </w:tc>
        <w:tc>
          <w:tcPr>
            <w:tcW w:w="34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Гібіску екстракт сухий</w:t>
            </w:r>
          </w:p>
        </w:tc>
        <w:tc>
          <w:tcPr>
            <w:tcW w:w="1714" w:type="dxa"/>
          </w:tcPr>
          <w:p w:rsidR="004D351D" w:rsidRPr="005D475C" w:rsidRDefault="005C2A79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ТШХ у відповідності ГФУ 2.0 «Гібіск»</w:t>
            </w:r>
          </w:p>
        </w:tc>
        <w:tc>
          <w:tcPr>
            <w:tcW w:w="1086" w:type="dxa"/>
            <w:gridSpan w:val="2"/>
          </w:tcPr>
          <w:p w:rsidR="004D351D" w:rsidRPr="00687C49" w:rsidRDefault="00D459B8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572ED9" w:rsidRPr="00687C49" w:rsidTr="00833398">
        <w:tc>
          <w:tcPr>
            <w:tcW w:w="862" w:type="dxa"/>
            <w:tcBorders>
              <w:top w:val="nil"/>
            </w:tcBorders>
          </w:tcPr>
          <w:p w:rsidR="00572ED9" w:rsidRPr="00687C49" w:rsidRDefault="00572ED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R0366</w:t>
            </w:r>
          </w:p>
        </w:tc>
        <w:tc>
          <w:tcPr>
            <w:tcW w:w="1548" w:type="dxa"/>
            <w:tcBorders>
              <w:top w:val="nil"/>
            </w:tcBorders>
          </w:tcPr>
          <w:p w:rsidR="00572ED9" w:rsidRPr="00687C49" w:rsidRDefault="005D47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81910">
              <w:rPr>
                <w:rFonts w:ascii="Times New Roman" w:eastAsia="Times New Roman" w:hAnsi="Times New Roman" w:cs="Times New Roman"/>
                <w:b/>
                <w:bCs/>
              </w:rPr>
              <w:t>250249-75-3</w:t>
            </w:r>
          </w:p>
        </w:tc>
        <w:tc>
          <w:tcPr>
            <w:tcW w:w="2520" w:type="dxa"/>
            <w:tcBorders>
              <w:top w:val="nil"/>
            </w:tcBorders>
          </w:tcPr>
          <w:p w:rsidR="00572ED9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Rutoside trihydrate</w:t>
            </w:r>
          </w:p>
        </w:tc>
        <w:tc>
          <w:tcPr>
            <w:tcW w:w="3420" w:type="dxa"/>
          </w:tcPr>
          <w:p w:rsidR="005D475C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Рутин</w:t>
            </w:r>
          </w:p>
          <w:p w:rsidR="00572ED9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Рутозиду три гідрат</w:t>
            </w:r>
          </w:p>
        </w:tc>
        <w:tc>
          <w:tcPr>
            <w:tcW w:w="1714" w:type="dxa"/>
          </w:tcPr>
          <w:p w:rsidR="005D475C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5D475C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572ED9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27" w:type="dxa"/>
            <w:gridSpan w:val="3"/>
          </w:tcPr>
          <w:p w:rsidR="005D475C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ІЧс, ТШХ</w:t>
            </w:r>
          </w:p>
          <w:p w:rsidR="005D475C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572ED9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72ED9" w:rsidRPr="00687C49" w:rsidRDefault="00572ED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72ED9" w:rsidRPr="00687C49" w:rsidRDefault="00572ED9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572ED9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67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C2A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C2A79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Х </w:t>
            </w:r>
          </w:p>
          <w:p w:rsidR="004D351D" w:rsidRPr="00687C49" w:rsidRDefault="005C2A79" w:rsidP="00710F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710F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5C2A79" w:rsidP="00710F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Sennae extractum siccum</w:t>
            </w:r>
          </w:p>
        </w:tc>
        <w:tc>
          <w:tcPr>
            <w:tcW w:w="34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Касії екстракт сухий (сени екстракт сухий)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714" w:type="dxa"/>
          </w:tcPr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0021" w:rsidRPr="00687C49" w:rsidRDefault="00CE002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C2A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E0021" w:rsidRPr="00687C49" w:rsidRDefault="00CE002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0" w:type="dxa"/>
          </w:tcPr>
          <w:p w:rsidR="004D351D" w:rsidRPr="00687C49" w:rsidRDefault="008E0965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sitoste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</w:p>
        </w:tc>
        <w:tc>
          <w:tcPr>
            <w:tcW w:w="3420" w:type="dxa"/>
          </w:tcPr>
          <w:p w:rsidR="004D351D" w:rsidRPr="00687C49" w:rsidRDefault="00EE1B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9D4A87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8E0965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,0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75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76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sz w:val="20"/>
              </w:rPr>
              <w:t>odium hyaluron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7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S0378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7757-83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Sodium sulfite anhydrous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B60ED" w:rsidRPr="00687C49" w:rsidTr="00833398">
        <w:trPr>
          <w:trHeight w:val="470"/>
        </w:trPr>
        <w:tc>
          <w:tcPr>
            <w:tcW w:w="862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8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0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420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BA55B3" w:rsidRPr="00687C49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="00BA55B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A55B3"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714" w:type="dxa"/>
          </w:tcPr>
          <w:p w:rsidR="001B60ED" w:rsidRPr="00687C49" w:rsidRDefault="0058024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1B60ED" w:rsidRPr="00687C49" w:rsidRDefault="001B60E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B60ED" w:rsidRPr="00687C49" w:rsidRDefault="00580246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1B60ED" w:rsidRPr="00687C49">
              <w:rPr>
                <w:rFonts w:ascii="Times New Roman" w:hAnsi="Times New Roman" w:cs="Times New Roman"/>
              </w:rPr>
              <w:t>Х</w:t>
            </w:r>
          </w:p>
          <w:p w:rsidR="001B60ED" w:rsidRPr="00687C49" w:rsidRDefault="00580246" w:rsidP="001B6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B60E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B60ED" w:rsidRPr="00687C49" w:rsidRDefault="001B60E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B60ED" w:rsidRPr="00687C49" w:rsidRDefault="001B60E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1B60ED" w:rsidRPr="00687C49" w:rsidRDefault="00614A11" w:rsidP="00B773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S0381</w:t>
            </w:r>
          </w:p>
        </w:tc>
        <w:tc>
          <w:tcPr>
            <w:tcW w:w="1548" w:type="dxa"/>
          </w:tcPr>
          <w:p w:rsidR="004D351D" w:rsidRPr="00687C49" w:rsidRDefault="004E03EF" w:rsidP="004E03E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DD7013" w:rsidRPr="00687C49" w:rsidRDefault="00BA55B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714" w:type="dxa"/>
            <w:tcBorders>
              <w:bottom w:val="nil"/>
            </w:tcBorders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DD7013" w:rsidRPr="00687C49" w:rsidRDefault="00580246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sz w:val="20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EE54A7" w:rsidRPr="00687C49" w:rsidRDefault="00613D46" w:rsidP="00EE54A7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0,08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DD7013" w:rsidRPr="00687C49" w:rsidRDefault="00DD7013" w:rsidP="00613D46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723-46-6</w:t>
            </w:r>
          </w:p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Sulfamethoxazole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S038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38-43-2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Streptocid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e 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soluble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DD7013" w:rsidRPr="00687C49" w:rsidRDefault="00DD7013" w:rsidP="005A2D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87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2-14-0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lfathiazole (norsulfazole)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DD7013" w:rsidRPr="00687C49" w:rsidRDefault="005A2D4C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89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797905-62-4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matriptan impurity C (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[3-[2-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methylamino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)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thy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]-1-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ydroxymethy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)-1</w:t>
            </w:r>
            <w:r w:rsidRPr="00687C49">
              <w:rPr>
                <w:rFonts w:ascii="Times New Roman" w:hAnsi="Times New Roman" w:cs="Times New Roman"/>
                <w:i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ndo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-5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y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]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Style w:val="q4iawc"/>
                <w:rFonts w:ascii="Times New Roman" w:hAnsi="Times New Roman" w:cs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</w:t>
            </w:r>
            <w:r w:rsidRPr="00687C49">
              <w:rPr>
                <w:rStyle w:val="q4iawc"/>
                <w:rFonts w:ascii="Times New Roman" w:hAnsi="Times New Roman" w:cs="Times New Roman"/>
                <w:lang w:val="uk-UA"/>
              </w:rPr>
              <w:t>)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90E44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9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03628-4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matriptan Succinat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Суматриптан</w:t>
            </w:r>
            <w:r w:rsidR="00835C52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714" w:type="dxa"/>
          </w:tcPr>
          <w:p w:rsidR="004D351D" w:rsidRPr="00687C49" w:rsidRDefault="00E85DB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E85DB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E85DB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4D351D" w:rsidRPr="00687C49" w:rsidRDefault="00E85DB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="00835C52" w:rsidRPr="00687C49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="00835C5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E85DB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222697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5DB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222697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lastRenderedPageBreak/>
              <w:t>T0393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4965-24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420" w:type="dxa"/>
          </w:tcPr>
          <w:p w:rsidR="004D351D" w:rsidRPr="00687C49" w:rsidRDefault="00835C5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амоксифе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714" w:type="dxa"/>
          </w:tcPr>
          <w:p w:rsidR="00EF7531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F7531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F7531" w:rsidRPr="00687C49" w:rsidRDefault="00EF753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EF75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F7531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F75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F7531" w:rsidRPr="00687C49" w:rsidRDefault="00EF753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F7531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EF75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F753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8" w:type="dxa"/>
          </w:tcPr>
          <w:p w:rsidR="00CB66EF" w:rsidRPr="00687C49" w:rsidRDefault="00CB66EF" w:rsidP="00CB66EF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6463-17-6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835C5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амсулоз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D7013" w:rsidRPr="00687C49" w:rsidRDefault="00835C5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107-35-7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DD7013" w:rsidRPr="00687C49" w:rsidRDefault="00A5772D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ау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78628-8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е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аф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B13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398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2451-01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erpin hydrat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Терп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нг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B13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T0399</w:t>
            </w:r>
          </w:p>
        </w:tc>
        <w:tc>
          <w:tcPr>
            <w:tcW w:w="1548" w:type="dxa"/>
          </w:tcPr>
          <w:p w:rsidR="004D351D" w:rsidRPr="00687C49" w:rsidRDefault="002A6FF7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57-85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Testosterone propionat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естостеро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пр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онат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40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4-75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</w:t>
            </w:r>
            <w:r w:rsidRPr="00687C49">
              <w:rPr>
                <w:rFonts w:ascii="Times New Roman" w:hAnsi="Times New Roman" w:cs="Times New Roman"/>
                <w:sz w:val="20"/>
              </w:rPr>
              <w:t>etracycline hydrochlorid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1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4D351D" w:rsidRPr="00687C49" w:rsidRDefault="0060704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____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402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8-5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Theophylline 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еоф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B13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3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420" w:type="dxa"/>
          </w:tcPr>
          <w:p w:rsidR="00DD7013" w:rsidRPr="00687C49" w:rsidRDefault="00137E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342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37-00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-(4-methyl-1.3-thiazol-5-yl)ethanol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DD7013" w:rsidRPr="00687C49" w:rsidRDefault="00137E6F" w:rsidP="00DD7013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А(ГФУ)</w:t>
            </w:r>
          </w:p>
          <w:p w:rsidR="00DD7013" w:rsidRPr="00687C49" w:rsidRDefault="00137E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,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52F20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8" w:type="dxa"/>
          </w:tcPr>
          <w:p w:rsidR="004D351D" w:rsidRPr="00687C49" w:rsidRDefault="00821262" w:rsidP="00052F20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0" w:type="dxa"/>
          </w:tcPr>
          <w:p w:rsidR="004D351D" w:rsidRPr="00687C49" w:rsidRDefault="004D351D" w:rsidP="00052F20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420" w:type="dxa"/>
          </w:tcPr>
          <w:p w:rsidR="004D351D" w:rsidRPr="00687C49" w:rsidRDefault="00137E6F" w:rsidP="00052F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D351D" w:rsidRPr="00687C49" w:rsidRDefault="00137E6F" w:rsidP="00052F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714" w:type="dxa"/>
          </w:tcPr>
          <w:p w:rsidR="004D351D" w:rsidRPr="00687C49" w:rsidRDefault="00C342A6" w:rsidP="00052F2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C342A6" w:rsidP="00052F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E1588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15258B" w:rsidP="00052F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52F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D61C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T040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420" w:type="dxa"/>
          </w:tcPr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342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B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420" w:type="dxa"/>
          </w:tcPr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420" w:type="dxa"/>
          </w:tcPr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DD7013" w:rsidRPr="00687C49" w:rsidRDefault="009E399E" w:rsidP="009E399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420" w:type="dxa"/>
          </w:tcPr>
          <w:p w:rsidR="004D351D" w:rsidRPr="00687C49" w:rsidRDefault="009E399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52B32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0411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97240-79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</w:p>
        </w:tc>
        <w:tc>
          <w:tcPr>
            <w:tcW w:w="3420" w:type="dxa"/>
          </w:tcPr>
          <w:p w:rsidR="004D351D" w:rsidRPr="00687C49" w:rsidRDefault="009E399E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0412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20880-92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lated compound A (USP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acetonefructos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9E399E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А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</w:p>
        </w:tc>
        <w:tc>
          <w:tcPr>
            <w:tcW w:w="1714" w:type="dxa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0413</w:t>
            </w:r>
          </w:p>
        </w:tc>
        <w:tc>
          <w:tcPr>
            <w:tcW w:w="1548" w:type="dxa"/>
          </w:tcPr>
          <w:p w:rsidR="004D351D" w:rsidRPr="00687C49" w:rsidRDefault="00D12DE6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876403-98-4</w:t>
            </w:r>
          </w:p>
        </w:tc>
        <w:tc>
          <w:tcPr>
            <w:tcW w:w="2520" w:type="dxa"/>
          </w:tcPr>
          <w:p w:rsidR="004D351D" w:rsidRPr="00687C49" w:rsidRDefault="00D12DE6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420" w:type="dxa"/>
          </w:tcPr>
          <w:p w:rsidR="004D351D" w:rsidRPr="00687C49" w:rsidRDefault="00946E1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 (2,3-</w:t>
            </w:r>
            <w:r w:rsidR="004D351D" w:rsidRPr="00687C49">
              <w:rPr>
                <w:rFonts w:ascii="Times New Roman" w:hAnsi="Times New Roman" w:cs="Times New Roman"/>
                <w:b/>
                <w:i/>
                <w:snapToGrid w:val="0"/>
                <w:color w:val="000000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-(1-м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илд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)-B-D–фрук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ноза сульфамат)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C24709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8D1761" w:rsidP="00826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T041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56211-40-6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Torasemide anhydrous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р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а</w:t>
            </w:r>
            <w:r w:rsidR="00B86E9E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сем</w:t>
            </w:r>
            <w:r w:rsidR="00B86E9E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 xml:space="preserve"> безводн</w:t>
            </w:r>
            <w:r w:rsidR="00B86E9E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й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Tormentillae extractum</w:t>
            </w:r>
          </w:p>
        </w:tc>
        <w:tc>
          <w:tcPr>
            <w:tcW w:w="34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Перстачу екстракт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T0416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76-25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420" w:type="dxa"/>
          </w:tcPr>
          <w:p w:rsidR="004D351D" w:rsidRPr="00687C49" w:rsidRDefault="00B86E9E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амциноло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ацето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pStyle w:val="4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420" w:type="dxa"/>
          </w:tcPr>
          <w:p w:rsidR="00DD7013" w:rsidRPr="00687C49" w:rsidRDefault="00B86E9E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snapToGrid w:val="0"/>
                <w:sz w:val="20"/>
              </w:rPr>
              <w:t>анол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pStyle w:val="4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rPr>
          <w:trHeight w:val="77"/>
        </w:trPr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13171-25-0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420" w:type="dxa"/>
          </w:tcPr>
          <w:p w:rsidR="00DD7013" w:rsidRPr="00687C49" w:rsidRDefault="00B86E9E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иметазид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F52B32" w:rsidP="00DD7013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D7013" w:rsidRPr="00687C49" w:rsidRDefault="00DD7013" w:rsidP="00DD7013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9B76C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8" w:type="dxa"/>
          </w:tcPr>
          <w:p w:rsidR="004D351D" w:rsidRPr="00687C49" w:rsidRDefault="0004509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1146-56-6</w:t>
            </w:r>
          </w:p>
        </w:tc>
        <w:tc>
          <w:tcPr>
            <w:tcW w:w="2520" w:type="dxa"/>
          </w:tcPr>
          <w:p w:rsidR="004D351D" w:rsidRPr="00687C49" w:rsidRDefault="0004509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420" w:type="dxa"/>
          </w:tcPr>
          <w:p w:rsidR="004D351D" w:rsidRPr="00687C49" w:rsidRDefault="009B76C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ексибупрофен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pStyle w:val="4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045092" w:rsidRPr="00687C49" w:rsidRDefault="00045092" w:rsidP="0004509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A4120" w:rsidRPr="00687C49" w:rsidRDefault="00F52B32" w:rsidP="0004509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45092" w:rsidRPr="00687C49" w:rsidRDefault="00045092" w:rsidP="0004509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4509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45092" w:rsidRPr="00687C49" w:rsidRDefault="0004509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45092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4509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A4120" w:rsidRPr="00687C49" w:rsidRDefault="002A412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04509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04509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420" w:type="dxa"/>
          </w:tcPr>
          <w:p w:rsidR="004D351D" w:rsidRPr="00687C49" w:rsidRDefault="00EA5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73-22-3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Tryptophan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риптофан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yrosine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озин</w:t>
            </w:r>
          </w:p>
        </w:tc>
        <w:tc>
          <w:tcPr>
            <w:tcW w:w="1714" w:type="dxa"/>
          </w:tcPr>
          <w:p w:rsidR="004D351D" w:rsidRPr="00687C49" w:rsidRDefault="0040128E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arbamide)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ина (карб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</w:tcPr>
          <w:p w:rsidR="00137A4E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37A4E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137A4E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9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0426</w:t>
            </w:r>
          </w:p>
        </w:tc>
        <w:tc>
          <w:tcPr>
            <w:tcW w:w="1548" w:type="dxa"/>
          </w:tcPr>
          <w:p w:rsidR="004D351D" w:rsidRPr="00687C49" w:rsidRDefault="00B217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3941" w:type="dxa"/>
            <w:gridSpan w:val="4"/>
          </w:tcPr>
          <w:p w:rsidR="004D351D" w:rsidRPr="00687C49" w:rsidRDefault="00F741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V0427</w:t>
            </w:r>
          </w:p>
        </w:tc>
        <w:tc>
          <w:tcPr>
            <w:tcW w:w="1548" w:type="dxa"/>
          </w:tcPr>
          <w:p w:rsidR="00B21705" w:rsidRPr="00687C49" w:rsidRDefault="00B21705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152-11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Verapamil hydrochloride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ерапам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F4E37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F4E37" w:rsidRPr="00687C49" w:rsidRDefault="002F4E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2F4E3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2F4E3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420" w:type="dxa"/>
          </w:tcPr>
          <w:p w:rsidR="00DD7013" w:rsidRPr="00687C49" w:rsidRDefault="00A67A6F" w:rsidP="00A67A6F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</w:t>
            </w:r>
            <w:r w:rsidR="00DD7013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сульфі</w:t>
            </w:r>
            <w:r w:rsidR="00DD7013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т)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420" w:type="dxa"/>
          </w:tcPr>
          <w:p w:rsidR="00DD7013" w:rsidRPr="00687C49" w:rsidRDefault="00A67A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420" w:type="dxa"/>
          </w:tcPr>
          <w:p w:rsidR="00DD7013" w:rsidRPr="00687C49" w:rsidRDefault="00A67A6F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поцетин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V0431</w:t>
            </w:r>
          </w:p>
        </w:tc>
        <w:tc>
          <w:tcPr>
            <w:tcW w:w="1548" w:type="dxa"/>
          </w:tcPr>
          <w:p w:rsidR="004D351D" w:rsidRPr="00687C49" w:rsidRDefault="00945F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Vinpocetine impurity B </w:t>
            </w:r>
            <w:r w:rsidR="006411C2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Ph.Eur.)</w:t>
            </w:r>
          </w:p>
          <w:p w:rsidR="006411C2" w:rsidRPr="00687C49" w:rsidRDefault="006411C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B (USP)</w:t>
            </w:r>
          </w:p>
        </w:tc>
        <w:tc>
          <w:tcPr>
            <w:tcW w:w="3420" w:type="dxa"/>
          </w:tcPr>
          <w:p w:rsidR="004D351D" w:rsidRPr="00687C49" w:rsidRDefault="00A67A6F" w:rsidP="00A67A6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п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6411C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W043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Warfarin sodium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арфарин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атр</w:t>
            </w:r>
            <w:r w:rsidR="00A67A6F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420" w:type="dxa"/>
          </w:tcPr>
          <w:p w:rsidR="00DD7013" w:rsidRPr="00687C49" w:rsidRDefault="00A67A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флюориметрія РХ,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rPr>
          <w:trHeight w:val="109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8" w:type="dxa"/>
          </w:tcPr>
          <w:p w:rsidR="004D351D" w:rsidRPr="00687C49" w:rsidRDefault="00945F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Xylometazoline impurity 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.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Eur.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2F24EB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AF2B9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235D2E" w:rsidRPr="00687C49" w:rsidRDefault="00DD7013" w:rsidP="00BF57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  <w:p w:rsidR="004D351D" w:rsidRPr="00687C49" w:rsidRDefault="004D351D" w:rsidP="00235D2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4D351D" w:rsidRPr="00687C49" w:rsidRDefault="002F24EB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43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ifadimidine</w:t>
            </w:r>
          </w:p>
        </w:tc>
        <w:tc>
          <w:tcPr>
            <w:tcW w:w="3420" w:type="dxa"/>
          </w:tcPr>
          <w:p w:rsidR="00DD7013" w:rsidRPr="00687C49" w:rsidRDefault="002F24EB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714" w:type="dxa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438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840FAF" w:rsidRPr="00687C49" w:rsidRDefault="00840FA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C06E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840FA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840FA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40FA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40FA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840FA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19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714" w:type="dxa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-Carnitine hydrochloride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441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714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27" w:type="dxa"/>
            <w:gridSpan w:val="3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 –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E69FD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3-9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</w:tc>
        <w:tc>
          <w:tcPr>
            <w:tcW w:w="3941" w:type="dxa"/>
            <w:gridSpan w:val="4"/>
          </w:tcPr>
          <w:p w:rsidR="004D351D" w:rsidRPr="00687C49" w:rsidRDefault="00F741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E69FD" w:rsidRPr="00687C49" w:rsidTr="00833398">
        <w:tc>
          <w:tcPr>
            <w:tcW w:w="862" w:type="dxa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0447</w:t>
            </w:r>
          </w:p>
        </w:tc>
        <w:tc>
          <w:tcPr>
            <w:tcW w:w="1548" w:type="dxa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 w:val="restart"/>
          </w:tcPr>
          <w:p w:rsidR="001E69FD" w:rsidRPr="005D475C" w:rsidRDefault="005F4801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Helichrysi extractum siccum</w:t>
            </w:r>
          </w:p>
        </w:tc>
        <w:tc>
          <w:tcPr>
            <w:tcW w:w="3420" w:type="dxa"/>
            <w:vMerge w:val="restart"/>
          </w:tcPr>
          <w:p w:rsidR="001E69FD" w:rsidRPr="005D475C" w:rsidRDefault="005F4801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Цмину екстракт сухий</w:t>
            </w:r>
          </w:p>
        </w:tc>
        <w:tc>
          <w:tcPr>
            <w:tcW w:w="1714" w:type="dxa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943427" w:rsidRPr="00687C49" w:rsidTr="00833398">
        <w:tc>
          <w:tcPr>
            <w:tcW w:w="862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943427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14" w:type="dxa"/>
            <w:gridSpan w:val="2"/>
          </w:tcPr>
          <w:p w:rsidR="00943427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943427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43427" w:rsidRPr="00687C49" w:rsidRDefault="0094342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43427" w:rsidRPr="00687C49" w:rsidRDefault="00943427" w:rsidP="007E000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77" w:type="dxa"/>
            <w:gridSpan w:val="3"/>
          </w:tcPr>
          <w:p w:rsidR="00943427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420" w:type="dxa"/>
          </w:tcPr>
          <w:p w:rsidR="001E69FD" w:rsidRPr="00687C49" w:rsidRDefault="00407D8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714" w:type="dxa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  <w:tcBorders>
              <w:bottom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420" w:type="dxa"/>
          </w:tcPr>
          <w:p w:rsidR="001E69FD" w:rsidRPr="00687C49" w:rsidRDefault="00407D8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714" w:type="dxa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8" w:type="dxa"/>
            <w:vMerge w:val="restart"/>
            <w:tcBorders>
              <w:left w:val="single" w:sz="4" w:space="0" w:color="auto"/>
            </w:tcBorders>
            <w:vAlign w:val="center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0" w:type="dxa"/>
            <w:vMerge w:val="restart"/>
            <w:vAlign w:val="center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albuph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  <w:vMerge w:val="restart"/>
            <w:vAlign w:val="center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лбу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 xml:space="preserve"> гидрохлорид</w:t>
            </w:r>
          </w:p>
        </w:tc>
        <w:tc>
          <w:tcPr>
            <w:tcW w:w="1714" w:type="dxa"/>
            <w:vMerge w:val="restart"/>
            <w:vAlign w:val="center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  <w:vMerge w:val="restart"/>
            <w:vAlign w:val="center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  <w:tcBorders>
              <w:left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14" w:type="dxa"/>
            <w:gridSpan w:val="2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0A42FC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4 </w:t>
            </w:r>
          </w:p>
          <w:p w:rsidR="001E69FD" w:rsidRPr="00687C49" w:rsidRDefault="000A42FC" w:rsidP="000A42FC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л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Фармекс груп</w:t>
            </w:r>
          </w:p>
        </w:tc>
        <w:tc>
          <w:tcPr>
            <w:tcW w:w="1277" w:type="dxa"/>
            <w:gridSpan w:val="3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E69F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4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714" w:type="dxa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4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Зопиклон</w:t>
            </w:r>
          </w:p>
        </w:tc>
        <w:tc>
          <w:tcPr>
            <w:tcW w:w="1714" w:type="dxa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D28A0" w:rsidRPr="00687C49" w:rsidRDefault="009D28A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14" w:type="dxa"/>
            <w:gridSpan w:val="2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420" w:type="dxa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14" w:type="dxa"/>
            <w:gridSpan w:val="2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454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617-90-9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</w:t>
            </w:r>
            <w:r w:rsidRPr="00687C49">
              <w:rPr>
                <w:rFonts w:ascii="Times New Roman" w:hAnsi="Times New Roman" w:cs="Times New Roman"/>
                <w:sz w:val="20"/>
              </w:rPr>
              <w:t>incamine</w:t>
            </w:r>
          </w:p>
        </w:tc>
        <w:tc>
          <w:tcPr>
            <w:tcW w:w="3420" w:type="dxa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8" w:type="dxa"/>
          </w:tcPr>
          <w:p w:rsidR="004D351D" w:rsidRPr="00687C49" w:rsidRDefault="00C61853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739-02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Diacerein</w:t>
            </w:r>
          </w:p>
        </w:tc>
        <w:tc>
          <w:tcPr>
            <w:tcW w:w="3420" w:type="dxa"/>
          </w:tcPr>
          <w:p w:rsidR="004D351D" w:rsidRPr="00687C49" w:rsidRDefault="00AD184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E69FD" w:rsidRPr="00687C49" w:rsidTr="00833398">
        <w:trPr>
          <w:trHeight w:val="505"/>
        </w:trPr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9569-11-6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Glycerol formal</w:t>
            </w:r>
          </w:p>
        </w:tc>
        <w:tc>
          <w:tcPr>
            <w:tcW w:w="3420" w:type="dxa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це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формаль</w:t>
            </w:r>
          </w:p>
        </w:tc>
        <w:tc>
          <w:tcPr>
            <w:tcW w:w="1714" w:type="dxa"/>
          </w:tcPr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81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="00881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ІЧ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8" w:type="dxa"/>
          </w:tcPr>
          <w:p w:rsidR="004D351D" w:rsidRPr="00687C49" w:rsidRDefault="00C61853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7098-20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osuvastatin calcium</w:t>
            </w:r>
          </w:p>
        </w:tc>
        <w:tc>
          <w:tcPr>
            <w:tcW w:w="3420" w:type="dxa"/>
          </w:tcPr>
          <w:p w:rsidR="004D351D" w:rsidRPr="00687C49" w:rsidRDefault="004D351D" w:rsidP="00AD184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="00AD184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8" w:type="dxa"/>
          </w:tcPr>
          <w:p w:rsidR="004D351D" w:rsidRPr="00687C49" w:rsidRDefault="0002341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7-58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docaine</w:t>
            </w:r>
          </w:p>
        </w:tc>
        <w:tc>
          <w:tcPr>
            <w:tcW w:w="3420" w:type="dxa"/>
          </w:tcPr>
          <w:p w:rsidR="004D351D" w:rsidRPr="00687C49" w:rsidRDefault="008E0A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459</w:t>
            </w:r>
          </w:p>
        </w:tc>
        <w:tc>
          <w:tcPr>
            <w:tcW w:w="1548" w:type="dxa"/>
          </w:tcPr>
          <w:p w:rsidR="004D351D" w:rsidRPr="00687C49" w:rsidRDefault="00DE345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3045-5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lpiride impurity B (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Р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(methyl 2 methoxy-5-sulphamoybenzoate)</w:t>
            </w:r>
          </w:p>
        </w:tc>
        <w:tc>
          <w:tcPr>
            <w:tcW w:w="3420" w:type="dxa"/>
          </w:tcPr>
          <w:p w:rsidR="004D351D" w:rsidRPr="00687C49" w:rsidRDefault="008E0A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onine</w:t>
            </w:r>
          </w:p>
        </w:tc>
        <w:tc>
          <w:tcPr>
            <w:tcW w:w="3420" w:type="dxa"/>
          </w:tcPr>
          <w:p w:rsidR="00E82D15" w:rsidRPr="00687C49" w:rsidRDefault="00B83B67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14" w:type="dxa"/>
            <w:gridSpan w:val="2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8" w:type="dxa"/>
          </w:tcPr>
          <w:p w:rsidR="004D351D" w:rsidRPr="00687C49" w:rsidRDefault="00DE345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3-50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sz w:val="20"/>
              </w:rPr>
              <w:t>isacodyl</w:t>
            </w:r>
          </w:p>
        </w:tc>
        <w:tc>
          <w:tcPr>
            <w:tcW w:w="3420" w:type="dxa"/>
          </w:tcPr>
          <w:p w:rsidR="004D351D" w:rsidRPr="00687C49" w:rsidRDefault="00B83B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E7616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E7616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E7616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E7616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E761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E7616" w:rsidRPr="00687C49" w:rsidRDefault="004E761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E7616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7616"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77" w:type="dxa"/>
            <w:gridSpan w:val="3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462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060-41-1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enibut</w:t>
            </w:r>
          </w:p>
        </w:tc>
        <w:tc>
          <w:tcPr>
            <w:tcW w:w="3420" w:type="dxa"/>
          </w:tcPr>
          <w:p w:rsidR="00E82D15" w:rsidRPr="00687C49" w:rsidRDefault="00B83B67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бут</w:t>
            </w:r>
          </w:p>
        </w:tc>
        <w:tc>
          <w:tcPr>
            <w:tcW w:w="1714" w:type="dxa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СФ, ІЧ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B5705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463</w:t>
            </w:r>
          </w:p>
        </w:tc>
        <w:tc>
          <w:tcPr>
            <w:tcW w:w="1548" w:type="dxa"/>
          </w:tcPr>
          <w:p w:rsidR="004D351D" w:rsidRPr="00687C49" w:rsidRDefault="00DE345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230-94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–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rnithin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–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partat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– </w:t>
            </w:r>
            <w:r w:rsidRPr="00687C49">
              <w:rPr>
                <w:rFonts w:ascii="Times New Roman" w:hAnsi="Times New Roman" w:cs="Times New Roman"/>
                <w:sz w:val="20"/>
              </w:rPr>
              <w:t>ор</w:t>
            </w:r>
            <w:r w:rsidR="007E5D2C" w:rsidRPr="00687C49">
              <w:rPr>
                <w:rFonts w:ascii="Times New Roman" w:hAnsi="Times New Roman" w:cs="Times New Roman"/>
                <w:sz w:val="20"/>
                <w:lang w:val="ru-RU"/>
              </w:rPr>
              <w:t>ні</w:t>
            </w:r>
            <w:r w:rsidRPr="00687C49">
              <w:rPr>
                <w:rFonts w:ascii="Times New Roman" w:hAnsi="Times New Roman" w:cs="Times New Roman"/>
                <w:sz w:val="20"/>
              </w:rPr>
              <w:t>тин</w:t>
            </w:r>
            <w:r w:rsidR="001F36D1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– аспартат</w:t>
            </w:r>
          </w:p>
        </w:tc>
        <w:tc>
          <w:tcPr>
            <w:tcW w:w="1714" w:type="dxa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C71E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</w:t>
            </w:r>
            <w:r w:rsidR="00C71E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13E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38-71-6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omiphen bromide</w:t>
            </w:r>
          </w:p>
        </w:tc>
        <w:tc>
          <w:tcPr>
            <w:tcW w:w="3420" w:type="dxa"/>
          </w:tcPr>
          <w:p w:rsidR="00E82D15" w:rsidRPr="00687C49" w:rsidRDefault="007E5D2C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фену бромі</w:t>
            </w:r>
            <w:r w:rsidR="00E82D15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644-61-9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olperisone hydrochloride</w:t>
            </w:r>
          </w:p>
        </w:tc>
        <w:tc>
          <w:tcPr>
            <w:tcW w:w="3420" w:type="dxa"/>
          </w:tcPr>
          <w:p w:rsidR="00E82D15" w:rsidRPr="00687C49" w:rsidRDefault="007E5D2C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олперізону гі</w:t>
            </w:r>
            <w:r w:rsidR="00E82D15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8" w:type="dxa"/>
          </w:tcPr>
          <w:p w:rsidR="004D351D" w:rsidRPr="00687C49" w:rsidRDefault="00CE05A4" w:rsidP="00CE05A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nsulin porcine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нсулін свинячий</w:t>
            </w:r>
          </w:p>
        </w:tc>
        <w:tc>
          <w:tcPr>
            <w:tcW w:w="3941" w:type="dxa"/>
            <w:gridSpan w:val="4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152-44-5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tamethasone valerat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</w:p>
        </w:tc>
        <w:tc>
          <w:tcPr>
            <w:tcW w:w="34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таметазону валерат</w:t>
            </w:r>
          </w:p>
        </w:tc>
        <w:tc>
          <w:tcPr>
            <w:tcW w:w="1949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3479-97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limepiride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лімеп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рид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593-2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tamethasone dipropionate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таметазону дипроп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онат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8" w:type="dxa"/>
          </w:tcPr>
          <w:p w:rsidR="004D351D" w:rsidRPr="00687C49" w:rsidRDefault="0002341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12-84-5</w:t>
            </w:r>
          </w:p>
        </w:tc>
        <w:tc>
          <w:tcPr>
            <w:tcW w:w="2520" w:type="dxa"/>
          </w:tcPr>
          <w:p w:rsidR="004D351D" w:rsidRPr="00687C49" w:rsidRDefault="0007621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eri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D-seri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3420" w:type="dxa"/>
          </w:tcPr>
          <w:p w:rsidR="004D351D" w:rsidRPr="00687C49" w:rsidRDefault="0007621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ерин (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D-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сери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9-5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</w:t>
            </w:r>
            <w:r w:rsidRPr="00687C49">
              <w:rPr>
                <w:rFonts w:ascii="Times New Roman" w:hAnsi="Times New Roman" w:cs="Times New Roman"/>
                <w:sz w:val="20"/>
              </w:rPr>
              <w:t>enzylpenicillin sodium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илпеніциліну натриєва с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ль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44961-76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ilocaine impurity E </w:t>
            </w:r>
            <w:r w:rsidRPr="00687C49">
              <w:rPr>
                <w:rFonts w:ascii="Times New Roman" w:hAnsi="Times New Roman" w:cs="Times New Roman"/>
                <w:sz w:val="20"/>
              </w:rPr>
              <w:t>,</w:t>
            </w:r>
          </w:p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420" w:type="dxa"/>
          </w:tcPr>
          <w:p w:rsidR="004D351D" w:rsidRPr="00687C49" w:rsidRDefault="007E5D2C" w:rsidP="007E5D2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илокаїн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</w:rPr>
              <w:t>згідно з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Прилокаїну домішка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В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,( (RS)-N-(4-</w:t>
            </w:r>
            <w:r w:rsidRPr="00687C49">
              <w:rPr>
                <w:rFonts w:ascii="Times New Roman" w:hAnsi="Times New Roman" w:cs="Times New Roman"/>
                <w:sz w:val="20"/>
              </w:rPr>
              <w:t>метилфен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-2-(</w:t>
            </w:r>
            <w:r w:rsidRPr="00687C49">
              <w:rPr>
                <w:rFonts w:ascii="Times New Roman" w:hAnsi="Times New Roman" w:cs="Times New Roman"/>
                <w:sz w:val="20"/>
              </w:rPr>
              <w:t>пропілам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но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sz w:val="20"/>
              </w:rPr>
              <w:t>пропанам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д)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8" w:type="dxa"/>
          </w:tcPr>
          <w:p w:rsidR="004D351D" w:rsidRPr="00687C49" w:rsidRDefault="00050BBC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2029"/>
                <w:rFonts w:ascii="Times New Roman" w:hAnsi="Times New Roman" w:cs="Times New Roman"/>
                <w:bCs/>
                <w:color w:val="000000"/>
                <w:sz w:val="20"/>
              </w:rPr>
              <w:t>15883-20-2</w:t>
            </w:r>
          </w:p>
        </w:tc>
        <w:tc>
          <w:tcPr>
            <w:tcW w:w="2520" w:type="dxa"/>
          </w:tcPr>
          <w:p w:rsidR="004D351D" w:rsidRPr="00687C49" w:rsidRDefault="00402F80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hyperlink r:id="rId8" w:tgtFrame="_blank" w:history="1"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  <w:lang w:val="en-US"/>
                </w:rPr>
                <w:t>M</w:t>
              </w:r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</w:rPr>
                <w:t xml:space="preserve">epivacaine </w:t>
              </w:r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  <w:lang w:val="en-US"/>
                </w:rPr>
                <w:t>impurity B</w:t>
              </w:r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</w:rPr>
                <w:t> </w:t>
              </w:r>
            </w:hyperlink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 xml:space="preserve"> (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(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RS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)-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N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-(2,6-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lastRenderedPageBreak/>
              <w:t>dimethylphenyl)piperidine-2-carboxamide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4D351D" w:rsidRPr="00687C49" w:rsidRDefault="00596882" w:rsidP="00596882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lastRenderedPageBreak/>
              <w:t>Мепивакаїну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В (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(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RS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)-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N</w:t>
            </w: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-(2,6-диметилфені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л)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пі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перидин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-2-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lastRenderedPageBreak/>
              <w:t>карбоксамі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д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474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590-00-1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Potassium sorbate</w:t>
            </w:r>
          </w:p>
        </w:tc>
        <w:tc>
          <w:tcPr>
            <w:tcW w:w="3420" w:type="dxa"/>
          </w:tcPr>
          <w:p w:rsidR="00E82D15" w:rsidRPr="00687C49" w:rsidRDefault="00596882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лію</w:t>
            </w:r>
            <w:r w:rsidR="00E82D15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сорбат</w:t>
            </w:r>
          </w:p>
        </w:tc>
        <w:tc>
          <w:tcPr>
            <w:tcW w:w="1949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63-37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Cytidine 5-monophosphate</w:t>
            </w:r>
          </w:p>
          <w:p w:rsidR="004D351D" w:rsidRPr="00687C49" w:rsidRDefault="004D351D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С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iticoline monosodium salt impurity</w:t>
            </w:r>
          </w:p>
        </w:tc>
        <w:tc>
          <w:tcPr>
            <w:tcW w:w="3420" w:type="dxa"/>
          </w:tcPr>
          <w:p w:rsidR="004D351D" w:rsidRPr="00687C49" w:rsidRDefault="0059688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идину</w:t>
            </w:r>
            <w:r w:rsidR="00CE25D2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5-</w:t>
            </w:r>
            <w:r w:rsidR="00CE25D2" w:rsidRPr="00687C49">
              <w:rPr>
                <w:rFonts w:ascii="Times New Roman" w:hAnsi="Times New Roman" w:cs="Times New Roman"/>
                <w:sz w:val="20"/>
                <w:lang w:val="ru-RU"/>
              </w:rPr>
              <w:t>монофос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фат</w:t>
            </w:r>
          </w:p>
          <w:p w:rsidR="004D351D" w:rsidRPr="00687C49" w:rsidRDefault="00596882" w:rsidP="00B9553A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иколін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мононат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євої</w:t>
            </w:r>
            <w:r w:rsidR="00B9553A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B9553A" w:rsidRPr="00687C49">
              <w:rPr>
                <w:rFonts w:ascii="Times New Roman" w:hAnsi="Times New Roman" w:cs="Times New Roman"/>
                <w:sz w:val="20"/>
                <w:lang w:val="ru-RU"/>
              </w:rPr>
              <w:t>солі</w:t>
            </w:r>
            <w:r w:rsidR="00B9553A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B9553A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  <w:r w:rsidR="000B4179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92-55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Nitrofurfurola diacetate</w:t>
            </w:r>
          </w:p>
        </w:tc>
        <w:tc>
          <w:tcPr>
            <w:tcW w:w="3420" w:type="dxa"/>
          </w:tcPr>
          <w:p w:rsidR="00142A4B" w:rsidRPr="00687C49" w:rsidRDefault="00596882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фурфуролу д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ацетат</w:t>
            </w:r>
          </w:p>
        </w:tc>
        <w:tc>
          <w:tcPr>
            <w:tcW w:w="1949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9-50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lorocresol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Хло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</w:rPr>
              <w:t>крезол</w:t>
            </w:r>
          </w:p>
        </w:tc>
        <w:tc>
          <w:tcPr>
            <w:tcW w:w="1949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5-6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caps/>
                <w:sz w:val="20"/>
                <w:lang w:val="en-US"/>
              </w:rPr>
            </w:pPr>
            <w:r w:rsidRPr="00687C49"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</w:t>
            </w:r>
            <w:r w:rsidRPr="00687C49">
              <w:rPr>
                <w:rStyle w:val="f14sb1"/>
                <w:rFonts w:ascii="Times New Roman" w:hAnsi="Times New Roman" w:cs="Times New Roman"/>
                <w:b/>
                <w:sz w:val="20"/>
                <w:szCs w:val="20"/>
              </w:rPr>
              <w:t>lyceryl trinitrate solution</w:t>
            </w:r>
          </w:p>
        </w:tc>
        <w:tc>
          <w:tcPr>
            <w:tcW w:w="3420" w:type="dxa"/>
          </w:tcPr>
          <w:p w:rsidR="004D351D" w:rsidRPr="00687C49" w:rsidRDefault="004D351D" w:rsidP="00AE4714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л</w:t>
            </w:r>
            <w:r w:rsidR="009667F3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церин</w:t>
            </w:r>
            <w:r w:rsidR="00AE4714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трин</w:t>
            </w:r>
            <w:r w:rsidR="00AE4714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рат</w:t>
            </w:r>
            <w:r w:rsidR="00AE4714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E4714" w:rsidRPr="00687C49">
              <w:rPr>
                <w:rFonts w:ascii="Times New Roman" w:hAnsi="Times New Roman" w:cs="Times New Roman"/>
                <w:sz w:val="20"/>
              </w:rPr>
              <w:t>розчин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7775C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B28D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7775C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6777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</w:tc>
        <w:tc>
          <w:tcPr>
            <w:tcW w:w="1086" w:type="dxa"/>
            <w:gridSpan w:val="2"/>
          </w:tcPr>
          <w:p w:rsidR="004D351D" w:rsidRPr="00687C49" w:rsidRDefault="000B1D44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lendulosides</w:t>
            </w:r>
          </w:p>
        </w:tc>
        <w:tc>
          <w:tcPr>
            <w:tcW w:w="3420" w:type="dxa"/>
          </w:tcPr>
          <w:p w:rsidR="00142A4B" w:rsidRPr="00687C49" w:rsidRDefault="00B86B61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лендулозиди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3956-0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onoammonium glycyrrhizate</w:t>
            </w:r>
          </w:p>
        </w:tc>
        <w:tc>
          <w:tcPr>
            <w:tcW w:w="3420" w:type="dxa"/>
          </w:tcPr>
          <w:p w:rsidR="004D351D" w:rsidRPr="00687C49" w:rsidRDefault="00B86B6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оноаммонію гліцири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зат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6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1879"/>
                <w:rFonts w:ascii="Times New Roman" w:hAnsi="Times New Roman" w:cs="Times New Roman"/>
                <w:bCs/>
                <w:color w:val="000000"/>
                <w:sz w:val="20"/>
              </w:rPr>
              <w:t>119018-29-0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limepirid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л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меп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рид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="00CF65F9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</w:t>
            </w:r>
          </w:p>
          <w:p w:rsidR="00142A4B" w:rsidRPr="00687C49" w:rsidRDefault="00CF65F9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3-е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тил-4-метил-2-оксо-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-[2-(4-сульфа</w:t>
            </w:r>
            <w:r w:rsidRPr="00687C49">
              <w:rPr>
                <w:rFonts w:ascii="Times New Roman" w:hAnsi="Times New Roman" w:cs="Times New Roman"/>
                <w:sz w:val="20"/>
              </w:rPr>
              <w:t>моілфеніл]-2.3-дигі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дро-1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>H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-пурол-1-</w:t>
            </w:r>
            <w:r w:rsidRPr="00687C49">
              <w:rPr>
                <w:rFonts w:ascii="Times New Roman" w:hAnsi="Times New Roman" w:cs="Times New Roman"/>
                <w:sz w:val="20"/>
              </w:rPr>
              <w:t>карбоксамі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д)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9018-30-3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limepirid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420" w:type="dxa"/>
          </w:tcPr>
          <w:p w:rsidR="00142A4B" w:rsidRPr="00687C49" w:rsidRDefault="00605829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С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метил[[4-[2-[[(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3-етил-4-метил-2-оксо-2.3-дигі</w:t>
            </w:r>
            <w:r w:rsidRPr="00687C49">
              <w:rPr>
                <w:rFonts w:ascii="Times New Roman" w:hAnsi="Times New Roman" w:cs="Times New Roman"/>
                <w:sz w:val="20"/>
              </w:rPr>
              <w:t>дро-1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-пурол-іл)-1-карбоні</w:t>
            </w:r>
            <w:r w:rsidRPr="00687C49">
              <w:rPr>
                <w:rFonts w:ascii="Times New Roman" w:hAnsi="Times New Roman" w:cs="Times New Roman"/>
                <w:sz w:val="20"/>
              </w:rPr>
              <w:t>л]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амі</w:t>
            </w:r>
            <w:r w:rsidRPr="00687C49">
              <w:rPr>
                <w:rFonts w:ascii="Times New Roman" w:hAnsi="Times New Roman" w:cs="Times New Roman"/>
                <w:sz w:val="20"/>
              </w:rPr>
              <w:t>но]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еєї</w:t>
            </w:r>
            <w:r w:rsidRPr="00687C49">
              <w:rPr>
                <w:rFonts w:ascii="Times New Roman" w:hAnsi="Times New Roman" w:cs="Times New Roman"/>
                <w:sz w:val="20"/>
              </w:rPr>
              <w:t>л]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сульфані</w:t>
            </w:r>
            <w:r w:rsidRPr="00687C49">
              <w:rPr>
                <w:rFonts w:ascii="Times New Roman" w:hAnsi="Times New Roman" w:cs="Times New Roman"/>
                <w:sz w:val="20"/>
              </w:rPr>
              <w:t>л]карбамат)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29722-12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ripiprazol</w:t>
            </w:r>
            <w:r w:rsidR="008A5D98" w:rsidRPr="00687C49">
              <w:rPr>
                <w:rFonts w:ascii="Times New Roman" w:hAnsi="Times New Roman" w:cs="Times New Roman"/>
                <w:sz w:val="20"/>
                <w:lang w:val="en-US"/>
              </w:rPr>
              <w:t>e</w:t>
            </w:r>
          </w:p>
        </w:tc>
        <w:tc>
          <w:tcPr>
            <w:tcW w:w="3420" w:type="dxa"/>
          </w:tcPr>
          <w:p w:rsidR="004D351D" w:rsidRPr="00687C49" w:rsidRDefault="00605829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ріп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празол</w:t>
            </w:r>
          </w:p>
        </w:tc>
        <w:tc>
          <w:tcPr>
            <w:tcW w:w="1949" w:type="dxa"/>
            <w:gridSpan w:val="2"/>
          </w:tcPr>
          <w:p w:rsidR="008A5D98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8A5D9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8A5D98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A5D9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A5D98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28-13-2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rsodeoxycholic Acid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ислота урсоде</w:t>
            </w:r>
            <w:r w:rsidR="00C63EFA" w:rsidRPr="00687C49">
              <w:rPr>
                <w:rFonts w:ascii="Times New Roman" w:hAnsi="Times New Roman" w:cs="Times New Roman"/>
                <w:sz w:val="20"/>
                <w:lang w:val="ru-RU"/>
              </w:rPr>
              <w:t>зоксихолева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4390-1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Doxycycline hyclat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C63EF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ксицикліну х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клат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, 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48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icotinic acid diethylamide</w:t>
            </w:r>
          </w:p>
        </w:tc>
        <w:tc>
          <w:tcPr>
            <w:tcW w:w="3420" w:type="dxa"/>
          </w:tcPr>
          <w:p w:rsidR="00142A4B" w:rsidRPr="00687C49" w:rsidRDefault="00C63EFA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142A4B" w:rsidRPr="00687C49" w:rsidRDefault="00C63EFA" w:rsidP="00C63EF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487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009-6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Protamine Sulfat</w:t>
            </w:r>
          </w:p>
        </w:tc>
        <w:tc>
          <w:tcPr>
            <w:tcW w:w="3420" w:type="dxa"/>
          </w:tcPr>
          <w:p w:rsidR="004D351D" w:rsidRPr="00687C49" w:rsidRDefault="00C63EF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ульфат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DB28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37-74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Xantinol nicotinate</w:t>
            </w:r>
          </w:p>
        </w:tc>
        <w:tc>
          <w:tcPr>
            <w:tcW w:w="3420" w:type="dxa"/>
          </w:tcPr>
          <w:p w:rsidR="00142A4B" w:rsidRPr="00687C49" w:rsidRDefault="00C63EFA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B28D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131-90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dium acetat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trihydrate</w:t>
            </w:r>
          </w:p>
        </w:tc>
        <w:tc>
          <w:tcPr>
            <w:tcW w:w="3420" w:type="dxa"/>
          </w:tcPr>
          <w:p w:rsidR="00142A4B" w:rsidRPr="00687C49" w:rsidRDefault="00C63EFA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="006D43B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ац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т</w:t>
            </w:r>
            <w:r w:rsidR="006D43B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20-26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esperidin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2457-89-2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nfotiamine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фоти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9004-03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oltrazuril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91217-81-9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ramipexole dihydrochloride monohydrate 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1-53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dium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ormate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="003E55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615-82-5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ytin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ин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8" w:type="dxa"/>
          </w:tcPr>
          <w:p w:rsidR="004D351D" w:rsidRPr="00687C49" w:rsidRDefault="00E316BE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774-34-7</w:t>
            </w:r>
          </w:p>
        </w:tc>
        <w:tc>
          <w:tcPr>
            <w:tcW w:w="2520" w:type="dxa"/>
          </w:tcPr>
          <w:p w:rsidR="004D351D" w:rsidRPr="00687C49" w:rsidRDefault="004D351D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EF3149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949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8" w:type="dxa"/>
          </w:tcPr>
          <w:p w:rsidR="004D351D" w:rsidRPr="00687C49" w:rsidRDefault="00FA1C38" w:rsidP="00FA1C3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0" w:type="dxa"/>
          </w:tcPr>
          <w:p w:rsidR="004D351D" w:rsidRPr="00687C49" w:rsidRDefault="004D351D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EF3149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949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87333-19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amipril</w:t>
            </w:r>
          </w:p>
        </w:tc>
        <w:tc>
          <w:tcPr>
            <w:tcW w:w="3420" w:type="dxa"/>
          </w:tcPr>
          <w:p w:rsidR="004D351D" w:rsidRPr="00687C49" w:rsidRDefault="0072093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1949" w:type="dxa"/>
            <w:gridSpan w:val="2"/>
          </w:tcPr>
          <w:p w:rsidR="004D351D" w:rsidRPr="00687C49" w:rsidRDefault="00D128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128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630-95-9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ifinium bromide</w:t>
            </w:r>
          </w:p>
        </w:tc>
        <w:tc>
          <w:tcPr>
            <w:tcW w:w="3420" w:type="dxa"/>
          </w:tcPr>
          <w:p w:rsidR="00142A4B" w:rsidRPr="00687C49" w:rsidRDefault="00732F8A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</w:tcPr>
          <w:p w:rsidR="00142A4B" w:rsidRPr="00687C49" w:rsidRDefault="00732F8A" w:rsidP="00732F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й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разок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ламутності</w:t>
            </w:r>
          </w:p>
        </w:tc>
        <w:tc>
          <w:tcPr>
            <w:tcW w:w="3941" w:type="dxa"/>
            <w:gridSpan w:val="4"/>
          </w:tcPr>
          <w:p w:rsidR="00142A4B" w:rsidRPr="00687C49" w:rsidRDefault="00D1285E" w:rsidP="00AD016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="00AD01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420" w:type="dxa"/>
          </w:tcPr>
          <w:p w:rsidR="004D351D" w:rsidRPr="00687C49" w:rsidRDefault="00AD2D2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714" w:type="dxa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9684B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4D351D" w:rsidRPr="00687C49" w:rsidRDefault="00AD2D2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*для КВЗ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420" w:type="dxa"/>
          </w:tcPr>
          <w:p w:rsidR="00142A4B" w:rsidRPr="00687C49" w:rsidRDefault="00AD2D26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ллантої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50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8-92-0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icotinamide</w:t>
            </w:r>
          </w:p>
        </w:tc>
        <w:tc>
          <w:tcPr>
            <w:tcW w:w="3420" w:type="dxa"/>
          </w:tcPr>
          <w:p w:rsidR="00142A4B" w:rsidRPr="00687C49" w:rsidRDefault="00AD2D26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05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3808-42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Fenspiride impurity 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1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1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phenylethyl-4-hydroxy-4-aminomethylpyperidine dihydrochloride)</w:t>
            </w:r>
          </w:p>
        </w:tc>
        <w:tc>
          <w:tcPr>
            <w:tcW w:w="3420" w:type="dxa"/>
          </w:tcPr>
          <w:p w:rsidR="004D351D" w:rsidRPr="00687C49" w:rsidRDefault="004D351D" w:rsidP="00AD2D2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Фенсп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рид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(1-фен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-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70487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50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008-48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itroxoline</w:t>
            </w:r>
          </w:p>
        </w:tc>
        <w:tc>
          <w:tcPr>
            <w:tcW w:w="3420" w:type="dxa"/>
          </w:tcPr>
          <w:p w:rsidR="00142A4B" w:rsidRPr="00687C49" w:rsidRDefault="002B1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3818-15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iticoline sodium</w:t>
            </w:r>
          </w:p>
        </w:tc>
        <w:tc>
          <w:tcPr>
            <w:tcW w:w="3420" w:type="dxa"/>
          </w:tcPr>
          <w:p w:rsidR="00142A4B" w:rsidRPr="00687C49" w:rsidRDefault="002B18E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F75B0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32-32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dium benzoate</w:t>
            </w:r>
          </w:p>
        </w:tc>
        <w:tc>
          <w:tcPr>
            <w:tcW w:w="3420" w:type="dxa"/>
          </w:tcPr>
          <w:p w:rsidR="00142A4B" w:rsidRPr="00687C49" w:rsidRDefault="002B1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714" w:type="dxa"/>
          </w:tcPr>
          <w:p w:rsidR="00142A4B" w:rsidRPr="00687C49" w:rsidRDefault="00AE2273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142A4B" w:rsidRPr="00687C49" w:rsidRDefault="000A38E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AE2273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142A4B" w:rsidRPr="00687C49" w:rsidRDefault="000A3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0A3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55-0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orphine*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4D351D" w:rsidRPr="00687C49" w:rsidRDefault="004D351D" w:rsidP="000008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8" w:type="dxa"/>
          </w:tcPr>
          <w:p w:rsidR="004D351D" w:rsidRPr="00687C49" w:rsidRDefault="0002341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21-50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ilocaine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8964-8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osfomycin trometamol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-8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enazo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азон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rphenadrine citrate impurity B (usp)</w:t>
            </w:r>
          </w:p>
        </w:tc>
        <w:tc>
          <w:tcPr>
            <w:tcW w:w="3420" w:type="dxa"/>
          </w:tcPr>
          <w:p w:rsidR="00142A4B" w:rsidRPr="00687C49" w:rsidRDefault="00FE37FD" w:rsidP="00FE37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фенадрин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рату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B (usp) </w:t>
            </w:r>
          </w:p>
        </w:tc>
        <w:tc>
          <w:tcPr>
            <w:tcW w:w="1714" w:type="dxa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638-23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rbocistein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рбоцисте</w:t>
            </w:r>
            <w:r w:rsidR="00DD0268" w:rsidRPr="00687C49">
              <w:rPr>
                <w:rFonts w:ascii="Times New Roman" w:hAnsi="Times New Roman" w:cs="Times New Roman"/>
                <w:sz w:val="20"/>
                <w:lang w:val="ru-RU"/>
              </w:rPr>
              <w:t>ї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490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8" w:type="dxa"/>
          </w:tcPr>
          <w:p w:rsidR="004D351D" w:rsidRPr="00687C49" w:rsidRDefault="00606681" w:rsidP="00FB0F69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5-80-4</w:t>
            </w:r>
          </w:p>
        </w:tc>
        <w:tc>
          <w:tcPr>
            <w:tcW w:w="2520" w:type="dxa"/>
          </w:tcPr>
          <w:p w:rsidR="004D351D" w:rsidRPr="00687C49" w:rsidRDefault="004D351D" w:rsidP="00FB0F69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omedole hydrochloride*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медолу г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4D351D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8" w:type="dxa"/>
          </w:tcPr>
          <w:p w:rsidR="004D351D" w:rsidRPr="00687C49" w:rsidRDefault="009F7D54" w:rsidP="00EC51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9089-24-8</w:t>
            </w:r>
          </w:p>
        </w:tc>
        <w:tc>
          <w:tcPr>
            <w:tcW w:w="2520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420" w:type="dxa"/>
          </w:tcPr>
          <w:p w:rsidR="004D351D" w:rsidRPr="00687C49" w:rsidRDefault="00FE37FD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иромека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490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1E325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515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утамірат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цитрат</w:t>
            </w:r>
          </w:p>
        </w:tc>
        <w:tc>
          <w:tcPr>
            <w:tcW w:w="1714" w:type="dxa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О</w:t>
            </w:r>
          </w:p>
        </w:tc>
        <w:tc>
          <w:tcPr>
            <w:tcW w:w="2227" w:type="dxa"/>
            <w:gridSpan w:val="3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516</w:t>
            </w:r>
          </w:p>
        </w:tc>
        <w:tc>
          <w:tcPr>
            <w:tcW w:w="1548" w:type="dxa"/>
          </w:tcPr>
          <w:p w:rsidR="005D6506" w:rsidRPr="00687C49" w:rsidRDefault="005D6506" w:rsidP="005D6506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439-14-5</w:t>
            </w:r>
          </w:p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4D351D" w:rsidRPr="00687C49" w:rsidRDefault="00FE37FD" w:rsidP="00FE37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азепам для перев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рки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идатності хроматографічної системи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4D351D" w:rsidRPr="00687C49" w:rsidTr="00833398">
        <w:trPr>
          <w:trHeight w:val="55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517</w:t>
            </w:r>
          </w:p>
        </w:tc>
        <w:tc>
          <w:tcPr>
            <w:tcW w:w="1548" w:type="dxa"/>
          </w:tcPr>
          <w:p w:rsidR="004D351D" w:rsidRPr="00687C49" w:rsidRDefault="009F7D54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0" w:type="dxa"/>
          </w:tcPr>
          <w:p w:rsidR="004D351D" w:rsidRPr="00687C49" w:rsidRDefault="004D351D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азепам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 для ЗН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8" w:type="dxa"/>
          </w:tcPr>
          <w:p w:rsidR="004D351D" w:rsidRPr="00687C49" w:rsidRDefault="00A5614C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0" w:type="dxa"/>
          </w:tcPr>
          <w:p w:rsidR="00586D88" w:rsidRPr="00687C49" w:rsidRDefault="00523213" w:rsidP="00586D88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-amino-1-(4-nitrophenyl)propane-1,3-diol (BP)</w:t>
            </w:r>
            <w:r w:rsidR="00586D8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Chloramphenicol impurity </w:t>
            </w:r>
            <w:r w:rsidR="00586D8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Levoamine)</w:t>
            </w:r>
          </w:p>
          <w:p w:rsidR="004D351D" w:rsidRPr="00687C49" w:rsidRDefault="004D351D" w:rsidP="00586D88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FE37FD" w:rsidP="00586D8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лорамфенікол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воамі</w:t>
            </w:r>
            <w:r w:rsidR="00586D88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  <w:r w:rsidR="00586D88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  <w:p w:rsidR="00586D88" w:rsidRPr="00687C49" w:rsidRDefault="00FE37FD" w:rsidP="00586D8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ін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1-(4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фені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па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1,3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</w:t>
            </w:r>
            <w:r w:rsidR="00586D88" w:rsidRPr="00687C49">
              <w:rPr>
                <w:rFonts w:ascii="Times New Roman" w:hAnsi="Times New Roman" w:cs="Times New Roman"/>
                <w:sz w:val="20"/>
                <w:lang w:val="ru-RU"/>
              </w:rPr>
              <w:t>ол</w:t>
            </w:r>
          </w:p>
        </w:tc>
        <w:tc>
          <w:tcPr>
            <w:tcW w:w="1714" w:type="dxa"/>
          </w:tcPr>
          <w:p w:rsidR="004D351D" w:rsidRPr="00687C49" w:rsidRDefault="00D035D7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D035D7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232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86D88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523213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5232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="0003081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инатрію е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детат</w:t>
            </w:r>
          </w:p>
        </w:tc>
        <w:tc>
          <w:tcPr>
            <w:tcW w:w="1714" w:type="dxa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035D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0,1 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сциталопрам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оксалат</w:t>
            </w:r>
          </w:p>
        </w:tc>
        <w:tc>
          <w:tcPr>
            <w:tcW w:w="1714" w:type="dxa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8" w:type="dxa"/>
          </w:tcPr>
          <w:p w:rsidR="004D351D" w:rsidRPr="00687C49" w:rsidRDefault="0057714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лпразолам*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244A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drenaline tartrate Epinephrine bitartrate</w:t>
            </w:r>
          </w:p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drenaline acid tartrate</w:t>
            </w:r>
          </w:p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pinephrine acid tartrate</w:t>
            </w:r>
          </w:p>
        </w:tc>
        <w:tc>
          <w:tcPr>
            <w:tcW w:w="3420" w:type="dxa"/>
          </w:tcPr>
          <w:p w:rsidR="00142A4B" w:rsidRPr="00687C49" w:rsidRDefault="0022206C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дреналіну тартрат (епінефрину б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тартрат)</w:t>
            </w:r>
          </w:p>
        </w:tc>
        <w:tc>
          <w:tcPr>
            <w:tcW w:w="1714" w:type="dxa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420" w:type="dxa"/>
          </w:tcPr>
          <w:p w:rsidR="00142A4B" w:rsidRPr="00687C49" w:rsidRDefault="0022206C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тилметилгідроксипіридин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сукцинат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(Армадин)</w:t>
            </w:r>
          </w:p>
        </w:tc>
        <w:tc>
          <w:tcPr>
            <w:tcW w:w="1714" w:type="dxa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8" w:type="dxa"/>
          </w:tcPr>
          <w:p w:rsidR="004D351D" w:rsidRPr="00687C49" w:rsidRDefault="00E6653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420" w:type="dxa"/>
          </w:tcPr>
          <w:p w:rsidR="004D351D" w:rsidRPr="00687C49" w:rsidRDefault="0022206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етадону г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D81D2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52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420" w:type="dxa"/>
          </w:tcPr>
          <w:p w:rsidR="00142A4B" w:rsidRPr="00687C49" w:rsidRDefault="0022206C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одеїну фосфат геміг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драт*</w:t>
            </w:r>
          </w:p>
        </w:tc>
        <w:tc>
          <w:tcPr>
            <w:tcW w:w="1714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27" w:type="dxa"/>
            <w:gridSpan w:val="3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35686D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142A4B" w:rsidRPr="00687C49" w:rsidRDefault="00142A4B" w:rsidP="0035686D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ля </w:t>
            </w:r>
            <w:r w:rsidR="003568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рма Старт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D81D2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8" w:type="dxa"/>
          </w:tcPr>
          <w:p w:rsidR="004D351D" w:rsidRPr="00687C49" w:rsidRDefault="00E6653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420" w:type="dxa"/>
          </w:tcPr>
          <w:p w:rsidR="004D351D" w:rsidRPr="00687C49" w:rsidRDefault="0022206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егабал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172534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8" w:type="dxa"/>
          </w:tcPr>
          <w:p w:rsidR="004D351D" w:rsidRPr="00687C49" w:rsidRDefault="00087F71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0" w:type="dxa"/>
          </w:tcPr>
          <w:p w:rsidR="004D351D" w:rsidRPr="00687C49" w:rsidRDefault="004D351D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Venlafax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ydrochloride*</w:t>
            </w:r>
          </w:p>
        </w:tc>
        <w:tc>
          <w:tcPr>
            <w:tcW w:w="3420" w:type="dxa"/>
          </w:tcPr>
          <w:p w:rsidR="004D351D" w:rsidRPr="00687C49" w:rsidRDefault="0022206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Венлафаксину г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D81D2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529</w:t>
            </w:r>
          </w:p>
        </w:tc>
        <w:tc>
          <w:tcPr>
            <w:tcW w:w="1548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22206C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З Фуросеміду для 10-го раунду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ППТ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!</w:t>
            </w:r>
          </w:p>
        </w:tc>
        <w:tc>
          <w:tcPr>
            <w:tcW w:w="1714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30</w:t>
            </w:r>
          </w:p>
        </w:tc>
        <w:tc>
          <w:tcPr>
            <w:tcW w:w="1548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22206C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З Ципрофлоксацину г/хл для 10-го раунду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ППТ</w:t>
            </w:r>
          </w:p>
        </w:tc>
        <w:tc>
          <w:tcPr>
            <w:tcW w:w="1714" w:type="dxa"/>
          </w:tcPr>
          <w:p w:rsidR="004D351D" w:rsidRPr="00687C49" w:rsidRDefault="002944FC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8" w:type="dxa"/>
          </w:tcPr>
          <w:p w:rsidR="004D351D" w:rsidRPr="00687C49" w:rsidRDefault="000F1D7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 - Methionine</w:t>
            </w:r>
          </w:p>
        </w:tc>
        <w:tc>
          <w:tcPr>
            <w:tcW w:w="3420" w:type="dxa"/>
          </w:tcPr>
          <w:p w:rsidR="004D351D" w:rsidRPr="00687C49" w:rsidRDefault="0000180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DL-метіон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P053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420" w:type="dxa"/>
          </w:tcPr>
          <w:p w:rsidR="00142A4B" w:rsidRPr="00687C49" w:rsidRDefault="00001802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тофенону г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8" w:type="dxa"/>
          </w:tcPr>
          <w:p w:rsidR="004D351D" w:rsidRPr="00687C49" w:rsidRDefault="000F1D7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420" w:type="dxa"/>
          </w:tcPr>
          <w:p w:rsidR="004D351D" w:rsidRPr="00687C49" w:rsidRDefault="0000180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іодарону 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="0003081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seudoephedrine hydrochloride*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севдое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фед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ін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*</w:t>
            </w:r>
          </w:p>
        </w:tc>
        <w:tc>
          <w:tcPr>
            <w:tcW w:w="1714" w:type="dxa"/>
          </w:tcPr>
          <w:p w:rsidR="00142A4B" w:rsidRPr="00687C49" w:rsidRDefault="00001802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001802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* для ЗН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535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1C555D" w:rsidRDefault="005F4801" w:rsidP="005F48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420" w:type="dxa"/>
          </w:tcPr>
          <w:p w:rsidR="00142A4B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Ехінацеї пурпурової екстракт для кількісного визначення</w:t>
            </w:r>
          </w:p>
        </w:tc>
        <w:tc>
          <w:tcPr>
            <w:tcW w:w="1714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00180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36281A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2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лію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хлорид</w:t>
            </w:r>
          </w:p>
        </w:tc>
        <w:tc>
          <w:tcPr>
            <w:tcW w:w="1714" w:type="dxa"/>
          </w:tcPr>
          <w:p w:rsidR="00142A4B" w:rsidRPr="00687C49" w:rsidRDefault="00001802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001802" w:rsidP="00001802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ніл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статилен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36281A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8" w:type="dxa"/>
          </w:tcPr>
          <w:p w:rsidR="004D351D" w:rsidRPr="00687C49" w:rsidRDefault="003776F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420" w:type="dxa"/>
          </w:tcPr>
          <w:p w:rsidR="004D351D" w:rsidRPr="00687C49" w:rsidRDefault="00920605" w:rsidP="0092060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оратадину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Н</w:t>
            </w:r>
          </w:p>
        </w:tc>
        <w:tc>
          <w:tcPr>
            <w:tcW w:w="1714" w:type="dxa"/>
          </w:tcPr>
          <w:p w:rsidR="004D351D" w:rsidRPr="00687C49" w:rsidRDefault="00A86E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8" w:type="dxa"/>
          </w:tcPr>
          <w:p w:rsidR="004D351D" w:rsidRPr="00687C49" w:rsidRDefault="003776F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420" w:type="dxa"/>
          </w:tcPr>
          <w:p w:rsidR="004D351D" w:rsidRPr="00687C49" w:rsidRDefault="00920605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ислота малеїнова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A86E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A86E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8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</w:tcPr>
          <w:p w:rsidR="004D351D" w:rsidRPr="00687C49" w:rsidRDefault="004D351D" w:rsidP="00EC5101">
            <w:pPr>
              <w:pStyle w:val="a8"/>
              <w:jc w:val="left"/>
              <w:rPr>
                <w:rFonts w:ascii="Times New Roman" w:hAnsi="Times New Roman" w:cs="Times New Roman"/>
                <w:snapToGrid w:val="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ru-RU"/>
              </w:rPr>
              <w:t>4-хлорбензол хлорид</w:t>
            </w:r>
          </w:p>
        </w:tc>
        <w:tc>
          <w:tcPr>
            <w:tcW w:w="1714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F27B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енциклов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р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86E0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142A4B" w:rsidRPr="00687C49" w:rsidRDefault="00142A4B" w:rsidP="00142A4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54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40-17-5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Trifluoperazine hydrochloride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, ОВ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E71C33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3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D351D" w:rsidRPr="00687C49" w:rsidRDefault="004D351D" w:rsidP="00046347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8" w:type="dxa"/>
          </w:tcPr>
          <w:p w:rsidR="004D351D" w:rsidRPr="00687C49" w:rsidRDefault="00624BFB" w:rsidP="00046347">
            <w:pPr>
              <w:ind w:left="14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left="142"/>
              <w:jc w:val="both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</w:tcPr>
          <w:p w:rsidR="004D351D" w:rsidRPr="00687C49" w:rsidRDefault="00920605" w:rsidP="007D3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ислота</w:t>
            </w:r>
          </w:p>
        </w:tc>
        <w:tc>
          <w:tcPr>
            <w:tcW w:w="1714" w:type="dxa"/>
          </w:tcPr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5941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5941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941C7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85E2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25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 w:val="restart"/>
            <w:tcBorders>
              <w:right w:val="nil"/>
            </w:tcBorders>
          </w:tcPr>
          <w:p w:rsidR="00142A4B" w:rsidRPr="00687C49" w:rsidRDefault="00142A4B" w:rsidP="00142A4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46</w:t>
            </w:r>
          </w:p>
        </w:tc>
        <w:tc>
          <w:tcPr>
            <w:tcW w:w="1548" w:type="dxa"/>
            <w:vMerge w:val="restart"/>
            <w:tcBorders>
              <w:right w:val="nil"/>
            </w:tcBorders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0" w:type="dxa"/>
            <w:vMerge w:val="restart"/>
            <w:tcBorders>
              <w:left w:val="nil"/>
            </w:tcBorders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420" w:type="dxa"/>
            <w:vMerge w:val="restart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714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E71C33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2A4B" w:rsidRPr="00687C49" w:rsidRDefault="00142A4B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  <w:tcBorders>
              <w:right w:val="nil"/>
            </w:tcBorders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  <w:tcBorders>
              <w:right w:val="nil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Merge/>
            <w:tcBorders>
              <w:left w:val="nil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vMerge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054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iracetam impyrity A 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2-Pyrrolidone)</w:t>
            </w:r>
          </w:p>
        </w:tc>
        <w:tc>
          <w:tcPr>
            <w:tcW w:w="3420" w:type="dxa"/>
            <w:vAlign w:val="bottom"/>
          </w:tcPr>
          <w:p w:rsidR="00F7280F" w:rsidRPr="00687C49" w:rsidRDefault="0092060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ірацетаму 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А </w:t>
            </w:r>
          </w:p>
          <w:p w:rsidR="00F7280F" w:rsidRPr="00687C49" w:rsidRDefault="0092060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2-Піррол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н)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420" w:type="dxa"/>
            <w:vAlign w:val="center"/>
          </w:tcPr>
          <w:p w:rsidR="00F7280F" w:rsidRPr="00687C49" w:rsidRDefault="0092060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*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420" w:type="dxa"/>
            <w:vAlign w:val="bottom"/>
          </w:tcPr>
          <w:p w:rsidR="00F7280F" w:rsidRPr="00687C49" w:rsidRDefault="00F7280F" w:rsidP="0092060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рамадол* для </w:t>
            </w:r>
            <w:r w:rsidR="0092060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 супутніх домішо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* для ЗН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Vinpocetine impurity 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Vinpocet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A (USP)</w:t>
            </w:r>
          </w:p>
        </w:tc>
        <w:tc>
          <w:tcPr>
            <w:tcW w:w="3420" w:type="dxa"/>
            <w:vAlign w:val="bottom"/>
          </w:tcPr>
          <w:p w:rsidR="00F7280F" w:rsidRPr="00687C49" w:rsidRDefault="0072259B" w:rsidP="007225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А (етилвінкам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ат)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Vinpocetine impurity 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.Eur)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vAlign w:val="bottom"/>
          </w:tcPr>
          <w:p w:rsidR="00F7280F" w:rsidRPr="00687C49" w:rsidRDefault="00AB75B3" w:rsidP="00AB75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 домішка Д (дигідров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поцетин)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292338" w:rsidP="005E64FB">
            <w:pPr>
              <w:ind w:left="31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Е</w:t>
            </w:r>
          </w:p>
        </w:tc>
        <w:tc>
          <w:tcPr>
            <w:tcW w:w="1714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420" w:type="dxa"/>
            <w:vAlign w:val="bottom"/>
          </w:tcPr>
          <w:p w:rsidR="00F7280F" w:rsidRPr="00687C49" w:rsidRDefault="00292338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й сульфат</w:t>
            </w:r>
          </w:p>
        </w:tc>
        <w:tc>
          <w:tcPr>
            <w:tcW w:w="1714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1C40DF" w:rsidP="001C40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1900"/>
                <w:rFonts w:ascii="Times New Roman" w:hAnsi="Times New Roman" w:cs="Times New Roman"/>
                <w:b/>
                <w:bCs/>
                <w:color w:val="000000"/>
                <w:sz w:val="20"/>
              </w:rPr>
              <w:t>118689-07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292338" w:rsidP="00292338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714" w:type="dxa"/>
          </w:tcPr>
          <w:p w:rsidR="00F7280F" w:rsidRPr="00687C49" w:rsidRDefault="009A4225" w:rsidP="009A4225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9A4225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0815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08157C">
            <w:pPr>
              <w:ind w:left="502" w:hanging="17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517377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l-(1H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1,2,4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F7280F" w:rsidRPr="00687C49" w:rsidRDefault="009A4225" w:rsidP="009A4225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9A4225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0815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08157C">
            <w:pPr>
              <w:ind w:left="502" w:hanging="17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517377" w:rsidP="0051737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714" w:type="dxa"/>
          </w:tcPr>
          <w:p w:rsidR="00F7280F" w:rsidRPr="00687C49" w:rsidRDefault="009A4225" w:rsidP="009A4225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9A4225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0815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08157C">
            <w:pPr>
              <w:ind w:left="502" w:hanging="17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055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420" w:type="dxa"/>
            <w:vAlign w:val="bottom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й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3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55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420" w:type="dxa"/>
            <w:vAlign w:val="bottom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ульфонат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114621" w:rsidP="00114621">
            <w:pPr>
              <w:tabs>
                <w:tab w:val="left" w:pos="324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D060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Doxylamine hydrogen succinate</w:t>
            </w:r>
          </w:p>
        </w:tc>
        <w:tc>
          <w:tcPr>
            <w:tcW w:w="3420" w:type="dxa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ксиламіну г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ген сукцинат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420" w:type="dxa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2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983"/>
        </w:trPr>
        <w:tc>
          <w:tcPr>
            <w:tcW w:w="862" w:type="dxa"/>
            <w:tcBorders>
              <w:right w:val="single" w:sz="4" w:space="0" w:color="auto"/>
            </w:tcBorders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M0602</w:t>
            </w: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420" w:type="dxa"/>
            <w:tcBorders>
              <w:left w:val="single" w:sz="4" w:space="0" w:color="auto"/>
              <w:bottom w:val="single" w:sz="4" w:space="0" w:color="auto"/>
            </w:tcBorders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ислота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0" w:type="dxa"/>
            <w:tcBorders>
              <w:top w:val="single" w:sz="4" w:space="0" w:color="auto"/>
              <w:right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7280F" w:rsidRPr="00687C49" w:rsidRDefault="00F9393E" w:rsidP="00F7280F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ацетат</w:t>
            </w:r>
          </w:p>
        </w:tc>
        <w:tc>
          <w:tcPr>
            <w:tcW w:w="1714" w:type="dxa"/>
            <w:tcBorders>
              <w:left w:val="single" w:sz="4" w:space="0" w:color="auto"/>
            </w:tcBorders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C40D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1120"/>
        </w:trPr>
        <w:tc>
          <w:tcPr>
            <w:tcW w:w="862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F7280F" w:rsidRPr="00687C49" w:rsidRDefault="00F7280F" w:rsidP="00517377">
            <w:pPr>
              <w:tabs>
                <w:tab w:val="left" w:pos="31"/>
                <w:tab w:val="center" w:pos="1602"/>
              </w:tabs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F7280F" w:rsidP="00F7280F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СФ</w:t>
            </w:r>
          </w:p>
          <w:p w:rsidR="00F7280F" w:rsidRPr="00687C49" w:rsidRDefault="00F7280F" w:rsidP="00F7280F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0E5080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)*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  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для ЗН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29216-67-3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0E5080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етіапіну фумарат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E508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з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анол</w:t>
            </w:r>
            <w:r w:rsidR="000E508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кветіапін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фумарата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, К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60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-56-0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iamazole (Methimazol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0E5080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7280F" w:rsidRPr="00687C49" w:rsidRDefault="00AF52B4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7280F" w:rsidRPr="00687C49" w:rsidRDefault="00F7280F" w:rsidP="00F7280F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F52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AF52B4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60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0E5080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ind w:left="7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AF52B4" w:rsidP="00F7280F">
            <w:pPr>
              <w:ind w:left="502" w:hanging="495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0E5080" w:rsidP="000E50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714" w:type="dxa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AF52B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-хлорбензилхлорид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ертаконазолу н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трат</w:t>
            </w:r>
          </w:p>
        </w:tc>
        <w:tc>
          <w:tcPr>
            <w:tcW w:w="1714" w:type="dxa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CB3DD1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12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61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9393E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й ацетат безводни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33 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hamine</w:t>
            </w:r>
          </w:p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am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еторолак т</w:t>
            </w:r>
            <w:r w:rsidR="000E5080" w:rsidRPr="00687C49">
              <w:rPr>
                <w:rFonts w:ascii="Times New Roman" w:hAnsi="Times New Roman" w:cs="Times New Roman"/>
                <w:sz w:val="20"/>
                <w:lang w:val="ru-RU"/>
              </w:rPr>
              <w:t>ромет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, О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Р061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азепам*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1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ксоліну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F7280F" w:rsidRPr="00687C49">
              <w:rPr>
                <w:rFonts w:ascii="Times New Roman" w:hAnsi="Times New Roman" w:cs="Times New Roman"/>
                <w:sz w:val="20"/>
                <w:lang w:val="en-US"/>
              </w:rPr>
              <w:t>DNC</w:t>
            </w:r>
          </w:p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5,7-дині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тро-8-г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дрокс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и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х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и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нол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н)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1B69D9" w:rsidP="001B69D9">
            <w:pPr>
              <w:ind w:left="26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061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реатингл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ци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креаміду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1B69D9" w:rsidP="001B69D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92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61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othrombel 4-(2,3,4,5-tetramethoxybenzoyl)</w:t>
            </w:r>
          </w:p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iperazine-1-carboximidamide hemifumarate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отромб</w:t>
            </w:r>
            <w:r w:rsidR="00D156D4" w:rsidRPr="00687C49">
              <w:rPr>
                <w:rFonts w:ascii="Times New Roman" w:hAnsi="Times New Roman" w:cs="Times New Roman"/>
                <w:sz w:val="20"/>
                <w:lang w:val="ru-RU"/>
              </w:rPr>
              <w:t>ел</w:t>
            </w:r>
            <w:r w:rsidR="00D156D4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4-(2,3,4,5-</w:t>
            </w:r>
            <w:r w:rsidR="00D156D4" w:rsidRPr="00687C49">
              <w:rPr>
                <w:rFonts w:ascii="Times New Roman" w:hAnsi="Times New Roman" w:cs="Times New Roman"/>
                <w:sz w:val="20"/>
                <w:lang w:val="ru-RU"/>
              </w:rPr>
              <w:t>тетраметоксибензої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перази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1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рбоксімідамід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еміфумарат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оног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1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реам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2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антопразол натрію сесквіг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1462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4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62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726-95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ромн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ода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11462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114621" w:rsidP="005509A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8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2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умарин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62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алов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2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рог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лол</w:t>
            </w:r>
          </w:p>
        </w:tc>
        <w:tc>
          <w:tcPr>
            <w:tcW w:w="1714" w:type="dxa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2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F7280F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Passiflorae herbae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Пасифлори екстракт сухий</w:t>
            </w:r>
          </w:p>
        </w:tc>
        <w:tc>
          <w:tcPr>
            <w:tcW w:w="1714" w:type="dxa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3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2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gabalin lactam Pregabalin impurity A (Eur.Ph)</w:t>
            </w:r>
          </w:p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regabalin 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9C4E7E" w:rsidP="009C4E7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Прегаб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лактам</w:t>
            </w:r>
          </w:p>
          <w:p w:rsidR="00F7280F" w:rsidRPr="00687C49" w:rsidRDefault="009C4E7E" w:rsidP="009C4E7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егаб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А (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D062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216F95" w:rsidP="00216F9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62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1E525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872B0C" w:rsidRPr="00687C49" w:rsidRDefault="00872B0C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872B0C" w:rsidRPr="00687C49" w:rsidRDefault="00872B0C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216F95" w:rsidP="00216F9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714" w:type="dxa"/>
          </w:tcPr>
          <w:p w:rsidR="00872B0C" w:rsidRPr="00687C49" w:rsidRDefault="00114621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872B0C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1462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72B0C" w:rsidRPr="00687C49" w:rsidRDefault="0022603D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22603D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062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E206DB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872B0C" w:rsidRPr="00687C49" w:rsidRDefault="00872B0C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5162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, ІЧ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СФ</w:t>
            </w:r>
          </w:p>
          <w:p w:rsidR="00872B0C" w:rsidRPr="00687C49" w:rsidRDefault="00FF058A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FF058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630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5B5A48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36281A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4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63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urosemide impur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5B5A48" w:rsidP="005B5A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Фурос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3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63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5B5A48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="00EE119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6281A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F7280F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ЗН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063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5B5A48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714" w:type="dxa"/>
            <w:vAlign w:val="center"/>
          </w:tcPr>
          <w:p w:rsidR="00F7280F" w:rsidRPr="00687C49" w:rsidRDefault="00F7280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7280F" w:rsidP="000B77AD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36281A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  <w:p w:rsidR="00F7280F" w:rsidRPr="00687C49" w:rsidRDefault="0036281A" w:rsidP="0036281A">
            <w:pPr>
              <w:ind w:left="-14" w:firstLine="1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л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ЗН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?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635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5B5A48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ета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уль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т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0636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8319-77-9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oline alfoscerate</w:t>
            </w:r>
          </w:p>
          <w:p w:rsidR="00872B0C" w:rsidRPr="00687C49" w:rsidRDefault="00872B0C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iquid)</w:t>
            </w:r>
          </w:p>
        </w:tc>
        <w:tc>
          <w:tcPr>
            <w:tcW w:w="3420" w:type="dxa"/>
            <w:vAlign w:val="center"/>
          </w:tcPr>
          <w:p w:rsidR="00872B0C" w:rsidRPr="00687C49" w:rsidRDefault="003A6BB2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льфосцерат</w:t>
            </w:r>
          </w:p>
          <w:p w:rsidR="00872B0C" w:rsidRPr="00687C49" w:rsidRDefault="00872B0C" w:rsidP="003A6BB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</w:t>
            </w:r>
            <w:r w:rsidR="003A6BB2" w:rsidRPr="00687C49">
              <w:rPr>
                <w:rFonts w:ascii="Times New Roman" w:hAnsi="Times New Roman" w:cs="Times New Roman"/>
                <w:sz w:val="20"/>
                <w:lang w:val="ru-RU"/>
              </w:rPr>
              <w:t>рідин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872B0C" w:rsidRPr="00687C49" w:rsidRDefault="00872B0C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45162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.0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3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04-93-9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ncomycin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9D4334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нко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F7280F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2 </w:t>
            </w:r>
          </w:p>
        </w:tc>
        <w:tc>
          <w:tcPr>
            <w:tcW w:w="1264" w:type="dxa"/>
            <w:gridSpan w:val="2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3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73208E" w:rsidP="0073208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>Лерканідипіну</w:t>
            </w:r>
            <w:r w:rsidR="00F7280F"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 xml:space="preserve"> </w:t>
            </w:r>
            <w:r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>домішка</w:t>
            </w:r>
            <w:r w:rsidR="00F7280F"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809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>063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39236-46-9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midure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73208E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Імідосечо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вина</w:t>
            </w:r>
          </w:p>
        </w:tc>
        <w:tc>
          <w:tcPr>
            <w:tcW w:w="1714" w:type="dxa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F7280F" w:rsidRPr="00687C49" w:rsidRDefault="00F7280F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2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</w:t>
            </w:r>
            <w:r w:rsidRPr="00687C49">
              <w:rPr>
                <w:rFonts w:ascii="Times New Roman" w:hAnsi="Times New Roman" w:cs="Times New Roman"/>
                <w:sz w:val="20"/>
              </w:rPr>
              <w:t>064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45202-66-0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izatriptan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nz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9393E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изатриптан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 xml:space="preserve"> бензоа</w:t>
            </w:r>
            <w:r w:rsidR="00F7280F" w:rsidRPr="00687C49">
              <w:rPr>
                <w:rFonts w:ascii="Times New Roman" w:hAnsi="Times New Roman" w:cs="Times New Roman"/>
                <w:sz w:val="20"/>
                <w:lang w:val="en-US"/>
              </w:rPr>
              <w:t>т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4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7863-20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lsartan impurity B (Eur.Ph)</w:t>
            </w:r>
          </w:p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Valsartan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B7D23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Валсартану домішк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 (</w:t>
            </w:r>
            <w:r w:rsidR="008D33BB" w:rsidRPr="00687C49">
              <w:rPr>
                <w:rFonts w:ascii="Times New Roman" w:hAnsi="Times New Roman" w:cs="Times New Roman"/>
                <w:sz w:val="20"/>
              </w:rPr>
              <w:t>Є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Ф) Валсартана примесь С (АФ)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V064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52652-79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sz w:val="20"/>
                <w:lang w:val="fr-FR"/>
              </w:rPr>
              <w:t>Valsartan impurity C (Eur.Ph)</w:t>
            </w:r>
          </w:p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lsartan related compound В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8D33BB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алсартану домішка С (Є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Ф)</w:t>
            </w:r>
          </w:p>
          <w:p w:rsidR="00F7280F" w:rsidRPr="00687C49" w:rsidRDefault="008D33BB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Валсартану домішка 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В (АФ)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43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4-62-7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xa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Щавелева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3798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644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MG 57028-96-3</w:t>
            </w:r>
          </w:p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EEG 374572-91-5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kacid plu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кацид плюс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3798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.0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45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872B0C"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872B0C"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872B0C" w:rsidRPr="00687C49" w:rsidRDefault="001125D3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872B0C"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809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646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1125D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он</w:t>
            </w:r>
            <w:r w:rsidR="001125D3" w:rsidRPr="00687C49">
              <w:rPr>
                <w:rFonts w:ascii="Times New Roman" w:hAnsi="Times New Roman" w:cs="Times New Roman"/>
                <w:sz w:val="20"/>
                <w:lang w:val="ru-RU"/>
              </w:rPr>
              <w:t>ів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647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asil oil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Олія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бази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ка*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4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ospornolybdotungstic reagen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осфорно-м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бденов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-вольфрамов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й реактив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4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48-51-6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yridoxine impurity B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Ph. Eur.)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eoxypyridoxi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ридоксин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-деоксипіридоксину г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50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2302"/>
                <w:rFonts w:ascii="Times New Roman" w:hAnsi="Times New Roman" w:cs="Times New Roman"/>
                <w:bCs/>
                <w:color w:val="000000"/>
                <w:sz w:val="20"/>
                <w:lang w:val="en-US"/>
              </w:rPr>
              <w:t>Pheniramine i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impurity B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</w:t>
            </w:r>
            <w:r w:rsidR="009C59EE" w:rsidRPr="00687C49">
              <w:rPr>
                <w:rFonts w:ascii="Times New Roman" w:hAnsi="Times New Roman" w:cs="Times New Roman"/>
                <w:sz w:val="20"/>
                <w:lang w:val="ru-RU"/>
              </w:rPr>
              <w:t>еніраміну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9C59EE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4-</w:t>
            </w:r>
            <w:r w:rsidR="009C59EE" w:rsidRPr="00687C49">
              <w:rPr>
                <w:rFonts w:ascii="Times New Roman" w:hAnsi="Times New Roman" w:cs="Times New Roman"/>
                <w:sz w:val="20"/>
                <w:lang w:val="ru-RU"/>
              </w:rPr>
              <w:t>бензилп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идин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51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210690-26-9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Fenspiride impurity 2</w:t>
            </w:r>
          </w:p>
          <w:p w:rsidR="00872B0C" w:rsidRPr="00687C49" w:rsidRDefault="00872B0C" w:rsidP="00B74A6A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fenspiride n-oxide</w:t>
            </w:r>
          </w:p>
          <w:p w:rsidR="00872B0C" w:rsidRPr="00687C49" w:rsidRDefault="00872B0C" w:rsidP="00B74A6A">
            <w:pPr>
              <w:pStyle w:val="22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9C59EE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спірид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</w:p>
          <w:p w:rsidR="00872B0C" w:rsidRPr="00687C49" w:rsidRDefault="009C59EE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спірид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-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оксид</w:t>
            </w:r>
          </w:p>
          <w:p w:rsidR="00872B0C" w:rsidRPr="00687C49" w:rsidRDefault="009C59EE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8-(2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ілети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-1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кс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3,8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азосп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ро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[4,5]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екан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-2-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он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-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оксид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52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ylephrine impurity AA4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9C59EE" w:rsidP="009C59E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е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р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А4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653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орон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63798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С0654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872B0C" w:rsidRPr="00687C49" w:rsidRDefault="00872B0C" w:rsidP="00B74A6A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Citalopram related compound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9C59EE" w:rsidP="009C59E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алопрам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BE6E6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170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55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2941-54-3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alopram impurity C (Ph. Eur)</w:t>
            </w:r>
          </w:p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alopram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006009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алопрам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С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170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656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0" w:type="dxa"/>
            <w:shd w:val="clear" w:color="auto" w:fill="FFFFFF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687C49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локсону г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рохл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рид диг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A47E32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* для ЗН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57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13-92-8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phenamine maleate (Ph. Eur)</w:t>
            </w:r>
          </w:p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pheniramine maleate (USP)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лорфен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алеат (хлорфе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алеат)*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65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599-06-5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laucine hydrobro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лауц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бро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065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77-36-1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talid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лорта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дон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428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872B0C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60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006009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рканідипін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661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437-38-7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entanyl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ента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л*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62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5-02-0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ednisolone sodium phosph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ред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о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фосфат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72B0C" w:rsidRPr="00687C49" w:rsidRDefault="00542881" w:rsidP="00A47E3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872B0C" w:rsidRPr="00687C49" w:rsidRDefault="00542881" w:rsidP="00A47E3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5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663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01349-37-3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mizo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nisamium iodide)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0E2F79" w:rsidRPr="00687C49" w:rsidRDefault="00231FB4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зо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Енісамі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>ум йодид)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428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8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64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pStyle w:val="docdata"/>
              <w:tabs>
                <w:tab w:val="left" w:pos="3600"/>
              </w:tabs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atural capsicum for identification of components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0E2F79" w:rsidRPr="00687C49" w:rsidRDefault="00F96C5A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иродний капсаїцин для ідентифікації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о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поненті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>в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36281A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.2 мг 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у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пере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рахунку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на 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вміст 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сум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капс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аі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цино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ї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д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665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0E2F7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L-сульфокамф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</w:t>
            </w:r>
            <w:r w:rsidR="00F96C5A" w:rsidRPr="00687C49">
              <w:rPr>
                <w:rFonts w:ascii="Times New Roman" w:hAnsi="Times New Roman" w:cs="Times New Roman"/>
                <w:sz w:val="20"/>
                <w:lang w:val="en-US"/>
              </w:rPr>
              <w:t>рн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6C32D5">
            <w:pPr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D0666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F96C5A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екскетопрофену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трометамол</w:t>
            </w:r>
          </w:p>
          <w:p w:rsidR="000E2F79" w:rsidRPr="00687C49" w:rsidRDefault="00F96C5A" w:rsidP="00F96C5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з атестовани</w:t>
            </w:r>
            <w:r w:rsidR="000E2F79" w:rsidRPr="00687C49">
              <w:rPr>
                <w:rFonts w:ascii="Times New Roman" w:hAnsi="Times New Roman" w:cs="Times New Roman"/>
                <w:sz w:val="20"/>
              </w:rPr>
              <w:t xml:space="preserve">м </w:t>
            </w:r>
            <w:r w:rsidRPr="00687C49">
              <w:rPr>
                <w:rFonts w:ascii="Times New Roman" w:hAnsi="Times New Roman" w:cs="Times New Roman"/>
                <w:sz w:val="20"/>
              </w:rPr>
              <w:t>вмістом R-ізомеру</w:t>
            </w:r>
            <w:r w:rsidR="000E2F79" w:rsidRPr="00687C49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2F79" w:rsidRPr="00687C49" w:rsidRDefault="001C31C4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E2F79" w:rsidRPr="00687C49" w:rsidRDefault="001C31C4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E2F79" w:rsidRPr="00687C49" w:rsidRDefault="00BE6E62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BE6E62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7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667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ео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1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6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ксаци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sz w:val="20"/>
              </w:rPr>
              <w:t>іє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 с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ль</w:t>
            </w:r>
          </w:p>
        </w:tc>
        <w:tc>
          <w:tcPr>
            <w:tcW w:w="1714" w:type="dxa"/>
            <w:vAlign w:val="center"/>
          </w:tcPr>
          <w:p w:rsidR="00872B0C" w:rsidRPr="00687C49" w:rsidRDefault="001C31C4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BE6E62" w:rsidP="00BE6E6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4</w:t>
            </w:r>
          </w:p>
        </w:tc>
        <w:tc>
          <w:tcPr>
            <w:tcW w:w="1264" w:type="dxa"/>
            <w:gridSpan w:val="2"/>
          </w:tcPr>
          <w:p w:rsidR="00872B0C" w:rsidRPr="00687C49" w:rsidRDefault="000E2F79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6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елекоксиб</w:t>
            </w:r>
          </w:p>
        </w:tc>
        <w:tc>
          <w:tcPr>
            <w:tcW w:w="1714" w:type="dxa"/>
            <w:vAlign w:val="center"/>
          </w:tcPr>
          <w:p w:rsidR="00872B0C" w:rsidRPr="00687C49" w:rsidRDefault="001C31C4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872B0C" w:rsidRPr="00687C49" w:rsidRDefault="000E2F79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0670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кси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кр</w:t>
            </w: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хмал</w:t>
            </w:r>
            <w:r w:rsidRPr="00687C49">
              <w:rPr>
                <w:rFonts w:ascii="Times New Roman" w:hAnsi="Times New Roman" w:cs="Times New Roman"/>
                <w:sz w:val="20"/>
              </w:rPr>
              <w:t>ь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(ГЕК) 130/0.4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0670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.1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es200/0/5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кси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кр</w:t>
            </w: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мал</w:t>
            </w:r>
            <w:r w:rsidRPr="00687C49">
              <w:rPr>
                <w:rFonts w:ascii="Times New Roman" w:hAnsi="Times New Roman" w:cs="Times New Roman"/>
                <w:sz w:val="20"/>
              </w:rPr>
              <w:t>ь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(ГЕК) 200/0.5</w:t>
            </w:r>
          </w:p>
          <w:p w:rsidR="000E2F79" w:rsidRPr="00687C49" w:rsidRDefault="000E2F79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ек 200/0.5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поляриме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671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танол 96%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*для ЗН4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72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итик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 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р</w:t>
            </w:r>
            <w:r w:rsidRPr="00687C49">
              <w:rPr>
                <w:rFonts w:ascii="Times New Roman" w:hAnsi="Times New Roman" w:cs="Times New Roman"/>
                <w:sz w:val="20"/>
              </w:rPr>
              <w:t>озчин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,5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.0 мл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7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Ondansetron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ндансетро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</w:t>
            </w:r>
          </w:p>
        </w:tc>
        <w:tc>
          <w:tcPr>
            <w:tcW w:w="17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074248" w:rsidRPr="00687C49" w:rsidRDefault="001C31C4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1C31C4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074248" w:rsidRPr="00687C49" w:rsidRDefault="00BE6E62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BE6E62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BE6E62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67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тил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пи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н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1</w:t>
            </w: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67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,4-бутандисульфоново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ы динатри</w:t>
            </w:r>
            <w:r w:rsidRPr="00687C49">
              <w:rPr>
                <w:rFonts w:ascii="Times New Roman" w:hAnsi="Times New Roman" w:cs="Times New Roman"/>
                <w:sz w:val="20"/>
              </w:rPr>
              <w:t>є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 с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ль</w:t>
            </w:r>
          </w:p>
        </w:tc>
        <w:tc>
          <w:tcPr>
            <w:tcW w:w="1714" w:type="dxa"/>
            <w:vAlign w:val="center"/>
          </w:tcPr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BE6E62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E6E62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A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7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00393-05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demethion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1,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tanedisulfo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деметіон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1,4-бутандисульфонат (с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ввідношення компонент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в 1:1)</w:t>
            </w:r>
          </w:p>
        </w:tc>
        <w:tc>
          <w:tcPr>
            <w:tcW w:w="1714" w:type="dxa"/>
            <w:vAlign w:val="center"/>
          </w:tcPr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E6E62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E6E62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7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F (Ph.Eur.)</w:t>
            </w:r>
          </w:p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 related compound F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арацетамол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)</w:t>
            </w:r>
          </w:p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цет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фе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F (USP)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150656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150656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067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т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аналь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)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Е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067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зобензол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Z068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риптан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2C60B7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2C60B7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68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олп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Е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 мл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68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алеат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3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068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вощ болот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й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18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8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л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кстракт для 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</w:rPr>
              <w:t>ії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DA78EA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68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ль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ат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8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рост</w:t>
            </w:r>
            <w:r w:rsidR="00801164" w:rsidRPr="00687C49">
              <w:rPr>
                <w:rFonts w:ascii="Times New Roman" w:hAnsi="Times New Roman" w:cs="Times New Roman"/>
                <w:sz w:val="20"/>
                <w:lang w:val="en-US"/>
              </w:rPr>
              <w:t>ат</w:t>
            </w:r>
            <w:r w:rsidR="00801164"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801164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801164"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7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68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оксифлоксац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8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8-62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oscapin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ска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*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68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а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9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окс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801164"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="00801164"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*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9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люкон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.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P069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196-20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idoxine impurity A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идокс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kk-KZ"/>
              </w:rPr>
              <w:t>5,6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69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troxoline impurity NC </w:t>
            </w:r>
          </w:p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5-nitroso-8-quinolinol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4B1A" w:rsidRPr="00687C49" w:rsidRDefault="00274B1A" w:rsidP="005D461C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ксолін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C</w:t>
            </w:r>
          </w:p>
          <w:p w:rsidR="00074248" w:rsidRPr="00687C49" w:rsidRDefault="00274B1A" w:rsidP="005D461C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5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з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8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ідроксихінолі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9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A04D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осфатидилх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 я</w:t>
            </w:r>
            <w:r w:rsidRPr="00687C49">
              <w:rPr>
                <w:rFonts w:ascii="Times New Roman" w:hAnsi="Times New Roman" w:cs="Times New Roman"/>
                <w:sz w:val="20"/>
              </w:rPr>
              <w:t>є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ч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й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9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A04D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Промедол для 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</w:rPr>
              <w:t>і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в*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* для ЗН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069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192-20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ydroxyzine 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07865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ксиз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О069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imidazol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B5EDA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р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аз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поксид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9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-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-5-nitro-1H-imidazol-1-yl)propane-1,2-di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B5EDA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р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аз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д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ол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0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B5EDA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-(1-бутокси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кси)бутан</w:t>
            </w:r>
          </w:p>
          <w:p w:rsidR="00074248" w:rsidRPr="00687C49" w:rsidRDefault="00074248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бутилацеталь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0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B7D3E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етриз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  <w:p w:rsidR="00074248" w:rsidRPr="00687C49" w:rsidRDefault="008B7D3E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етра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FA2A93" w:rsidRPr="00687C49">
              <w:rPr>
                <w:rFonts w:ascii="Times New Roman" w:hAnsi="Times New Roman" w:cs="Times New Roman"/>
                <w:sz w:val="20"/>
                <w:lang w:val="en-US"/>
              </w:rPr>
              <w:t>дразол</w:t>
            </w:r>
            <w:r w:rsidR="00FA2A93"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59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0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упренор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BE32FC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* для ЗН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070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Шип</w:t>
            </w:r>
            <w:r w:rsidRPr="00687C49">
              <w:rPr>
                <w:rFonts w:ascii="Times New Roman" w:hAnsi="Times New Roman" w:cs="Times New Roman"/>
                <w:sz w:val="20"/>
              </w:rPr>
              <w:t>шин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0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отот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ячник</w:t>
            </w:r>
            <w:r w:rsidR="002841EB" w:rsidRPr="00687C49">
              <w:rPr>
                <w:rFonts w:ascii="Times New Roman" w:hAnsi="Times New Roman" w:cs="Times New Roman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0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A2A9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ульфат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азол 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1B4469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ексаг</w:t>
            </w:r>
            <w:r w:rsidR="001B4469"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59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0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880-43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BE32FC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оксоди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акриди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ацетат Неов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р</w:t>
            </w:r>
          </w:p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в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25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70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Mepyramine impurity A 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lastRenderedPageBreak/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lastRenderedPageBreak/>
              <w:t>Меп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А (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Є</w:t>
            </w:r>
            <w:r w:rsidR="00074248"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Ф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М070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Є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Ф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0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281C31" w:rsidP="00281C31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лодип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1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Деквал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ю</w:t>
            </w:r>
            <w:r w:rsidR="00074248"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1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е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ол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/хл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71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кад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7.2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1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Sulpiride impurity 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617D3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уль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ид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71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C07F9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л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ію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L-аспартат ге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1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C07F9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агн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 DL</w:t>
            </w:r>
            <w:r w:rsidRPr="00687C49">
              <w:rPr>
                <w:rFonts w:ascii="Times New Roman" w:hAnsi="Times New Roman" w:cs="Times New Roman"/>
                <w:sz w:val="20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спартат тетра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BE32F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4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дл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BE32FC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Х</w:t>
            </w:r>
            <w:r w:rsidR="00BE32FC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млабореактив для И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1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4C7C80" w:rsidP="004C7C8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ктадецилдисуль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д (Добавка 15 </w:t>
            </w:r>
            <w:r w:rsidRPr="00687C49">
              <w:rPr>
                <w:rFonts w:ascii="Times New Roman" w:hAnsi="Times New Roman" w:cs="Times New Roman"/>
                <w:sz w:val="20"/>
              </w:rPr>
              <w:t>до пластмас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71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4C7C8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кте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D2AFC"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D2AFC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="000D2AFC"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D2AF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диг</w:t>
            </w:r>
            <w:r w:rsidR="000D2AFC"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71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D2AFC" w:rsidP="000D2AFC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4-октил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4C7C80" w:rsidRPr="00687C49">
              <w:rPr>
                <w:rFonts w:ascii="Times New Roman" w:hAnsi="Times New Roman" w:cs="Times New Roman"/>
                <w:sz w:val="20"/>
                <w:lang w:val="en-US"/>
              </w:rPr>
              <w:t>ридин Октен</w:t>
            </w:r>
            <w:r w:rsidR="004C7C80"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="004C7C80"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071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7F3B48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ексетиди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 С (Є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Ф)</w:t>
            </w:r>
          </w:p>
          <w:p w:rsidR="00074248" w:rsidRPr="00687C49" w:rsidRDefault="00074248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екседин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3428F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072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7F3B4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Гексетидина </w:t>
            </w:r>
            <w:r w:rsidR="007F3B48"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D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FC77E1" w:rsidP="00FC77E1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 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2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cetylcysteine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7F3B48" w:rsidP="007F3B4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цетилцисте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С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Д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ФУ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2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итиз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2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lastRenderedPageBreak/>
              <w:t>7-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D5711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Цефаз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С072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ефаз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Е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2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tformin impurity F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иметил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</w:t>
            </w:r>
          </w:p>
          <w:p w:rsidR="00074248" w:rsidRPr="00687C49" w:rsidRDefault="00D5711E" w:rsidP="00D5711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етфор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726</w:t>
            </w:r>
          </w:p>
        </w:tc>
        <w:tc>
          <w:tcPr>
            <w:tcW w:w="1548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рикоксиб</w:t>
            </w:r>
          </w:p>
        </w:tc>
        <w:tc>
          <w:tcPr>
            <w:tcW w:w="1714" w:type="dxa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351C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2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ромгекс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С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2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fenamic acid impurity A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2,3-dimethylanilin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фен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во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72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луоксет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В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073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олсидо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3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р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оп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С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07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В073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ензо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л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565A51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3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pamine impurity 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342056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п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А 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3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339B6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pamine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impurity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342056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п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3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oradrena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р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ефрин</w:t>
            </w:r>
          </w:p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радрена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G073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церин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3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опаміну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г/хл</w:t>
            </w:r>
          </w:p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офамі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н</w:t>
            </w:r>
          </w:p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ф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90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</w:t>
            </w:r>
            <w:r w:rsidR="001825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3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339B6">
            <w:pPr>
              <w:ind w:right="-106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yclobenzaprine hydrochloride(</w:t>
            </w:r>
            <w:r w:rsidRPr="00687C49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h.Eur.,USP)</w:t>
            </w:r>
          </w:p>
          <w:p w:rsidR="00074248" w:rsidRPr="00687C49" w:rsidRDefault="00074248" w:rsidP="00C339B6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 impurity B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клобензаприну г</w:t>
            </w:r>
            <w:r w:rsidR="00966632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  <w:p w:rsidR="00074248" w:rsidRPr="00687C49" w:rsidRDefault="00342056" w:rsidP="00342056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ітриптил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73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уторфан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тартрат*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4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ровентол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C339B6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ес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бельн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фрак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4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р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ефрина 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артр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74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илкарбамат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074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араво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90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4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72607-47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ridine diphosphate choline sodium</w:t>
            </w:r>
          </w:p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icoline monosodium salt impurity 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9666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Уридиндифосфатхолі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ю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иколін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ононатрієво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олі</w:t>
            </w:r>
            <w:r w:rsidR="00C339B6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4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ксин</w:t>
            </w:r>
          </w:p>
          <w:p w:rsidR="00074248" w:rsidRPr="00687C49" w:rsidRDefault="0095663A" w:rsidP="0095663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гокс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4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льц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леву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 ди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4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α</w:t>
            </w:r>
            <w:r w:rsidRPr="00687C49">
              <w:rPr>
                <w:rFonts w:ascii="Times New Roman" w:hAnsi="Times New Roman" w:cs="Times New Roman"/>
                <w:sz w:val="20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зарон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74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</w:rPr>
              <w:t>орниц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074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Череда поникла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5 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Х075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с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л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5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015F0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95663A"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енг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ол</w:t>
            </w:r>
            <w:r w:rsidRPr="00687C49">
              <w:rPr>
                <w:rFonts w:ascii="Times New Roman" w:hAnsi="Times New Roman" w:cs="Times New Roman"/>
                <w:sz w:val="20"/>
              </w:rPr>
              <w:t>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оно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ов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й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р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75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015F0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рибедил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75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015F0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р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A075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В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льхи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5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ю сульфат безводн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5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акрогол 4000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75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D65F65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рон</w:t>
            </w:r>
            <w:r w:rsidRPr="00687C49">
              <w:rPr>
                <w:rFonts w:ascii="Times New Roman" w:hAnsi="Times New Roman" w:cs="Times New Roman"/>
                <w:sz w:val="20"/>
              </w:rPr>
              <w:t>і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ч</w:t>
            </w: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ноп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но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ї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075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леутерозид В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75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онюшин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7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ли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6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D65F65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-метилак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он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(ов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6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N,N,N',N'-tetramethyl-1,10- diaminodecane)</w:t>
            </w:r>
          </w:p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C28C3" w:rsidP="000C28C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екаметоксину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,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,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',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</w:rPr>
              <w:t>'-тетраметил-1,10-діамі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нодекан)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76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9665-12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Lysine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C28C3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ізину моно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E969F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6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6-34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ecamethoxine impurity</w:t>
            </w:r>
          </w:p>
          <w:p w:rsidR="00074248" w:rsidRPr="00687C49" w:rsidRDefault="00074248" w:rsidP="008D6C7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oacetic acid menthyl est</w:t>
            </w:r>
            <w:r w:rsidR="00651C56" w:rsidRPr="00687C49">
              <w:rPr>
                <w:rFonts w:ascii="Times New Roman" w:hAnsi="Times New Roman" w:cs="Times New Roman"/>
                <w:sz w:val="20"/>
                <w:lang w:val="en-GB"/>
              </w:rPr>
              <w:t>h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C28C3" w:rsidP="000C28C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екаметокси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2F1025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 (Ментиловий еф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р монохло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цтової кислот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076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6807-65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ndapa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10EE1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дап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076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0103-89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795D01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inoxid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795D01" w:rsidP="00795D01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оксидин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EB2F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76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07133-36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Perindopril </w:t>
            </w:r>
            <w:r w:rsidRPr="00687C49">
              <w:rPr>
                <w:rFonts w:ascii="Times New Roman" w:hAnsi="Times New Roman" w:cs="Times New Roman"/>
                <w:i/>
                <w:sz w:val="20"/>
                <w:lang w:val="en-US"/>
              </w:rPr>
              <w:t>tert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butyl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ериндоприл</w:t>
            </w:r>
            <w:r w:rsidR="00C42F67" w:rsidRPr="00687C49">
              <w:rPr>
                <w:rFonts w:ascii="Times New Roman" w:hAnsi="Times New Roman" w:cs="Times New Roman"/>
                <w:sz w:val="20"/>
                <w:lang w:val="ru-RU"/>
              </w:rPr>
              <w:t>у терт-бутил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 Периндоприл</w:t>
            </w:r>
            <w:r w:rsidR="00C42F67" w:rsidRPr="00687C49">
              <w:rPr>
                <w:rFonts w:ascii="Times New Roman" w:hAnsi="Times New Roman" w:cs="Times New Roman"/>
                <w:sz w:val="20"/>
                <w:lang w:val="ru-RU"/>
              </w:rPr>
              <w:t>у трет-бутил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6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438-72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ufexamac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уфексамак</w:t>
            </w:r>
          </w:p>
        </w:tc>
        <w:tc>
          <w:tcPr>
            <w:tcW w:w="1714" w:type="dxa"/>
          </w:tcPr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6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6231-76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uj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уйо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«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ижма к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тки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077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0034-99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agnesium sulfate heptahu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C42F67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агнію сульфат гепта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C523EF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 для Інфузії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алид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7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5-85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nz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21685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ойн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077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867-66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Ketami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етам</w:t>
            </w:r>
            <w:r w:rsidR="00821685" w:rsidRPr="00687C49">
              <w:rPr>
                <w:rFonts w:ascii="Times New Roman" w:hAnsi="Times New Roman" w:cs="Times New Roman"/>
                <w:sz w:val="20"/>
                <w:lang w:val="ru-RU"/>
              </w:rPr>
              <w:t>іну г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S077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02-84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,L- Ser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L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ери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0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7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1990-51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mallCap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N,N-</w:t>
            </w:r>
            <w:r w:rsidRPr="00687C49">
              <w:rPr>
                <w:rFonts w:ascii="Times New Roman" w:hAnsi="Times New Roman" w:cs="Times New Roman"/>
                <w:smallCaps/>
                <w:sz w:val="20"/>
              </w:rPr>
              <w:t xml:space="preserve">DIMETHYLAMINO-2-PROPANOL </w:t>
            </w:r>
          </w:p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mallCaps/>
                <w:sz w:val="20"/>
              </w:rPr>
              <w:t>4-ACETAMIDOBENZ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N,N-</w:t>
            </w:r>
            <w:r w:rsidR="00821685" w:rsidRPr="00687C49">
              <w:rPr>
                <w:rFonts w:ascii="Times New Roman" w:hAnsi="Times New Roman" w:cs="Times New Roman"/>
                <w:sz w:val="20"/>
                <w:lang w:val="ru-RU"/>
              </w:rPr>
              <w:t>диметил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о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-2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панол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4-</w:t>
            </w:r>
            <w:r w:rsidR="00821685" w:rsidRPr="00687C49">
              <w:rPr>
                <w:rFonts w:ascii="Times New Roman" w:hAnsi="Times New Roman" w:cs="Times New Roman"/>
                <w:sz w:val="20"/>
                <w:lang w:val="ru-RU"/>
              </w:rPr>
              <w:t>ацет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бензоат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0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7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8001-54-5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Benzalkonium chloride</w:t>
            </w:r>
          </w:p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(2% a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q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ueous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lution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1685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алконію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хлорид</w:t>
            </w:r>
          </w:p>
          <w:p w:rsidR="00074248" w:rsidRPr="00687C49" w:rsidRDefault="00821685" w:rsidP="0082168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2% водн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й 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зчин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  <w:p w:rsidR="007A05FF" w:rsidRPr="00687C49" w:rsidRDefault="007A05FF" w:rsidP="007A0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  <w:p w:rsidR="00074248" w:rsidRPr="00687C49" w:rsidRDefault="007A05FF" w:rsidP="007A05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су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омол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в 18.1мг/г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7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5322-39-2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razodo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udrochlorid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1685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разодону 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77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91732-72-6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1685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нолідом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2305-89-9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rbocisteine lacta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D158C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рбоцистеї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лактам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актамний карбоцистеї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н)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0098-04-7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bamip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D158C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ебаміп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0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3231-63-0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ibonucle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66733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ибонуклеїнов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Ononidis arvensis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Вовчуга екстракт сухий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Corili extractu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</w:p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іщини е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D86E4B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6402-23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Ethacridine lactate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такридіну лактат моно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78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64-17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Ethanol 99 per cen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танол 99 %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smartTag w:uri="urn:schemas-microsoft-com:office:smarttags" w:element="metricconverter">
              <w:smartTagPr>
                <w:attr w:name="ProductID" w:val="1 л"/>
              </w:smartTagPr>
              <w:r w:rsidRPr="00687C49">
                <w:rPr>
                  <w:rFonts w:ascii="Times New Roman" w:hAnsi="Times New Roman" w:cs="Times New Roman"/>
                  <w:b/>
                  <w:color w:val="000000"/>
                  <w:sz w:val="20"/>
                </w:rPr>
                <w:t>1 л</w:t>
              </w:r>
            </w:smartTag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4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36703-88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Inosine pranobex (methisoprinol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нози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пранобекс </w:t>
            </w:r>
          </w:p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метізопр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нол)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0786</w:t>
            </w:r>
          </w:p>
        </w:tc>
        <w:tc>
          <w:tcPr>
            <w:tcW w:w="1548" w:type="dxa"/>
          </w:tcPr>
          <w:p w:rsidR="00074248" w:rsidRPr="00687C49" w:rsidRDefault="00074248" w:rsidP="00740B2D">
            <w:pPr>
              <w:pStyle w:val="a8"/>
              <w:ind w:left="-119" w:right="-108" w:firstLine="119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83881-51-0 (Levocetirizine dihydrochloride)</w:t>
            </w:r>
          </w:p>
          <w:p w:rsidR="00074248" w:rsidRPr="00687C49" w:rsidRDefault="00074248" w:rsidP="00740B2D">
            <w:pPr>
              <w:pStyle w:val="a8"/>
              <w:ind w:left="-119" w:right="-74" w:firstLine="119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163837-48-7 ((S)-Cetirizine dihydrochloride)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Cetirizine for system suitabil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3969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етиризин для перевірки придатності хроматографічної системи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мерн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чистота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78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96-31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1,3-</w:t>
            </w: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Dimethylure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,3-</w:t>
            </w:r>
            <w:r w:rsidR="00BA6559" w:rsidRPr="00687C49">
              <w:rPr>
                <w:rFonts w:ascii="Times New Roman" w:hAnsi="Times New Roman" w:cs="Times New Roman"/>
                <w:sz w:val="20"/>
                <w:lang w:val="ru-RU"/>
              </w:rPr>
              <w:t>диметилсечо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ина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10095-06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Mebica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A6559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еб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кар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867-56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Sodium lactate</w:t>
            </w: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 xml:space="preserve"> solu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A6559" w:rsidP="00BA6559">
            <w:pPr>
              <w:pStyle w:val="a8"/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ю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лактат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розчин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55543-68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Trekrezan (oxyethylammonium methylphenoxyacetat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4347D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рекреза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4347D5" w:rsidRPr="00687C49">
              <w:rPr>
                <w:rFonts w:ascii="Times New Roman" w:hAnsi="Times New Roman" w:cs="Times New Roman"/>
                <w:sz w:val="20"/>
                <w:lang w:val="ru-RU"/>
              </w:rPr>
              <w:t>(оксиетиламонію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метилфеноксиацетат)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BB79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B79B8" w:rsidP="00BB79B8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72-80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Chlorquinald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347D5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Хлорхі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нальдо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л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23327-57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 xml:space="preserve">Nefopam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h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Нефопам</w:t>
            </w:r>
            <w:r w:rsidR="00D40CF8"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D40CF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846-70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Naphthol yellow 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фтоло</w:t>
            </w:r>
            <w:r w:rsidR="00D40CF8" w:rsidRPr="00687C49">
              <w:rPr>
                <w:rFonts w:ascii="Times New Roman" w:hAnsi="Times New Roman" w:cs="Times New Roman"/>
                <w:sz w:val="20"/>
                <w:lang w:val="ru-RU"/>
              </w:rPr>
              <w:t>вий жовти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S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119478-55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Danofloxacine mesyl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1072B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анофлоксаци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мезилат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9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104-88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4-Chlorobenzaldehy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лоропіраміну гідрохлорид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91428-63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2-[(4-Chlorophenyl)Methoxy]-N,N-dimethyl-ethan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лоропіраміну гідрохлорид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9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N-(4-chlorobenzyl)pyridin-2-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Хлоропіраміну гідрохлориду домішка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2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154-69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 xml:space="preserve">Tripelennamine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h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ydrochlorid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Хлоропіраміну гідрохлориду домішка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079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9803-62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Picloxydine di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клоксидину ди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0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81-25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ho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ольов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22832-87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Miconazole nit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іконазолу н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трат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27912-14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Levobunolol h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вобунололу 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8725-37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shd w:val="clear" w:color="auto" w:fill="FFFFFF"/>
                <w:lang w:val="en-US"/>
              </w:rPr>
              <w:t>Acetylcysteine impurity D (Ph.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79298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цетилцистеї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Д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ФУ)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0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Antra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нтраль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80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197-18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Tranexam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Транексамов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470-17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Isoalantolact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зоалантолактон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5F4801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8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8000-42-8</w:t>
            </w:r>
          </w:p>
        </w:tc>
        <w:tc>
          <w:tcPr>
            <w:tcW w:w="2520" w:type="dxa"/>
          </w:tcPr>
          <w:p w:rsidR="005F4801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Caraway oil</w:t>
            </w:r>
          </w:p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Carvi aetherole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Кминова олія</w:t>
            </w:r>
          </w:p>
        </w:tc>
        <w:tc>
          <w:tcPr>
            <w:tcW w:w="1714" w:type="dxa"/>
          </w:tcPr>
          <w:p w:rsidR="00074248" w:rsidRPr="005F4801" w:rsidRDefault="00A66170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5F4801" w:rsidRDefault="0015336C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ТШ</w:t>
            </w:r>
            <w:r w:rsidR="00074248" w:rsidRPr="005F4801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5F4801" w:rsidRDefault="00074248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74248" w:rsidRPr="005F4801" w:rsidRDefault="00074248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7097-76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alcium hopante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757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альц</w:t>
            </w:r>
            <w:r w:rsidR="006522A0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ю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гопантен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944-12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Fenoterol hydrobro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22A0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енотеролу гідробром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1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32866-11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Lercanidipine </w:t>
            </w: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hydrochloride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hem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22A0" w:rsidP="006522A0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ерканідипіну гідрохлорид гемі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1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62732-43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8-amino-1,2,3,5,6,7-hexahydrodicyclopenta(B,E)pyridine 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22A0" w:rsidP="006522A0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підакр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1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556-08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4-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acetamidobenz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4-ацетамідобензойн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81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216447-62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Glucosamine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 xml:space="preserve"> sulfate sod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974C1C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Глюкозамі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сульфат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 натрію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хлорид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981-58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Sulfadimidine 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ульфадимідин натрію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 xml:space="preserve">0,2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0556-58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-[4-(2-piperidin-1-ylethoxy)benzoyl]benz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Пітофенонов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27-89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Levocarnitine </w:t>
            </w: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GB"/>
              </w:rPr>
              <w:t>impurity A</w:t>
            </w: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974C1C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евокарніт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 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97864-44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luticaso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ur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лутиказо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фуро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  <w:t>4271-30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GB"/>
              </w:rPr>
              <w:t>Folic acid impurity A</w:t>
            </w: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974C1C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</w:t>
            </w:r>
            <w:r w:rsidR="00974C1C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олієвої кислоти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="00974C1C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GB"/>
              </w:rPr>
              <w:t>Folic acid impurity 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Фолієвої кислоти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>Hard fa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Тверди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й жир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.1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  <w:t>165800-06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>Zoledronic acid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Золедронов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моно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.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  <w:t>7675-83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>Arginine asparta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045B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ргін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</w:t>
            </w:r>
            <w:r w:rsidR="000F10C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спартат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94369454"/>
                <w:rFonts w:ascii="Times New Roman" w:hAnsi="Times New Roman" w:cs="Times New Roman"/>
                <w:sz w:val="20"/>
              </w:rPr>
              <w:t>Guanine</w:t>
            </w:r>
            <w:r w:rsidRPr="00687C49">
              <w:rPr>
                <w:rStyle w:val="xfm94369454"/>
                <w:rFonts w:ascii="Times New Roman" w:hAnsi="Times New Roman" w:cs="Times New Roman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D51C9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Гуан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D51C9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Тобрам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ци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ЯМР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82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A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4E0327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Буфексамак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2034"/>
                <w:rFonts w:ascii="Times New Roman" w:hAnsi="Times New Roman" w:cs="Times New Roman"/>
                <w:bCs/>
                <w:color w:val="000000"/>
                <w:sz w:val="20"/>
                <w:shd w:val="clear" w:color="auto" w:fill="FFFFFF"/>
              </w:rPr>
              <w:t>29056-06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B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Буфексамаку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В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2036"/>
                <w:rFonts w:ascii="Times New Roman" w:hAnsi="Times New Roman" w:cs="Times New Roman"/>
                <w:bCs/>
                <w:color w:val="000000"/>
                <w:sz w:val="20"/>
                <w:shd w:val="clear" w:color="auto" w:fill="FFFFFF"/>
              </w:rPr>
              <w:t>185726-73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C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Буфексамаку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2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D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Буфексамаку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3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130018-77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Levocetirizine di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22F72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евоцетир</w:t>
            </w:r>
            <w:r w:rsidR="00C61835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и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зин</w:t>
            </w:r>
            <w:r w:rsidR="00C61835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ди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="00BC65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А083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demethionin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1,4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butanedisulfonate </w:t>
            </w:r>
            <w:r w:rsidRPr="00687C49">
              <w:rPr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ratio of components </w:t>
            </w:r>
            <w:r w:rsidRPr="00687C49">
              <w:rPr>
                <w:rFonts w:ascii="Times New Roman" w:hAnsi="Times New Roman" w:cs="Times New Roman"/>
                <w:sz w:val="20"/>
              </w:rPr>
              <w:t>1:1.65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40182" w:rsidP="00C8317D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деметі</w:t>
            </w:r>
            <w:r w:rsidR="00C8317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оні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 1,4-бутандисульфонат (</w:t>
            </w:r>
            <w:r w:rsidR="00C8317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піввідношення  компонент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в 1:1.65)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C65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10182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Pheniramine impurity A 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D4FD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еніраміну малеат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  <w:p w:rsidR="00074248" w:rsidRPr="00687C49" w:rsidRDefault="007D4FD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2-бензилп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иди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87-33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Isosorbide dinitrate hydrous (80%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EA0909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зосорбіду динітрат водни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й (80%)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EB4F37" w:rsidRDefault="00074248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M0834</w:t>
            </w:r>
          </w:p>
        </w:tc>
        <w:tc>
          <w:tcPr>
            <w:tcW w:w="1548" w:type="dxa"/>
          </w:tcPr>
          <w:p w:rsidR="00074248" w:rsidRPr="00EB4F37" w:rsidRDefault="00074248" w:rsidP="00EB4F3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Align w:val="center"/>
          </w:tcPr>
          <w:p w:rsidR="00074248" w:rsidRPr="00EB4F37" w:rsidRDefault="00EB4F37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Methyl nalbuph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EB4F37" w:rsidRDefault="00EB4F37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Метилналбуфін</w:t>
            </w:r>
          </w:p>
        </w:tc>
        <w:tc>
          <w:tcPr>
            <w:tcW w:w="1714" w:type="dxa"/>
          </w:tcPr>
          <w:p w:rsidR="00074248" w:rsidRPr="00EB4F37" w:rsidRDefault="00EB4F37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Д, ППХС</w:t>
            </w:r>
          </w:p>
        </w:tc>
        <w:tc>
          <w:tcPr>
            <w:tcW w:w="2227" w:type="dxa"/>
            <w:gridSpan w:val="3"/>
          </w:tcPr>
          <w:p w:rsidR="00074248" w:rsidRPr="00EB4F37" w:rsidRDefault="00197800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074248" w:rsidRPr="00EB4F37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EB4F37" w:rsidRDefault="00074248" w:rsidP="00EB4F3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EB4F37" w:rsidRDefault="00EB4F37" w:rsidP="00EB4F3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0.005</w:t>
            </w:r>
          </w:p>
        </w:tc>
        <w:tc>
          <w:tcPr>
            <w:tcW w:w="1264" w:type="dxa"/>
            <w:gridSpan w:val="2"/>
          </w:tcPr>
          <w:p w:rsidR="00074248" w:rsidRPr="00EB4F37" w:rsidRDefault="00074248" w:rsidP="00EB4F3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578-95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Acridone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9(10</w:t>
            </w:r>
            <w:r w:rsidRPr="00687C49">
              <w:rPr>
                <w:rStyle w:val="xfm70709312"/>
                <w:rFonts w:ascii="Times New Roman" w:hAnsi="Times New Roman" w:cs="Times New Roman"/>
                <w:i/>
                <w:sz w:val="20"/>
                <w:lang w:val="ru-RU"/>
              </w:rPr>
              <w:t>Н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)-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Acrid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F7571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кр</w:t>
            </w:r>
            <w:r w:rsidR="004F0BC7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и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676-46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Disodium L(S)-mal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841EB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инатрій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L(S)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-малат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259793-96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Favipiravi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3402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авіпірав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Rauwolfia dry extract (Rauwolfia vomitoria root total alkaloids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B1A8A" w:rsidP="001124CA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аувольфії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екстракт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ухи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й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(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</w:t>
            </w:r>
            <w:r w:rsidR="00FE128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ма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лкалоїдів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аувольфії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блювотної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оренів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18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3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12650-88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Lysozym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9093E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ізоциму 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5965-95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9093E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анаміц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сульфат(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USP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)</w:t>
            </w:r>
          </w:p>
          <w:p w:rsidR="00074248" w:rsidRPr="00687C49" w:rsidRDefault="0049093E" w:rsidP="00C76880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Канаміцину </w:t>
            </w:r>
            <w:r w:rsidR="00C76880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сульфат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29701-07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76880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анаміц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b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ульфат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(Ph. Eur.)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4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64744-50-9  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 impurity A (Ph. Eur.)</w:t>
            </w:r>
          </w:p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abapentin Related Compound A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F5BB2" w:rsidP="006F5BB2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Габапент</w:t>
            </w:r>
            <w:r w:rsidR="00BF43A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и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4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142-08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A5AC0" w:rsidP="000A5AC0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Левет</w:t>
            </w:r>
            <w:r w:rsidR="002438EE" w:rsidRPr="00687C49">
              <w:rPr>
                <w:rStyle w:val="xfm44098544"/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>рацетам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>  С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4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3886-69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Levetiracetam impurity 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A5AC0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lastRenderedPageBreak/>
              <w:t>Левет</w:t>
            </w:r>
            <w:r w:rsidR="002438EE" w:rsidRPr="00687C49">
              <w:rPr>
                <w:rStyle w:val="xfm44098544"/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рацетам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 xml:space="preserve"> домішка   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>E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84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144-74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="00274D79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="00274D79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="00274D79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133481-09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4D79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Габапентину домішка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 xml:space="preserve"> 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67950-95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E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4D79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Габапентину домішка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 xml:space="preserve"> 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67118-31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90106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Леветирацетам</w:t>
            </w:r>
            <w:r w:rsidR="00690106"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 xml:space="preserve"> </w:t>
            </w:r>
            <w:r w:rsidR="00690106" w:rsidRPr="00687C49">
              <w:rPr>
                <w:rStyle w:val="xfm44098544"/>
                <w:rFonts w:ascii="Times New Roman" w:hAnsi="Times New Roman" w:cs="Times New Roman"/>
                <w:sz w:val="20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  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A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90106" w:rsidP="0069010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6A67F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="006A67F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="006A67F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н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4C5AC9" w:rsidRDefault="00074248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P0851</w:t>
            </w:r>
          </w:p>
        </w:tc>
        <w:tc>
          <w:tcPr>
            <w:tcW w:w="1548" w:type="dxa"/>
          </w:tcPr>
          <w:p w:rsidR="00074248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0" w:type="dxa"/>
          </w:tcPr>
          <w:p w:rsidR="00074248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4-PHENYLPYRROLIDIN-2-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4C5AC9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4C5AC9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</w:p>
          <w:p w:rsidR="004C5AC9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074248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</w:p>
        </w:tc>
        <w:tc>
          <w:tcPr>
            <w:tcW w:w="1714" w:type="dxa"/>
          </w:tcPr>
          <w:p w:rsidR="00074248" w:rsidRPr="004C5AC9" w:rsidRDefault="00CA73F4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074248" w:rsidRPr="004C5AC9" w:rsidRDefault="00074248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4C5AC9" w:rsidRDefault="00D54BD8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ТШХ, Р</w:t>
            </w:r>
            <w:r w:rsidR="00074248" w:rsidRPr="004C5AC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4C5AC9" w:rsidRDefault="00D54BD8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074248" w:rsidRPr="004C5AC9" w:rsidRDefault="00074248" w:rsidP="004C5AC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4C5AC9" w:rsidRDefault="004C5AC9" w:rsidP="004C5AC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4C5AC9" w:rsidRDefault="004C5AC9" w:rsidP="004C5AC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614-80-2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aracetamol impurity A (Ph. Eur.)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Acetaminophen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Парацетамол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А (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ФУ)</w:t>
            </w:r>
          </w:p>
          <w:p w:rsidR="00074248" w:rsidRPr="00687C49" w:rsidRDefault="00961311" w:rsidP="00961311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нофе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С 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SP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)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5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605-37-8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sonaphthazarine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,3-Dihydroxy-1,4-naphthoquinone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41FC6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60выставили в каталог на сайт,  с атт не выходил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5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693-37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Paracetamol impurity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(Ph. Eur.)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cetaminophen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41F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(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Ф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</w:p>
          <w:p w:rsidR="00074248" w:rsidRPr="00687C49" w:rsidRDefault="00B41F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нофе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 (USP)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5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3-84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aracetamol impurity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D (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lastRenderedPageBreak/>
              <w:t>Acetaminophen related compound D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lastRenderedPageBreak/>
              <w:t>Парацетамол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85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loxicam impurity A (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loxicam Related Compound A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2124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tabs>
                <w:tab w:val="left" w:pos="340"/>
                <w:tab w:val="center" w:pos="578"/>
              </w:tabs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US"/>
              </w:rPr>
              <w:t>Meloxica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 (Ph. Eur.)</w:t>
            </w:r>
          </w:p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>(Z)-N'-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Methylmeloxicam</w:t>
            </w: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 xml:space="preserve"> (</w:t>
            </w: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  <w:lang w:val="en-US"/>
              </w:rPr>
              <w:t>USP</w:t>
            </w: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>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2124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331636-17-9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US"/>
              </w:rPr>
              <w:t>Meloxica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2124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5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FLUCONAZOLE IMPURITY C (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534A9" w:rsidP="005534A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</w:t>
            </w:r>
            <w:r w:rsidR="00074248"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86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99-35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>Thiamine impurity E (Ph. Eur.)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534A9" w:rsidP="005534A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хлорид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1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alicylic acid impurity B (Ph. Eur.)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alicylic acid RELATED COMPOUND B (USP)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-hydroxyisophtha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534A9" w:rsidP="005534A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а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лово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6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IDOCAINE IMPURITY </w:t>
            </w: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B (Ph. Eur.)</w:t>
            </w:r>
          </w:p>
          <w:p w:rsidR="00074248" w:rsidRPr="00687C49" w:rsidRDefault="00074248" w:rsidP="00C129B6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RELATED COMPOUND B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713F" w:rsidP="00D9713F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86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caps/>
                <w:sz w:val="20"/>
              </w:rPr>
              <w:t>Formylfolic acid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CALCIUM FOLINATE IMPURITY D (Ph. Eur.)</w:t>
            </w:r>
          </w:p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>10-Formylfolic acid (USP)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630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074248" w:rsidRPr="00687C49" w:rsidRDefault="008F630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074248" w:rsidRPr="00687C49" w:rsidRDefault="008F6302" w:rsidP="008F630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caps/>
                <w:sz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Cs/>
                <w:sz w:val="20"/>
              </w:rPr>
              <w:t>Pregabalin impurity D (Ph.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10E06" w:rsidP="00110E0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LIDOCAINE IMPURITY D (Ph. Eur.)</w:t>
            </w:r>
          </w:p>
          <w:p w:rsidR="00074248" w:rsidRPr="00687C49" w:rsidRDefault="00074248" w:rsidP="00C129B6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10E06" w:rsidP="00110E0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идо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Style w:val="xfm65715162"/>
                <w:rFonts w:ascii="Times New Roman" w:hAnsi="Times New Roman" w:cs="Times New Roman"/>
                <w:bCs/>
                <w:sz w:val="20"/>
              </w:rPr>
            </w:pPr>
            <w:r w:rsidRPr="00687C49">
              <w:rPr>
                <w:rStyle w:val="xfm66170766"/>
                <w:rFonts w:ascii="Times New Roman" w:hAnsi="Times New Roman" w:cs="Times New Roman"/>
                <w:bCs/>
                <w:color w:val="000000"/>
                <w:sz w:val="20"/>
              </w:rPr>
              <w:t>LIDOCAINE IMPURITY E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03FA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идо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Е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86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REFERENCE SPECTRUM of Ethanol (96 Per Cent)</w:t>
            </w:r>
          </w:p>
          <w:p w:rsidR="00074248" w:rsidRPr="00687C49" w:rsidRDefault="00074248" w:rsidP="00C129B6">
            <w:pPr>
              <w:pStyle w:val="a8"/>
              <w:jc w:val="left"/>
              <w:rPr>
                <w:rStyle w:val="xfm65715162"/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03FA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пектр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а (96%)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1C555D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074248" w:rsidRPr="00687C49" w:rsidTr="005F4801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C0869</w:t>
            </w:r>
          </w:p>
        </w:tc>
        <w:tc>
          <w:tcPr>
            <w:tcW w:w="1548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Biological standart preparation convallaria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 Конвалії біологічний стандартний препарат</w:t>
            </w:r>
          </w:p>
        </w:tc>
        <w:tc>
          <w:tcPr>
            <w:tcW w:w="1714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27" w:type="dxa"/>
            <w:gridSpan w:val="3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БКВ</w:t>
            </w:r>
          </w:p>
        </w:tc>
        <w:tc>
          <w:tcPr>
            <w:tcW w:w="1086" w:type="dxa"/>
            <w:gridSpan w:val="2"/>
          </w:tcPr>
          <w:p w:rsidR="00074248" w:rsidRPr="005F4801" w:rsidRDefault="00074248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5F4801" w:rsidRDefault="005F4801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074248" w:rsidRPr="00687C49" w:rsidTr="005F4801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S0870</w:t>
            </w:r>
          </w:p>
        </w:tc>
        <w:tc>
          <w:tcPr>
            <w:tcW w:w="1548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Scutellariae baicalensis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Шоломниці байкальської екстракт</w:t>
            </w:r>
          </w:p>
        </w:tc>
        <w:tc>
          <w:tcPr>
            <w:tcW w:w="1714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74248" w:rsidRPr="005F4801" w:rsidRDefault="00074248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5F4801" w:rsidRDefault="005F4801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87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F4C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F4C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87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F4C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7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25478A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="0025478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орц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7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7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76-49-3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yl acetat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ацета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955DE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35DB0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5F4801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M0881</w:t>
            </w:r>
          </w:p>
        </w:tc>
        <w:tc>
          <w:tcPr>
            <w:tcW w:w="1548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Menthae piperitae 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М'яти перцевої екстракт</w:t>
            </w:r>
          </w:p>
        </w:tc>
        <w:tc>
          <w:tcPr>
            <w:tcW w:w="1714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5F4801" w:rsidRDefault="00705CAB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ТШ</w:t>
            </w:r>
            <w:r w:rsidR="00074248" w:rsidRPr="005F4801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5F4801" w:rsidRDefault="005F4801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5F4801" w:rsidRDefault="005F4801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074248" w:rsidRPr="00687C49" w:rsidTr="005F4801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T0877</w:t>
            </w:r>
          </w:p>
        </w:tc>
        <w:tc>
          <w:tcPr>
            <w:tcW w:w="1548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138564-59-7</w:t>
            </w:r>
          </w:p>
        </w:tc>
        <w:tc>
          <w:tcPr>
            <w:tcW w:w="2520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Tribuli terrestris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Якірців екстракт сухий</w:t>
            </w:r>
          </w:p>
        </w:tc>
        <w:tc>
          <w:tcPr>
            <w:tcW w:w="1714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74248" w:rsidRPr="005F4801" w:rsidRDefault="005F4801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5F4801" w:rsidRDefault="005F4801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88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B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149CF" w:rsidP="009149CF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C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30657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A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30657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А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861A5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2B58E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="002B58E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074248" w:rsidRPr="00687C49" w:rsidRDefault="000B5809" w:rsidP="000B580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tabs>
                <w:tab w:val="left" w:pos="315"/>
                <w:tab w:val="center" w:pos="578"/>
              </w:tabs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Sildenafil impurity F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B5809" w:rsidP="00C35DB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F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074248" w:rsidRPr="00687C49" w:rsidRDefault="00074248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9D7331" w:rsidRPr="00687C49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="009D73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Sildenafil impurity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B5809" w:rsidP="00C35DB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074248" w:rsidRPr="00687C49" w:rsidRDefault="00317E86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8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17E86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CB5871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Z089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 H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(dimethylamino)allylidene)-N-methylmethanaminium hexafluorophosph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13564" w:rsidP="0031356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89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074248" w:rsidRPr="00687C49" w:rsidRDefault="00074248" w:rsidP="00F91C43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B5871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09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Morpholinium 2-(5-(4-pyridyl)-4-(2-metoxyphenyl)-1,2,4-triazol-3-ylthio)ace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орфол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2-(5-(4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074248" w:rsidRPr="00687C49" w:rsidRDefault="00521FCD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F35369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="00F35369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="00F34E6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89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465BC" w:rsidP="002465B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italopram impurity D (Ph.Eur.)</w:t>
            </w:r>
          </w:p>
          <w:p w:rsidR="00074248" w:rsidRPr="00687C49" w:rsidRDefault="00074248" w:rsidP="00F91C43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C2C99" w:rsidP="003C2C9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italopram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C2C9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Е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465BC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F91C43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C240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F91C43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61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430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9-52-4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430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Alpha-bromoisovaler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228D7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льфа- бро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Н090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af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228D7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0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F39F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lopidogrel related compound B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228D7" w:rsidP="003D15E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3D15EC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90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20202-71-3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Clopidogrel related compound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225C" w:rsidP="002B225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225C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4A1E12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bCs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GB"/>
              </w:rPr>
              <w:t>Econazole impurity A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GB"/>
              </w:rPr>
              <w:t xml:space="preserve"> (Ph. Eur.)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ni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conazole impurity </w:t>
            </w:r>
            <w:r w:rsidRPr="00687C49">
              <w:rPr>
                <w:rFonts w:ascii="Times New Roman" w:hAnsi="Times New Roman" w:cs="Times New Roman"/>
                <w:smallCaps/>
                <w:sz w:val="20"/>
                <w:lang w:val="en-US"/>
              </w:rPr>
              <w:t>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enticonazole impurity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soconazol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mpurity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B </w:t>
            </w:r>
            <w:r w:rsidRPr="00687C49">
              <w:rPr>
                <w:rFonts w:ascii="Times New Roman" w:hAnsi="Times New Roman" w:cs="Times New Roman"/>
                <w:sz w:val="20"/>
              </w:rPr>
              <w:t>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soconazole nitrat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mpurity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sz w:val="20"/>
              </w:rPr>
              <w:t>iconazole impurity A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sz w:val="20"/>
              </w:rPr>
              <w:t>ertaconazole nitrate impurity A (Ph. Eur.)</w:t>
            </w:r>
          </w:p>
          <w:p w:rsidR="00074248" w:rsidRPr="00687C49" w:rsidRDefault="00074248" w:rsidP="00B32DCC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poun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225C" w:rsidP="002B225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0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.)    </w:t>
            </w:r>
          </w:p>
          <w:p w:rsidR="00074248" w:rsidRPr="00687C49" w:rsidRDefault="00074248" w:rsidP="00B32DC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53E1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Е090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Econazole impurity C </w:t>
            </w:r>
          </w:p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Econazole nitrate </w:t>
            </w:r>
          </w:p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53E1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90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5′-Adenylic acid (USP)</w:t>
            </w:r>
          </w:p>
          <w:p w:rsidR="00074248" w:rsidRPr="00687C49" w:rsidRDefault="00074248" w:rsidP="00137F83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denosine monophosphate</w:t>
            </w:r>
          </w:p>
          <w:p w:rsidR="00074248" w:rsidRPr="00687C49" w:rsidRDefault="00074248" w:rsidP="00137F83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denosine 5'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onophosphate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A482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074248" w:rsidRPr="00687C49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A482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DD3A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="00DD3A8C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A (Ph. Eur.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oxylamine pyridine-4-yl isom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A482A" w:rsidP="00AA482A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  <w:t>Doxylamine impurity B (Ph. Eur.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  <w:t>Doxylamine alcoh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F09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221-70-1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C (Ph. Eur.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Carbinoxamine related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compound C (USP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esmethyl doxyl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F09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C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1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0" w:type="dxa"/>
          </w:tcPr>
          <w:p w:rsidR="00074248" w:rsidRPr="00687C49" w:rsidRDefault="00074248" w:rsidP="00FB77F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D (Ph. Eur.)</w:t>
            </w:r>
          </w:p>
          <w:p w:rsidR="00074248" w:rsidRPr="00687C49" w:rsidRDefault="00074248" w:rsidP="00FB77F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-Benzoylpyrid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F09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L-Homocysteine</w:t>
            </w:r>
          </w:p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-Amino-4-mercaptobutyr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05924" w:rsidP="001B7ABB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91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2B2E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074248" w:rsidRPr="00687C49" w:rsidRDefault="00074248" w:rsidP="001B7ABB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-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2B2E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="004A1E12"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112-33-0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xpanthenol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.)</w:t>
            </w:r>
          </w:p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alcium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antothenate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.)</w:t>
            </w:r>
          </w:p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antoic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2B2E" w:rsidP="001B7ABB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експантенол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В</w:t>
            </w:r>
          </w:p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.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3030</w:t>
            </w:r>
          </w:p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xpanthenol impurity C (Ph. Eur.)</w:t>
            </w:r>
          </w:p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Calcium pantothenate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impurity C (Ph. Eur.)</w:t>
            </w:r>
          </w:p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antolacton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272B2E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</w:rPr>
              <w:lastRenderedPageBreak/>
              <w:t>Декспантенол</w:t>
            </w:r>
            <w:r w:rsidR="00272B2E" w:rsidRPr="00687C49"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у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272B2E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92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tformin impurity D (Ph. Eur.)</w:t>
            </w:r>
          </w:p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Melamin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1531E" w:rsidP="001B7ABB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Метформ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</w:t>
            </w:r>
          </w:p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92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15F9D" w:rsidP="00A15F9D">
            <w:pPr>
              <w:pStyle w:val="xfmc1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C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92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3031-98-9</w:t>
            </w:r>
          </w:p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15F9D" w:rsidP="00A15F9D">
            <w:pPr>
              <w:pStyle w:val="xfmc1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о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2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606-23-5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uk-UA"/>
              </w:rPr>
              <w:t>2753-45-9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5644C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="009C62CF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074248" w:rsidRPr="00687C49" w:rsidRDefault="00D73780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137862-87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Валс</w:t>
            </w:r>
            <w:r w:rsidR="00C5644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артан</w:t>
            </w:r>
            <w:r w:rsidR="00C5644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C5644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A (USP)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D7378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115729-52-7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nalapril Related Compound D (USP)</w:t>
            </w:r>
          </w:p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5644C" w:rsidP="006E2DE5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алаприл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 (USP)</w:t>
            </w:r>
          </w:p>
          <w:p w:rsidR="00074248" w:rsidRPr="00687C49" w:rsidRDefault="00074248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D7378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738-70-5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E2DE5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риметоприм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</w:p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  <w:p w:rsidR="00074248" w:rsidRPr="00687C49" w:rsidRDefault="00074248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</w:t>
            </w:r>
          </w:p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В</w:t>
            </w:r>
          </w:p>
          <w:p w:rsidR="00074248" w:rsidRPr="00687C49" w:rsidRDefault="00074248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074248" w:rsidRPr="00687C49" w:rsidRDefault="00074248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1094598-75-0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ildenafil impurity B    (Ph. Eur.)                   Sildenafil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xide</w:t>
            </w:r>
            <w:r w:rsidRPr="00687C49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150C4D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С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илденаф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л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В (ДФУ)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a8"/>
              <w:jc w:val="left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Plantaginis majoris exs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66D06">
            <w:pPr>
              <w:pStyle w:val="xfmc1"/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 xml:space="preserve">Подорожника </w:t>
            </w:r>
            <w:r w:rsidR="00066D06" w:rsidRPr="00687C49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великого е</w:t>
            </w:r>
            <w:r w:rsidRPr="00687C49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3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45267-19-4 (Base)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Myramistin impurity 1,</w:t>
            </w:r>
          </w:p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N-[3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noBreakHyphen/>
              <w:t>(dimethylamino)propyl]myrista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27C3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сти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1</w:t>
            </w:r>
          </w:p>
          <w:p w:rsidR="00074248" w:rsidRPr="00687C49" w:rsidRDefault="00074248" w:rsidP="00BD3E50">
            <w:pPr>
              <w:pStyle w:val="xfmc1"/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-(3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noBreakHyphen/>
              <w:t>димети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л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ам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но)проп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л)тетрадеканам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д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67806-10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yramistin impurity 5, N-[3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noBreakHyphen/>
              <w:t>(dimethylamino)propyl]myristamide N-ox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71D2B" w:rsidP="00C71D2B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а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стин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 5 [3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noBreakHyphen/>
              <w:t>(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исто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ла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до)пропил]диметила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о-оксид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93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84611-23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D3CE0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503612-47-3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DD3CE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="00DD3CE0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60965002"/>
                <w:rFonts w:ascii="Times New Roman" w:hAnsi="Times New Roman" w:cs="Times New Roman"/>
                <w:sz w:val="20"/>
              </w:rPr>
              <w:t>755711-09-2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D3CE0" w:rsidP="00DD3CE0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анолаз</w:t>
            </w:r>
            <w:r w:rsidR="006E6F2A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В (USP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sz w:val="20"/>
              </w:rPr>
              <w:t>380204-72-8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E6F2A" w:rsidP="006E6F2A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анолази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 (USP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60965002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sz w:val="20"/>
              </w:rPr>
              <w:t>2941-23-3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pidacrine impurity</w:t>
            </w:r>
          </w:p>
          <w:p w:rsidR="00074248" w:rsidRPr="00687C49" w:rsidRDefault="00074248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4B67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дакри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</w:p>
          <w:p w:rsidR="00074248" w:rsidRPr="00687C49" w:rsidRDefault="00074248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-</w:t>
            </w:r>
            <w:r w:rsidR="008F4B67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ам</w:t>
            </w:r>
            <w:r w:rsidR="008F4B67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о-2-циано-1-циклопенте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ГХ, 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0.0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89164636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sz w:val="20"/>
              </w:rPr>
              <w:t>122-99-6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henoxyethan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6395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2-феноксі</w:t>
            </w:r>
            <w:r w:rsidR="008F4B67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танол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89164636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sz w:val="20"/>
              </w:rPr>
              <w:t>130308-48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4B67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ка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бант ацет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89164636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074248" w:rsidRPr="00687C49" w:rsidRDefault="00074248" w:rsidP="00BD3E50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'-biphenyl]-4-yl)-4-(3-carboxypropanamido)-2-methylpent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4B67" w:rsidP="008F4B67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1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6B32D6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'-biphenyl]-4-yl)-5-ethoxy-4-methyl-5-oxopentan-2-amin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2 (</w:t>
            </w:r>
            <w:r w:rsidR="00C6395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г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рохлорид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074248" w:rsidRPr="00687C49" w:rsidRDefault="00074248" w:rsidP="00BD3E50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'-biphenyl]-4-ylmethyl)-3-methylpyrrolidin-2-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3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spacing w:line="24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1038924-71-8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'-biphenyl]-4-yl)-4-carboxypentan-2-amin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4</w:t>
            </w:r>
          </w:p>
          <w:p w:rsidR="00074248" w:rsidRPr="00687C49" w:rsidRDefault="00074248" w:rsidP="00BD3E50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'-biphenyl]-4-ylmethyl)-3-methyl-2-oxopyrrolidin-1-yl)-4-oxobut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5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'-biphenyl]-4-yl)-4-(2,5-dioxopyrrolidin-1-yl)-2-methylpent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6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112D6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6395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Аз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лсартану медоксом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л ка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714" w:type="dxa"/>
          </w:tcPr>
          <w:p w:rsidR="00074248" w:rsidRPr="00687C49" w:rsidRDefault="00074248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М094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 для ідентифікації пікі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в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5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7292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зома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ь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 для ідентифікації пікі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в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095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7292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Бетаї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с, 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5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72927" w:rsidP="00472927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Сенецифіл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(пл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тифіліну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714" w:type="dxa"/>
          </w:tcPr>
          <w:p w:rsidR="00074248" w:rsidRPr="00687C49" w:rsidRDefault="00074248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124FA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Дапаг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флози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пропанд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ол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с, 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6064F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бупрофе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с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6064F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т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, КВ</w:t>
            </w:r>
          </w:p>
          <w:p w:rsidR="00074248" w:rsidRPr="00687C49" w:rsidRDefault="00074248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  <w:p w:rsidR="00074248" w:rsidRPr="00687C49" w:rsidRDefault="00074248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074248" w:rsidRPr="00687C49" w:rsidRDefault="00986731" w:rsidP="00986731">
            <w:pPr>
              <w:ind w:right="-74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anolazine related compound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0482E" w:rsidP="00B0482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анолази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 xml:space="preserve"> пр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95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60844-75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BD3E5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буксо</w:t>
            </w:r>
            <w:r w:rsidR="00B0482E" w:rsidRPr="00687C49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="00B0482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</w:p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тил фебуксостат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0" w:type="dxa"/>
          </w:tcPr>
          <w:p w:rsidR="00074248" w:rsidRPr="00EE54A7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</w:t>
            </w:r>
            <w:r w:rsidRPr="00EE54A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95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impurity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oxycarbon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074248" w:rsidRPr="00687C49" w:rsidRDefault="00B0482E" w:rsidP="00B0482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96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B308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074248" w:rsidRPr="00687C49" w:rsidRDefault="00074248" w:rsidP="009C62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96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таметазо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074248" w:rsidP="009C62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Lidocaine impurity A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Bupivacaine impurity F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Lidocaine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elated compound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A (U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SP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2,6-Dimethylani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B308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А (ГФУ)</w:t>
            </w:r>
          </w:p>
          <w:p w:rsidR="00074248" w:rsidRPr="00687C49" w:rsidRDefault="00507361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,6-диметил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07361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0" w:type="dxa"/>
          </w:tcPr>
          <w:p w:rsidR="00074248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toricoxib impurity</w:t>
            </w:r>
          </w:p>
          <w:p w:rsidR="00074248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074248" w:rsidRPr="00687C49" w:rsidRDefault="00074248" w:rsidP="0072253F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42ADC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орикоксиб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</w:p>
          <w:p w:rsidR="00074248" w:rsidRPr="00687C49" w:rsidRDefault="00142ADC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орикоксиб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оксид</w:t>
            </w:r>
          </w:p>
          <w:p w:rsidR="00074248" w:rsidRPr="00687C49" w:rsidRDefault="00074248" w:rsidP="00142AD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DA5994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sloratadine impurity C</w:t>
            </w:r>
          </w:p>
          <w:p w:rsidR="00074248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Де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злоратадин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С</w:t>
            </w:r>
          </w:p>
          <w:p w:rsidR="00074248" w:rsidRPr="00687C49" w:rsidRDefault="00074248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Лоратади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A599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DA5994" w:rsidRPr="00687C49" w:rsidRDefault="00DA599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8" w:type="dxa"/>
          </w:tcPr>
          <w:p w:rsidR="00DA5994" w:rsidRPr="00687C49" w:rsidRDefault="00DA5994" w:rsidP="00074248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DA5994" w:rsidRPr="00687C49" w:rsidRDefault="00DA5994" w:rsidP="0072253F">
            <w:pPr>
              <w:pStyle w:val="af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DA5994" w:rsidRPr="00687C49" w:rsidRDefault="00DA5994" w:rsidP="00142ADC">
            <w:pPr>
              <w:pStyle w:val="af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</w:t>
            </w:r>
          </w:p>
          <w:p w:rsidR="00DA5994" w:rsidRPr="00687C49" w:rsidRDefault="00DA5994" w:rsidP="00142ADC">
            <w:pPr>
              <w:pStyle w:val="af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суміш тіопенталу натрію та натрію карбонату)</w:t>
            </w:r>
          </w:p>
        </w:tc>
        <w:tc>
          <w:tcPr>
            <w:tcW w:w="1714" w:type="dxa"/>
          </w:tcPr>
          <w:p w:rsidR="00DA5994" w:rsidRPr="00687C49" w:rsidRDefault="00DA599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DA5994" w:rsidRPr="00687C49" w:rsidRDefault="00DA599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DA5994" w:rsidRPr="00687C49" w:rsidRDefault="008A3C27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DA5994" w:rsidRPr="00687C49" w:rsidRDefault="00DA5994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DA5994" w:rsidRPr="00687C49" w:rsidRDefault="00DA5994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8E5B16" w:rsidRPr="00687C49" w:rsidTr="004E2C9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lastRenderedPageBreak/>
              <w:t>S0969</w:t>
            </w:r>
          </w:p>
        </w:tc>
        <w:tc>
          <w:tcPr>
            <w:tcW w:w="1548" w:type="dxa"/>
          </w:tcPr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0" w:type="dxa"/>
          </w:tcPr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SACUBITRIL 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САКУБІТРИЛ НАТРІЮ</w:t>
            </w:r>
          </w:p>
        </w:tc>
        <w:tc>
          <w:tcPr>
            <w:tcW w:w="1714" w:type="dxa"/>
          </w:tcPr>
          <w:p w:rsidR="004E2C9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27" w:type="dxa"/>
            <w:gridSpan w:val="3"/>
          </w:tcPr>
          <w:p w:rsidR="004E2C9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ІЧс, СФ</w:t>
            </w:r>
          </w:p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8E5B16" w:rsidRPr="004E2C96" w:rsidRDefault="004E2C96" w:rsidP="004E2C9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8E5B16" w:rsidRPr="004E2C96" w:rsidRDefault="004E2C96" w:rsidP="004E2C9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8E5B16" w:rsidRPr="004E2C96" w:rsidRDefault="004E2C96" w:rsidP="004E2C9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</w:tbl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5A15C7" w:rsidRPr="00687C49" w:rsidRDefault="005A15C7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C52334" w:rsidRPr="00687C49" w:rsidRDefault="00C52334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C52334" w:rsidRPr="00687C49" w:rsidRDefault="00C52334" w:rsidP="001351D9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BD20DA" w:rsidRPr="00687C49" w:rsidRDefault="00D467AF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- ат</w:t>
      </w:r>
      <w:r w:rsidR="00E9312B" w:rsidRPr="00687C49">
        <w:rPr>
          <w:rFonts w:ascii="Times New Roman" w:hAnsi="Times New Roman" w:cs="Times New Roman"/>
          <w:b/>
          <w:sz w:val="20"/>
          <w:u w:val="single"/>
          <w:lang w:val="uk-UA"/>
        </w:rPr>
        <w:t>естац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="00E9312B"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="00AA59C6"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="00E9312B"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E9312B" w:rsidRPr="00687C49" w:rsidRDefault="00E9312B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BD20DA" w:rsidRPr="00687C49" w:rsidRDefault="00BD20DA">
      <w:pPr>
        <w:jc w:val="both"/>
        <w:rPr>
          <w:rFonts w:ascii="Times New Roman" w:hAnsi="Times New Roman" w:cs="Times New Roman"/>
          <w:b/>
          <w:sz w:val="20"/>
        </w:rPr>
      </w:pPr>
    </w:p>
    <w:tbl>
      <w:tblPr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534D99" w:rsidRPr="00687C49" w:rsidTr="00515C0E">
        <w:tc>
          <w:tcPr>
            <w:tcW w:w="1008" w:type="dxa"/>
          </w:tcPr>
          <w:p w:rsidR="00534D99" w:rsidRPr="00687C49" w:rsidRDefault="00EE641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534D99" w:rsidRPr="00687C49" w:rsidRDefault="00EE641D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EE641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534D99" w:rsidRPr="00687C49" w:rsidRDefault="00EE641D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EE641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534D99" w:rsidRPr="00687C49" w:rsidRDefault="00EE641D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534D99" w:rsidRPr="00A1765C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534D99" w:rsidRPr="00687C49" w:rsidRDefault="00534D99" w:rsidP="00044F7D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="00044F7D"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="00044F7D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="00044F7D"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="00044F7D"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="00044F7D" w:rsidRPr="00687C49">
              <w:rPr>
                <w:rFonts w:ascii="Times New Roman" w:hAnsi="Times New Roman" w:cs="Times New Roman"/>
                <w:sz w:val="20"/>
              </w:rPr>
              <w:t xml:space="preserve">х 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орм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044F7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534D99" w:rsidRPr="00687C49" w:rsidRDefault="00044F7D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BD56A4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534D99" w:rsidRPr="00687C49" w:rsidRDefault="00BD56A4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534D99" w:rsidRPr="00687C49" w:rsidRDefault="00534D99" w:rsidP="006A7395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="006A7395"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6954CA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534D99" w:rsidRPr="00687C49" w:rsidRDefault="00E67055" w:rsidP="008F21D6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="008F21D6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="008F21D6"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="008F21D6"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534D99" w:rsidRPr="00A1765C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534D99" w:rsidRPr="00687C49" w:rsidRDefault="008F21D6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534D99" w:rsidRPr="00687C49" w:rsidRDefault="00534D99" w:rsidP="005A1539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="005A1539"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A153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534D99" w:rsidRPr="00687C49" w:rsidRDefault="002B7483" w:rsidP="005A1539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="005A1539"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 xml:space="preserve"> хро</w:t>
            </w:r>
            <w:r w:rsidR="005A1539" w:rsidRPr="00687C49">
              <w:rPr>
                <w:rFonts w:ascii="Times New Roman" w:hAnsi="Times New Roman" w:cs="Times New Roman"/>
                <w:sz w:val="20"/>
              </w:rPr>
              <w:t>матограф</w:t>
            </w:r>
            <w:r w:rsidR="005A1539"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534D99" w:rsidRPr="00A1765C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534D99" w:rsidRPr="00687C49" w:rsidRDefault="00534D99" w:rsidP="00504076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="00504076"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04076" w:rsidRPr="00687C49">
              <w:rPr>
                <w:rFonts w:ascii="Times New Roman" w:hAnsi="Times New Roman" w:cs="Times New Roman"/>
                <w:sz w:val="20"/>
              </w:rPr>
              <w:t>ч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9B101F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</w:t>
            </w:r>
            <w:r w:rsidR="009B101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534D99" w:rsidRPr="00687C49" w:rsidRDefault="009B101F" w:rsidP="009B101F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</w:t>
            </w:r>
            <w:r w:rsidR="00534D99" w:rsidRPr="00687C49">
              <w:rPr>
                <w:rFonts w:ascii="Times New Roman" w:hAnsi="Times New Roman" w:cs="Times New Roman"/>
                <w:sz w:val="20"/>
                <w:lang w:val="uk-UA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логічн</w:t>
            </w:r>
            <w:r w:rsidR="00534D99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е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9B101F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</w:t>
            </w:r>
            <w:r w:rsidR="00534D99" w:rsidRPr="00687C49">
              <w:rPr>
                <w:rFonts w:ascii="Times New Roman" w:hAnsi="Times New Roman" w:cs="Times New Roman"/>
                <w:sz w:val="20"/>
                <w:lang w:val="uk-UA"/>
              </w:rPr>
              <w:t>лектрофорез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9B101F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У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4D1E24" w:rsidRPr="00687C49" w:rsidTr="00515C0E">
        <w:tc>
          <w:tcPr>
            <w:tcW w:w="1008" w:type="dxa"/>
          </w:tcPr>
          <w:p w:rsidR="004D1E24" w:rsidRPr="00687C49" w:rsidRDefault="004D1E24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4D1E24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ядерного маг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ного резонанс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4D1E24" w:rsidRPr="00687C49" w:rsidRDefault="00A23BA5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highlight w:val="red"/>
              </w:rPr>
              <w:t>___________________</w:t>
            </w:r>
          </w:p>
        </w:tc>
      </w:tr>
    </w:tbl>
    <w:p w:rsidR="005A15C7" w:rsidRPr="00687C49" w:rsidRDefault="005A15C7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</w:p>
    <w:p w:rsidR="004751ED" w:rsidRPr="00687C49" w:rsidRDefault="004751ED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552E08" w:rsidRPr="00687C49" w:rsidRDefault="00AA59C6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>З питань</w:t>
      </w:r>
      <w:r w:rsidRPr="00687C49">
        <w:rPr>
          <w:rFonts w:ascii="Times New Roman" w:hAnsi="Times New Roman" w:cs="Times New Roman"/>
          <w:sz w:val="20"/>
        </w:rPr>
        <w:t xml:space="preserve"> а</w:t>
      </w:r>
      <w:r w:rsidR="00BD20DA" w:rsidRPr="00687C49">
        <w:rPr>
          <w:rFonts w:ascii="Times New Roman" w:hAnsi="Times New Roman" w:cs="Times New Roman"/>
          <w:sz w:val="20"/>
        </w:rPr>
        <w:t>тестации ФС</w:t>
      </w:r>
      <w:r w:rsidRPr="00687C49">
        <w:rPr>
          <w:rFonts w:ascii="Times New Roman" w:hAnsi="Times New Roman" w:cs="Times New Roman"/>
          <w:sz w:val="20"/>
          <w:lang w:val="uk-UA"/>
        </w:rPr>
        <w:t>З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</w:t>
      </w:r>
      <w:r w:rsidR="00BD20DA" w:rsidRPr="00687C49">
        <w:rPr>
          <w:rFonts w:ascii="Times New Roman" w:hAnsi="Times New Roman" w:cs="Times New Roman"/>
          <w:sz w:val="20"/>
        </w:rPr>
        <w:t xml:space="preserve">ФУ </w:t>
      </w:r>
      <w:r w:rsidRPr="00687C49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552E08" w:rsidRPr="00687C49" w:rsidRDefault="00552E08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+380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(099)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293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25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83</w:t>
      </w:r>
      <w:r w:rsidRPr="00687C49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fso_ogf@ukr.net</w:t>
      </w:r>
    </w:p>
    <w:p w:rsidR="00284976" w:rsidRPr="00687C49" w:rsidRDefault="00284976" w:rsidP="00284976">
      <w:pPr>
        <w:rPr>
          <w:rFonts w:ascii="Times New Roman" w:hAnsi="Times New Roman" w:cs="Times New Roman"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>нформац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 xml:space="preserve">я </w:t>
      </w:r>
      <w:r w:rsidRPr="00687C49">
        <w:rPr>
          <w:rFonts w:ascii="Times New Roman" w:hAnsi="Times New Roman" w:cs="Times New Roman"/>
          <w:sz w:val="20"/>
          <w:lang w:val="uk-UA"/>
        </w:rPr>
        <w:t>пр</w:t>
      </w:r>
      <w:r w:rsidRPr="00687C49">
        <w:rPr>
          <w:rFonts w:ascii="Times New Roman" w:hAnsi="Times New Roman" w:cs="Times New Roman"/>
          <w:sz w:val="20"/>
        </w:rPr>
        <w:t>о ФС</w:t>
      </w:r>
      <w:r w:rsidRPr="00687C49">
        <w:rPr>
          <w:rFonts w:ascii="Times New Roman" w:hAnsi="Times New Roman" w:cs="Times New Roman"/>
          <w:sz w:val="20"/>
          <w:lang w:val="uk-UA"/>
        </w:rPr>
        <w:t>З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</w:t>
      </w:r>
      <w:r w:rsidRPr="00687C49">
        <w:rPr>
          <w:rFonts w:ascii="Times New Roman" w:hAnsi="Times New Roman" w:cs="Times New Roman"/>
          <w:sz w:val="20"/>
        </w:rPr>
        <w:t>ФУ публ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>ку</w:t>
      </w:r>
      <w:r w:rsidRPr="00687C49">
        <w:rPr>
          <w:rFonts w:ascii="Times New Roman" w:hAnsi="Times New Roman" w:cs="Times New Roman"/>
          <w:sz w:val="20"/>
          <w:lang w:val="uk-UA"/>
        </w:rPr>
        <w:t>є</w:t>
      </w:r>
      <w:r w:rsidRPr="00687C49">
        <w:rPr>
          <w:rFonts w:ascii="Times New Roman" w:hAnsi="Times New Roman" w:cs="Times New Roman"/>
          <w:sz w:val="20"/>
        </w:rPr>
        <w:t>т</w:t>
      </w:r>
      <w:r w:rsidRPr="00687C49">
        <w:rPr>
          <w:rFonts w:ascii="Times New Roman" w:hAnsi="Times New Roman" w:cs="Times New Roman"/>
          <w:sz w:val="20"/>
          <w:lang w:val="uk-UA"/>
        </w:rPr>
        <w:t>ь</w:t>
      </w:r>
      <w:r w:rsidRPr="00687C49">
        <w:rPr>
          <w:rFonts w:ascii="Times New Roman" w:hAnsi="Times New Roman" w:cs="Times New Roman"/>
          <w:sz w:val="20"/>
        </w:rPr>
        <w:t>ся на сайт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284976" w:rsidRPr="00687C49" w:rsidRDefault="00284976" w:rsidP="00284976">
      <w:pPr>
        <w:rPr>
          <w:rFonts w:ascii="Times New Roman" w:hAnsi="Times New Roman" w:cs="Times New Roman"/>
          <w:b/>
          <w:bCs/>
          <w:sz w:val="20"/>
        </w:rPr>
      </w:pPr>
      <w:r w:rsidRPr="00687C49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144E2C" w:rsidRPr="00687C49" w:rsidRDefault="00144E2C">
      <w:pPr>
        <w:pStyle w:val="1"/>
        <w:jc w:val="both"/>
        <w:rPr>
          <w:rFonts w:ascii="Times New Roman" w:hAnsi="Times New Roman" w:cs="Times New Roman"/>
          <w:lang w:val="uk-UA"/>
        </w:rPr>
      </w:pPr>
    </w:p>
    <w:p w:rsidR="00BD20DA" w:rsidRPr="00687C49" w:rsidRDefault="00CF1CA3">
      <w:pPr>
        <w:pStyle w:val="1"/>
        <w:jc w:val="both"/>
        <w:rPr>
          <w:rFonts w:ascii="Times New Roman" w:hAnsi="Times New Roman" w:cs="Times New Roman"/>
          <w:lang w:val="uk-UA"/>
        </w:rPr>
      </w:pPr>
      <w:r w:rsidRPr="00687C49">
        <w:rPr>
          <w:rFonts w:ascii="Times New Roman" w:hAnsi="Times New Roman" w:cs="Times New Roman"/>
          <w:lang w:val="uk-UA"/>
        </w:rPr>
        <w:t>Адреса</w:t>
      </w:r>
      <w:r w:rsidR="00284976" w:rsidRPr="00687C49">
        <w:rPr>
          <w:rFonts w:ascii="Times New Roman" w:hAnsi="Times New Roman" w:cs="Times New Roman"/>
          <w:lang w:val="uk-UA"/>
        </w:rPr>
        <w:t xml:space="preserve"> </w:t>
      </w:r>
      <w:r w:rsidR="00BD20DA" w:rsidRPr="00687C49">
        <w:rPr>
          <w:rFonts w:ascii="Times New Roman" w:hAnsi="Times New Roman" w:cs="Times New Roman"/>
          <w:lang w:val="uk-UA"/>
        </w:rPr>
        <w:t xml:space="preserve">ДП </w:t>
      </w:r>
      <w:r w:rsidR="0003746A" w:rsidRPr="00687C49">
        <w:rPr>
          <w:rFonts w:ascii="Times New Roman" w:hAnsi="Times New Roman" w:cs="Times New Roman"/>
          <w:lang w:val="uk-UA"/>
        </w:rPr>
        <w:t>«</w:t>
      </w:r>
      <w:r w:rsidR="00BD20DA" w:rsidRPr="00687C49">
        <w:rPr>
          <w:rFonts w:ascii="Times New Roman" w:hAnsi="Times New Roman" w:cs="Times New Roman"/>
          <w:lang w:val="uk-UA"/>
        </w:rPr>
        <w:t>УКРАЇНСЬКИЙ НАУКОВИЙ ФАРМАКОПЕЙНИЙ ЦЕНТР ЯКОСТІ ЛІКАРСЬКИХ ЗАСОБІВ</w:t>
      </w:r>
      <w:r w:rsidR="0003746A" w:rsidRPr="00687C49">
        <w:rPr>
          <w:rFonts w:ascii="Times New Roman" w:hAnsi="Times New Roman" w:cs="Times New Roman"/>
          <w:lang w:val="uk-UA"/>
        </w:rPr>
        <w:t>»</w:t>
      </w:r>
      <w:r w:rsidRPr="00687C49">
        <w:rPr>
          <w:rFonts w:ascii="Times New Roman" w:hAnsi="Times New Roman" w:cs="Times New Roman"/>
          <w:lang w:val="uk-UA"/>
        </w:rPr>
        <w:t>:</w:t>
      </w:r>
    </w:p>
    <w:p w:rsidR="00552E08" w:rsidRPr="00CF1CA3" w:rsidRDefault="00552E08" w:rsidP="00552E08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687C49">
        <w:rPr>
          <w:rFonts w:ascii="Times New Roman" w:hAnsi="Times New Roman" w:cs="Times New Roman"/>
          <w:bCs/>
          <w:sz w:val="20"/>
        </w:rPr>
        <w:t>вул. Астрономічна,</w:t>
      </w:r>
      <w:r w:rsidRPr="00687C49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Cs/>
          <w:sz w:val="20"/>
        </w:rPr>
        <w:t>33</w:t>
      </w:r>
      <w:r w:rsidRPr="00687C49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687C49">
        <w:rPr>
          <w:rFonts w:ascii="Times New Roman" w:hAnsi="Times New Roman" w:cs="Times New Roman"/>
          <w:bCs/>
          <w:sz w:val="20"/>
        </w:rPr>
        <w:t>м. Харків, 61085</w:t>
      </w:r>
    </w:p>
    <w:p w:rsidR="00284976" w:rsidRDefault="00284976">
      <w:pPr>
        <w:rPr>
          <w:rFonts w:ascii="Times New Roman" w:hAnsi="Times New Roman" w:cs="Times New Roman"/>
          <w:sz w:val="20"/>
          <w:lang w:val="uk-UA"/>
        </w:rPr>
      </w:pPr>
    </w:p>
    <w:p w:rsidR="00284976" w:rsidRPr="002B7483" w:rsidRDefault="00284976">
      <w:pPr>
        <w:rPr>
          <w:rFonts w:ascii="Times New Roman" w:hAnsi="Times New Roman" w:cs="Times New Roman"/>
          <w:sz w:val="20"/>
        </w:rPr>
      </w:pPr>
    </w:p>
    <w:sectPr w:rsidR="00284976" w:rsidRPr="002B748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0E8B" w:rsidRDefault="00890E8B">
      <w:r>
        <w:separator/>
      </w:r>
    </w:p>
  </w:endnote>
  <w:endnote w:type="continuationSeparator" w:id="0">
    <w:p w:rsidR="00890E8B" w:rsidRDefault="00890E8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5" w:csb1="00000000"/>
  </w:font>
  <w:font w:name="Liberation Serif">
    <w:altName w:val="Times New Roman"/>
    <w:charset w:val="CC"/>
    <w:family w:val="roman"/>
    <w:pitch w:val="variable"/>
    <w:sig w:usb0="E0001AFF" w:usb1="500078FF" w:usb2="00000021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0E8B" w:rsidRDefault="00890E8B">
      <w:r>
        <w:separator/>
      </w:r>
    </w:p>
  </w:footnote>
  <w:footnote w:type="continuationSeparator" w:id="0">
    <w:p w:rsidR="00890E8B" w:rsidRDefault="00890E8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F4801" w:rsidRDefault="00402F80">
    <w:pPr>
      <w:pStyle w:val="a6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5F4801">
      <w:rPr>
        <w:rStyle w:val="a7"/>
      </w:rPr>
      <w:instrText xml:space="preserve">PAGE  </w:instrText>
    </w:r>
    <w:r>
      <w:rPr>
        <w:rStyle w:val="a7"/>
      </w:rPr>
      <w:fldChar w:fldCharType="separate"/>
    </w:r>
    <w:r w:rsidR="005F4801">
      <w:rPr>
        <w:rStyle w:val="a7"/>
        <w:noProof/>
      </w:rPr>
      <w:t>1</w:t>
    </w:r>
    <w:r>
      <w:rPr>
        <w:rStyle w:val="a7"/>
      </w:rPr>
      <w:fldChar w:fldCharType="end"/>
    </w:r>
  </w:p>
  <w:p w:rsidR="005F4801" w:rsidRDefault="005F4801">
    <w:pPr>
      <w:pStyle w:val="a6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F4801" w:rsidRDefault="00402F80">
    <w:pPr>
      <w:pStyle w:val="a6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5F4801">
      <w:rPr>
        <w:rStyle w:val="a7"/>
      </w:rPr>
      <w:instrText xml:space="preserve">PAGE  </w:instrText>
    </w:r>
    <w:r>
      <w:rPr>
        <w:rStyle w:val="a7"/>
      </w:rPr>
      <w:fldChar w:fldCharType="separate"/>
    </w:r>
    <w:r w:rsidR="00A1765C">
      <w:rPr>
        <w:rStyle w:val="a7"/>
        <w:noProof/>
      </w:rPr>
      <w:t>27</w:t>
    </w:r>
    <w:r>
      <w:rPr>
        <w:rStyle w:val="a7"/>
      </w:rPr>
      <w:fldChar w:fldCharType="end"/>
    </w:r>
  </w:p>
  <w:p w:rsidR="005F4801" w:rsidRDefault="005F4801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Verdana" w:hAnsi="Cambria Math" w:cs="Verdana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cs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cs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cs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hint="default"/>
        <w:b/>
        <w:u w:val="single"/>
      </w:rPr>
    </w:lvl>
  </w:abstractNum>
  <w:abstractNum w:abstractNumId="10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1"/>
  </w:num>
  <w:num w:numId="5">
    <w:abstractNumId w:val="8"/>
  </w:num>
  <w:num w:numId="6">
    <w:abstractNumId w:val="15"/>
  </w:num>
  <w:num w:numId="7">
    <w:abstractNumId w:val="10"/>
  </w:num>
  <w:num w:numId="8">
    <w:abstractNumId w:val="5"/>
  </w:num>
  <w:num w:numId="9">
    <w:abstractNumId w:val="14"/>
  </w:num>
  <w:num w:numId="10">
    <w:abstractNumId w:val="2"/>
  </w:num>
  <w:num w:numId="11">
    <w:abstractNumId w:val="4"/>
  </w:num>
  <w:num w:numId="12">
    <w:abstractNumId w:val="11"/>
  </w:num>
  <w:num w:numId="13">
    <w:abstractNumId w:val="6"/>
  </w:num>
  <w:num w:numId="14">
    <w:abstractNumId w:val="12"/>
  </w:num>
  <w:num w:numId="15">
    <w:abstractNumId w:val="13"/>
  </w:num>
  <w:num w:numId="16">
    <w:abstractNumId w:val="16"/>
  </w:num>
  <w:num w:numId="1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hideSpellingErrors/>
  <w:hideGrammaticalErrors/>
  <w:stylePaneFormatFilter w:val="3F01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BF9"/>
    <w:rsid w:val="00000CB7"/>
    <w:rsid w:val="00001045"/>
    <w:rsid w:val="000010BB"/>
    <w:rsid w:val="0000165F"/>
    <w:rsid w:val="000016E7"/>
    <w:rsid w:val="00001802"/>
    <w:rsid w:val="00001969"/>
    <w:rsid w:val="00001CD1"/>
    <w:rsid w:val="000021FF"/>
    <w:rsid w:val="00002757"/>
    <w:rsid w:val="00003256"/>
    <w:rsid w:val="00003BDC"/>
    <w:rsid w:val="00003FC1"/>
    <w:rsid w:val="000046D8"/>
    <w:rsid w:val="000046E0"/>
    <w:rsid w:val="00004CFA"/>
    <w:rsid w:val="0000508B"/>
    <w:rsid w:val="000053E3"/>
    <w:rsid w:val="00005451"/>
    <w:rsid w:val="0000549C"/>
    <w:rsid w:val="00005843"/>
    <w:rsid w:val="00006009"/>
    <w:rsid w:val="000062FC"/>
    <w:rsid w:val="0000642C"/>
    <w:rsid w:val="00006A78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BBB"/>
    <w:rsid w:val="00013142"/>
    <w:rsid w:val="00013425"/>
    <w:rsid w:val="00013F20"/>
    <w:rsid w:val="0001409B"/>
    <w:rsid w:val="000142C1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709A"/>
    <w:rsid w:val="0001719F"/>
    <w:rsid w:val="000175A1"/>
    <w:rsid w:val="0001767F"/>
    <w:rsid w:val="00017A18"/>
    <w:rsid w:val="00017B1A"/>
    <w:rsid w:val="0002088B"/>
    <w:rsid w:val="00020DE9"/>
    <w:rsid w:val="00021613"/>
    <w:rsid w:val="00021621"/>
    <w:rsid w:val="0002182D"/>
    <w:rsid w:val="000218B8"/>
    <w:rsid w:val="00021A13"/>
    <w:rsid w:val="00021A14"/>
    <w:rsid w:val="0002230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5333"/>
    <w:rsid w:val="00025FD0"/>
    <w:rsid w:val="00026138"/>
    <w:rsid w:val="000269BA"/>
    <w:rsid w:val="00026FB5"/>
    <w:rsid w:val="00027057"/>
    <w:rsid w:val="00027240"/>
    <w:rsid w:val="00027F31"/>
    <w:rsid w:val="00027FD8"/>
    <w:rsid w:val="0003024B"/>
    <w:rsid w:val="00030287"/>
    <w:rsid w:val="000304C2"/>
    <w:rsid w:val="00030817"/>
    <w:rsid w:val="0003098E"/>
    <w:rsid w:val="000309D2"/>
    <w:rsid w:val="00030F58"/>
    <w:rsid w:val="00031797"/>
    <w:rsid w:val="00031810"/>
    <w:rsid w:val="00031A51"/>
    <w:rsid w:val="00031FB4"/>
    <w:rsid w:val="00032820"/>
    <w:rsid w:val="00032A3C"/>
    <w:rsid w:val="00032FA4"/>
    <w:rsid w:val="000332F9"/>
    <w:rsid w:val="000334CB"/>
    <w:rsid w:val="0003382B"/>
    <w:rsid w:val="000341B1"/>
    <w:rsid w:val="00034214"/>
    <w:rsid w:val="00034BEE"/>
    <w:rsid w:val="00034CF1"/>
    <w:rsid w:val="00035616"/>
    <w:rsid w:val="000356D8"/>
    <w:rsid w:val="00035E6B"/>
    <w:rsid w:val="00035E90"/>
    <w:rsid w:val="00036026"/>
    <w:rsid w:val="000369B0"/>
    <w:rsid w:val="00036C6E"/>
    <w:rsid w:val="00036E25"/>
    <w:rsid w:val="0003746A"/>
    <w:rsid w:val="00037819"/>
    <w:rsid w:val="00037E68"/>
    <w:rsid w:val="00037FCF"/>
    <w:rsid w:val="000403DA"/>
    <w:rsid w:val="0004056B"/>
    <w:rsid w:val="00040E31"/>
    <w:rsid w:val="0004113F"/>
    <w:rsid w:val="00041375"/>
    <w:rsid w:val="00041624"/>
    <w:rsid w:val="00041B40"/>
    <w:rsid w:val="000421F3"/>
    <w:rsid w:val="000428F4"/>
    <w:rsid w:val="0004290A"/>
    <w:rsid w:val="00042B97"/>
    <w:rsid w:val="00042F1C"/>
    <w:rsid w:val="00043986"/>
    <w:rsid w:val="00044364"/>
    <w:rsid w:val="00044789"/>
    <w:rsid w:val="000449AA"/>
    <w:rsid w:val="00044C51"/>
    <w:rsid w:val="00044DB6"/>
    <w:rsid w:val="00044DC1"/>
    <w:rsid w:val="00044F7D"/>
    <w:rsid w:val="00045092"/>
    <w:rsid w:val="0004560E"/>
    <w:rsid w:val="00045700"/>
    <w:rsid w:val="00045A3A"/>
    <w:rsid w:val="00045C2B"/>
    <w:rsid w:val="00046347"/>
    <w:rsid w:val="000469AA"/>
    <w:rsid w:val="00046AD8"/>
    <w:rsid w:val="00046CEF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F20"/>
    <w:rsid w:val="00053727"/>
    <w:rsid w:val="000542D3"/>
    <w:rsid w:val="00054549"/>
    <w:rsid w:val="000548E6"/>
    <w:rsid w:val="00054F2D"/>
    <w:rsid w:val="00054FB8"/>
    <w:rsid w:val="0005563B"/>
    <w:rsid w:val="0005575A"/>
    <w:rsid w:val="000557E4"/>
    <w:rsid w:val="000557E5"/>
    <w:rsid w:val="00055B2F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6C5"/>
    <w:rsid w:val="0006179D"/>
    <w:rsid w:val="0006189B"/>
    <w:rsid w:val="00062409"/>
    <w:rsid w:val="00062E91"/>
    <w:rsid w:val="00063E27"/>
    <w:rsid w:val="00063E8A"/>
    <w:rsid w:val="0006412F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965"/>
    <w:rsid w:val="00067CD6"/>
    <w:rsid w:val="00070678"/>
    <w:rsid w:val="00070D5D"/>
    <w:rsid w:val="00071101"/>
    <w:rsid w:val="00071838"/>
    <w:rsid w:val="00071E80"/>
    <w:rsid w:val="00071F92"/>
    <w:rsid w:val="0007203E"/>
    <w:rsid w:val="0007206B"/>
    <w:rsid w:val="00072611"/>
    <w:rsid w:val="00072E68"/>
    <w:rsid w:val="00073648"/>
    <w:rsid w:val="000738C4"/>
    <w:rsid w:val="00073C94"/>
    <w:rsid w:val="00073F4C"/>
    <w:rsid w:val="00074043"/>
    <w:rsid w:val="00074248"/>
    <w:rsid w:val="00074673"/>
    <w:rsid w:val="000748B2"/>
    <w:rsid w:val="000752D0"/>
    <w:rsid w:val="00075469"/>
    <w:rsid w:val="00075521"/>
    <w:rsid w:val="000758D6"/>
    <w:rsid w:val="000758ED"/>
    <w:rsid w:val="0007593F"/>
    <w:rsid w:val="00075A24"/>
    <w:rsid w:val="00076211"/>
    <w:rsid w:val="0007675C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23"/>
    <w:rsid w:val="0008745B"/>
    <w:rsid w:val="00087BB5"/>
    <w:rsid w:val="00087D83"/>
    <w:rsid w:val="00087F71"/>
    <w:rsid w:val="000902FB"/>
    <w:rsid w:val="000906D7"/>
    <w:rsid w:val="000908F8"/>
    <w:rsid w:val="000913F4"/>
    <w:rsid w:val="00091807"/>
    <w:rsid w:val="00091B9A"/>
    <w:rsid w:val="0009206E"/>
    <w:rsid w:val="00092456"/>
    <w:rsid w:val="000925FD"/>
    <w:rsid w:val="00092D35"/>
    <w:rsid w:val="00092D5A"/>
    <w:rsid w:val="00093868"/>
    <w:rsid w:val="0009440E"/>
    <w:rsid w:val="000947D1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117E"/>
    <w:rsid w:val="000A171F"/>
    <w:rsid w:val="000A1800"/>
    <w:rsid w:val="000A1804"/>
    <w:rsid w:val="000A1866"/>
    <w:rsid w:val="000A26D9"/>
    <w:rsid w:val="000A38EB"/>
    <w:rsid w:val="000A3F7C"/>
    <w:rsid w:val="000A404D"/>
    <w:rsid w:val="000A42FC"/>
    <w:rsid w:val="000A45BD"/>
    <w:rsid w:val="000A48FB"/>
    <w:rsid w:val="000A4E3D"/>
    <w:rsid w:val="000A4E7F"/>
    <w:rsid w:val="000A55F0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7C9"/>
    <w:rsid w:val="000B08B2"/>
    <w:rsid w:val="000B0CA4"/>
    <w:rsid w:val="000B1772"/>
    <w:rsid w:val="000B1CA0"/>
    <w:rsid w:val="000B1D44"/>
    <w:rsid w:val="000B1DCD"/>
    <w:rsid w:val="000B232E"/>
    <w:rsid w:val="000B232F"/>
    <w:rsid w:val="000B302B"/>
    <w:rsid w:val="000B32AA"/>
    <w:rsid w:val="000B3938"/>
    <w:rsid w:val="000B3B95"/>
    <w:rsid w:val="000B3DBA"/>
    <w:rsid w:val="000B4179"/>
    <w:rsid w:val="000B4696"/>
    <w:rsid w:val="000B47D7"/>
    <w:rsid w:val="000B511C"/>
    <w:rsid w:val="000B539F"/>
    <w:rsid w:val="000B5809"/>
    <w:rsid w:val="000B58C9"/>
    <w:rsid w:val="000B5A5A"/>
    <w:rsid w:val="000B5C08"/>
    <w:rsid w:val="000B5D52"/>
    <w:rsid w:val="000B6B27"/>
    <w:rsid w:val="000B7057"/>
    <w:rsid w:val="000B74FF"/>
    <w:rsid w:val="000B77AD"/>
    <w:rsid w:val="000B783E"/>
    <w:rsid w:val="000B7AAC"/>
    <w:rsid w:val="000C08F2"/>
    <w:rsid w:val="000C09B5"/>
    <w:rsid w:val="000C0BB3"/>
    <w:rsid w:val="000C0DD3"/>
    <w:rsid w:val="000C18D8"/>
    <w:rsid w:val="000C19C3"/>
    <w:rsid w:val="000C235C"/>
    <w:rsid w:val="000C2360"/>
    <w:rsid w:val="000C24FC"/>
    <w:rsid w:val="000C28C3"/>
    <w:rsid w:val="000C2A5D"/>
    <w:rsid w:val="000C2E29"/>
    <w:rsid w:val="000C2FC0"/>
    <w:rsid w:val="000C2FF8"/>
    <w:rsid w:val="000C3CD8"/>
    <w:rsid w:val="000C3F2E"/>
    <w:rsid w:val="000C4136"/>
    <w:rsid w:val="000C4298"/>
    <w:rsid w:val="000C43BC"/>
    <w:rsid w:val="000C4740"/>
    <w:rsid w:val="000C5286"/>
    <w:rsid w:val="000C61A2"/>
    <w:rsid w:val="000C6A8B"/>
    <w:rsid w:val="000C7178"/>
    <w:rsid w:val="000C72F6"/>
    <w:rsid w:val="000C75BB"/>
    <w:rsid w:val="000C7636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403"/>
    <w:rsid w:val="000D396D"/>
    <w:rsid w:val="000D3992"/>
    <w:rsid w:val="000D3D23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85F"/>
    <w:rsid w:val="000E09B0"/>
    <w:rsid w:val="000E15BD"/>
    <w:rsid w:val="000E2F79"/>
    <w:rsid w:val="000E3D4B"/>
    <w:rsid w:val="000E4348"/>
    <w:rsid w:val="000E45DF"/>
    <w:rsid w:val="000E4AA2"/>
    <w:rsid w:val="000E5080"/>
    <w:rsid w:val="000E5513"/>
    <w:rsid w:val="000E5748"/>
    <w:rsid w:val="000E59FC"/>
    <w:rsid w:val="000E5EA9"/>
    <w:rsid w:val="000E65B3"/>
    <w:rsid w:val="000E68E6"/>
    <w:rsid w:val="000E6A0A"/>
    <w:rsid w:val="000E7AE3"/>
    <w:rsid w:val="000E7CFA"/>
    <w:rsid w:val="000F01B9"/>
    <w:rsid w:val="000F0314"/>
    <w:rsid w:val="000F047A"/>
    <w:rsid w:val="000F0642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F4"/>
    <w:rsid w:val="000F296D"/>
    <w:rsid w:val="000F2B78"/>
    <w:rsid w:val="000F2B87"/>
    <w:rsid w:val="000F32C4"/>
    <w:rsid w:val="000F3BBD"/>
    <w:rsid w:val="000F3D5F"/>
    <w:rsid w:val="000F3FF8"/>
    <w:rsid w:val="000F40D8"/>
    <w:rsid w:val="000F5088"/>
    <w:rsid w:val="000F56B2"/>
    <w:rsid w:val="000F571B"/>
    <w:rsid w:val="000F57F3"/>
    <w:rsid w:val="000F581C"/>
    <w:rsid w:val="000F5867"/>
    <w:rsid w:val="000F5EB8"/>
    <w:rsid w:val="000F6718"/>
    <w:rsid w:val="000F6A60"/>
    <w:rsid w:val="000F6C11"/>
    <w:rsid w:val="000F6C6F"/>
    <w:rsid w:val="000F738B"/>
    <w:rsid w:val="000F74D1"/>
    <w:rsid w:val="000F75CE"/>
    <w:rsid w:val="000F7C87"/>
    <w:rsid w:val="001000C3"/>
    <w:rsid w:val="00100329"/>
    <w:rsid w:val="00100A20"/>
    <w:rsid w:val="00100D8B"/>
    <w:rsid w:val="00101063"/>
    <w:rsid w:val="00101645"/>
    <w:rsid w:val="00101DA3"/>
    <w:rsid w:val="00102D70"/>
    <w:rsid w:val="00103001"/>
    <w:rsid w:val="00103752"/>
    <w:rsid w:val="00103805"/>
    <w:rsid w:val="0010435D"/>
    <w:rsid w:val="0010448F"/>
    <w:rsid w:val="001046F4"/>
    <w:rsid w:val="0010470F"/>
    <w:rsid w:val="00104C48"/>
    <w:rsid w:val="001054D8"/>
    <w:rsid w:val="001054FF"/>
    <w:rsid w:val="0010591B"/>
    <w:rsid w:val="00105CAB"/>
    <w:rsid w:val="001063E6"/>
    <w:rsid w:val="00106559"/>
    <w:rsid w:val="00106647"/>
    <w:rsid w:val="001067AD"/>
    <w:rsid w:val="0010730B"/>
    <w:rsid w:val="00107491"/>
    <w:rsid w:val="0010755D"/>
    <w:rsid w:val="001075E2"/>
    <w:rsid w:val="00107826"/>
    <w:rsid w:val="00107BA4"/>
    <w:rsid w:val="00107DCE"/>
    <w:rsid w:val="00110194"/>
    <w:rsid w:val="001108B8"/>
    <w:rsid w:val="00110E06"/>
    <w:rsid w:val="00111391"/>
    <w:rsid w:val="001113FB"/>
    <w:rsid w:val="001114D8"/>
    <w:rsid w:val="00111748"/>
    <w:rsid w:val="00111AB6"/>
    <w:rsid w:val="00111DD9"/>
    <w:rsid w:val="001124CA"/>
    <w:rsid w:val="001125D3"/>
    <w:rsid w:val="00112D27"/>
    <w:rsid w:val="00113473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B2"/>
    <w:rsid w:val="001206B9"/>
    <w:rsid w:val="00120F5C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6043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E81"/>
    <w:rsid w:val="00136F34"/>
    <w:rsid w:val="00137839"/>
    <w:rsid w:val="001378F6"/>
    <w:rsid w:val="00137A47"/>
    <w:rsid w:val="00137A4E"/>
    <w:rsid w:val="00137E6F"/>
    <w:rsid w:val="00137F83"/>
    <w:rsid w:val="00137FE1"/>
    <w:rsid w:val="0014092A"/>
    <w:rsid w:val="00140A6E"/>
    <w:rsid w:val="00140D71"/>
    <w:rsid w:val="00140FD0"/>
    <w:rsid w:val="00141097"/>
    <w:rsid w:val="00141D01"/>
    <w:rsid w:val="001423D8"/>
    <w:rsid w:val="0014298E"/>
    <w:rsid w:val="00142A4B"/>
    <w:rsid w:val="00142ADC"/>
    <w:rsid w:val="00142C69"/>
    <w:rsid w:val="00142D85"/>
    <w:rsid w:val="001432C9"/>
    <w:rsid w:val="001433D3"/>
    <w:rsid w:val="00143BC9"/>
    <w:rsid w:val="0014441D"/>
    <w:rsid w:val="00144A11"/>
    <w:rsid w:val="00144E2C"/>
    <w:rsid w:val="00144F99"/>
    <w:rsid w:val="0014556C"/>
    <w:rsid w:val="00145A6A"/>
    <w:rsid w:val="00145E49"/>
    <w:rsid w:val="0014626E"/>
    <w:rsid w:val="001463B1"/>
    <w:rsid w:val="001463F3"/>
    <w:rsid w:val="00146896"/>
    <w:rsid w:val="001469C0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58B"/>
    <w:rsid w:val="00152A23"/>
    <w:rsid w:val="00152BE6"/>
    <w:rsid w:val="00153166"/>
    <w:rsid w:val="0015336C"/>
    <w:rsid w:val="00153C78"/>
    <w:rsid w:val="00154805"/>
    <w:rsid w:val="00154812"/>
    <w:rsid w:val="001549CF"/>
    <w:rsid w:val="00154F11"/>
    <w:rsid w:val="00154FCF"/>
    <w:rsid w:val="001552BC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2E7"/>
    <w:rsid w:val="00163F0D"/>
    <w:rsid w:val="0016445C"/>
    <w:rsid w:val="001646D8"/>
    <w:rsid w:val="001648DA"/>
    <w:rsid w:val="00164A7E"/>
    <w:rsid w:val="00165007"/>
    <w:rsid w:val="0016508B"/>
    <w:rsid w:val="00165EE1"/>
    <w:rsid w:val="0016643E"/>
    <w:rsid w:val="00167373"/>
    <w:rsid w:val="0016749B"/>
    <w:rsid w:val="00167791"/>
    <w:rsid w:val="001700AA"/>
    <w:rsid w:val="00171014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CFF"/>
    <w:rsid w:val="00173052"/>
    <w:rsid w:val="001731AB"/>
    <w:rsid w:val="00173D0C"/>
    <w:rsid w:val="001741C9"/>
    <w:rsid w:val="001744BD"/>
    <w:rsid w:val="001745A0"/>
    <w:rsid w:val="001748B3"/>
    <w:rsid w:val="00174B9F"/>
    <w:rsid w:val="0017509F"/>
    <w:rsid w:val="00175505"/>
    <w:rsid w:val="00175793"/>
    <w:rsid w:val="001757ED"/>
    <w:rsid w:val="00175ABB"/>
    <w:rsid w:val="00176577"/>
    <w:rsid w:val="00176796"/>
    <w:rsid w:val="00176AB5"/>
    <w:rsid w:val="00176AFA"/>
    <w:rsid w:val="001771CE"/>
    <w:rsid w:val="00177256"/>
    <w:rsid w:val="0017725D"/>
    <w:rsid w:val="00177570"/>
    <w:rsid w:val="00177C65"/>
    <w:rsid w:val="00177C89"/>
    <w:rsid w:val="00180381"/>
    <w:rsid w:val="001803AE"/>
    <w:rsid w:val="00180D2C"/>
    <w:rsid w:val="001815CE"/>
    <w:rsid w:val="0018166E"/>
    <w:rsid w:val="00181B61"/>
    <w:rsid w:val="00181C8A"/>
    <w:rsid w:val="001825D9"/>
    <w:rsid w:val="00182609"/>
    <w:rsid w:val="00182B68"/>
    <w:rsid w:val="00182CD7"/>
    <w:rsid w:val="0018363A"/>
    <w:rsid w:val="00183670"/>
    <w:rsid w:val="001838C8"/>
    <w:rsid w:val="00183956"/>
    <w:rsid w:val="00183ECA"/>
    <w:rsid w:val="00183FE9"/>
    <w:rsid w:val="00184FC0"/>
    <w:rsid w:val="001855D0"/>
    <w:rsid w:val="001858FC"/>
    <w:rsid w:val="001861A5"/>
    <w:rsid w:val="001863ED"/>
    <w:rsid w:val="00186982"/>
    <w:rsid w:val="00186AF9"/>
    <w:rsid w:val="00186C4F"/>
    <w:rsid w:val="001870AC"/>
    <w:rsid w:val="00187B44"/>
    <w:rsid w:val="00187CA7"/>
    <w:rsid w:val="00187EEB"/>
    <w:rsid w:val="00190153"/>
    <w:rsid w:val="00190338"/>
    <w:rsid w:val="0019039F"/>
    <w:rsid w:val="001907AF"/>
    <w:rsid w:val="00190E26"/>
    <w:rsid w:val="00191156"/>
    <w:rsid w:val="001922E0"/>
    <w:rsid w:val="0019260C"/>
    <w:rsid w:val="00192CA3"/>
    <w:rsid w:val="00192DBA"/>
    <w:rsid w:val="00192F4F"/>
    <w:rsid w:val="00193041"/>
    <w:rsid w:val="001930C1"/>
    <w:rsid w:val="00194DE8"/>
    <w:rsid w:val="0019533C"/>
    <w:rsid w:val="00195F25"/>
    <w:rsid w:val="001967BF"/>
    <w:rsid w:val="00197776"/>
    <w:rsid w:val="00197800"/>
    <w:rsid w:val="00197906"/>
    <w:rsid w:val="001A06EE"/>
    <w:rsid w:val="001A097E"/>
    <w:rsid w:val="001A0D18"/>
    <w:rsid w:val="001A1128"/>
    <w:rsid w:val="001A11F8"/>
    <w:rsid w:val="001A1679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C6"/>
    <w:rsid w:val="001A6B1B"/>
    <w:rsid w:val="001A6DC1"/>
    <w:rsid w:val="001A6EAF"/>
    <w:rsid w:val="001A7456"/>
    <w:rsid w:val="001A74FD"/>
    <w:rsid w:val="001B02B1"/>
    <w:rsid w:val="001B03F3"/>
    <w:rsid w:val="001B050A"/>
    <w:rsid w:val="001B06A8"/>
    <w:rsid w:val="001B06ED"/>
    <w:rsid w:val="001B0956"/>
    <w:rsid w:val="001B0986"/>
    <w:rsid w:val="001B0CF5"/>
    <w:rsid w:val="001B1313"/>
    <w:rsid w:val="001B1644"/>
    <w:rsid w:val="001B1A72"/>
    <w:rsid w:val="001B1C21"/>
    <w:rsid w:val="001B2549"/>
    <w:rsid w:val="001B258C"/>
    <w:rsid w:val="001B2D8A"/>
    <w:rsid w:val="001B2DAD"/>
    <w:rsid w:val="001B2E8F"/>
    <w:rsid w:val="001B308A"/>
    <w:rsid w:val="001B3399"/>
    <w:rsid w:val="001B39D2"/>
    <w:rsid w:val="001B40D6"/>
    <w:rsid w:val="001B4189"/>
    <w:rsid w:val="001B426D"/>
    <w:rsid w:val="001B4469"/>
    <w:rsid w:val="001B47DF"/>
    <w:rsid w:val="001B4BD5"/>
    <w:rsid w:val="001B4CAF"/>
    <w:rsid w:val="001B5761"/>
    <w:rsid w:val="001B60ED"/>
    <w:rsid w:val="001B6225"/>
    <w:rsid w:val="001B651D"/>
    <w:rsid w:val="001B6799"/>
    <w:rsid w:val="001B69A4"/>
    <w:rsid w:val="001B69D9"/>
    <w:rsid w:val="001B734B"/>
    <w:rsid w:val="001B75C0"/>
    <w:rsid w:val="001B7743"/>
    <w:rsid w:val="001B7A36"/>
    <w:rsid w:val="001B7A4D"/>
    <w:rsid w:val="001B7ABB"/>
    <w:rsid w:val="001C0014"/>
    <w:rsid w:val="001C003C"/>
    <w:rsid w:val="001C0600"/>
    <w:rsid w:val="001C0FE7"/>
    <w:rsid w:val="001C1010"/>
    <w:rsid w:val="001C12FA"/>
    <w:rsid w:val="001C207F"/>
    <w:rsid w:val="001C2CCF"/>
    <w:rsid w:val="001C2D13"/>
    <w:rsid w:val="001C2E7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5F4"/>
    <w:rsid w:val="001C4DFC"/>
    <w:rsid w:val="001C4F19"/>
    <w:rsid w:val="001C4F65"/>
    <w:rsid w:val="001C5256"/>
    <w:rsid w:val="001C555D"/>
    <w:rsid w:val="001C6934"/>
    <w:rsid w:val="001C6966"/>
    <w:rsid w:val="001C69B4"/>
    <w:rsid w:val="001C6D89"/>
    <w:rsid w:val="001C72B7"/>
    <w:rsid w:val="001C7D6F"/>
    <w:rsid w:val="001D006D"/>
    <w:rsid w:val="001D03AB"/>
    <w:rsid w:val="001D0558"/>
    <w:rsid w:val="001D05DD"/>
    <w:rsid w:val="001D0A1B"/>
    <w:rsid w:val="001D11D4"/>
    <w:rsid w:val="001D13A3"/>
    <w:rsid w:val="001D13D6"/>
    <w:rsid w:val="001D16AA"/>
    <w:rsid w:val="001D1C88"/>
    <w:rsid w:val="001D21AE"/>
    <w:rsid w:val="001D222F"/>
    <w:rsid w:val="001D2E88"/>
    <w:rsid w:val="001D2F1B"/>
    <w:rsid w:val="001D3EA4"/>
    <w:rsid w:val="001D4C17"/>
    <w:rsid w:val="001D4F92"/>
    <w:rsid w:val="001D51C9"/>
    <w:rsid w:val="001D54A5"/>
    <w:rsid w:val="001D58C1"/>
    <w:rsid w:val="001D5B92"/>
    <w:rsid w:val="001D6303"/>
    <w:rsid w:val="001D643C"/>
    <w:rsid w:val="001D6838"/>
    <w:rsid w:val="001D6B2A"/>
    <w:rsid w:val="001D6FEE"/>
    <w:rsid w:val="001D70FE"/>
    <w:rsid w:val="001D7237"/>
    <w:rsid w:val="001D77BF"/>
    <w:rsid w:val="001D77DA"/>
    <w:rsid w:val="001D7979"/>
    <w:rsid w:val="001E0011"/>
    <w:rsid w:val="001E03D9"/>
    <w:rsid w:val="001E04B6"/>
    <w:rsid w:val="001E0AB8"/>
    <w:rsid w:val="001E132D"/>
    <w:rsid w:val="001E1825"/>
    <w:rsid w:val="001E207B"/>
    <w:rsid w:val="001E2372"/>
    <w:rsid w:val="001E27F1"/>
    <w:rsid w:val="001E2FA1"/>
    <w:rsid w:val="001E325D"/>
    <w:rsid w:val="001E3959"/>
    <w:rsid w:val="001E3CC2"/>
    <w:rsid w:val="001E3E9B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ADC"/>
    <w:rsid w:val="001F0668"/>
    <w:rsid w:val="001F0883"/>
    <w:rsid w:val="001F08EA"/>
    <w:rsid w:val="001F13AE"/>
    <w:rsid w:val="001F18A0"/>
    <w:rsid w:val="001F2794"/>
    <w:rsid w:val="001F2886"/>
    <w:rsid w:val="001F2A92"/>
    <w:rsid w:val="001F2C9C"/>
    <w:rsid w:val="001F3081"/>
    <w:rsid w:val="001F36D1"/>
    <w:rsid w:val="001F3C57"/>
    <w:rsid w:val="001F3C67"/>
    <w:rsid w:val="001F3C82"/>
    <w:rsid w:val="001F4713"/>
    <w:rsid w:val="001F4C29"/>
    <w:rsid w:val="001F535C"/>
    <w:rsid w:val="001F5611"/>
    <w:rsid w:val="001F5E07"/>
    <w:rsid w:val="001F6754"/>
    <w:rsid w:val="001F679A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C12"/>
    <w:rsid w:val="00201EA0"/>
    <w:rsid w:val="00201FE7"/>
    <w:rsid w:val="002028D7"/>
    <w:rsid w:val="00202F2A"/>
    <w:rsid w:val="00203163"/>
    <w:rsid w:val="00203744"/>
    <w:rsid w:val="002038B5"/>
    <w:rsid w:val="00204089"/>
    <w:rsid w:val="002040B4"/>
    <w:rsid w:val="002045E8"/>
    <w:rsid w:val="002046B8"/>
    <w:rsid w:val="00204F86"/>
    <w:rsid w:val="0020552F"/>
    <w:rsid w:val="00206721"/>
    <w:rsid w:val="00206934"/>
    <w:rsid w:val="00206AD3"/>
    <w:rsid w:val="00206AE9"/>
    <w:rsid w:val="00206D78"/>
    <w:rsid w:val="00206ECA"/>
    <w:rsid w:val="002073F8"/>
    <w:rsid w:val="00207437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760"/>
    <w:rsid w:val="00212CAA"/>
    <w:rsid w:val="002130AC"/>
    <w:rsid w:val="00213A6A"/>
    <w:rsid w:val="00213FC0"/>
    <w:rsid w:val="002145A7"/>
    <w:rsid w:val="00214D0A"/>
    <w:rsid w:val="0021541E"/>
    <w:rsid w:val="00215A29"/>
    <w:rsid w:val="00215EF6"/>
    <w:rsid w:val="0021614F"/>
    <w:rsid w:val="002165CD"/>
    <w:rsid w:val="00216676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6C"/>
    <w:rsid w:val="0022236B"/>
    <w:rsid w:val="0022242F"/>
    <w:rsid w:val="00222697"/>
    <w:rsid w:val="002229A0"/>
    <w:rsid w:val="00223912"/>
    <w:rsid w:val="00223BC9"/>
    <w:rsid w:val="00223E80"/>
    <w:rsid w:val="002242BE"/>
    <w:rsid w:val="00224620"/>
    <w:rsid w:val="00224F15"/>
    <w:rsid w:val="0022516E"/>
    <w:rsid w:val="0022541B"/>
    <w:rsid w:val="00225B12"/>
    <w:rsid w:val="0022603D"/>
    <w:rsid w:val="0022614B"/>
    <w:rsid w:val="00226A05"/>
    <w:rsid w:val="00226C83"/>
    <w:rsid w:val="002277C7"/>
    <w:rsid w:val="00227850"/>
    <w:rsid w:val="00230021"/>
    <w:rsid w:val="00230109"/>
    <w:rsid w:val="00230187"/>
    <w:rsid w:val="00230628"/>
    <w:rsid w:val="002309AD"/>
    <w:rsid w:val="00230B86"/>
    <w:rsid w:val="00230D25"/>
    <w:rsid w:val="0023101D"/>
    <w:rsid w:val="002310C9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74C0"/>
    <w:rsid w:val="00237513"/>
    <w:rsid w:val="0023768D"/>
    <w:rsid w:val="00237F0A"/>
    <w:rsid w:val="00240DF6"/>
    <w:rsid w:val="00241242"/>
    <w:rsid w:val="0024134D"/>
    <w:rsid w:val="0024187F"/>
    <w:rsid w:val="0024197C"/>
    <w:rsid w:val="00241C72"/>
    <w:rsid w:val="00241FB0"/>
    <w:rsid w:val="00242364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73B"/>
    <w:rsid w:val="00244A11"/>
    <w:rsid w:val="00244AB8"/>
    <w:rsid w:val="00245157"/>
    <w:rsid w:val="00245586"/>
    <w:rsid w:val="00245C06"/>
    <w:rsid w:val="002465BC"/>
    <w:rsid w:val="00246A3B"/>
    <w:rsid w:val="00246C2A"/>
    <w:rsid w:val="00247528"/>
    <w:rsid w:val="00247C0B"/>
    <w:rsid w:val="00247CC9"/>
    <w:rsid w:val="00247F56"/>
    <w:rsid w:val="00247FBC"/>
    <w:rsid w:val="00247FCB"/>
    <w:rsid w:val="002501A3"/>
    <w:rsid w:val="002518EA"/>
    <w:rsid w:val="00251BF1"/>
    <w:rsid w:val="00251C14"/>
    <w:rsid w:val="0025214D"/>
    <w:rsid w:val="00252199"/>
    <w:rsid w:val="002527D7"/>
    <w:rsid w:val="00252B3D"/>
    <w:rsid w:val="00252C75"/>
    <w:rsid w:val="0025398C"/>
    <w:rsid w:val="0025430B"/>
    <w:rsid w:val="00254599"/>
    <w:rsid w:val="0025478A"/>
    <w:rsid w:val="00254DE6"/>
    <w:rsid w:val="00255E13"/>
    <w:rsid w:val="00255EF4"/>
    <w:rsid w:val="00256152"/>
    <w:rsid w:val="00256536"/>
    <w:rsid w:val="0025792D"/>
    <w:rsid w:val="00257A5F"/>
    <w:rsid w:val="00257B7A"/>
    <w:rsid w:val="00257ED8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EFC"/>
    <w:rsid w:val="00263822"/>
    <w:rsid w:val="00263D2D"/>
    <w:rsid w:val="00263F91"/>
    <w:rsid w:val="00264560"/>
    <w:rsid w:val="00264B76"/>
    <w:rsid w:val="00265314"/>
    <w:rsid w:val="00265800"/>
    <w:rsid w:val="0026597B"/>
    <w:rsid w:val="00265A86"/>
    <w:rsid w:val="00266368"/>
    <w:rsid w:val="00266E17"/>
    <w:rsid w:val="00266F4C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90"/>
    <w:rsid w:val="00272B2E"/>
    <w:rsid w:val="00273068"/>
    <w:rsid w:val="002734F1"/>
    <w:rsid w:val="00273821"/>
    <w:rsid w:val="00273850"/>
    <w:rsid w:val="00273D85"/>
    <w:rsid w:val="00273F60"/>
    <w:rsid w:val="002743A5"/>
    <w:rsid w:val="002746FC"/>
    <w:rsid w:val="00274B1A"/>
    <w:rsid w:val="00274D79"/>
    <w:rsid w:val="00275462"/>
    <w:rsid w:val="00275641"/>
    <w:rsid w:val="00275B4C"/>
    <w:rsid w:val="00275C5E"/>
    <w:rsid w:val="00275FE9"/>
    <w:rsid w:val="0027603F"/>
    <w:rsid w:val="0027630A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B61"/>
    <w:rsid w:val="00280B77"/>
    <w:rsid w:val="002812D0"/>
    <w:rsid w:val="0028135D"/>
    <w:rsid w:val="00281457"/>
    <w:rsid w:val="002814F4"/>
    <w:rsid w:val="00281C31"/>
    <w:rsid w:val="002822B7"/>
    <w:rsid w:val="002828ED"/>
    <w:rsid w:val="00282B9E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C8F"/>
    <w:rsid w:val="00295C7F"/>
    <w:rsid w:val="0029618C"/>
    <w:rsid w:val="0029641A"/>
    <w:rsid w:val="00296519"/>
    <w:rsid w:val="00296664"/>
    <w:rsid w:val="0029676F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EA6"/>
    <w:rsid w:val="002A6184"/>
    <w:rsid w:val="002A6FF7"/>
    <w:rsid w:val="002A7389"/>
    <w:rsid w:val="002A73E3"/>
    <w:rsid w:val="002B045B"/>
    <w:rsid w:val="002B0BAD"/>
    <w:rsid w:val="002B1294"/>
    <w:rsid w:val="002B1351"/>
    <w:rsid w:val="002B135F"/>
    <w:rsid w:val="002B182A"/>
    <w:rsid w:val="002B18EB"/>
    <w:rsid w:val="002B21B4"/>
    <w:rsid w:val="002B225C"/>
    <w:rsid w:val="002B2C27"/>
    <w:rsid w:val="002B2DD8"/>
    <w:rsid w:val="002B32C2"/>
    <w:rsid w:val="002B3C94"/>
    <w:rsid w:val="002B3CE4"/>
    <w:rsid w:val="002B4BBC"/>
    <w:rsid w:val="002B5060"/>
    <w:rsid w:val="002B5169"/>
    <w:rsid w:val="002B58EA"/>
    <w:rsid w:val="002B594B"/>
    <w:rsid w:val="002B5BB7"/>
    <w:rsid w:val="002B5F43"/>
    <w:rsid w:val="002B62E8"/>
    <w:rsid w:val="002B66F4"/>
    <w:rsid w:val="002B6FC3"/>
    <w:rsid w:val="002B72F6"/>
    <w:rsid w:val="002B7483"/>
    <w:rsid w:val="002B79C6"/>
    <w:rsid w:val="002B7EF1"/>
    <w:rsid w:val="002C034E"/>
    <w:rsid w:val="002C0782"/>
    <w:rsid w:val="002C09A1"/>
    <w:rsid w:val="002C19BF"/>
    <w:rsid w:val="002C2691"/>
    <w:rsid w:val="002C2887"/>
    <w:rsid w:val="002C3043"/>
    <w:rsid w:val="002C30E1"/>
    <w:rsid w:val="002C38B7"/>
    <w:rsid w:val="002C3A34"/>
    <w:rsid w:val="002C418E"/>
    <w:rsid w:val="002C46C0"/>
    <w:rsid w:val="002C46F5"/>
    <w:rsid w:val="002C4824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77"/>
    <w:rsid w:val="002D0644"/>
    <w:rsid w:val="002D0E0B"/>
    <w:rsid w:val="002D0E5C"/>
    <w:rsid w:val="002D1132"/>
    <w:rsid w:val="002D16D5"/>
    <w:rsid w:val="002D1781"/>
    <w:rsid w:val="002D1B14"/>
    <w:rsid w:val="002D1C98"/>
    <w:rsid w:val="002D2233"/>
    <w:rsid w:val="002D331B"/>
    <w:rsid w:val="002D3412"/>
    <w:rsid w:val="002D361A"/>
    <w:rsid w:val="002D3C5D"/>
    <w:rsid w:val="002D47CF"/>
    <w:rsid w:val="002D4BBD"/>
    <w:rsid w:val="002D4E44"/>
    <w:rsid w:val="002D5481"/>
    <w:rsid w:val="002D5567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F5"/>
    <w:rsid w:val="002E0B82"/>
    <w:rsid w:val="002E14A0"/>
    <w:rsid w:val="002E1782"/>
    <w:rsid w:val="002E1841"/>
    <w:rsid w:val="002E289D"/>
    <w:rsid w:val="002E2B84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DCD"/>
    <w:rsid w:val="002E6009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9C9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B21"/>
    <w:rsid w:val="00300D68"/>
    <w:rsid w:val="00300EB8"/>
    <w:rsid w:val="0030190B"/>
    <w:rsid w:val="003021F2"/>
    <w:rsid w:val="00302F59"/>
    <w:rsid w:val="00303456"/>
    <w:rsid w:val="00303A0E"/>
    <w:rsid w:val="00303FD9"/>
    <w:rsid w:val="00304184"/>
    <w:rsid w:val="0030437E"/>
    <w:rsid w:val="003043E9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C05"/>
    <w:rsid w:val="00311557"/>
    <w:rsid w:val="00311650"/>
    <w:rsid w:val="00311911"/>
    <w:rsid w:val="00311C6C"/>
    <w:rsid w:val="00311DA3"/>
    <w:rsid w:val="00312648"/>
    <w:rsid w:val="00312FA4"/>
    <w:rsid w:val="00313333"/>
    <w:rsid w:val="00313564"/>
    <w:rsid w:val="00313811"/>
    <w:rsid w:val="00313EB4"/>
    <w:rsid w:val="00313F64"/>
    <w:rsid w:val="00314850"/>
    <w:rsid w:val="00314E22"/>
    <w:rsid w:val="003153A1"/>
    <w:rsid w:val="00315649"/>
    <w:rsid w:val="00315C3B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E86"/>
    <w:rsid w:val="0032031C"/>
    <w:rsid w:val="00320761"/>
    <w:rsid w:val="00320781"/>
    <w:rsid w:val="00320899"/>
    <w:rsid w:val="00320D6F"/>
    <w:rsid w:val="00320FE9"/>
    <w:rsid w:val="003211D8"/>
    <w:rsid w:val="00321E10"/>
    <w:rsid w:val="003224CB"/>
    <w:rsid w:val="00322555"/>
    <w:rsid w:val="00322742"/>
    <w:rsid w:val="00322768"/>
    <w:rsid w:val="00322810"/>
    <w:rsid w:val="0032294B"/>
    <w:rsid w:val="003229AF"/>
    <w:rsid w:val="00322E9D"/>
    <w:rsid w:val="003233FA"/>
    <w:rsid w:val="00323992"/>
    <w:rsid w:val="003239DF"/>
    <w:rsid w:val="00323A06"/>
    <w:rsid w:val="00323AF5"/>
    <w:rsid w:val="0032408C"/>
    <w:rsid w:val="0032430E"/>
    <w:rsid w:val="003244BD"/>
    <w:rsid w:val="003245A9"/>
    <w:rsid w:val="00324B12"/>
    <w:rsid w:val="00324E10"/>
    <w:rsid w:val="00325239"/>
    <w:rsid w:val="00325359"/>
    <w:rsid w:val="003254FB"/>
    <w:rsid w:val="00325760"/>
    <w:rsid w:val="00325ADB"/>
    <w:rsid w:val="00325AF2"/>
    <w:rsid w:val="003265C8"/>
    <w:rsid w:val="003265E4"/>
    <w:rsid w:val="00326732"/>
    <w:rsid w:val="00327641"/>
    <w:rsid w:val="003276A2"/>
    <w:rsid w:val="00327E3F"/>
    <w:rsid w:val="003302C0"/>
    <w:rsid w:val="003302F3"/>
    <w:rsid w:val="0033075D"/>
    <w:rsid w:val="00330F6C"/>
    <w:rsid w:val="00330FBA"/>
    <w:rsid w:val="003315BE"/>
    <w:rsid w:val="0033180E"/>
    <w:rsid w:val="00331ACD"/>
    <w:rsid w:val="00331CA4"/>
    <w:rsid w:val="00332048"/>
    <w:rsid w:val="00332375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43F"/>
    <w:rsid w:val="003355DB"/>
    <w:rsid w:val="0033572F"/>
    <w:rsid w:val="00335898"/>
    <w:rsid w:val="00335A2F"/>
    <w:rsid w:val="00335B98"/>
    <w:rsid w:val="00336681"/>
    <w:rsid w:val="0033695A"/>
    <w:rsid w:val="00336A3C"/>
    <w:rsid w:val="00336D0A"/>
    <w:rsid w:val="00337175"/>
    <w:rsid w:val="00337CF1"/>
    <w:rsid w:val="00337F39"/>
    <w:rsid w:val="00337F8D"/>
    <w:rsid w:val="00340CE6"/>
    <w:rsid w:val="0034112B"/>
    <w:rsid w:val="00341A52"/>
    <w:rsid w:val="00341AA3"/>
    <w:rsid w:val="00341B01"/>
    <w:rsid w:val="00342056"/>
    <w:rsid w:val="003423BF"/>
    <w:rsid w:val="003425C2"/>
    <w:rsid w:val="003428B2"/>
    <w:rsid w:val="003428F5"/>
    <w:rsid w:val="00342BBF"/>
    <w:rsid w:val="00343512"/>
    <w:rsid w:val="0034388B"/>
    <w:rsid w:val="0034403E"/>
    <w:rsid w:val="00344462"/>
    <w:rsid w:val="00344B97"/>
    <w:rsid w:val="00344CEC"/>
    <w:rsid w:val="003452F0"/>
    <w:rsid w:val="0034533A"/>
    <w:rsid w:val="003453C7"/>
    <w:rsid w:val="0034561C"/>
    <w:rsid w:val="00345818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77F"/>
    <w:rsid w:val="003527E0"/>
    <w:rsid w:val="003527E2"/>
    <w:rsid w:val="003530BD"/>
    <w:rsid w:val="003530DF"/>
    <w:rsid w:val="00353775"/>
    <w:rsid w:val="00353C3E"/>
    <w:rsid w:val="00354574"/>
    <w:rsid w:val="00354EEE"/>
    <w:rsid w:val="003551E2"/>
    <w:rsid w:val="00355764"/>
    <w:rsid w:val="00355E05"/>
    <w:rsid w:val="0035649D"/>
    <w:rsid w:val="0035658D"/>
    <w:rsid w:val="00356778"/>
    <w:rsid w:val="0035686D"/>
    <w:rsid w:val="0035721F"/>
    <w:rsid w:val="0035789E"/>
    <w:rsid w:val="00357C75"/>
    <w:rsid w:val="00357DDA"/>
    <w:rsid w:val="00357EA4"/>
    <w:rsid w:val="003608D5"/>
    <w:rsid w:val="00360F51"/>
    <w:rsid w:val="003612C1"/>
    <w:rsid w:val="003616EF"/>
    <w:rsid w:val="003617D2"/>
    <w:rsid w:val="00361BEA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4C00"/>
    <w:rsid w:val="00364D47"/>
    <w:rsid w:val="00365DD3"/>
    <w:rsid w:val="00365FC4"/>
    <w:rsid w:val="00367CFD"/>
    <w:rsid w:val="00367FD6"/>
    <w:rsid w:val="00370C7D"/>
    <w:rsid w:val="00371274"/>
    <w:rsid w:val="0037158F"/>
    <w:rsid w:val="00371853"/>
    <w:rsid w:val="00371913"/>
    <w:rsid w:val="00371B29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DD"/>
    <w:rsid w:val="003748E0"/>
    <w:rsid w:val="0037492F"/>
    <w:rsid w:val="0037493E"/>
    <w:rsid w:val="00374B15"/>
    <w:rsid w:val="00374C85"/>
    <w:rsid w:val="00374E01"/>
    <w:rsid w:val="00375731"/>
    <w:rsid w:val="00375829"/>
    <w:rsid w:val="00375A8C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665"/>
    <w:rsid w:val="003776FD"/>
    <w:rsid w:val="00377CB3"/>
    <w:rsid w:val="0038018E"/>
    <w:rsid w:val="003801DA"/>
    <w:rsid w:val="00380217"/>
    <w:rsid w:val="003804DF"/>
    <w:rsid w:val="0038051D"/>
    <w:rsid w:val="00380A31"/>
    <w:rsid w:val="00381247"/>
    <w:rsid w:val="003814E4"/>
    <w:rsid w:val="0038175D"/>
    <w:rsid w:val="00381D13"/>
    <w:rsid w:val="00381EF2"/>
    <w:rsid w:val="003829AC"/>
    <w:rsid w:val="00382C9D"/>
    <w:rsid w:val="00382CC9"/>
    <w:rsid w:val="00382E7A"/>
    <w:rsid w:val="003832C4"/>
    <w:rsid w:val="00383E62"/>
    <w:rsid w:val="00384075"/>
    <w:rsid w:val="00384215"/>
    <w:rsid w:val="003842D5"/>
    <w:rsid w:val="00384305"/>
    <w:rsid w:val="00384659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9BA"/>
    <w:rsid w:val="00391D29"/>
    <w:rsid w:val="0039221F"/>
    <w:rsid w:val="003922C6"/>
    <w:rsid w:val="0039239C"/>
    <w:rsid w:val="0039243A"/>
    <w:rsid w:val="00392499"/>
    <w:rsid w:val="0039256A"/>
    <w:rsid w:val="0039324D"/>
    <w:rsid w:val="00393A99"/>
    <w:rsid w:val="00394003"/>
    <w:rsid w:val="00394222"/>
    <w:rsid w:val="003944EF"/>
    <w:rsid w:val="003949CA"/>
    <w:rsid w:val="00394A19"/>
    <w:rsid w:val="00395145"/>
    <w:rsid w:val="00395159"/>
    <w:rsid w:val="00395C87"/>
    <w:rsid w:val="0039642C"/>
    <w:rsid w:val="00396901"/>
    <w:rsid w:val="00396908"/>
    <w:rsid w:val="003969FD"/>
    <w:rsid w:val="00396E88"/>
    <w:rsid w:val="00397017"/>
    <w:rsid w:val="00397026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CA1"/>
    <w:rsid w:val="003A5F5A"/>
    <w:rsid w:val="003A5FF7"/>
    <w:rsid w:val="003A6231"/>
    <w:rsid w:val="003A6BB2"/>
    <w:rsid w:val="003A6BDC"/>
    <w:rsid w:val="003A6CC6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C040F"/>
    <w:rsid w:val="003C0D4D"/>
    <w:rsid w:val="003C0F8C"/>
    <w:rsid w:val="003C1298"/>
    <w:rsid w:val="003C1314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B7A"/>
    <w:rsid w:val="003C5478"/>
    <w:rsid w:val="003C54AE"/>
    <w:rsid w:val="003C58AA"/>
    <w:rsid w:val="003C5B5B"/>
    <w:rsid w:val="003C5DC4"/>
    <w:rsid w:val="003C6859"/>
    <w:rsid w:val="003C6C18"/>
    <w:rsid w:val="003C6D2C"/>
    <w:rsid w:val="003C6F66"/>
    <w:rsid w:val="003C703E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8E5"/>
    <w:rsid w:val="003D2F9F"/>
    <w:rsid w:val="003D319C"/>
    <w:rsid w:val="003D33D7"/>
    <w:rsid w:val="003D37EE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E7A"/>
    <w:rsid w:val="003D61EE"/>
    <w:rsid w:val="003D673D"/>
    <w:rsid w:val="003D6981"/>
    <w:rsid w:val="003E0577"/>
    <w:rsid w:val="003E0822"/>
    <w:rsid w:val="003E0EC9"/>
    <w:rsid w:val="003E102E"/>
    <w:rsid w:val="003E13DF"/>
    <w:rsid w:val="003E1539"/>
    <w:rsid w:val="003E180A"/>
    <w:rsid w:val="003E1F3D"/>
    <w:rsid w:val="003E1F6F"/>
    <w:rsid w:val="003E2195"/>
    <w:rsid w:val="003E2BD0"/>
    <w:rsid w:val="003E2F96"/>
    <w:rsid w:val="003E30C4"/>
    <w:rsid w:val="003E35AE"/>
    <w:rsid w:val="003E363A"/>
    <w:rsid w:val="003E40D2"/>
    <w:rsid w:val="003E4446"/>
    <w:rsid w:val="003E44AE"/>
    <w:rsid w:val="003E494F"/>
    <w:rsid w:val="003E4F1D"/>
    <w:rsid w:val="003E4F37"/>
    <w:rsid w:val="003E547D"/>
    <w:rsid w:val="003E55F9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3323"/>
    <w:rsid w:val="003F435B"/>
    <w:rsid w:val="003F4556"/>
    <w:rsid w:val="003F4A0F"/>
    <w:rsid w:val="003F4E71"/>
    <w:rsid w:val="003F54A0"/>
    <w:rsid w:val="003F555A"/>
    <w:rsid w:val="003F574B"/>
    <w:rsid w:val="003F591A"/>
    <w:rsid w:val="003F5F24"/>
    <w:rsid w:val="003F5FD4"/>
    <w:rsid w:val="003F615B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8FF"/>
    <w:rsid w:val="004020B7"/>
    <w:rsid w:val="0040225D"/>
    <w:rsid w:val="00402749"/>
    <w:rsid w:val="004027EB"/>
    <w:rsid w:val="00402D6B"/>
    <w:rsid w:val="00402F80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947"/>
    <w:rsid w:val="004066C1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13E4"/>
    <w:rsid w:val="00412228"/>
    <w:rsid w:val="004124FA"/>
    <w:rsid w:val="004129AB"/>
    <w:rsid w:val="00412C4D"/>
    <w:rsid w:val="00413034"/>
    <w:rsid w:val="00413178"/>
    <w:rsid w:val="00413298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6BA3"/>
    <w:rsid w:val="00416CA0"/>
    <w:rsid w:val="00416EC4"/>
    <w:rsid w:val="00417753"/>
    <w:rsid w:val="00417B54"/>
    <w:rsid w:val="00417CF1"/>
    <w:rsid w:val="00417EC0"/>
    <w:rsid w:val="00420219"/>
    <w:rsid w:val="00420492"/>
    <w:rsid w:val="004208A9"/>
    <w:rsid w:val="004213BA"/>
    <w:rsid w:val="0042238D"/>
    <w:rsid w:val="00422A13"/>
    <w:rsid w:val="00422EA6"/>
    <w:rsid w:val="00422FA9"/>
    <w:rsid w:val="00423634"/>
    <w:rsid w:val="00423BB1"/>
    <w:rsid w:val="004240DB"/>
    <w:rsid w:val="0042417B"/>
    <w:rsid w:val="00424279"/>
    <w:rsid w:val="00424508"/>
    <w:rsid w:val="00424821"/>
    <w:rsid w:val="0042495F"/>
    <w:rsid w:val="004249EC"/>
    <w:rsid w:val="00424AA7"/>
    <w:rsid w:val="004251FD"/>
    <w:rsid w:val="004255BF"/>
    <w:rsid w:val="00425CEA"/>
    <w:rsid w:val="00426F06"/>
    <w:rsid w:val="0042730D"/>
    <w:rsid w:val="00427A71"/>
    <w:rsid w:val="00427B1B"/>
    <w:rsid w:val="00430228"/>
    <w:rsid w:val="004307C9"/>
    <w:rsid w:val="00430817"/>
    <w:rsid w:val="00430945"/>
    <w:rsid w:val="00430B9B"/>
    <w:rsid w:val="00432557"/>
    <w:rsid w:val="00432982"/>
    <w:rsid w:val="004329C7"/>
    <w:rsid w:val="00432AA4"/>
    <w:rsid w:val="00432EED"/>
    <w:rsid w:val="00432F47"/>
    <w:rsid w:val="0043344A"/>
    <w:rsid w:val="00433506"/>
    <w:rsid w:val="00433534"/>
    <w:rsid w:val="00433598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7D5"/>
    <w:rsid w:val="00434D5E"/>
    <w:rsid w:val="00434FCE"/>
    <w:rsid w:val="00435573"/>
    <w:rsid w:val="00435B4C"/>
    <w:rsid w:val="00435B82"/>
    <w:rsid w:val="004360BC"/>
    <w:rsid w:val="00436156"/>
    <w:rsid w:val="00436281"/>
    <w:rsid w:val="0043643B"/>
    <w:rsid w:val="00436AEF"/>
    <w:rsid w:val="00437036"/>
    <w:rsid w:val="004401A2"/>
    <w:rsid w:val="00440663"/>
    <w:rsid w:val="00440B6F"/>
    <w:rsid w:val="00440BA8"/>
    <w:rsid w:val="00440FC5"/>
    <w:rsid w:val="00441480"/>
    <w:rsid w:val="00441D85"/>
    <w:rsid w:val="00441F11"/>
    <w:rsid w:val="004422D0"/>
    <w:rsid w:val="0044264E"/>
    <w:rsid w:val="00442BC6"/>
    <w:rsid w:val="00442E0F"/>
    <w:rsid w:val="00442FA0"/>
    <w:rsid w:val="004435B2"/>
    <w:rsid w:val="00443715"/>
    <w:rsid w:val="00443BD3"/>
    <w:rsid w:val="00444186"/>
    <w:rsid w:val="00444401"/>
    <w:rsid w:val="00444825"/>
    <w:rsid w:val="00444A4A"/>
    <w:rsid w:val="00444FC7"/>
    <w:rsid w:val="00445069"/>
    <w:rsid w:val="0044508F"/>
    <w:rsid w:val="00445579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42A"/>
    <w:rsid w:val="00453CE6"/>
    <w:rsid w:val="004546D5"/>
    <w:rsid w:val="004548E7"/>
    <w:rsid w:val="00454D21"/>
    <w:rsid w:val="00455046"/>
    <w:rsid w:val="004554D0"/>
    <w:rsid w:val="004556D9"/>
    <w:rsid w:val="0045613A"/>
    <w:rsid w:val="004564A9"/>
    <w:rsid w:val="00456BAD"/>
    <w:rsid w:val="00456DC6"/>
    <w:rsid w:val="00457622"/>
    <w:rsid w:val="0045785C"/>
    <w:rsid w:val="00457937"/>
    <w:rsid w:val="0046024A"/>
    <w:rsid w:val="0046071F"/>
    <w:rsid w:val="00460A94"/>
    <w:rsid w:val="0046139A"/>
    <w:rsid w:val="00461F1A"/>
    <w:rsid w:val="004620E7"/>
    <w:rsid w:val="00462BD8"/>
    <w:rsid w:val="00462C2C"/>
    <w:rsid w:val="004630C9"/>
    <w:rsid w:val="00463118"/>
    <w:rsid w:val="004632A3"/>
    <w:rsid w:val="00463879"/>
    <w:rsid w:val="00463C2F"/>
    <w:rsid w:val="00463E09"/>
    <w:rsid w:val="004640A8"/>
    <w:rsid w:val="00464448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DA1"/>
    <w:rsid w:val="004800F9"/>
    <w:rsid w:val="0048026F"/>
    <w:rsid w:val="0048066F"/>
    <w:rsid w:val="00480C20"/>
    <w:rsid w:val="00481257"/>
    <w:rsid w:val="00481377"/>
    <w:rsid w:val="00481408"/>
    <w:rsid w:val="004818BC"/>
    <w:rsid w:val="004822BC"/>
    <w:rsid w:val="0048232F"/>
    <w:rsid w:val="00482774"/>
    <w:rsid w:val="0048285B"/>
    <w:rsid w:val="0048285E"/>
    <w:rsid w:val="00482B0D"/>
    <w:rsid w:val="00482BCF"/>
    <w:rsid w:val="00482E92"/>
    <w:rsid w:val="0048348C"/>
    <w:rsid w:val="00483667"/>
    <w:rsid w:val="0048373A"/>
    <w:rsid w:val="004837C8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601E"/>
    <w:rsid w:val="00486B0A"/>
    <w:rsid w:val="00486BD0"/>
    <w:rsid w:val="004875DF"/>
    <w:rsid w:val="00487A69"/>
    <w:rsid w:val="004900F9"/>
    <w:rsid w:val="00490429"/>
    <w:rsid w:val="0049093E"/>
    <w:rsid w:val="00490974"/>
    <w:rsid w:val="00490AF4"/>
    <w:rsid w:val="00490DB2"/>
    <w:rsid w:val="00490E68"/>
    <w:rsid w:val="00490FEE"/>
    <w:rsid w:val="004915BB"/>
    <w:rsid w:val="00491BA1"/>
    <w:rsid w:val="00491CFD"/>
    <w:rsid w:val="00492256"/>
    <w:rsid w:val="004924CC"/>
    <w:rsid w:val="004924F8"/>
    <w:rsid w:val="00492ACE"/>
    <w:rsid w:val="004939C9"/>
    <w:rsid w:val="00493C36"/>
    <w:rsid w:val="00493E7A"/>
    <w:rsid w:val="004942CC"/>
    <w:rsid w:val="00494591"/>
    <w:rsid w:val="004948A2"/>
    <w:rsid w:val="00494D93"/>
    <w:rsid w:val="00494F33"/>
    <w:rsid w:val="0049517D"/>
    <w:rsid w:val="004955A4"/>
    <w:rsid w:val="0049578F"/>
    <w:rsid w:val="0049585A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A0506"/>
    <w:rsid w:val="004A08D6"/>
    <w:rsid w:val="004A0F1A"/>
    <w:rsid w:val="004A1244"/>
    <w:rsid w:val="004A161A"/>
    <w:rsid w:val="004A1E12"/>
    <w:rsid w:val="004A2246"/>
    <w:rsid w:val="004A393B"/>
    <w:rsid w:val="004A3F50"/>
    <w:rsid w:val="004A45F9"/>
    <w:rsid w:val="004A4AB2"/>
    <w:rsid w:val="004A5016"/>
    <w:rsid w:val="004A50AF"/>
    <w:rsid w:val="004A5383"/>
    <w:rsid w:val="004A6023"/>
    <w:rsid w:val="004A6059"/>
    <w:rsid w:val="004A60EF"/>
    <w:rsid w:val="004A6602"/>
    <w:rsid w:val="004A677C"/>
    <w:rsid w:val="004A6AF1"/>
    <w:rsid w:val="004A6BA2"/>
    <w:rsid w:val="004A6E2F"/>
    <w:rsid w:val="004A7526"/>
    <w:rsid w:val="004B141C"/>
    <w:rsid w:val="004B17BE"/>
    <w:rsid w:val="004B1C35"/>
    <w:rsid w:val="004B1C90"/>
    <w:rsid w:val="004B1D1E"/>
    <w:rsid w:val="004B2156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C036D"/>
    <w:rsid w:val="004C06E4"/>
    <w:rsid w:val="004C0AF0"/>
    <w:rsid w:val="004C1516"/>
    <w:rsid w:val="004C16E3"/>
    <w:rsid w:val="004C1A77"/>
    <w:rsid w:val="004C2993"/>
    <w:rsid w:val="004C31BD"/>
    <w:rsid w:val="004C34C0"/>
    <w:rsid w:val="004C399F"/>
    <w:rsid w:val="004C4235"/>
    <w:rsid w:val="004C45BF"/>
    <w:rsid w:val="004C4C6A"/>
    <w:rsid w:val="004C4E0A"/>
    <w:rsid w:val="004C5077"/>
    <w:rsid w:val="004C5363"/>
    <w:rsid w:val="004C5AC9"/>
    <w:rsid w:val="004C5C5D"/>
    <w:rsid w:val="004C64BD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7F6"/>
    <w:rsid w:val="004D130A"/>
    <w:rsid w:val="004D14A8"/>
    <w:rsid w:val="004D1E24"/>
    <w:rsid w:val="004D1EF7"/>
    <w:rsid w:val="004D1F40"/>
    <w:rsid w:val="004D2364"/>
    <w:rsid w:val="004D2552"/>
    <w:rsid w:val="004D275B"/>
    <w:rsid w:val="004D2BF8"/>
    <w:rsid w:val="004D2C2C"/>
    <w:rsid w:val="004D2C61"/>
    <w:rsid w:val="004D2F0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EF"/>
    <w:rsid w:val="004E06C1"/>
    <w:rsid w:val="004E09F6"/>
    <w:rsid w:val="004E0ADC"/>
    <w:rsid w:val="004E0E70"/>
    <w:rsid w:val="004E0FEF"/>
    <w:rsid w:val="004E10B6"/>
    <w:rsid w:val="004E1291"/>
    <w:rsid w:val="004E14B5"/>
    <w:rsid w:val="004E1C0B"/>
    <w:rsid w:val="004E2019"/>
    <w:rsid w:val="004E2203"/>
    <w:rsid w:val="004E2284"/>
    <w:rsid w:val="004E2AD2"/>
    <w:rsid w:val="004E2C96"/>
    <w:rsid w:val="004E2E88"/>
    <w:rsid w:val="004E33EA"/>
    <w:rsid w:val="004E377D"/>
    <w:rsid w:val="004E3BBD"/>
    <w:rsid w:val="004E42B5"/>
    <w:rsid w:val="004E509A"/>
    <w:rsid w:val="004E5598"/>
    <w:rsid w:val="004E55BD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32F"/>
    <w:rsid w:val="004F0584"/>
    <w:rsid w:val="004F0A07"/>
    <w:rsid w:val="004F0BC7"/>
    <w:rsid w:val="004F0BEB"/>
    <w:rsid w:val="004F0E48"/>
    <w:rsid w:val="004F0E9F"/>
    <w:rsid w:val="004F0F2E"/>
    <w:rsid w:val="004F1119"/>
    <w:rsid w:val="004F1253"/>
    <w:rsid w:val="004F18E2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7E1"/>
    <w:rsid w:val="004F5C7F"/>
    <w:rsid w:val="004F62C5"/>
    <w:rsid w:val="004F7201"/>
    <w:rsid w:val="004F72FC"/>
    <w:rsid w:val="004F7542"/>
    <w:rsid w:val="005003B6"/>
    <w:rsid w:val="00500646"/>
    <w:rsid w:val="00500CD8"/>
    <w:rsid w:val="00500F3B"/>
    <w:rsid w:val="00500F91"/>
    <w:rsid w:val="00501053"/>
    <w:rsid w:val="00501563"/>
    <w:rsid w:val="00501D15"/>
    <w:rsid w:val="005025B6"/>
    <w:rsid w:val="005029D5"/>
    <w:rsid w:val="00502AF3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510C"/>
    <w:rsid w:val="00505ECB"/>
    <w:rsid w:val="00506114"/>
    <w:rsid w:val="005061AE"/>
    <w:rsid w:val="005062E1"/>
    <w:rsid w:val="005067BF"/>
    <w:rsid w:val="00506863"/>
    <w:rsid w:val="005068FB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CDB"/>
    <w:rsid w:val="00517D9D"/>
    <w:rsid w:val="00517F76"/>
    <w:rsid w:val="00520925"/>
    <w:rsid w:val="00520D9E"/>
    <w:rsid w:val="00520FF6"/>
    <w:rsid w:val="005216AD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EA8"/>
    <w:rsid w:val="00523213"/>
    <w:rsid w:val="005236A7"/>
    <w:rsid w:val="0052389B"/>
    <w:rsid w:val="00524282"/>
    <w:rsid w:val="00524415"/>
    <w:rsid w:val="00524654"/>
    <w:rsid w:val="005246BE"/>
    <w:rsid w:val="005247A7"/>
    <w:rsid w:val="0052486B"/>
    <w:rsid w:val="0052533E"/>
    <w:rsid w:val="0052593B"/>
    <w:rsid w:val="00525EDD"/>
    <w:rsid w:val="00526013"/>
    <w:rsid w:val="00526024"/>
    <w:rsid w:val="00526044"/>
    <w:rsid w:val="005268EE"/>
    <w:rsid w:val="00527216"/>
    <w:rsid w:val="00527263"/>
    <w:rsid w:val="0052730F"/>
    <w:rsid w:val="005273C6"/>
    <w:rsid w:val="0052776C"/>
    <w:rsid w:val="0052776E"/>
    <w:rsid w:val="00527812"/>
    <w:rsid w:val="005278F1"/>
    <w:rsid w:val="00527AFB"/>
    <w:rsid w:val="00527D54"/>
    <w:rsid w:val="00527E8A"/>
    <w:rsid w:val="00527F1A"/>
    <w:rsid w:val="005309CE"/>
    <w:rsid w:val="00530E27"/>
    <w:rsid w:val="00531183"/>
    <w:rsid w:val="0053168E"/>
    <w:rsid w:val="0053239A"/>
    <w:rsid w:val="00532E0C"/>
    <w:rsid w:val="00532F05"/>
    <w:rsid w:val="00533328"/>
    <w:rsid w:val="0053336D"/>
    <w:rsid w:val="005334D5"/>
    <w:rsid w:val="005338D1"/>
    <w:rsid w:val="00533994"/>
    <w:rsid w:val="00533BEE"/>
    <w:rsid w:val="00533F6E"/>
    <w:rsid w:val="00534D99"/>
    <w:rsid w:val="00534EA5"/>
    <w:rsid w:val="00534F12"/>
    <w:rsid w:val="00535269"/>
    <w:rsid w:val="0053606D"/>
    <w:rsid w:val="0053610B"/>
    <w:rsid w:val="005364DE"/>
    <w:rsid w:val="005364E1"/>
    <w:rsid w:val="00536987"/>
    <w:rsid w:val="00536C2E"/>
    <w:rsid w:val="00536E69"/>
    <w:rsid w:val="00537467"/>
    <w:rsid w:val="005376E6"/>
    <w:rsid w:val="00537AF1"/>
    <w:rsid w:val="00537EFE"/>
    <w:rsid w:val="00540054"/>
    <w:rsid w:val="00540E63"/>
    <w:rsid w:val="00540ED8"/>
    <w:rsid w:val="005420B2"/>
    <w:rsid w:val="00542126"/>
    <w:rsid w:val="00542337"/>
    <w:rsid w:val="005424DB"/>
    <w:rsid w:val="00542881"/>
    <w:rsid w:val="00542F4D"/>
    <w:rsid w:val="005434B4"/>
    <w:rsid w:val="00543CC2"/>
    <w:rsid w:val="005444DD"/>
    <w:rsid w:val="0054485E"/>
    <w:rsid w:val="00545B05"/>
    <w:rsid w:val="00546254"/>
    <w:rsid w:val="005467F4"/>
    <w:rsid w:val="00546C29"/>
    <w:rsid w:val="00546C9C"/>
    <w:rsid w:val="00546E0A"/>
    <w:rsid w:val="00546E1F"/>
    <w:rsid w:val="00546EBB"/>
    <w:rsid w:val="00547073"/>
    <w:rsid w:val="0054745C"/>
    <w:rsid w:val="005477C8"/>
    <w:rsid w:val="00547A61"/>
    <w:rsid w:val="00547C22"/>
    <w:rsid w:val="00547F0F"/>
    <w:rsid w:val="005500B7"/>
    <w:rsid w:val="005507FF"/>
    <w:rsid w:val="005509A0"/>
    <w:rsid w:val="00550BA8"/>
    <w:rsid w:val="00550D32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42"/>
    <w:rsid w:val="00556C29"/>
    <w:rsid w:val="0055775E"/>
    <w:rsid w:val="00557B5C"/>
    <w:rsid w:val="00557BC1"/>
    <w:rsid w:val="00557ED3"/>
    <w:rsid w:val="005605E1"/>
    <w:rsid w:val="005606EA"/>
    <w:rsid w:val="00560883"/>
    <w:rsid w:val="00560BCF"/>
    <w:rsid w:val="00560C10"/>
    <w:rsid w:val="00560C63"/>
    <w:rsid w:val="00560D04"/>
    <w:rsid w:val="0056169C"/>
    <w:rsid w:val="00561995"/>
    <w:rsid w:val="00561B1C"/>
    <w:rsid w:val="00561E6A"/>
    <w:rsid w:val="00562CB4"/>
    <w:rsid w:val="00562D47"/>
    <w:rsid w:val="0056384F"/>
    <w:rsid w:val="0056389A"/>
    <w:rsid w:val="0056389C"/>
    <w:rsid w:val="00563AAC"/>
    <w:rsid w:val="00563E30"/>
    <w:rsid w:val="00564327"/>
    <w:rsid w:val="00564621"/>
    <w:rsid w:val="005652F7"/>
    <w:rsid w:val="00565A51"/>
    <w:rsid w:val="0056610B"/>
    <w:rsid w:val="005668DA"/>
    <w:rsid w:val="00566D0B"/>
    <w:rsid w:val="00567F36"/>
    <w:rsid w:val="00570299"/>
    <w:rsid w:val="00570481"/>
    <w:rsid w:val="00570DDB"/>
    <w:rsid w:val="005715EF"/>
    <w:rsid w:val="00571FD3"/>
    <w:rsid w:val="00572E8D"/>
    <w:rsid w:val="00572EB4"/>
    <w:rsid w:val="00572ED9"/>
    <w:rsid w:val="0057345B"/>
    <w:rsid w:val="0057372D"/>
    <w:rsid w:val="00573965"/>
    <w:rsid w:val="00573AB3"/>
    <w:rsid w:val="005740D9"/>
    <w:rsid w:val="0057460E"/>
    <w:rsid w:val="00574CDD"/>
    <w:rsid w:val="005751C4"/>
    <w:rsid w:val="00575387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A71"/>
    <w:rsid w:val="00580ACC"/>
    <w:rsid w:val="00580BA0"/>
    <w:rsid w:val="00580BFC"/>
    <w:rsid w:val="00580F7C"/>
    <w:rsid w:val="005810AC"/>
    <w:rsid w:val="00581BD0"/>
    <w:rsid w:val="005825B1"/>
    <w:rsid w:val="00582931"/>
    <w:rsid w:val="005830DF"/>
    <w:rsid w:val="00583588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1683"/>
    <w:rsid w:val="00591691"/>
    <w:rsid w:val="00591A07"/>
    <w:rsid w:val="00591BA9"/>
    <w:rsid w:val="00591BEA"/>
    <w:rsid w:val="00592485"/>
    <w:rsid w:val="00592995"/>
    <w:rsid w:val="00592C45"/>
    <w:rsid w:val="00593212"/>
    <w:rsid w:val="0059354C"/>
    <w:rsid w:val="005936AB"/>
    <w:rsid w:val="005939F3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CF2"/>
    <w:rsid w:val="00597021"/>
    <w:rsid w:val="00597229"/>
    <w:rsid w:val="0059783B"/>
    <w:rsid w:val="00597A1B"/>
    <w:rsid w:val="00597EB4"/>
    <w:rsid w:val="005A05ED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BF1"/>
    <w:rsid w:val="005A3D13"/>
    <w:rsid w:val="005A4444"/>
    <w:rsid w:val="005A475B"/>
    <w:rsid w:val="005A4810"/>
    <w:rsid w:val="005A4BF6"/>
    <w:rsid w:val="005A5C80"/>
    <w:rsid w:val="005A6293"/>
    <w:rsid w:val="005A631F"/>
    <w:rsid w:val="005A6475"/>
    <w:rsid w:val="005A70D9"/>
    <w:rsid w:val="005A74EE"/>
    <w:rsid w:val="005B0103"/>
    <w:rsid w:val="005B040A"/>
    <w:rsid w:val="005B0457"/>
    <w:rsid w:val="005B0E53"/>
    <w:rsid w:val="005B1200"/>
    <w:rsid w:val="005B1277"/>
    <w:rsid w:val="005B1658"/>
    <w:rsid w:val="005B1B03"/>
    <w:rsid w:val="005B1D66"/>
    <w:rsid w:val="005B1EEE"/>
    <w:rsid w:val="005B2143"/>
    <w:rsid w:val="005B24F6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F0"/>
    <w:rsid w:val="005B6647"/>
    <w:rsid w:val="005B6993"/>
    <w:rsid w:val="005B7778"/>
    <w:rsid w:val="005C06B9"/>
    <w:rsid w:val="005C0756"/>
    <w:rsid w:val="005C0BD2"/>
    <w:rsid w:val="005C0E6C"/>
    <w:rsid w:val="005C1981"/>
    <w:rsid w:val="005C1BCD"/>
    <w:rsid w:val="005C1F5A"/>
    <w:rsid w:val="005C1FB4"/>
    <w:rsid w:val="005C2271"/>
    <w:rsid w:val="005C2573"/>
    <w:rsid w:val="005C2831"/>
    <w:rsid w:val="005C28F3"/>
    <w:rsid w:val="005C2A79"/>
    <w:rsid w:val="005C2ACE"/>
    <w:rsid w:val="005C3EC3"/>
    <w:rsid w:val="005C44F6"/>
    <w:rsid w:val="005C4E4D"/>
    <w:rsid w:val="005C5685"/>
    <w:rsid w:val="005C6093"/>
    <w:rsid w:val="005C60A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AA4"/>
    <w:rsid w:val="005D2E38"/>
    <w:rsid w:val="005D3617"/>
    <w:rsid w:val="005D3B54"/>
    <w:rsid w:val="005D3C3C"/>
    <w:rsid w:val="005D3D8B"/>
    <w:rsid w:val="005D3DD8"/>
    <w:rsid w:val="005D401C"/>
    <w:rsid w:val="005D432A"/>
    <w:rsid w:val="005D461C"/>
    <w:rsid w:val="005D475C"/>
    <w:rsid w:val="005D4C69"/>
    <w:rsid w:val="005D4F75"/>
    <w:rsid w:val="005D5809"/>
    <w:rsid w:val="005D5878"/>
    <w:rsid w:val="005D5BCE"/>
    <w:rsid w:val="005D5D61"/>
    <w:rsid w:val="005D6506"/>
    <w:rsid w:val="005D6759"/>
    <w:rsid w:val="005D6891"/>
    <w:rsid w:val="005D6FAF"/>
    <w:rsid w:val="005D73B2"/>
    <w:rsid w:val="005D750C"/>
    <w:rsid w:val="005D7B5A"/>
    <w:rsid w:val="005D7CF8"/>
    <w:rsid w:val="005D7F77"/>
    <w:rsid w:val="005E014D"/>
    <w:rsid w:val="005E03A3"/>
    <w:rsid w:val="005E0A5B"/>
    <w:rsid w:val="005E113F"/>
    <w:rsid w:val="005E17A3"/>
    <w:rsid w:val="005E1DC8"/>
    <w:rsid w:val="005E25E5"/>
    <w:rsid w:val="005E2649"/>
    <w:rsid w:val="005E2CBB"/>
    <w:rsid w:val="005E2E0A"/>
    <w:rsid w:val="005E340A"/>
    <w:rsid w:val="005E37B1"/>
    <w:rsid w:val="005E4179"/>
    <w:rsid w:val="005E421A"/>
    <w:rsid w:val="005E45E7"/>
    <w:rsid w:val="005E4EFF"/>
    <w:rsid w:val="005E514A"/>
    <w:rsid w:val="005E524A"/>
    <w:rsid w:val="005E540D"/>
    <w:rsid w:val="005E5778"/>
    <w:rsid w:val="005E5912"/>
    <w:rsid w:val="005E5BC6"/>
    <w:rsid w:val="005E5C7B"/>
    <w:rsid w:val="005E64FB"/>
    <w:rsid w:val="005E6C6D"/>
    <w:rsid w:val="005E715E"/>
    <w:rsid w:val="005E74A3"/>
    <w:rsid w:val="005E7BB7"/>
    <w:rsid w:val="005E7CDA"/>
    <w:rsid w:val="005F0581"/>
    <w:rsid w:val="005F0CFF"/>
    <w:rsid w:val="005F177D"/>
    <w:rsid w:val="005F1FF3"/>
    <w:rsid w:val="005F20BF"/>
    <w:rsid w:val="005F284D"/>
    <w:rsid w:val="005F318E"/>
    <w:rsid w:val="005F34EE"/>
    <w:rsid w:val="005F3A5B"/>
    <w:rsid w:val="005F3B82"/>
    <w:rsid w:val="005F4098"/>
    <w:rsid w:val="005F41ED"/>
    <w:rsid w:val="005F4801"/>
    <w:rsid w:val="005F48EA"/>
    <w:rsid w:val="005F4EE1"/>
    <w:rsid w:val="005F503B"/>
    <w:rsid w:val="005F536E"/>
    <w:rsid w:val="005F563F"/>
    <w:rsid w:val="005F5DA8"/>
    <w:rsid w:val="005F5EF5"/>
    <w:rsid w:val="005F6A1A"/>
    <w:rsid w:val="005F70E3"/>
    <w:rsid w:val="005F7126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47E"/>
    <w:rsid w:val="00602143"/>
    <w:rsid w:val="0060273E"/>
    <w:rsid w:val="00602DC8"/>
    <w:rsid w:val="00602EEE"/>
    <w:rsid w:val="006032E5"/>
    <w:rsid w:val="00603AE2"/>
    <w:rsid w:val="00603B7A"/>
    <w:rsid w:val="00603E31"/>
    <w:rsid w:val="0060414F"/>
    <w:rsid w:val="00604AC4"/>
    <w:rsid w:val="00604B2D"/>
    <w:rsid w:val="00604C0B"/>
    <w:rsid w:val="00605018"/>
    <w:rsid w:val="0060528E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F4C"/>
    <w:rsid w:val="00611175"/>
    <w:rsid w:val="0061209D"/>
    <w:rsid w:val="00612833"/>
    <w:rsid w:val="00612835"/>
    <w:rsid w:val="0061287E"/>
    <w:rsid w:val="00612A2C"/>
    <w:rsid w:val="00612C89"/>
    <w:rsid w:val="00612F41"/>
    <w:rsid w:val="006130F8"/>
    <w:rsid w:val="0061314A"/>
    <w:rsid w:val="006135B0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20145"/>
    <w:rsid w:val="006207CC"/>
    <w:rsid w:val="00620965"/>
    <w:rsid w:val="00620A68"/>
    <w:rsid w:val="00620FB0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21"/>
    <w:rsid w:val="00626ED9"/>
    <w:rsid w:val="006276C3"/>
    <w:rsid w:val="00630187"/>
    <w:rsid w:val="006302B6"/>
    <w:rsid w:val="006303F5"/>
    <w:rsid w:val="006306FB"/>
    <w:rsid w:val="00630DEB"/>
    <w:rsid w:val="00631071"/>
    <w:rsid w:val="006312C8"/>
    <w:rsid w:val="00633179"/>
    <w:rsid w:val="006331B4"/>
    <w:rsid w:val="006331D7"/>
    <w:rsid w:val="0063366F"/>
    <w:rsid w:val="0063461B"/>
    <w:rsid w:val="00634A02"/>
    <w:rsid w:val="00634CE6"/>
    <w:rsid w:val="0063536E"/>
    <w:rsid w:val="006354D1"/>
    <w:rsid w:val="00635C44"/>
    <w:rsid w:val="0063694C"/>
    <w:rsid w:val="00636E79"/>
    <w:rsid w:val="0063798C"/>
    <w:rsid w:val="00637FAA"/>
    <w:rsid w:val="006402FC"/>
    <w:rsid w:val="006406FE"/>
    <w:rsid w:val="0064080B"/>
    <w:rsid w:val="00640D92"/>
    <w:rsid w:val="00640E83"/>
    <w:rsid w:val="00641107"/>
    <w:rsid w:val="006411C2"/>
    <w:rsid w:val="006425F8"/>
    <w:rsid w:val="006428C7"/>
    <w:rsid w:val="00643029"/>
    <w:rsid w:val="00643299"/>
    <w:rsid w:val="0064356D"/>
    <w:rsid w:val="00643884"/>
    <w:rsid w:val="00643A8D"/>
    <w:rsid w:val="00643BFA"/>
    <w:rsid w:val="00644935"/>
    <w:rsid w:val="00644DE4"/>
    <w:rsid w:val="00644FCF"/>
    <w:rsid w:val="006456D3"/>
    <w:rsid w:val="006457F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F20"/>
    <w:rsid w:val="00650FE8"/>
    <w:rsid w:val="0065105D"/>
    <w:rsid w:val="00651B99"/>
    <w:rsid w:val="00651C56"/>
    <w:rsid w:val="00651D2C"/>
    <w:rsid w:val="00651F7E"/>
    <w:rsid w:val="006522A0"/>
    <w:rsid w:val="00652B70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59B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EED"/>
    <w:rsid w:val="006632D8"/>
    <w:rsid w:val="00663758"/>
    <w:rsid w:val="006639D4"/>
    <w:rsid w:val="00663ECF"/>
    <w:rsid w:val="00663EDE"/>
    <w:rsid w:val="00664D1D"/>
    <w:rsid w:val="006652AA"/>
    <w:rsid w:val="006656E6"/>
    <w:rsid w:val="006659C7"/>
    <w:rsid w:val="00665DBB"/>
    <w:rsid w:val="00665F84"/>
    <w:rsid w:val="00666AA9"/>
    <w:rsid w:val="00667193"/>
    <w:rsid w:val="006676D6"/>
    <w:rsid w:val="00667A6F"/>
    <w:rsid w:val="00667BF3"/>
    <w:rsid w:val="0067030A"/>
    <w:rsid w:val="00670707"/>
    <w:rsid w:val="00670894"/>
    <w:rsid w:val="00670BDB"/>
    <w:rsid w:val="00670CDC"/>
    <w:rsid w:val="00670F16"/>
    <w:rsid w:val="0067152F"/>
    <w:rsid w:val="00671CA9"/>
    <w:rsid w:val="006721CE"/>
    <w:rsid w:val="00672765"/>
    <w:rsid w:val="00672DE6"/>
    <w:rsid w:val="00672E63"/>
    <w:rsid w:val="00673154"/>
    <w:rsid w:val="006735D5"/>
    <w:rsid w:val="00673DFD"/>
    <w:rsid w:val="00673F1C"/>
    <w:rsid w:val="00674B8A"/>
    <w:rsid w:val="00674B8E"/>
    <w:rsid w:val="00674D53"/>
    <w:rsid w:val="00674E0B"/>
    <w:rsid w:val="00674E66"/>
    <w:rsid w:val="00674EC7"/>
    <w:rsid w:val="00674EFB"/>
    <w:rsid w:val="0067578D"/>
    <w:rsid w:val="0067595A"/>
    <w:rsid w:val="0067683A"/>
    <w:rsid w:val="00676DC0"/>
    <w:rsid w:val="0067775C"/>
    <w:rsid w:val="00677984"/>
    <w:rsid w:val="00677B38"/>
    <w:rsid w:val="00677C60"/>
    <w:rsid w:val="006803C1"/>
    <w:rsid w:val="0068088A"/>
    <w:rsid w:val="00680C81"/>
    <w:rsid w:val="00680C9D"/>
    <w:rsid w:val="00680E74"/>
    <w:rsid w:val="00681002"/>
    <w:rsid w:val="00681164"/>
    <w:rsid w:val="00681303"/>
    <w:rsid w:val="006819AF"/>
    <w:rsid w:val="00682066"/>
    <w:rsid w:val="00682404"/>
    <w:rsid w:val="00682495"/>
    <w:rsid w:val="00682594"/>
    <w:rsid w:val="006826A9"/>
    <w:rsid w:val="00682846"/>
    <w:rsid w:val="0068284A"/>
    <w:rsid w:val="00682930"/>
    <w:rsid w:val="006829A5"/>
    <w:rsid w:val="00682B7A"/>
    <w:rsid w:val="00682F7C"/>
    <w:rsid w:val="00683013"/>
    <w:rsid w:val="006835E1"/>
    <w:rsid w:val="006836D4"/>
    <w:rsid w:val="006839DF"/>
    <w:rsid w:val="00683F46"/>
    <w:rsid w:val="00684126"/>
    <w:rsid w:val="0068455D"/>
    <w:rsid w:val="00684C8A"/>
    <w:rsid w:val="00684EB3"/>
    <w:rsid w:val="0068511D"/>
    <w:rsid w:val="00685715"/>
    <w:rsid w:val="00685E26"/>
    <w:rsid w:val="00685E6D"/>
    <w:rsid w:val="0068653D"/>
    <w:rsid w:val="00686E88"/>
    <w:rsid w:val="006878B1"/>
    <w:rsid w:val="00687C49"/>
    <w:rsid w:val="00690106"/>
    <w:rsid w:val="0069049D"/>
    <w:rsid w:val="006906B4"/>
    <w:rsid w:val="00690B6F"/>
    <w:rsid w:val="006911B6"/>
    <w:rsid w:val="006918F0"/>
    <w:rsid w:val="0069197C"/>
    <w:rsid w:val="00691BD9"/>
    <w:rsid w:val="00691C4B"/>
    <w:rsid w:val="00691E2A"/>
    <w:rsid w:val="0069216A"/>
    <w:rsid w:val="00693FDA"/>
    <w:rsid w:val="00694076"/>
    <w:rsid w:val="00694476"/>
    <w:rsid w:val="00694505"/>
    <w:rsid w:val="00694E84"/>
    <w:rsid w:val="006954CA"/>
    <w:rsid w:val="00695633"/>
    <w:rsid w:val="00695BF6"/>
    <w:rsid w:val="00695CF2"/>
    <w:rsid w:val="00695FAE"/>
    <w:rsid w:val="0069622F"/>
    <w:rsid w:val="0069641A"/>
    <w:rsid w:val="006964A2"/>
    <w:rsid w:val="00696935"/>
    <w:rsid w:val="00696E60"/>
    <w:rsid w:val="006973D6"/>
    <w:rsid w:val="006973FD"/>
    <w:rsid w:val="006974AE"/>
    <w:rsid w:val="006977CF"/>
    <w:rsid w:val="00697811"/>
    <w:rsid w:val="006978A5"/>
    <w:rsid w:val="006978EB"/>
    <w:rsid w:val="00697C1B"/>
    <w:rsid w:val="006A030F"/>
    <w:rsid w:val="006A04D3"/>
    <w:rsid w:val="006A180D"/>
    <w:rsid w:val="006A1E09"/>
    <w:rsid w:val="006A20F6"/>
    <w:rsid w:val="006A2715"/>
    <w:rsid w:val="006A2958"/>
    <w:rsid w:val="006A2B5B"/>
    <w:rsid w:val="006A2D03"/>
    <w:rsid w:val="006A2DA2"/>
    <w:rsid w:val="006A302D"/>
    <w:rsid w:val="006A3475"/>
    <w:rsid w:val="006A35BD"/>
    <w:rsid w:val="006A3705"/>
    <w:rsid w:val="006A38EE"/>
    <w:rsid w:val="006A3DCA"/>
    <w:rsid w:val="006A3F7C"/>
    <w:rsid w:val="006A40A6"/>
    <w:rsid w:val="006A47D3"/>
    <w:rsid w:val="006A48F3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DF4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82E"/>
    <w:rsid w:val="006B5A90"/>
    <w:rsid w:val="006B5DC6"/>
    <w:rsid w:val="006B5DDE"/>
    <w:rsid w:val="006B6337"/>
    <w:rsid w:val="006B6B29"/>
    <w:rsid w:val="006B7372"/>
    <w:rsid w:val="006B73EC"/>
    <w:rsid w:val="006B7586"/>
    <w:rsid w:val="006B75E4"/>
    <w:rsid w:val="006B776D"/>
    <w:rsid w:val="006B7C8E"/>
    <w:rsid w:val="006B7DA2"/>
    <w:rsid w:val="006C03BF"/>
    <w:rsid w:val="006C0696"/>
    <w:rsid w:val="006C07F9"/>
    <w:rsid w:val="006C0852"/>
    <w:rsid w:val="006C0A1D"/>
    <w:rsid w:val="006C0BB4"/>
    <w:rsid w:val="006C10A0"/>
    <w:rsid w:val="006C1192"/>
    <w:rsid w:val="006C161A"/>
    <w:rsid w:val="006C1703"/>
    <w:rsid w:val="006C19FA"/>
    <w:rsid w:val="006C2077"/>
    <w:rsid w:val="006C2497"/>
    <w:rsid w:val="006C2AD1"/>
    <w:rsid w:val="006C2D70"/>
    <w:rsid w:val="006C32D5"/>
    <w:rsid w:val="006C3719"/>
    <w:rsid w:val="006C37B7"/>
    <w:rsid w:val="006C40C6"/>
    <w:rsid w:val="006C4C4B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6D2"/>
    <w:rsid w:val="006C692B"/>
    <w:rsid w:val="006C6AA5"/>
    <w:rsid w:val="006C6DEF"/>
    <w:rsid w:val="006C728D"/>
    <w:rsid w:val="006C7388"/>
    <w:rsid w:val="006C7414"/>
    <w:rsid w:val="006C796F"/>
    <w:rsid w:val="006C79BA"/>
    <w:rsid w:val="006C7B0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EA2"/>
    <w:rsid w:val="006D2391"/>
    <w:rsid w:val="006D2786"/>
    <w:rsid w:val="006D2C15"/>
    <w:rsid w:val="006D2D48"/>
    <w:rsid w:val="006D2EB8"/>
    <w:rsid w:val="006D3182"/>
    <w:rsid w:val="006D31E3"/>
    <w:rsid w:val="006D3D7E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A4C"/>
    <w:rsid w:val="006D6C38"/>
    <w:rsid w:val="006D713B"/>
    <w:rsid w:val="006D7474"/>
    <w:rsid w:val="006D7559"/>
    <w:rsid w:val="006D7D8E"/>
    <w:rsid w:val="006E0154"/>
    <w:rsid w:val="006E041B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47FB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A2"/>
    <w:rsid w:val="006F2506"/>
    <w:rsid w:val="006F2858"/>
    <w:rsid w:val="006F28EB"/>
    <w:rsid w:val="006F2BB2"/>
    <w:rsid w:val="006F2CF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60E7"/>
    <w:rsid w:val="006F6705"/>
    <w:rsid w:val="006F6A02"/>
    <w:rsid w:val="006F72B3"/>
    <w:rsid w:val="006F786F"/>
    <w:rsid w:val="007000A9"/>
    <w:rsid w:val="00700254"/>
    <w:rsid w:val="007004E1"/>
    <w:rsid w:val="007005CF"/>
    <w:rsid w:val="00700DAE"/>
    <w:rsid w:val="007016C2"/>
    <w:rsid w:val="0070196A"/>
    <w:rsid w:val="00701B41"/>
    <w:rsid w:val="00701B4D"/>
    <w:rsid w:val="00701B5B"/>
    <w:rsid w:val="00701C6D"/>
    <w:rsid w:val="00701CD7"/>
    <w:rsid w:val="0070216F"/>
    <w:rsid w:val="007023CD"/>
    <w:rsid w:val="007024C8"/>
    <w:rsid w:val="00702A89"/>
    <w:rsid w:val="00702D3D"/>
    <w:rsid w:val="00702E62"/>
    <w:rsid w:val="00703B6D"/>
    <w:rsid w:val="00703F94"/>
    <w:rsid w:val="00704310"/>
    <w:rsid w:val="0070432D"/>
    <w:rsid w:val="00704566"/>
    <w:rsid w:val="00704873"/>
    <w:rsid w:val="0070558A"/>
    <w:rsid w:val="00705A67"/>
    <w:rsid w:val="00705BD5"/>
    <w:rsid w:val="00705CAB"/>
    <w:rsid w:val="007060C4"/>
    <w:rsid w:val="007060DA"/>
    <w:rsid w:val="007066E1"/>
    <w:rsid w:val="00706CAA"/>
    <w:rsid w:val="00707028"/>
    <w:rsid w:val="007071D9"/>
    <w:rsid w:val="00707604"/>
    <w:rsid w:val="00710AEA"/>
    <w:rsid w:val="00710B99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CDB"/>
    <w:rsid w:val="00713ECC"/>
    <w:rsid w:val="00714380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C8"/>
    <w:rsid w:val="0072093B"/>
    <w:rsid w:val="00720C3F"/>
    <w:rsid w:val="00720F4F"/>
    <w:rsid w:val="00721291"/>
    <w:rsid w:val="0072132E"/>
    <w:rsid w:val="00721477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F2"/>
    <w:rsid w:val="0072447B"/>
    <w:rsid w:val="00724B64"/>
    <w:rsid w:val="00724D68"/>
    <w:rsid w:val="00724FC0"/>
    <w:rsid w:val="00725088"/>
    <w:rsid w:val="007251AC"/>
    <w:rsid w:val="00725D7A"/>
    <w:rsid w:val="00726533"/>
    <w:rsid w:val="00726858"/>
    <w:rsid w:val="007269AD"/>
    <w:rsid w:val="00726B47"/>
    <w:rsid w:val="00726C85"/>
    <w:rsid w:val="007270B0"/>
    <w:rsid w:val="007277B0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6E3"/>
    <w:rsid w:val="00732918"/>
    <w:rsid w:val="007329C8"/>
    <w:rsid w:val="00732F8A"/>
    <w:rsid w:val="00732FEB"/>
    <w:rsid w:val="00733331"/>
    <w:rsid w:val="0073338B"/>
    <w:rsid w:val="00733BA8"/>
    <w:rsid w:val="007341DF"/>
    <w:rsid w:val="007341FC"/>
    <w:rsid w:val="00734986"/>
    <w:rsid w:val="00735259"/>
    <w:rsid w:val="007358C4"/>
    <w:rsid w:val="00735FF1"/>
    <w:rsid w:val="00736D7E"/>
    <w:rsid w:val="007372E1"/>
    <w:rsid w:val="00737424"/>
    <w:rsid w:val="00737461"/>
    <w:rsid w:val="00737BC1"/>
    <w:rsid w:val="00737BE7"/>
    <w:rsid w:val="0074022E"/>
    <w:rsid w:val="0074032E"/>
    <w:rsid w:val="00740916"/>
    <w:rsid w:val="00740B2D"/>
    <w:rsid w:val="00741602"/>
    <w:rsid w:val="0074162B"/>
    <w:rsid w:val="00741A73"/>
    <w:rsid w:val="0074203D"/>
    <w:rsid w:val="00742867"/>
    <w:rsid w:val="00742A76"/>
    <w:rsid w:val="00742C1F"/>
    <w:rsid w:val="00743173"/>
    <w:rsid w:val="00743655"/>
    <w:rsid w:val="007438CA"/>
    <w:rsid w:val="00743CC0"/>
    <w:rsid w:val="007445ED"/>
    <w:rsid w:val="0074490A"/>
    <w:rsid w:val="00744C93"/>
    <w:rsid w:val="00744F37"/>
    <w:rsid w:val="0074501C"/>
    <w:rsid w:val="00745074"/>
    <w:rsid w:val="00745211"/>
    <w:rsid w:val="0074523A"/>
    <w:rsid w:val="00745E82"/>
    <w:rsid w:val="007461A2"/>
    <w:rsid w:val="00746DBA"/>
    <w:rsid w:val="00747181"/>
    <w:rsid w:val="00747274"/>
    <w:rsid w:val="0074762F"/>
    <w:rsid w:val="00750562"/>
    <w:rsid w:val="00750644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70B"/>
    <w:rsid w:val="00753F7C"/>
    <w:rsid w:val="007541C1"/>
    <w:rsid w:val="00754655"/>
    <w:rsid w:val="00754A1D"/>
    <w:rsid w:val="0075500D"/>
    <w:rsid w:val="00755267"/>
    <w:rsid w:val="007553A2"/>
    <w:rsid w:val="00756063"/>
    <w:rsid w:val="00756DAB"/>
    <w:rsid w:val="007573B0"/>
    <w:rsid w:val="0075751C"/>
    <w:rsid w:val="00757C7B"/>
    <w:rsid w:val="00760186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585C"/>
    <w:rsid w:val="007659AA"/>
    <w:rsid w:val="00765E30"/>
    <w:rsid w:val="007661B4"/>
    <w:rsid w:val="00767A29"/>
    <w:rsid w:val="00767B12"/>
    <w:rsid w:val="00767EEF"/>
    <w:rsid w:val="00767F4B"/>
    <w:rsid w:val="007700E6"/>
    <w:rsid w:val="00770321"/>
    <w:rsid w:val="0077081D"/>
    <w:rsid w:val="00770848"/>
    <w:rsid w:val="007713FB"/>
    <w:rsid w:val="007721FC"/>
    <w:rsid w:val="0077235C"/>
    <w:rsid w:val="0077263B"/>
    <w:rsid w:val="007726F8"/>
    <w:rsid w:val="0077384C"/>
    <w:rsid w:val="00773CFC"/>
    <w:rsid w:val="007740A2"/>
    <w:rsid w:val="00774494"/>
    <w:rsid w:val="00774D30"/>
    <w:rsid w:val="00775117"/>
    <w:rsid w:val="00775687"/>
    <w:rsid w:val="007766F0"/>
    <w:rsid w:val="00776B1C"/>
    <w:rsid w:val="00776C23"/>
    <w:rsid w:val="00776EC3"/>
    <w:rsid w:val="00777137"/>
    <w:rsid w:val="007773AB"/>
    <w:rsid w:val="0077743C"/>
    <w:rsid w:val="0077747A"/>
    <w:rsid w:val="007776A2"/>
    <w:rsid w:val="007777A9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15C"/>
    <w:rsid w:val="0078273E"/>
    <w:rsid w:val="00782E64"/>
    <w:rsid w:val="007831C7"/>
    <w:rsid w:val="007838A9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51F"/>
    <w:rsid w:val="0078673A"/>
    <w:rsid w:val="00786D11"/>
    <w:rsid w:val="00787088"/>
    <w:rsid w:val="0079068F"/>
    <w:rsid w:val="0079118E"/>
    <w:rsid w:val="007917EE"/>
    <w:rsid w:val="00791873"/>
    <w:rsid w:val="0079193A"/>
    <w:rsid w:val="00791E4C"/>
    <w:rsid w:val="00791F4D"/>
    <w:rsid w:val="00792429"/>
    <w:rsid w:val="00792669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C5E"/>
    <w:rsid w:val="007A55AD"/>
    <w:rsid w:val="007A5FF4"/>
    <w:rsid w:val="007A6206"/>
    <w:rsid w:val="007A63C0"/>
    <w:rsid w:val="007A6A67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21F2"/>
    <w:rsid w:val="007B2202"/>
    <w:rsid w:val="007B2471"/>
    <w:rsid w:val="007B2853"/>
    <w:rsid w:val="007B29B7"/>
    <w:rsid w:val="007B29BE"/>
    <w:rsid w:val="007B2C48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1B13"/>
    <w:rsid w:val="007C28AB"/>
    <w:rsid w:val="007C29C6"/>
    <w:rsid w:val="007C2B7C"/>
    <w:rsid w:val="007C35E8"/>
    <w:rsid w:val="007C3D1C"/>
    <w:rsid w:val="007C3D74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D2D"/>
    <w:rsid w:val="007E2F56"/>
    <w:rsid w:val="007E3062"/>
    <w:rsid w:val="007E3D02"/>
    <w:rsid w:val="007E3D7C"/>
    <w:rsid w:val="007E3F0B"/>
    <w:rsid w:val="007E3F35"/>
    <w:rsid w:val="007E4225"/>
    <w:rsid w:val="007E442D"/>
    <w:rsid w:val="007E483C"/>
    <w:rsid w:val="007E4F0B"/>
    <w:rsid w:val="007E4F43"/>
    <w:rsid w:val="007E4F72"/>
    <w:rsid w:val="007E5097"/>
    <w:rsid w:val="007E5446"/>
    <w:rsid w:val="007E55E2"/>
    <w:rsid w:val="007E57A0"/>
    <w:rsid w:val="007E57D4"/>
    <w:rsid w:val="007E594B"/>
    <w:rsid w:val="007E5967"/>
    <w:rsid w:val="007E5D2C"/>
    <w:rsid w:val="007E626B"/>
    <w:rsid w:val="007E6EAB"/>
    <w:rsid w:val="007E6FD0"/>
    <w:rsid w:val="007E7019"/>
    <w:rsid w:val="007E738B"/>
    <w:rsid w:val="007E73AA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30D1"/>
    <w:rsid w:val="007F3534"/>
    <w:rsid w:val="007F39F6"/>
    <w:rsid w:val="007F3B48"/>
    <w:rsid w:val="007F3D19"/>
    <w:rsid w:val="007F3DDA"/>
    <w:rsid w:val="007F421A"/>
    <w:rsid w:val="007F4489"/>
    <w:rsid w:val="007F4C94"/>
    <w:rsid w:val="007F4EEE"/>
    <w:rsid w:val="007F504D"/>
    <w:rsid w:val="007F5F3C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4E5"/>
    <w:rsid w:val="0080359B"/>
    <w:rsid w:val="00803E68"/>
    <w:rsid w:val="00803FA5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E8A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FBC"/>
    <w:rsid w:val="00810FF0"/>
    <w:rsid w:val="00811008"/>
    <w:rsid w:val="0081127A"/>
    <w:rsid w:val="008119A6"/>
    <w:rsid w:val="00812240"/>
    <w:rsid w:val="00812269"/>
    <w:rsid w:val="00812B4A"/>
    <w:rsid w:val="00812B50"/>
    <w:rsid w:val="00812E90"/>
    <w:rsid w:val="008133F9"/>
    <w:rsid w:val="0081361B"/>
    <w:rsid w:val="008136E0"/>
    <w:rsid w:val="008138A0"/>
    <w:rsid w:val="00813B71"/>
    <w:rsid w:val="00813E32"/>
    <w:rsid w:val="008140E7"/>
    <w:rsid w:val="0081501B"/>
    <w:rsid w:val="008151C5"/>
    <w:rsid w:val="00815E6C"/>
    <w:rsid w:val="00815EC3"/>
    <w:rsid w:val="0081637E"/>
    <w:rsid w:val="008170CA"/>
    <w:rsid w:val="0081714C"/>
    <w:rsid w:val="00817D39"/>
    <w:rsid w:val="00817D3B"/>
    <w:rsid w:val="00817E21"/>
    <w:rsid w:val="008200D2"/>
    <w:rsid w:val="0082048A"/>
    <w:rsid w:val="00820572"/>
    <w:rsid w:val="00820683"/>
    <w:rsid w:val="00821262"/>
    <w:rsid w:val="00821685"/>
    <w:rsid w:val="00821B5D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4FC"/>
    <w:rsid w:val="00830657"/>
    <w:rsid w:val="008306A2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F46"/>
    <w:rsid w:val="008321CD"/>
    <w:rsid w:val="008321CF"/>
    <w:rsid w:val="0083236A"/>
    <w:rsid w:val="00832382"/>
    <w:rsid w:val="008325DF"/>
    <w:rsid w:val="008327A2"/>
    <w:rsid w:val="008327C8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CE0"/>
    <w:rsid w:val="0083506D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591"/>
    <w:rsid w:val="008479BA"/>
    <w:rsid w:val="00847BBA"/>
    <w:rsid w:val="00847BE9"/>
    <w:rsid w:val="00850014"/>
    <w:rsid w:val="00850294"/>
    <w:rsid w:val="00850705"/>
    <w:rsid w:val="00850B66"/>
    <w:rsid w:val="00850DBB"/>
    <w:rsid w:val="00851093"/>
    <w:rsid w:val="008511EB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579D"/>
    <w:rsid w:val="00856633"/>
    <w:rsid w:val="00856868"/>
    <w:rsid w:val="008568AE"/>
    <w:rsid w:val="008578C5"/>
    <w:rsid w:val="00857BE3"/>
    <w:rsid w:val="00860405"/>
    <w:rsid w:val="00860414"/>
    <w:rsid w:val="00860FF5"/>
    <w:rsid w:val="0086155E"/>
    <w:rsid w:val="00861743"/>
    <w:rsid w:val="00861F08"/>
    <w:rsid w:val="0086242A"/>
    <w:rsid w:val="00862A21"/>
    <w:rsid w:val="00862A29"/>
    <w:rsid w:val="00863105"/>
    <w:rsid w:val="00863485"/>
    <w:rsid w:val="00863533"/>
    <w:rsid w:val="008649F3"/>
    <w:rsid w:val="00864B8B"/>
    <w:rsid w:val="008657E4"/>
    <w:rsid w:val="0086582C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9DD"/>
    <w:rsid w:val="00871A72"/>
    <w:rsid w:val="00871CCB"/>
    <w:rsid w:val="00871D5A"/>
    <w:rsid w:val="00872429"/>
    <w:rsid w:val="008724C4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D6A"/>
    <w:rsid w:val="0087502D"/>
    <w:rsid w:val="008756FF"/>
    <w:rsid w:val="00875D9B"/>
    <w:rsid w:val="0087606B"/>
    <w:rsid w:val="008762D0"/>
    <w:rsid w:val="00876380"/>
    <w:rsid w:val="00876392"/>
    <w:rsid w:val="008766D4"/>
    <w:rsid w:val="00876C81"/>
    <w:rsid w:val="00876F9D"/>
    <w:rsid w:val="0087762D"/>
    <w:rsid w:val="008778C5"/>
    <w:rsid w:val="00877EDB"/>
    <w:rsid w:val="00880278"/>
    <w:rsid w:val="008814AB"/>
    <w:rsid w:val="00881563"/>
    <w:rsid w:val="008815A7"/>
    <w:rsid w:val="00881657"/>
    <w:rsid w:val="00881924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598"/>
    <w:rsid w:val="008855DC"/>
    <w:rsid w:val="00885FF6"/>
    <w:rsid w:val="008863BA"/>
    <w:rsid w:val="008864C3"/>
    <w:rsid w:val="008866D2"/>
    <w:rsid w:val="00886C9F"/>
    <w:rsid w:val="008872DF"/>
    <w:rsid w:val="0088762D"/>
    <w:rsid w:val="00887A6D"/>
    <w:rsid w:val="00887AA6"/>
    <w:rsid w:val="00887AE2"/>
    <w:rsid w:val="0089017B"/>
    <w:rsid w:val="00890E8B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417E"/>
    <w:rsid w:val="008946A4"/>
    <w:rsid w:val="00894BB9"/>
    <w:rsid w:val="00894EC0"/>
    <w:rsid w:val="008952DA"/>
    <w:rsid w:val="0089598E"/>
    <w:rsid w:val="0089700D"/>
    <w:rsid w:val="00897085"/>
    <w:rsid w:val="00897216"/>
    <w:rsid w:val="00897629"/>
    <w:rsid w:val="008A01B3"/>
    <w:rsid w:val="008A0E1A"/>
    <w:rsid w:val="008A13A0"/>
    <w:rsid w:val="008A1A70"/>
    <w:rsid w:val="008A1F65"/>
    <w:rsid w:val="008A21DB"/>
    <w:rsid w:val="008A2215"/>
    <w:rsid w:val="008A23A7"/>
    <w:rsid w:val="008A2480"/>
    <w:rsid w:val="008A26B2"/>
    <w:rsid w:val="008A2A0B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F43"/>
    <w:rsid w:val="008A778E"/>
    <w:rsid w:val="008A7C62"/>
    <w:rsid w:val="008A7DBE"/>
    <w:rsid w:val="008A7E8C"/>
    <w:rsid w:val="008B0138"/>
    <w:rsid w:val="008B068E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49B4"/>
    <w:rsid w:val="008B50AA"/>
    <w:rsid w:val="008B5246"/>
    <w:rsid w:val="008B54E1"/>
    <w:rsid w:val="008B596B"/>
    <w:rsid w:val="008B5A6F"/>
    <w:rsid w:val="008B5E78"/>
    <w:rsid w:val="008B68CB"/>
    <w:rsid w:val="008B750C"/>
    <w:rsid w:val="008B7D3E"/>
    <w:rsid w:val="008C0034"/>
    <w:rsid w:val="008C106A"/>
    <w:rsid w:val="008C1563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4C6"/>
    <w:rsid w:val="008C56DB"/>
    <w:rsid w:val="008C6651"/>
    <w:rsid w:val="008C6EBB"/>
    <w:rsid w:val="008C6F4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255F"/>
    <w:rsid w:val="008D2781"/>
    <w:rsid w:val="008D28DB"/>
    <w:rsid w:val="008D2A08"/>
    <w:rsid w:val="008D3382"/>
    <w:rsid w:val="008D33BB"/>
    <w:rsid w:val="008D366F"/>
    <w:rsid w:val="008D3D9B"/>
    <w:rsid w:val="008D4901"/>
    <w:rsid w:val="008D5134"/>
    <w:rsid w:val="008D51B5"/>
    <w:rsid w:val="008D590F"/>
    <w:rsid w:val="008D5B3F"/>
    <w:rsid w:val="008D60FE"/>
    <w:rsid w:val="008D6B0A"/>
    <w:rsid w:val="008D6C7F"/>
    <w:rsid w:val="008D6CBA"/>
    <w:rsid w:val="008D6DCB"/>
    <w:rsid w:val="008D775B"/>
    <w:rsid w:val="008D7D79"/>
    <w:rsid w:val="008E0965"/>
    <w:rsid w:val="008E0AC0"/>
    <w:rsid w:val="008E0E55"/>
    <w:rsid w:val="008E11BA"/>
    <w:rsid w:val="008E18F4"/>
    <w:rsid w:val="008E1B42"/>
    <w:rsid w:val="008E2718"/>
    <w:rsid w:val="008E2D13"/>
    <w:rsid w:val="008E2D31"/>
    <w:rsid w:val="008E2E42"/>
    <w:rsid w:val="008E309B"/>
    <w:rsid w:val="008E3144"/>
    <w:rsid w:val="008E3390"/>
    <w:rsid w:val="008E3407"/>
    <w:rsid w:val="008E3620"/>
    <w:rsid w:val="008E3676"/>
    <w:rsid w:val="008E370D"/>
    <w:rsid w:val="008E3898"/>
    <w:rsid w:val="008E38A6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C19"/>
    <w:rsid w:val="008F5E0E"/>
    <w:rsid w:val="008F5F71"/>
    <w:rsid w:val="008F6171"/>
    <w:rsid w:val="008F62E5"/>
    <w:rsid w:val="008F6302"/>
    <w:rsid w:val="008F69AE"/>
    <w:rsid w:val="008F6B5D"/>
    <w:rsid w:val="008F7217"/>
    <w:rsid w:val="008F72F1"/>
    <w:rsid w:val="008F78D4"/>
    <w:rsid w:val="008F7C2A"/>
    <w:rsid w:val="009001FB"/>
    <w:rsid w:val="00900212"/>
    <w:rsid w:val="00900923"/>
    <w:rsid w:val="00900C7B"/>
    <w:rsid w:val="0090101C"/>
    <w:rsid w:val="00901527"/>
    <w:rsid w:val="00901EBF"/>
    <w:rsid w:val="00901F79"/>
    <w:rsid w:val="0090218F"/>
    <w:rsid w:val="00902546"/>
    <w:rsid w:val="009031EE"/>
    <w:rsid w:val="0090334C"/>
    <w:rsid w:val="00903368"/>
    <w:rsid w:val="009033AD"/>
    <w:rsid w:val="0090370C"/>
    <w:rsid w:val="009038DF"/>
    <w:rsid w:val="00903AC3"/>
    <w:rsid w:val="00903BE9"/>
    <w:rsid w:val="00903C6A"/>
    <w:rsid w:val="00903F86"/>
    <w:rsid w:val="00903FA3"/>
    <w:rsid w:val="0090420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B80"/>
    <w:rsid w:val="00906E9F"/>
    <w:rsid w:val="00906F88"/>
    <w:rsid w:val="00907794"/>
    <w:rsid w:val="00907E2D"/>
    <w:rsid w:val="009104BA"/>
    <w:rsid w:val="0091072B"/>
    <w:rsid w:val="00910955"/>
    <w:rsid w:val="00910FF6"/>
    <w:rsid w:val="00911443"/>
    <w:rsid w:val="00911B66"/>
    <w:rsid w:val="009122E8"/>
    <w:rsid w:val="009124A3"/>
    <w:rsid w:val="00912610"/>
    <w:rsid w:val="009126BE"/>
    <w:rsid w:val="00912DCC"/>
    <w:rsid w:val="009139C7"/>
    <w:rsid w:val="00913F1C"/>
    <w:rsid w:val="00914283"/>
    <w:rsid w:val="0091432E"/>
    <w:rsid w:val="009146F2"/>
    <w:rsid w:val="009149CF"/>
    <w:rsid w:val="00914E35"/>
    <w:rsid w:val="00915054"/>
    <w:rsid w:val="00915906"/>
    <w:rsid w:val="00915D11"/>
    <w:rsid w:val="00915FDD"/>
    <w:rsid w:val="009161C7"/>
    <w:rsid w:val="00916410"/>
    <w:rsid w:val="009164A9"/>
    <w:rsid w:val="0091650D"/>
    <w:rsid w:val="00916675"/>
    <w:rsid w:val="00916FDA"/>
    <w:rsid w:val="00916FFE"/>
    <w:rsid w:val="009170EE"/>
    <w:rsid w:val="00917BE2"/>
    <w:rsid w:val="00917DB1"/>
    <w:rsid w:val="009202D2"/>
    <w:rsid w:val="00920408"/>
    <w:rsid w:val="009205A3"/>
    <w:rsid w:val="00920605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66F"/>
    <w:rsid w:val="00922737"/>
    <w:rsid w:val="00922881"/>
    <w:rsid w:val="009228A6"/>
    <w:rsid w:val="00922BA5"/>
    <w:rsid w:val="00922BBE"/>
    <w:rsid w:val="00922E6A"/>
    <w:rsid w:val="00923711"/>
    <w:rsid w:val="009242D5"/>
    <w:rsid w:val="00924766"/>
    <w:rsid w:val="0092480B"/>
    <w:rsid w:val="00924835"/>
    <w:rsid w:val="00925036"/>
    <w:rsid w:val="00925217"/>
    <w:rsid w:val="00925251"/>
    <w:rsid w:val="00925911"/>
    <w:rsid w:val="00925C04"/>
    <w:rsid w:val="00925C31"/>
    <w:rsid w:val="00926025"/>
    <w:rsid w:val="00926057"/>
    <w:rsid w:val="00926061"/>
    <w:rsid w:val="00926310"/>
    <w:rsid w:val="00926666"/>
    <w:rsid w:val="0092690F"/>
    <w:rsid w:val="00926AE6"/>
    <w:rsid w:val="00926D31"/>
    <w:rsid w:val="00926E38"/>
    <w:rsid w:val="009274F3"/>
    <w:rsid w:val="00927C26"/>
    <w:rsid w:val="00927C84"/>
    <w:rsid w:val="0093057F"/>
    <w:rsid w:val="009307A4"/>
    <w:rsid w:val="00930B45"/>
    <w:rsid w:val="00930EE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C95"/>
    <w:rsid w:val="0093417D"/>
    <w:rsid w:val="00934478"/>
    <w:rsid w:val="009346A5"/>
    <w:rsid w:val="0093481E"/>
    <w:rsid w:val="00934D7A"/>
    <w:rsid w:val="00935827"/>
    <w:rsid w:val="00936128"/>
    <w:rsid w:val="0093620A"/>
    <w:rsid w:val="00936255"/>
    <w:rsid w:val="00936319"/>
    <w:rsid w:val="0093680F"/>
    <w:rsid w:val="00936C97"/>
    <w:rsid w:val="009378F3"/>
    <w:rsid w:val="0093798D"/>
    <w:rsid w:val="0094062E"/>
    <w:rsid w:val="009406B7"/>
    <w:rsid w:val="0094087E"/>
    <w:rsid w:val="00940B14"/>
    <w:rsid w:val="00940C80"/>
    <w:rsid w:val="00941176"/>
    <w:rsid w:val="009411ED"/>
    <w:rsid w:val="009412ED"/>
    <w:rsid w:val="00941A6C"/>
    <w:rsid w:val="00941C95"/>
    <w:rsid w:val="00941FEE"/>
    <w:rsid w:val="009420A6"/>
    <w:rsid w:val="00942438"/>
    <w:rsid w:val="00942F6A"/>
    <w:rsid w:val="0094312E"/>
    <w:rsid w:val="00943427"/>
    <w:rsid w:val="009436B0"/>
    <w:rsid w:val="00944045"/>
    <w:rsid w:val="009445AD"/>
    <w:rsid w:val="009449DA"/>
    <w:rsid w:val="00944E94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385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7314"/>
    <w:rsid w:val="00947DF9"/>
    <w:rsid w:val="00950182"/>
    <w:rsid w:val="009504BF"/>
    <w:rsid w:val="009507B7"/>
    <w:rsid w:val="00950BD4"/>
    <w:rsid w:val="00950D6F"/>
    <w:rsid w:val="00950E43"/>
    <w:rsid w:val="00950EBF"/>
    <w:rsid w:val="009514F1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63A"/>
    <w:rsid w:val="009569CA"/>
    <w:rsid w:val="00956F5F"/>
    <w:rsid w:val="009577F6"/>
    <w:rsid w:val="00960147"/>
    <w:rsid w:val="009603EA"/>
    <w:rsid w:val="009608F9"/>
    <w:rsid w:val="00960D16"/>
    <w:rsid w:val="00960F08"/>
    <w:rsid w:val="00961286"/>
    <w:rsid w:val="00961311"/>
    <w:rsid w:val="00961522"/>
    <w:rsid w:val="009619FF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E78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709"/>
    <w:rsid w:val="00972715"/>
    <w:rsid w:val="0097279F"/>
    <w:rsid w:val="0097286A"/>
    <w:rsid w:val="00973905"/>
    <w:rsid w:val="00973FE4"/>
    <w:rsid w:val="009746AD"/>
    <w:rsid w:val="00974A81"/>
    <w:rsid w:val="00974C1C"/>
    <w:rsid w:val="00974CA6"/>
    <w:rsid w:val="009753AE"/>
    <w:rsid w:val="009756C7"/>
    <w:rsid w:val="009757BE"/>
    <w:rsid w:val="00975ABB"/>
    <w:rsid w:val="00976571"/>
    <w:rsid w:val="00976657"/>
    <w:rsid w:val="009767E9"/>
    <w:rsid w:val="009771DB"/>
    <w:rsid w:val="0097761F"/>
    <w:rsid w:val="0097771A"/>
    <w:rsid w:val="00977CC3"/>
    <w:rsid w:val="00977D2C"/>
    <w:rsid w:val="00980FE2"/>
    <w:rsid w:val="009810F1"/>
    <w:rsid w:val="009820B9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74F"/>
    <w:rsid w:val="00992833"/>
    <w:rsid w:val="00992AE7"/>
    <w:rsid w:val="00992C52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6169"/>
    <w:rsid w:val="009961E6"/>
    <w:rsid w:val="0099649F"/>
    <w:rsid w:val="009965F3"/>
    <w:rsid w:val="009966A0"/>
    <w:rsid w:val="009966D9"/>
    <w:rsid w:val="00996A89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B3E"/>
    <w:rsid w:val="009A4E53"/>
    <w:rsid w:val="009A504E"/>
    <w:rsid w:val="009A57D9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A97"/>
    <w:rsid w:val="009B1B5D"/>
    <w:rsid w:val="009B1D71"/>
    <w:rsid w:val="009B1E9C"/>
    <w:rsid w:val="009B2317"/>
    <w:rsid w:val="009B2916"/>
    <w:rsid w:val="009B2E96"/>
    <w:rsid w:val="009B3188"/>
    <w:rsid w:val="009B3704"/>
    <w:rsid w:val="009B3846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77A"/>
    <w:rsid w:val="009B58EF"/>
    <w:rsid w:val="009B59B9"/>
    <w:rsid w:val="009B6064"/>
    <w:rsid w:val="009B65C9"/>
    <w:rsid w:val="009B671E"/>
    <w:rsid w:val="009B6E78"/>
    <w:rsid w:val="009B6FCB"/>
    <w:rsid w:val="009B76CD"/>
    <w:rsid w:val="009B7A34"/>
    <w:rsid w:val="009C02D0"/>
    <w:rsid w:val="009C056D"/>
    <w:rsid w:val="009C0699"/>
    <w:rsid w:val="009C079A"/>
    <w:rsid w:val="009C0F6F"/>
    <w:rsid w:val="009C0FF0"/>
    <w:rsid w:val="009C105C"/>
    <w:rsid w:val="009C1272"/>
    <w:rsid w:val="009C1655"/>
    <w:rsid w:val="009C17F8"/>
    <w:rsid w:val="009C1EA7"/>
    <w:rsid w:val="009C1FB1"/>
    <w:rsid w:val="009C224B"/>
    <w:rsid w:val="009C2354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84B"/>
    <w:rsid w:val="009C58E1"/>
    <w:rsid w:val="009C59EE"/>
    <w:rsid w:val="009C5C64"/>
    <w:rsid w:val="009C62CF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82D"/>
    <w:rsid w:val="009D28A0"/>
    <w:rsid w:val="009D29EF"/>
    <w:rsid w:val="009D2C0E"/>
    <w:rsid w:val="009D2DBD"/>
    <w:rsid w:val="009D3ED0"/>
    <w:rsid w:val="009D3EED"/>
    <w:rsid w:val="009D4334"/>
    <w:rsid w:val="009D4A87"/>
    <w:rsid w:val="009D4F9D"/>
    <w:rsid w:val="009D5EEA"/>
    <w:rsid w:val="009D61B8"/>
    <w:rsid w:val="009D6524"/>
    <w:rsid w:val="009D7331"/>
    <w:rsid w:val="009D739B"/>
    <w:rsid w:val="009D7437"/>
    <w:rsid w:val="009D77B1"/>
    <w:rsid w:val="009D7D3A"/>
    <w:rsid w:val="009E00B7"/>
    <w:rsid w:val="009E0966"/>
    <w:rsid w:val="009E0FD3"/>
    <w:rsid w:val="009E17D5"/>
    <w:rsid w:val="009E1EE7"/>
    <w:rsid w:val="009E2633"/>
    <w:rsid w:val="009E2D28"/>
    <w:rsid w:val="009E321D"/>
    <w:rsid w:val="009E399E"/>
    <w:rsid w:val="009E3B0D"/>
    <w:rsid w:val="009E403D"/>
    <w:rsid w:val="009E4EDD"/>
    <w:rsid w:val="009E5E8B"/>
    <w:rsid w:val="009E666B"/>
    <w:rsid w:val="009E67D9"/>
    <w:rsid w:val="009E72D4"/>
    <w:rsid w:val="009E738E"/>
    <w:rsid w:val="009E75F4"/>
    <w:rsid w:val="009E76F3"/>
    <w:rsid w:val="009E77AD"/>
    <w:rsid w:val="009E77CA"/>
    <w:rsid w:val="009F0099"/>
    <w:rsid w:val="009F060F"/>
    <w:rsid w:val="009F0A74"/>
    <w:rsid w:val="009F0A77"/>
    <w:rsid w:val="009F0B9F"/>
    <w:rsid w:val="009F0C94"/>
    <w:rsid w:val="009F0C99"/>
    <w:rsid w:val="009F1516"/>
    <w:rsid w:val="009F166D"/>
    <w:rsid w:val="009F17B7"/>
    <w:rsid w:val="009F210A"/>
    <w:rsid w:val="009F27D5"/>
    <w:rsid w:val="009F2ECC"/>
    <w:rsid w:val="009F30DF"/>
    <w:rsid w:val="009F37C9"/>
    <w:rsid w:val="009F37F5"/>
    <w:rsid w:val="009F3E6B"/>
    <w:rsid w:val="009F4017"/>
    <w:rsid w:val="009F4120"/>
    <w:rsid w:val="009F4473"/>
    <w:rsid w:val="009F4E59"/>
    <w:rsid w:val="009F4FDD"/>
    <w:rsid w:val="009F4FF8"/>
    <w:rsid w:val="009F51AD"/>
    <w:rsid w:val="009F5650"/>
    <w:rsid w:val="009F5830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11EB"/>
    <w:rsid w:val="00A0135C"/>
    <w:rsid w:val="00A016D7"/>
    <w:rsid w:val="00A01D18"/>
    <w:rsid w:val="00A0236F"/>
    <w:rsid w:val="00A02BF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BEF"/>
    <w:rsid w:val="00A06282"/>
    <w:rsid w:val="00A06757"/>
    <w:rsid w:val="00A06A13"/>
    <w:rsid w:val="00A06A88"/>
    <w:rsid w:val="00A06E8D"/>
    <w:rsid w:val="00A0705C"/>
    <w:rsid w:val="00A074E1"/>
    <w:rsid w:val="00A077B5"/>
    <w:rsid w:val="00A10068"/>
    <w:rsid w:val="00A11038"/>
    <w:rsid w:val="00A1147F"/>
    <w:rsid w:val="00A1184D"/>
    <w:rsid w:val="00A11C17"/>
    <w:rsid w:val="00A11FF8"/>
    <w:rsid w:val="00A12E07"/>
    <w:rsid w:val="00A13572"/>
    <w:rsid w:val="00A1400C"/>
    <w:rsid w:val="00A14015"/>
    <w:rsid w:val="00A144E9"/>
    <w:rsid w:val="00A147D1"/>
    <w:rsid w:val="00A14857"/>
    <w:rsid w:val="00A148A8"/>
    <w:rsid w:val="00A14942"/>
    <w:rsid w:val="00A14D2C"/>
    <w:rsid w:val="00A14E98"/>
    <w:rsid w:val="00A152D6"/>
    <w:rsid w:val="00A1543F"/>
    <w:rsid w:val="00A15F9D"/>
    <w:rsid w:val="00A1665C"/>
    <w:rsid w:val="00A170A3"/>
    <w:rsid w:val="00A1738B"/>
    <w:rsid w:val="00A1765C"/>
    <w:rsid w:val="00A1770F"/>
    <w:rsid w:val="00A1784C"/>
    <w:rsid w:val="00A17C92"/>
    <w:rsid w:val="00A17CBE"/>
    <w:rsid w:val="00A17DBD"/>
    <w:rsid w:val="00A200A2"/>
    <w:rsid w:val="00A2099E"/>
    <w:rsid w:val="00A20E71"/>
    <w:rsid w:val="00A210D6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33D4"/>
    <w:rsid w:val="00A2350C"/>
    <w:rsid w:val="00A23945"/>
    <w:rsid w:val="00A239D6"/>
    <w:rsid w:val="00A23BA5"/>
    <w:rsid w:val="00A23C87"/>
    <w:rsid w:val="00A241F6"/>
    <w:rsid w:val="00A242CC"/>
    <w:rsid w:val="00A245D5"/>
    <w:rsid w:val="00A246E8"/>
    <w:rsid w:val="00A2477A"/>
    <w:rsid w:val="00A247F9"/>
    <w:rsid w:val="00A24B61"/>
    <w:rsid w:val="00A250C6"/>
    <w:rsid w:val="00A2515D"/>
    <w:rsid w:val="00A25F64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340"/>
    <w:rsid w:val="00A32480"/>
    <w:rsid w:val="00A3279B"/>
    <w:rsid w:val="00A32878"/>
    <w:rsid w:val="00A32A47"/>
    <w:rsid w:val="00A32AA5"/>
    <w:rsid w:val="00A32ADC"/>
    <w:rsid w:val="00A32F5A"/>
    <w:rsid w:val="00A32F7F"/>
    <w:rsid w:val="00A335A0"/>
    <w:rsid w:val="00A33633"/>
    <w:rsid w:val="00A3377D"/>
    <w:rsid w:val="00A33A38"/>
    <w:rsid w:val="00A33E32"/>
    <w:rsid w:val="00A34285"/>
    <w:rsid w:val="00A34BBA"/>
    <w:rsid w:val="00A34E11"/>
    <w:rsid w:val="00A35077"/>
    <w:rsid w:val="00A35737"/>
    <w:rsid w:val="00A35D81"/>
    <w:rsid w:val="00A35FB4"/>
    <w:rsid w:val="00A36851"/>
    <w:rsid w:val="00A36FFB"/>
    <w:rsid w:val="00A371CC"/>
    <w:rsid w:val="00A373F1"/>
    <w:rsid w:val="00A3788F"/>
    <w:rsid w:val="00A379F8"/>
    <w:rsid w:val="00A37B62"/>
    <w:rsid w:val="00A37BB0"/>
    <w:rsid w:val="00A40340"/>
    <w:rsid w:val="00A40948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500"/>
    <w:rsid w:val="00A5066E"/>
    <w:rsid w:val="00A50755"/>
    <w:rsid w:val="00A5079C"/>
    <w:rsid w:val="00A51657"/>
    <w:rsid w:val="00A51889"/>
    <w:rsid w:val="00A519FA"/>
    <w:rsid w:val="00A51D8A"/>
    <w:rsid w:val="00A5288F"/>
    <w:rsid w:val="00A53270"/>
    <w:rsid w:val="00A53F33"/>
    <w:rsid w:val="00A54DFB"/>
    <w:rsid w:val="00A5592E"/>
    <w:rsid w:val="00A56047"/>
    <w:rsid w:val="00A5614C"/>
    <w:rsid w:val="00A567BE"/>
    <w:rsid w:val="00A56E94"/>
    <w:rsid w:val="00A5707E"/>
    <w:rsid w:val="00A572E0"/>
    <w:rsid w:val="00A5772D"/>
    <w:rsid w:val="00A604A9"/>
    <w:rsid w:val="00A608A0"/>
    <w:rsid w:val="00A60ABE"/>
    <w:rsid w:val="00A60D0E"/>
    <w:rsid w:val="00A612DB"/>
    <w:rsid w:val="00A6158F"/>
    <w:rsid w:val="00A6185F"/>
    <w:rsid w:val="00A61BA2"/>
    <w:rsid w:val="00A61BBD"/>
    <w:rsid w:val="00A61DF3"/>
    <w:rsid w:val="00A620AC"/>
    <w:rsid w:val="00A62418"/>
    <w:rsid w:val="00A6312E"/>
    <w:rsid w:val="00A63F13"/>
    <w:rsid w:val="00A64096"/>
    <w:rsid w:val="00A64099"/>
    <w:rsid w:val="00A64577"/>
    <w:rsid w:val="00A64C9F"/>
    <w:rsid w:val="00A65121"/>
    <w:rsid w:val="00A652E4"/>
    <w:rsid w:val="00A6607D"/>
    <w:rsid w:val="00A66156"/>
    <w:rsid w:val="00A66170"/>
    <w:rsid w:val="00A667F1"/>
    <w:rsid w:val="00A669D7"/>
    <w:rsid w:val="00A66A63"/>
    <w:rsid w:val="00A67125"/>
    <w:rsid w:val="00A672B0"/>
    <w:rsid w:val="00A678A4"/>
    <w:rsid w:val="00A67955"/>
    <w:rsid w:val="00A67A6F"/>
    <w:rsid w:val="00A67F3E"/>
    <w:rsid w:val="00A70895"/>
    <w:rsid w:val="00A7093F"/>
    <w:rsid w:val="00A70C3E"/>
    <w:rsid w:val="00A7118B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B96"/>
    <w:rsid w:val="00A74C27"/>
    <w:rsid w:val="00A74C6E"/>
    <w:rsid w:val="00A751AD"/>
    <w:rsid w:val="00A752D0"/>
    <w:rsid w:val="00A757D6"/>
    <w:rsid w:val="00A75A09"/>
    <w:rsid w:val="00A75A38"/>
    <w:rsid w:val="00A75B49"/>
    <w:rsid w:val="00A75F8D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E6A"/>
    <w:rsid w:val="00A81E16"/>
    <w:rsid w:val="00A82B69"/>
    <w:rsid w:val="00A82B86"/>
    <w:rsid w:val="00A82E80"/>
    <w:rsid w:val="00A83051"/>
    <w:rsid w:val="00A830D4"/>
    <w:rsid w:val="00A83859"/>
    <w:rsid w:val="00A83929"/>
    <w:rsid w:val="00A83F8F"/>
    <w:rsid w:val="00A845C3"/>
    <w:rsid w:val="00A84C77"/>
    <w:rsid w:val="00A85160"/>
    <w:rsid w:val="00A852D0"/>
    <w:rsid w:val="00A85779"/>
    <w:rsid w:val="00A857B5"/>
    <w:rsid w:val="00A85B83"/>
    <w:rsid w:val="00A85CDD"/>
    <w:rsid w:val="00A85DDC"/>
    <w:rsid w:val="00A862A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FF"/>
    <w:rsid w:val="00A904C4"/>
    <w:rsid w:val="00A9055E"/>
    <w:rsid w:val="00A90F2A"/>
    <w:rsid w:val="00A911A6"/>
    <w:rsid w:val="00A916B2"/>
    <w:rsid w:val="00A91C12"/>
    <w:rsid w:val="00A920CC"/>
    <w:rsid w:val="00A9270E"/>
    <w:rsid w:val="00A92711"/>
    <w:rsid w:val="00A9286E"/>
    <w:rsid w:val="00A92A14"/>
    <w:rsid w:val="00A92EA4"/>
    <w:rsid w:val="00A933CF"/>
    <w:rsid w:val="00A9360C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858"/>
    <w:rsid w:val="00AA7A16"/>
    <w:rsid w:val="00AB10FF"/>
    <w:rsid w:val="00AB11F9"/>
    <w:rsid w:val="00AB1DE5"/>
    <w:rsid w:val="00AB220D"/>
    <w:rsid w:val="00AB2249"/>
    <w:rsid w:val="00AB33D6"/>
    <w:rsid w:val="00AB3519"/>
    <w:rsid w:val="00AB3747"/>
    <w:rsid w:val="00AB3AF7"/>
    <w:rsid w:val="00AB42F4"/>
    <w:rsid w:val="00AB4503"/>
    <w:rsid w:val="00AB4C46"/>
    <w:rsid w:val="00AB5568"/>
    <w:rsid w:val="00AB5796"/>
    <w:rsid w:val="00AB5929"/>
    <w:rsid w:val="00AB5C60"/>
    <w:rsid w:val="00AB5F6D"/>
    <w:rsid w:val="00AB6225"/>
    <w:rsid w:val="00AB6576"/>
    <w:rsid w:val="00AB670D"/>
    <w:rsid w:val="00AB6A77"/>
    <w:rsid w:val="00AB75B3"/>
    <w:rsid w:val="00AB7D3A"/>
    <w:rsid w:val="00AB7FB5"/>
    <w:rsid w:val="00AC0666"/>
    <w:rsid w:val="00AC0C01"/>
    <w:rsid w:val="00AC10FF"/>
    <w:rsid w:val="00AC147E"/>
    <w:rsid w:val="00AC162B"/>
    <w:rsid w:val="00AC1790"/>
    <w:rsid w:val="00AC1BE0"/>
    <w:rsid w:val="00AC2527"/>
    <w:rsid w:val="00AC2D17"/>
    <w:rsid w:val="00AC2D6C"/>
    <w:rsid w:val="00AC2F0C"/>
    <w:rsid w:val="00AC30DC"/>
    <w:rsid w:val="00AC3904"/>
    <w:rsid w:val="00AC3D92"/>
    <w:rsid w:val="00AC46B6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74D"/>
    <w:rsid w:val="00AD1845"/>
    <w:rsid w:val="00AD18C5"/>
    <w:rsid w:val="00AD1E3E"/>
    <w:rsid w:val="00AD2919"/>
    <w:rsid w:val="00AD295E"/>
    <w:rsid w:val="00AD29A5"/>
    <w:rsid w:val="00AD2D26"/>
    <w:rsid w:val="00AD3290"/>
    <w:rsid w:val="00AD33D0"/>
    <w:rsid w:val="00AD399A"/>
    <w:rsid w:val="00AD3A51"/>
    <w:rsid w:val="00AD3B9D"/>
    <w:rsid w:val="00AD40F4"/>
    <w:rsid w:val="00AD4130"/>
    <w:rsid w:val="00AD4488"/>
    <w:rsid w:val="00AD4B18"/>
    <w:rsid w:val="00AD4B58"/>
    <w:rsid w:val="00AD5074"/>
    <w:rsid w:val="00AD5928"/>
    <w:rsid w:val="00AD680E"/>
    <w:rsid w:val="00AD6FF2"/>
    <w:rsid w:val="00AD7188"/>
    <w:rsid w:val="00AD73FC"/>
    <w:rsid w:val="00AD79ED"/>
    <w:rsid w:val="00AD7AC5"/>
    <w:rsid w:val="00AE05B6"/>
    <w:rsid w:val="00AE0C9B"/>
    <w:rsid w:val="00AE11E2"/>
    <w:rsid w:val="00AE12B1"/>
    <w:rsid w:val="00AE13C7"/>
    <w:rsid w:val="00AE153F"/>
    <w:rsid w:val="00AE20D1"/>
    <w:rsid w:val="00AE2242"/>
    <w:rsid w:val="00AE2273"/>
    <w:rsid w:val="00AE31A9"/>
    <w:rsid w:val="00AE36D6"/>
    <w:rsid w:val="00AE3729"/>
    <w:rsid w:val="00AE3933"/>
    <w:rsid w:val="00AE3F79"/>
    <w:rsid w:val="00AE3FB0"/>
    <w:rsid w:val="00AE447A"/>
    <w:rsid w:val="00AE4714"/>
    <w:rsid w:val="00AE4806"/>
    <w:rsid w:val="00AE49BC"/>
    <w:rsid w:val="00AE4BB4"/>
    <w:rsid w:val="00AE509F"/>
    <w:rsid w:val="00AE52B5"/>
    <w:rsid w:val="00AE56A6"/>
    <w:rsid w:val="00AE5DAB"/>
    <w:rsid w:val="00AE6CBE"/>
    <w:rsid w:val="00AE725C"/>
    <w:rsid w:val="00AE7A0D"/>
    <w:rsid w:val="00AE7B9B"/>
    <w:rsid w:val="00AE7FB0"/>
    <w:rsid w:val="00AF032E"/>
    <w:rsid w:val="00AF0A6E"/>
    <w:rsid w:val="00AF0D2E"/>
    <w:rsid w:val="00AF12F6"/>
    <w:rsid w:val="00AF1403"/>
    <w:rsid w:val="00AF15B5"/>
    <w:rsid w:val="00AF1646"/>
    <w:rsid w:val="00AF1C2C"/>
    <w:rsid w:val="00AF20DD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55"/>
    <w:rsid w:val="00AF52B4"/>
    <w:rsid w:val="00AF589F"/>
    <w:rsid w:val="00AF5996"/>
    <w:rsid w:val="00AF5BE7"/>
    <w:rsid w:val="00AF6C32"/>
    <w:rsid w:val="00AF70B8"/>
    <w:rsid w:val="00AF76BE"/>
    <w:rsid w:val="00B0050C"/>
    <w:rsid w:val="00B00607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71B9"/>
    <w:rsid w:val="00B071E6"/>
    <w:rsid w:val="00B106C6"/>
    <w:rsid w:val="00B1076F"/>
    <w:rsid w:val="00B10B94"/>
    <w:rsid w:val="00B10E4F"/>
    <w:rsid w:val="00B1128B"/>
    <w:rsid w:val="00B114BF"/>
    <w:rsid w:val="00B11867"/>
    <w:rsid w:val="00B12290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5EF"/>
    <w:rsid w:val="00B178CB"/>
    <w:rsid w:val="00B17A28"/>
    <w:rsid w:val="00B20289"/>
    <w:rsid w:val="00B20970"/>
    <w:rsid w:val="00B212EE"/>
    <w:rsid w:val="00B215CF"/>
    <w:rsid w:val="00B21705"/>
    <w:rsid w:val="00B22771"/>
    <w:rsid w:val="00B22795"/>
    <w:rsid w:val="00B22B26"/>
    <w:rsid w:val="00B22CB1"/>
    <w:rsid w:val="00B22CB5"/>
    <w:rsid w:val="00B23366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95E"/>
    <w:rsid w:val="00B271AD"/>
    <w:rsid w:val="00B278CB"/>
    <w:rsid w:val="00B279EB"/>
    <w:rsid w:val="00B27ADD"/>
    <w:rsid w:val="00B27CDA"/>
    <w:rsid w:val="00B30777"/>
    <w:rsid w:val="00B30C6A"/>
    <w:rsid w:val="00B30D42"/>
    <w:rsid w:val="00B30E77"/>
    <w:rsid w:val="00B310A7"/>
    <w:rsid w:val="00B317DC"/>
    <w:rsid w:val="00B31D13"/>
    <w:rsid w:val="00B32067"/>
    <w:rsid w:val="00B3236F"/>
    <w:rsid w:val="00B32AB6"/>
    <w:rsid w:val="00B32DCC"/>
    <w:rsid w:val="00B32EBB"/>
    <w:rsid w:val="00B33295"/>
    <w:rsid w:val="00B33FEF"/>
    <w:rsid w:val="00B34437"/>
    <w:rsid w:val="00B34B25"/>
    <w:rsid w:val="00B34CC7"/>
    <w:rsid w:val="00B34D53"/>
    <w:rsid w:val="00B35191"/>
    <w:rsid w:val="00B355E5"/>
    <w:rsid w:val="00B35647"/>
    <w:rsid w:val="00B356D3"/>
    <w:rsid w:val="00B3576C"/>
    <w:rsid w:val="00B361C1"/>
    <w:rsid w:val="00B3620D"/>
    <w:rsid w:val="00B3620E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D5F"/>
    <w:rsid w:val="00B40551"/>
    <w:rsid w:val="00B4076E"/>
    <w:rsid w:val="00B4089C"/>
    <w:rsid w:val="00B40B91"/>
    <w:rsid w:val="00B415DC"/>
    <w:rsid w:val="00B41ED9"/>
    <w:rsid w:val="00B41FC6"/>
    <w:rsid w:val="00B4218D"/>
    <w:rsid w:val="00B421A9"/>
    <w:rsid w:val="00B425B7"/>
    <w:rsid w:val="00B42A93"/>
    <w:rsid w:val="00B43065"/>
    <w:rsid w:val="00B43632"/>
    <w:rsid w:val="00B43CFB"/>
    <w:rsid w:val="00B43D31"/>
    <w:rsid w:val="00B446C6"/>
    <w:rsid w:val="00B44993"/>
    <w:rsid w:val="00B44D3F"/>
    <w:rsid w:val="00B44EE7"/>
    <w:rsid w:val="00B4503D"/>
    <w:rsid w:val="00B46302"/>
    <w:rsid w:val="00B468FC"/>
    <w:rsid w:val="00B46A9D"/>
    <w:rsid w:val="00B46AC6"/>
    <w:rsid w:val="00B47155"/>
    <w:rsid w:val="00B47536"/>
    <w:rsid w:val="00B47CE6"/>
    <w:rsid w:val="00B47D56"/>
    <w:rsid w:val="00B504A4"/>
    <w:rsid w:val="00B50AC4"/>
    <w:rsid w:val="00B51180"/>
    <w:rsid w:val="00B51347"/>
    <w:rsid w:val="00B51AAA"/>
    <w:rsid w:val="00B51B00"/>
    <w:rsid w:val="00B51E5F"/>
    <w:rsid w:val="00B52A35"/>
    <w:rsid w:val="00B52AAE"/>
    <w:rsid w:val="00B52D6D"/>
    <w:rsid w:val="00B53BD2"/>
    <w:rsid w:val="00B53BF3"/>
    <w:rsid w:val="00B53F6C"/>
    <w:rsid w:val="00B53F7F"/>
    <w:rsid w:val="00B540B2"/>
    <w:rsid w:val="00B54102"/>
    <w:rsid w:val="00B54640"/>
    <w:rsid w:val="00B54A58"/>
    <w:rsid w:val="00B55495"/>
    <w:rsid w:val="00B558FD"/>
    <w:rsid w:val="00B56027"/>
    <w:rsid w:val="00B56243"/>
    <w:rsid w:val="00B5705B"/>
    <w:rsid w:val="00B570D4"/>
    <w:rsid w:val="00B573F2"/>
    <w:rsid w:val="00B605AF"/>
    <w:rsid w:val="00B60999"/>
    <w:rsid w:val="00B60E6F"/>
    <w:rsid w:val="00B610B9"/>
    <w:rsid w:val="00B61239"/>
    <w:rsid w:val="00B6146D"/>
    <w:rsid w:val="00B619D8"/>
    <w:rsid w:val="00B61EDB"/>
    <w:rsid w:val="00B62602"/>
    <w:rsid w:val="00B6281B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2098"/>
    <w:rsid w:val="00B727BE"/>
    <w:rsid w:val="00B72809"/>
    <w:rsid w:val="00B72912"/>
    <w:rsid w:val="00B72BEA"/>
    <w:rsid w:val="00B73021"/>
    <w:rsid w:val="00B73255"/>
    <w:rsid w:val="00B735AA"/>
    <w:rsid w:val="00B73B26"/>
    <w:rsid w:val="00B73B9B"/>
    <w:rsid w:val="00B73EAE"/>
    <w:rsid w:val="00B7422D"/>
    <w:rsid w:val="00B74598"/>
    <w:rsid w:val="00B74641"/>
    <w:rsid w:val="00B7482C"/>
    <w:rsid w:val="00B74995"/>
    <w:rsid w:val="00B74A11"/>
    <w:rsid w:val="00B74A6A"/>
    <w:rsid w:val="00B74D5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5EF"/>
    <w:rsid w:val="00B81AB0"/>
    <w:rsid w:val="00B8250E"/>
    <w:rsid w:val="00B825D3"/>
    <w:rsid w:val="00B83183"/>
    <w:rsid w:val="00B8354F"/>
    <w:rsid w:val="00B83663"/>
    <w:rsid w:val="00B836B1"/>
    <w:rsid w:val="00B83AD0"/>
    <w:rsid w:val="00B83B67"/>
    <w:rsid w:val="00B83D81"/>
    <w:rsid w:val="00B84A40"/>
    <w:rsid w:val="00B84B2B"/>
    <w:rsid w:val="00B84D07"/>
    <w:rsid w:val="00B8537E"/>
    <w:rsid w:val="00B85565"/>
    <w:rsid w:val="00B856B5"/>
    <w:rsid w:val="00B86247"/>
    <w:rsid w:val="00B868A4"/>
    <w:rsid w:val="00B86B61"/>
    <w:rsid w:val="00B86E9E"/>
    <w:rsid w:val="00B879CB"/>
    <w:rsid w:val="00B87F67"/>
    <w:rsid w:val="00B913D6"/>
    <w:rsid w:val="00B914B4"/>
    <w:rsid w:val="00B91ED2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E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3A"/>
    <w:rsid w:val="00B95D8D"/>
    <w:rsid w:val="00B95DA0"/>
    <w:rsid w:val="00B95DA1"/>
    <w:rsid w:val="00B95DFF"/>
    <w:rsid w:val="00B95EF9"/>
    <w:rsid w:val="00B96679"/>
    <w:rsid w:val="00B96842"/>
    <w:rsid w:val="00B968C2"/>
    <w:rsid w:val="00B971C8"/>
    <w:rsid w:val="00B973A7"/>
    <w:rsid w:val="00B97457"/>
    <w:rsid w:val="00B978BF"/>
    <w:rsid w:val="00B97B19"/>
    <w:rsid w:val="00B97F04"/>
    <w:rsid w:val="00BA0861"/>
    <w:rsid w:val="00BA0970"/>
    <w:rsid w:val="00BA0A0B"/>
    <w:rsid w:val="00BA0D71"/>
    <w:rsid w:val="00BA1432"/>
    <w:rsid w:val="00BA166D"/>
    <w:rsid w:val="00BA1A00"/>
    <w:rsid w:val="00BA1C8E"/>
    <w:rsid w:val="00BA2079"/>
    <w:rsid w:val="00BA220D"/>
    <w:rsid w:val="00BA2A1D"/>
    <w:rsid w:val="00BA31CF"/>
    <w:rsid w:val="00BA3EB4"/>
    <w:rsid w:val="00BA40D3"/>
    <w:rsid w:val="00BA4584"/>
    <w:rsid w:val="00BA4889"/>
    <w:rsid w:val="00BA4DA6"/>
    <w:rsid w:val="00BA5464"/>
    <w:rsid w:val="00BA5492"/>
    <w:rsid w:val="00BA55B3"/>
    <w:rsid w:val="00BA594F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B020A"/>
    <w:rsid w:val="00BB0495"/>
    <w:rsid w:val="00BB06A8"/>
    <w:rsid w:val="00BB0BA9"/>
    <w:rsid w:val="00BB10F5"/>
    <w:rsid w:val="00BB1599"/>
    <w:rsid w:val="00BB17B9"/>
    <w:rsid w:val="00BB1995"/>
    <w:rsid w:val="00BB1CAE"/>
    <w:rsid w:val="00BB1D46"/>
    <w:rsid w:val="00BB2048"/>
    <w:rsid w:val="00BB27C0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C28"/>
    <w:rsid w:val="00BB5D2C"/>
    <w:rsid w:val="00BB5DF0"/>
    <w:rsid w:val="00BB622E"/>
    <w:rsid w:val="00BB634D"/>
    <w:rsid w:val="00BB6385"/>
    <w:rsid w:val="00BB638B"/>
    <w:rsid w:val="00BB69F1"/>
    <w:rsid w:val="00BB6C8F"/>
    <w:rsid w:val="00BB7007"/>
    <w:rsid w:val="00BB7072"/>
    <w:rsid w:val="00BB7200"/>
    <w:rsid w:val="00BB79B8"/>
    <w:rsid w:val="00BC0164"/>
    <w:rsid w:val="00BC01EE"/>
    <w:rsid w:val="00BC02C7"/>
    <w:rsid w:val="00BC0582"/>
    <w:rsid w:val="00BC05C1"/>
    <w:rsid w:val="00BC06C2"/>
    <w:rsid w:val="00BC116C"/>
    <w:rsid w:val="00BC16A7"/>
    <w:rsid w:val="00BC182B"/>
    <w:rsid w:val="00BC1D3F"/>
    <w:rsid w:val="00BC1D8E"/>
    <w:rsid w:val="00BC2401"/>
    <w:rsid w:val="00BC2467"/>
    <w:rsid w:val="00BC249A"/>
    <w:rsid w:val="00BC24C3"/>
    <w:rsid w:val="00BC2737"/>
    <w:rsid w:val="00BC2957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5D0"/>
    <w:rsid w:val="00BC77A0"/>
    <w:rsid w:val="00BC7E25"/>
    <w:rsid w:val="00BC7EBE"/>
    <w:rsid w:val="00BD0202"/>
    <w:rsid w:val="00BD05EA"/>
    <w:rsid w:val="00BD0C56"/>
    <w:rsid w:val="00BD0D97"/>
    <w:rsid w:val="00BD1359"/>
    <w:rsid w:val="00BD151D"/>
    <w:rsid w:val="00BD16DB"/>
    <w:rsid w:val="00BD2076"/>
    <w:rsid w:val="00BD20DA"/>
    <w:rsid w:val="00BD2284"/>
    <w:rsid w:val="00BD243E"/>
    <w:rsid w:val="00BD2477"/>
    <w:rsid w:val="00BD2EDF"/>
    <w:rsid w:val="00BD32E3"/>
    <w:rsid w:val="00BD3599"/>
    <w:rsid w:val="00BD36A3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A2A"/>
    <w:rsid w:val="00BD5D23"/>
    <w:rsid w:val="00BD6665"/>
    <w:rsid w:val="00BD673C"/>
    <w:rsid w:val="00BD6767"/>
    <w:rsid w:val="00BD6A9C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2045"/>
    <w:rsid w:val="00BE2141"/>
    <w:rsid w:val="00BE228B"/>
    <w:rsid w:val="00BE272E"/>
    <w:rsid w:val="00BE286B"/>
    <w:rsid w:val="00BE2FC2"/>
    <w:rsid w:val="00BE300A"/>
    <w:rsid w:val="00BE32FC"/>
    <w:rsid w:val="00BE3CF7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1350"/>
    <w:rsid w:val="00BF160C"/>
    <w:rsid w:val="00BF16D0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AD"/>
    <w:rsid w:val="00BF43EC"/>
    <w:rsid w:val="00BF49C8"/>
    <w:rsid w:val="00BF4CD7"/>
    <w:rsid w:val="00BF572A"/>
    <w:rsid w:val="00BF5C45"/>
    <w:rsid w:val="00BF6D88"/>
    <w:rsid w:val="00BF72CC"/>
    <w:rsid w:val="00BF737B"/>
    <w:rsid w:val="00BF74CE"/>
    <w:rsid w:val="00BF76B1"/>
    <w:rsid w:val="00BF781E"/>
    <w:rsid w:val="00BF7C05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6626"/>
    <w:rsid w:val="00C066C3"/>
    <w:rsid w:val="00C06B29"/>
    <w:rsid w:val="00C07856"/>
    <w:rsid w:val="00C07A28"/>
    <w:rsid w:val="00C07A83"/>
    <w:rsid w:val="00C10E5A"/>
    <w:rsid w:val="00C111CB"/>
    <w:rsid w:val="00C1128B"/>
    <w:rsid w:val="00C112A0"/>
    <w:rsid w:val="00C12152"/>
    <w:rsid w:val="00C1226D"/>
    <w:rsid w:val="00C1267D"/>
    <w:rsid w:val="00C129B6"/>
    <w:rsid w:val="00C12D10"/>
    <w:rsid w:val="00C1321F"/>
    <w:rsid w:val="00C137EA"/>
    <w:rsid w:val="00C13FC7"/>
    <w:rsid w:val="00C140F1"/>
    <w:rsid w:val="00C14616"/>
    <w:rsid w:val="00C14A53"/>
    <w:rsid w:val="00C14E40"/>
    <w:rsid w:val="00C151FE"/>
    <w:rsid w:val="00C1589C"/>
    <w:rsid w:val="00C15B5D"/>
    <w:rsid w:val="00C16109"/>
    <w:rsid w:val="00C16126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100D"/>
    <w:rsid w:val="00C211FF"/>
    <w:rsid w:val="00C21BF2"/>
    <w:rsid w:val="00C22C86"/>
    <w:rsid w:val="00C22D86"/>
    <w:rsid w:val="00C2381B"/>
    <w:rsid w:val="00C23853"/>
    <w:rsid w:val="00C23900"/>
    <w:rsid w:val="00C23B9F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B9"/>
    <w:rsid w:val="00C27A4C"/>
    <w:rsid w:val="00C3047B"/>
    <w:rsid w:val="00C309A2"/>
    <w:rsid w:val="00C30BBD"/>
    <w:rsid w:val="00C3130F"/>
    <w:rsid w:val="00C31953"/>
    <w:rsid w:val="00C31CF7"/>
    <w:rsid w:val="00C321AD"/>
    <w:rsid w:val="00C32265"/>
    <w:rsid w:val="00C339B6"/>
    <w:rsid w:val="00C33F93"/>
    <w:rsid w:val="00C342A6"/>
    <w:rsid w:val="00C3448B"/>
    <w:rsid w:val="00C3452D"/>
    <w:rsid w:val="00C34868"/>
    <w:rsid w:val="00C34BB0"/>
    <w:rsid w:val="00C34BFC"/>
    <w:rsid w:val="00C34F41"/>
    <w:rsid w:val="00C350F1"/>
    <w:rsid w:val="00C351CC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97F"/>
    <w:rsid w:val="00C43A10"/>
    <w:rsid w:val="00C43F13"/>
    <w:rsid w:val="00C45A0F"/>
    <w:rsid w:val="00C45B8B"/>
    <w:rsid w:val="00C45BB4"/>
    <w:rsid w:val="00C45F81"/>
    <w:rsid w:val="00C46004"/>
    <w:rsid w:val="00C4664D"/>
    <w:rsid w:val="00C46B4B"/>
    <w:rsid w:val="00C46F04"/>
    <w:rsid w:val="00C470CE"/>
    <w:rsid w:val="00C47142"/>
    <w:rsid w:val="00C47422"/>
    <w:rsid w:val="00C4749D"/>
    <w:rsid w:val="00C50852"/>
    <w:rsid w:val="00C50EFB"/>
    <w:rsid w:val="00C5101B"/>
    <w:rsid w:val="00C51305"/>
    <w:rsid w:val="00C5145F"/>
    <w:rsid w:val="00C51FFE"/>
    <w:rsid w:val="00C52249"/>
    <w:rsid w:val="00C52334"/>
    <w:rsid w:val="00C523EF"/>
    <w:rsid w:val="00C5245E"/>
    <w:rsid w:val="00C525B1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E2F"/>
    <w:rsid w:val="00C603D3"/>
    <w:rsid w:val="00C60553"/>
    <w:rsid w:val="00C60858"/>
    <w:rsid w:val="00C608D2"/>
    <w:rsid w:val="00C60BD7"/>
    <w:rsid w:val="00C60CDE"/>
    <w:rsid w:val="00C610B9"/>
    <w:rsid w:val="00C61835"/>
    <w:rsid w:val="00C61853"/>
    <w:rsid w:val="00C61ABF"/>
    <w:rsid w:val="00C61C97"/>
    <w:rsid w:val="00C61CF0"/>
    <w:rsid w:val="00C62123"/>
    <w:rsid w:val="00C6236D"/>
    <w:rsid w:val="00C623BA"/>
    <w:rsid w:val="00C62733"/>
    <w:rsid w:val="00C628FD"/>
    <w:rsid w:val="00C62954"/>
    <w:rsid w:val="00C62A99"/>
    <w:rsid w:val="00C6305B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6DE"/>
    <w:rsid w:val="00C6652C"/>
    <w:rsid w:val="00C66A0F"/>
    <w:rsid w:val="00C66D74"/>
    <w:rsid w:val="00C67185"/>
    <w:rsid w:val="00C70068"/>
    <w:rsid w:val="00C70598"/>
    <w:rsid w:val="00C70813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7F6"/>
    <w:rsid w:val="00C72DB6"/>
    <w:rsid w:val="00C74318"/>
    <w:rsid w:val="00C744B7"/>
    <w:rsid w:val="00C74736"/>
    <w:rsid w:val="00C74765"/>
    <w:rsid w:val="00C74E79"/>
    <w:rsid w:val="00C74E86"/>
    <w:rsid w:val="00C752B6"/>
    <w:rsid w:val="00C753BA"/>
    <w:rsid w:val="00C75A98"/>
    <w:rsid w:val="00C75D77"/>
    <w:rsid w:val="00C75F4B"/>
    <w:rsid w:val="00C760A1"/>
    <w:rsid w:val="00C76880"/>
    <w:rsid w:val="00C76C0C"/>
    <w:rsid w:val="00C76FA6"/>
    <w:rsid w:val="00C773CC"/>
    <w:rsid w:val="00C77DF5"/>
    <w:rsid w:val="00C80339"/>
    <w:rsid w:val="00C80670"/>
    <w:rsid w:val="00C80A10"/>
    <w:rsid w:val="00C80E00"/>
    <w:rsid w:val="00C80E87"/>
    <w:rsid w:val="00C81989"/>
    <w:rsid w:val="00C81E59"/>
    <w:rsid w:val="00C82A41"/>
    <w:rsid w:val="00C82F07"/>
    <w:rsid w:val="00C8317D"/>
    <w:rsid w:val="00C833C6"/>
    <w:rsid w:val="00C843C0"/>
    <w:rsid w:val="00C84C02"/>
    <w:rsid w:val="00C8501A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6BD"/>
    <w:rsid w:val="00C91762"/>
    <w:rsid w:val="00C92127"/>
    <w:rsid w:val="00C9228A"/>
    <w:rsid w:val="00C92773"/>
    <w:rsid w:val="00C927B1"/>
    <w:rsid w:val="00C927BF"/>
    <w:rsid w:val="00C928B4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81B"/>
    <w:rsid w:val="00C97DAD"/>
    <w:rsid w:val="00CA08A4"/>
    <w:rsid w:val="00CA0984"/>
    <w:rsid w:val="00CA0AC5"/>
    <w:rsid w:val="00CA0AF7"/>
    <w:rsid w:val="00CA0EE9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E68"/>
    <w:rsid w:val="00CA6336"/>
    <w:rsid w:val="00CA6434"/>
    <w:rsid w:val="00CA6E5A"/>
    <w:rsid w:val="00CA7134"/>
    <w:rsid w:val="00CA73F4"/>
    <w:rsid w:val="00CA7576"/>
    <w:rsid w:val="00CA7649"/>
    <w:rsid w:val="00CA771D"/>
    <w:rsid w:val="00CA7741"/>
    <w:rsid w:val="00CA7BE4"/>
    <w:rsid w:val="00CB0372"/>
    <w:rsid w:val="00CB0C0F"/>
    <w:rsid w:val="00CB0DF7"/>
    <w:rsid w:val="00CB0ED3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84C"/>
    <w:rsid w:val="00CB3B0D"/>
    <w:rsid w:val="00CB3DD1"/>
    <w:rsid w:val="00CB480A"/>
    <w:rsid w:val="00CB48C1"/>
    <w:rsid w:val="00CB5871"/>
    <w:rsid w:val="00CB589E"/>
    <w:rsid w:val="00CB61D2"/>
    <w:rsid w:val="00CB65FF"/>
    <w:rsid w:val="00CB66EF"/>
    <w:rsid w:val="00CB69D1"/>
    <w:rsid w:val="00CB69D8"/>
    <w:rsid w:val="00CB6BEE"/>
    <w:rsid w:val="00CB6CBB"/>
    <w:rsid w:val="00CB6D57"/>
    <w:rsid w:val="00CB70CE"/>
    <w:rsid w:val="00CB7492"/>
    <w:rsid w:val="00CB778E"/>
    <w:rsid w:val="00CB7866"/>
    <w:rsid w:val="00CB7A3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300F"/>
    <w:rsid w:val="00CC3364"/>
    <w:rsid w:val="00CC3584"/>
    <w:rsid w:val="00CC3B5A"/>
    <w:rsid w:val="00CC3CD6"/>
    <w:rsid w:val="00CC3DDC"/>
    <w:rsid w:val="00CC3F75"/>
    <w:rsid w:val="00CC4327"/>
    <w:rsid w:val="00CC4534"/>
    <w:rsid w:val="00CC4B83"/>
    <w:rsid w:val="00CC4DA5"/>
    <w:rsid w:val="00CC52D3"/>
    <w:rsid w:val="00CC5AA6"/>
    <w:rsid w:val="00CC5E15"/>
    <w:rsid w:val="00CC5F2A"/>
    <w:rsid w:val="00CC6C11"/>
    <w:rsid w:val="00CC6EEA"/>
    <w:rsid w:val="00CD028C"/>
    <w:rsid w:val="00CD040B"/>
    <w:rsid w:val="00CD05CC"/>
    <w:rsid w:val="00CD0C15"/>
    <w:rsid w:val="00CD0E92"/>
    <w:rsid w:val="00CD0EF3"/>
    <w:rsid w:val="00CD1123"/>
    <w:rsid w:val="00CD1578"/>
    <w:rsid w:val="00CD1C98"/>
    <w:rsid w:val="00CD1ED7"/>
    <w:rsid w:val="00CD1FBC"/>
    <w:rsid w:val="00CD20B1"/>
    <w:rsid w:val="00CD259B"/>
    <w:rsid w:val="00CD2684"/>
    <w:rsid w:val="00CD2A49"/>
    <w:rsid w:val="00CD2D28"/>
    <w:rsid w:val="00CD2EE7"/>
    <w:rsid w:val="00CD3263"/>
    <w:rsid w:val="00CD379F"/>
    <w:rsid w:val="00CD3847"/>
    <w:rsid w:val="00CD440A"/>
    <w:rsid w:val="00CD45EE"/>
    <w:rsid w:val="00CD45FE"/>
    <w:rsid w:val="00CD48B6"/>
    <w:rsid w:val="00CD4D49"/>
    <w:rsid w:val="00CD4FAA"/>
    <w:rsid w:val="00CD51D5"/>
    <w:rsid w:val="00CD5490"/>
    <w:rsid w:val="00CD5A2D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927"/>
    <w:rsid w:val="00CD7A5F"/>
    <w:rsid w:val="00CD7A98"/>
    <w:rsid w:val="00CD7DB6"/>
    <w:rsid w:val="00CD7F72"/>
    <w:rsid w:val="00CE0021"/>
    <w:rsid w:val="00CE0132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C0E"/>
    <w:rsid w:val="00CE61F0"/>
    <w:rsid w:val="00CE64B8"/>
    <w:rsid w:val="00CE6598"/>
    <w:rsid w:val="00CE6BB5"/>
    <w:rsid w:val="00CE6D37"/>
    <w:rsid w:val="00CE6D82"/>
    <w:rsid w:val="00CE6DE6"/>
    <w:rsid w:val="00CE7416"/>
    <w:rsid w:val="00CE762E"/>
    <w:rsid w:val="00CE77FE"/>
    <w:rsid w:val="00CE78EC"/>
    <w:rsid w:val="00CE7C7E"/>
    <w:rsid w:val="00CF00A3"/>
    <w:rsid w:val="00CF07CE"/>
    <w:rsid w:val="00CF0975"/>
    <w:rsid w:val="00CF09C6"/>
    <w:rsid w:val="00CF0E7F"/>
    <w:rsid w:val="00CF1CA3"/>
    <w:rsid w:val="00CF1F92"/>
    <w:rsid w:val="00CF2137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F45"/>
    <w:rsid w:val="00CF7F74"/>
    <w:rsid w:val="00D001D4"/>
    <w:rsid w:val="00D002DE"/>
    <w:rsid w:val="00D00308"/>
    <w:rsid w:val="00D00696"/>
    <w:rsid w:val="00D00704"/>
    <w:rsid w:val="00D00793"/>
    <w:rsid w:val="00D01148"/>
    <w:rsid w:val="00D0115C"/>
    <w:rsid w:val="00D012B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77C2"/>
    <w:rsid w:val="00D07B94"/>
    <w:rsid w:val="00D07CD0"/>
    <w:rsid w:val="00D07F2A"/>
    <w:rsid w:val="00D10265"/>
    <w:rsid w:val="00D1048A"/>
    <w:rsid w:val="00D10604"/>
    <w:rsid w:val="00D10CE8"/>
    <w:rsid w:val="00D10EC2"/>
    <w:rsid w:val="00D10EE1"/>
    <w:rsid w:val="00D11086"/>
    <w:rsid w:val="00D11115"/>
    <w:rsid w:val="00D11373"/>
    <w:rsid w:val="00D11572"/>
    <w:rsid w:val="00D1164F"/>
    <w:rsid w:val="00D1166C"/>
    <w:rsid w:val="00D1168A"/>
    <w:rsid w:val="00D11A4E"/>
    <w:rsid w:val="00D11D4A"/>
    <w:rsid w:val="00D11D7C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2CE"/>
    <w:rsid w:val="00D13753"/>
    <w:rsid w:val="00D137BA"/>
    <w:rsid w:val="00D138C0"/>
    <w:rsid w:val="00D14413"/>
    <w:rsid w:val="00D1456A"/>
    <w:rsid w:val="00D14F0C"/>
    <w:rsid w:val="00D14F76"/>
    <w:rsid w:val="00D15104"/>
    <w:rsid w:val="00D15451"/>
    <w:rsid w:val="00D156D4"/>
    <w:rsid w:val="00D15A1E"/>
    <w:rsid w:val="00D15AA6"/>
    <w:rsid w:val="00D15B32"/>
    <w:rsid w:val="00D15F48"/>
    <w:rsid w:val="00D164E9"/>
    <w:rsid w:val="00D165B6"/>
    <w:rsid w:val="00D168C8"/>
    <w:rsid w:val="00D16DCE"/>
    <w:rsid w:val="00D16E57"/>
    <w:rsid w:val="00D17D80"/>
    <w:rsid w:val="00D2019A"/>
    <w:rsid w:val="00D2061E"/>
    <w:rsid w:val="00D208F7"/>
    <w:rsid w:val="00D21028"/>
    <w:rsid w:val="00D21049"/>
    <w:rsid w:val="00D21AF9"/>
    <w:rsid w:val="00D22280"/>
    <w:rsid w:val="00D228D7"/>
    <w:rsid w:val="00D22B53"/>
    <w:rsid w:val="00D231EB"/>
    <w:rsid w:val="00D239C9"/>
    <w:rsid w:val="00D23BEE"/>
    <w:rsid w:val="00D23D2E"/>
    <w:rsid w:val="00D23D87"/>
    <w:rsid w:val="00D24136"/>
    <w:rsid w:val="00D2517D"/>
    <w:rsid w:val="00D25516"/>
    <w:rsid w:val="00D2569F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D27"/>
    <w:rsid w:val="00D311B0"/>
    <w:rsid w:val="00D3135E"/>
    <w:rsid w:val="00D31F2F"/>
    <w:rsid w:val="00D321D2"/>
    <w:rsid w:val="00D323D6"/>
    <w:rsid w:val="00D32432"/>
    <w:rsid w:val="00D32BEB"/>
    <w:rsid w:val="00D33267"/>
    <w:rsid w:val="00D332B5"/>
    <w:rsid w:val="00D338BE"/>
    <w:rsid w:val="00D33C99"/>
    <w:rsid w:val="00D33CF0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74C4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B2A"/>
    <w:rsid w:val="00D40CF8"/>
    <w:rsid w:val="00D4134B"/>
    <w:rsid w:val="00D41535"/>
    <w:rsid w:val="00D41CBD"/>
    <w:rsid w:val="00D41D4D"/>
    <w:rsid w:val="00D423F0"/>
    <w:rsid w:val="00D42631"/>
    <w:rsid w:val="00D427C6"/>
    <w:rsid w:val="00D42B98"/>
    <w:rsid w:val="00D42F1F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788"/>
    <w:rsid w:val="00D4793B"/>
    <w:rsid w:val="00D47940"/>
    <w:rsid w:val="00D47B6B"/>
    <w:rsid w:val="00D5024D"/>
    <w:rsid w:val="00D50280"/>
    <w:rsid w:val="00D5071B"/>
    <w:rsid w:val="00D5093C"/>
    <w:rsid w:val="00D50BDF"/>
    <w:rsid w:val="00D50F77"/>
    <w:rsid w:val="00D51163"/>
    <w:rsid w:val="00D51534"/>
    <w:rsid w:val="00D51823"/>
    <w:rsid w:val="00D51A56"/>
    <w:rsid w:val="00D51C2B"/>
    <w:rsid w:val="00D51CEA"/>
    <w:rsid w:val="00D51D05"/>
    <w:rsid w:val="00D522F0"/>
    <w:rsid w:val="00D52A3C"/>
    <w:rsid w:val="00D52B77"/>
    <w:rsid w:val="00D52B93"/>
    <w:rsid w:val="00D52E34"/>
    <w:rsid w:val="00D535DF"/>
    <w:rsid w:val="00D541E2"/>
    <w:rsid w:val="00D546E0"/>
    <w:rsid w:val="00D54855"/>
    <w:rsid w:val="00D548F3"/>
    <w:rsid w:val="00D54BD8"/>
    <w:rsid w:val="00D54D7D"/>
    <w:rsid w:val="00D553E1"/>
    <w:rsid w:val="00D5572D"/>
    <w:rsid w:val="00D55748"/>
    <w:rsid w:val="00D55F3A"/>
    <w:rsid w:val="00D56035"/>
    <w:rsid w:val="00D561D7"/>
    <w:rsid w:val="00D565A1"/>
    <w:rsid w:val="00D56ECD"/>
    <w:rsid w:val="00D56FCD"/>
    <w:rsid w:val="00D5711E"/>
    <w:rsid w:val="00D57304"/>
    <w:rsid w:val="00D57584"/>
    <w:rsid w:val="00D5776A"/>
    <w:rsid w:val="00D6036C"/>
    <w:rsid w:val="00D60B24"/>
    <w:rsid w:val="00D60CE0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361D"/>
    <w:rsid w:val="00D63795"/>
    <w:rsid w:val="00D637B1"/>
    <w:rsid w:val="00D63ADC"/>
    <w:rsid w:val="00D64428"/>
    <w:rsid w:val="00D64990"/>
    <w:rsid w:val="00D64E73"/>
    <w:rsid w:val="00D64E8F"/>
    <w:rsid w:val="00D659D4"/>
    <w:rsid w:val="00D65A4A"/>
    <w:rsid w:val="00D65B30"/>
    <w:rsid w:val="00D65F47"/>
    <w:rsid w:val="00D65F65"/>
    <w:rsid w:val="00D6616E"/>
    <w:rsid w:val="00D67087"/>
    <w:rsid w:val="00D6775E"/>
    <w:rsid w:val="00D678B4"/>
    <w:rsid w:val="00D67B48"/>
    <w:rsid w:val="00D7018A"/>
    <w:rsid w:val="00D7071B"/>
    <w:rsid w:val="00D719E5"/>
    <w:rsid w:val="00D71D2E"/>
    <w:rsid w:val="00D72150"/>
    <w:rsid w:val="00D72308"/>
    <w:rsid w:val="00D72782"/>
    <w:rsid w:val="00D727E9"/>
    <w:rsid w:val="00D72B75"/>
    <w:rsid w:val="00D7339A"/>
    <w:rsid w:val="00D73780"/>
    <w:rsid w:val="00D740C8"/>
    <w:rsid w:val="00D742F2"/>
    <w:rsid w:val="00D74718"/>
    <w:rsid w:val="00D74968"/>
    <w:rsid w:val="00D74E21"/>
    <w:rsid w:val="00D750E4"/>
    <w:rsid w:val="00D7550E"/>
    <w:rsid w:val="00D755D2"/>
    <w:rsid w:val="00D75AD6"/>
    <w:rsid w:val="00D76116"/>
    <w:rsid w:val="00D76573"/>
    <w:rsid w:val="00D76670"/>
    <w:rsid w:val="00D768C3"/>
    <w:rsid w:val="00D76CE6"/>
    <w:rsid w:val="00D76D2D"/>
    <w:rsid w:val="00D76E3D"/>
    <w:rsid w:val="00D76F09"/>
    <w:rsid w:val="00D7755E"/>
    <w:rsid w:val="00D77A1C"/>
    <w:rsid w:val="00D77FE4"/>
    <w:rsid w:val="00D8045E"/>
    <w:rsid w:val="00D80B32"/>
    <w:rsid w:val="00D80D4D"/>
    <w:rsid w:val="00D80E0F"/>
    <w:rsid w:val="00D80F6A"/>
    <w:rsid w:val="00D81584"/>
    <w:rsid w:val="00D81D21"/>
    <w:rsid w:val="00D82164"/>
    <w:rsid w:val="00D82195"/>
    <w:rsid w:val="00D82260"/>
    <w:rsid w:val="00D82362"/>
    <w:rsid w:val="00D82A08"/>
    <w:rsid w:val="00D82A13"/>
    <w:rsid w:val="00D8346A"/>
    <w:rsid w:val="00D84315"/>
    <w:rsid w:val="00D846C8"/>
    <w:rsid w:val="00D853FB"/>
    <w:rsid w:val="00D856F7"/>
    <w:rsid w:val="00D85BD3"/>
    <w:rsid w:val="00D85FE2"/>
    <w:rsid w:val="00D86066"/>
    <w:rsid w:val="00D868BD"/>
    <w:rsid w:val="00D86E4B"/>
    <w:rsid w:val="00D87039"/>
    <w:rsid w:val="00D876FD"/>
    <w:rsid w:val="00D87D12"/>
    <w:rsid w:val="00D87FDC"/>
    <w:rsid w:val="00D87FED"/>
    <w:rsid w:val="00D9022B"/>
    <w:rsid w:val="00D90B97"/>
    <w:rsid w:val="00D90E44"/>
    <w:rsid w:val="00D91567"/>
    <w:rsid w:val="00D91897"/>
    <w:rsid w:val="00D91FD7"/>
    <w:rsid w:val="00D9259A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343"/>
    <w:rsid w:val="00D953A0"/>
    <w:rsid w:val="00D95690"/>
    <w:rsid w:val="00D95757"/>
    <w:rsid w:val="00D95A61"/>
    <w:rsid w:val="00D95EB0"/>
    <w:rsid w:val="00D9637E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7057"/>
    <w:rsid w:val="00DA71FA"/>
    <w:rsid w:val="00DA7494"/>
    <w:rsid w:val="00DA7725"/>
    <w:rsid w:val="00DA784F"/>
    <w:rsid w:val="00DA78EA"/>
    <w:rsid w:val="00DA7911"/>
    <w:rsid w:val="00DB065B"/>
    <w:rsid w:val="00DB07D8"/>
    <w:rsid w:val="00DB1120"/>
    <w:rsid w:val="00DB11C0"/>
    <w:rsid w:val="00DB1C2C"/>
    <w:rsid w:val="00DB21E9"/>
    <w:rsid w:val="00DB28DF"/>
    <w:rsid w:val="00DB2F97"/>
    <w:rsid w:val="00DB326F"/>
    <w:rsid w:val="00DB34DA"/>
    <w:rsid w:val="00DB3BA4"/>
    <w:rsid w:val="00DB3F46"/>
    <w:rsid w:val="00DB40D4"/>
    <w:rsid w:val="00DB4D3E"/>
    <w:rsid w:val="00DB5A05"/>
    <w:rsid w:val="00DB6326"/>
    <w:rsid w:val="00DB67D7"/>
    <w:rsid w:val="00DB6B3A"/>
    <w:rsid w:val="00DB6B66"/>
    <w:rsid w:val="00DB6C0C"/>
    <w:rsid w:val="00DB6C3A"/>
    <w:rsid w:val="00DB71F6"/>
    <w:rsid w:val="00DC0197"/>
    <w:rsid w:val="00DC0245"/>
    <w:rsid w:val="00DC0410"/>
    <w:rsid w:val="00DC065A"/>
    <w:rsid w:val="00DC1066"/>
    <w:rsid w:val="00DC1690"/>
    <w:rsid w:val="00DC1C5E"/>
    <w:rsid w:val="00DC2B7F"/>
    <w:rsid w:val="00DC3339"/>
    <w:rsid w:val="00DC34B2"/>
    <w:rsid w:val="00DC368C"/>
    <w:rsid w:val="00DC3C83"/>
    <w:rsid w:val="00DC4045"/>
    <w:rsid w:val="00DC4840"/>
    <w:rsid w:val="00DC4DF3"/>
    <w:rsid w:val="00DC5771"/>
    <w:rsid w:val="00DC57E5"/>
    <w:rsid w:val="00DC5CCA"/>
    <w:rsid w:val="00DC6627"/>
    <w:rsid w:val="00DC6676"/>
    <w:rsid w:val="00DC6C5C"/>
    <w:rsid w:val="00DC6F2A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A43"/>
    <w:rsid w:val="00DD1DD3"/>
    <w:rsid w:val="00DD21D8"/>
    <w:rsid w:val="00DD2426"/>
    <w:rsid w:val="00DD2CB8"/>
    <w:rsid w:val="00DD2CF8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B0B"/>
    <w:rsid w:val="00DD4B77"/>
    <w:rsid w:val="00DD4C4D"/>
    <w:rsid w:val="00DD516E"/>
    <w:rsid w:val="00DD5C0C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B5F"/>
    <w:rsid w:val="00DE3DE7"/>
    <w:rsid w:val="00DE408A"/>
    <w:rsid w:val="00DE41F8"/>
    <w:rsid w:val="00DE45C0"/>
    <w:rsid w:val="00DE4A89"/>
    <w:rsid w:val="00DE4CBC"/>
    <w:rsid w:val="00DE4CF4"/>
    <w:rsid w:val="00DE5294"/>
    <w:rsid w:val="00DE566E"/>
    <w:rsid w:val="00DE574F"/>
    <w:rsid w:val="00DE5D0F"/>
    <w:rsid w:val="00DE60EA"/>
    <w:rsid w:val="00DE6574"/>
    <w:rsid w:val="00DE6851"/>
    <w:rsid w:val="00DE6933"/>
    <w:rsid w:val="00DE6F60"/>
    <w:rsid w:val="00DE742D"/>
    <w:rsid w:val="00DE7A3B"/>
    <w:rsid w:val="00DE7D1E"/>
    <w:rsid w:val="00DF01DA"/>
    <w:rsid w:val="00DF0EE1"/>
    <w:rsid w:val="00DF0F13"/>
    <w:rsid w:val="00DF1856"/>
    <w:rsid w:val="00DF19B9"/>
    <w:rsid w:val="00DF1AA5"/>
    <w:rsid w:val="00DF1C20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5D"/>
    <w:rsid w:val="00DF5CDB"/>
    <w:rsid w:val="00DF5E90"/>
    <w:rsid w:val="00DF5E98"/>
    <w:rsid w:val="00DF60EF"/>
    <w:rsid w:val="00DF6531"/>
    <w:rsid w:val="00DF67BA"/>
    <w:rsid w:val="00DF6DFD"/>
    <w:rsid w:val="00DF6F26"/>
    <w:rsid w:val="00DF739F"/>
    <w:rsid w:val="00DF73FE"/>
    <w:rsid w:val="00DF74D8"/>
    <w:rsid w:val="00DF7502"/>
    <w:rsid w:val="00DF79AB"/>
    <w:rsid w:val="00E001A5"/>
    <w:rsid w:val="00E0025B"/>
    <w:rsid w:val="00E0028A"/>
    <w:rsid w:val="00E0056E"/>
    <w:rsid w:val="00E0077E"/>
    <w:rsid w:val="00E00844"/>
    <w:rsid w:val="00E00A98"/>
    <w:rsid w:val="00E00C29"/>
    <w:rsid w:val="00E02271"/>
    <w:rsid w:val="00E0239D"/>
    <w:rsid w:val="00E02BAB"/>
    <w:rsid w:val="00E03810"/>
    <w:rsid w:val="00E03A1B"/>
    <w:rsid w:val="00E0406E"/>
    <w:rsid w:val="00E0423F"/>
    <w:rsid w:val="00E04898"/>
    <w:rsid w:val="00E05880"/>
    <w:rsid w:val="00E05BA7"/>
    <w:rsid w:val="00E05E4B"/>
    <w:rsid w:val="00E06055"/>
    <w:rsid w:val="00E062AB"/>
    <w:rsid w:val="00E06313"/>
    <w:rsid w:val="00E06554"/>
    <w:rsid w:val="00E0690B"/>
    <w:rsid w:val="00E069CD"/>
    <w:rsid w:val="00E06A13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442"/>
    <w:rsid w:val="00E10625"/>
    <w:rsid w:val="00E107B0"/>
    <w:rsid w:val="00E10A5C"/>
    <w:rsid w:val="00E10B29"/>
    <w:rsid w:val="00E10CA0"/>
    <w:rsid w:val="00E11094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9C0"/>
    <w:rsid w:val="00E13A3D"/>
    <w:rsid w:val="00E13E94"/>
    <w:rsid w:val="00E141A6"/>
    <w:rsid w:val="00E145D0"/>
    <w:rsid w:val="00E14F88"/>
    <w:rsid w:val="00E150A3"/>
    <w:rsid w:val="00E15288"/>
    <w:rsid w:val="00E15D6F"/>
    <w:rsid w:val="00E16371"/>
    <w:rsid w:val="00E165F3"/>
    <w:rsid w:val="00E168E8"/>
    <w:rsid w:val="00E170EF"/>
    <w:rsid w:val="00E17129"/>
    <w:rsid w:val="00E17D2A"/>
    <w:rsid w:val="00E17E52"/>
    <w:rsid w:val="00E202B8"/>
    <w:rsid w:val="00E20584"/>
    <w:rsid w:val="00E206DB"/>
    <w:rsid w:val="00E207F7"/>
    <w:rsid w:val="00E20D82"/>
    <w:rsid w:val="00E215C1"/>
    <w:rsid w:val="00E21735"/>
    <w:rsid w:val="00E21C22"/>
    <w:rsid w:val="00E21D55"/>
    <w:rsid w:val="00E21EBE"/>
    <w:rsid w:val="00E22770"/>
    <w:rsid w:val="00E22858"/>
    <w:rsid w:val="00E22B79"/>
    <w:rsid w:val="00E22D3B"/>
    <w:rsid w:val="00E22E6A"/>
    <w:rsid w:val="00E238D7"/>
    <w:rsid w:val="00E239A9"/>
    <w:rsid w:val="00E23A29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B2C"/>
    <w:rsid w:val="00E27165"/>
    <w:rsid w:val="00E27487"/>
    <w:rsid w:val="00E2764F"/>
    <w:rsid w:val="00E27870"/>
    <w:rsid w:val="00E27BA9"/>
    <w:rsid w:val="00E27D4A"/>
    <w:rsid w:val="00E30559"/>
    <w:rsid w:val="00E30C31"/>
    <w:rsid w:val="00E30F90"/>
    <w:rsid w:val="00E316BE"/>
    <w:rsid w:val="00E32535"/>
    <w:rsid w:val="00E3273C"/>
    <w:rsid w:val="00E32E47"/>
    <w:rsid w:val="00E330DC"/>
    <w:rsid w:val="00E33A86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7235"/>
    <w:rsid w:val="00E373F5"/>
    <w:rsid w:val="00E37837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F52"/>
    <w:rsid w:val="00E421DE"/>
    <w:rsid w:val="00E425FC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6FF"/>
    <w:rsid w:val="00E45749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5127"/>
    <w:rsid w:val="00E5534A"/>
    <w:rsid w:val="00E557A9"/>
    <w:rsid w:val="00E55A6B"/>
    <w:rsid w:val="00E55D20"/>
    <w:rsid w:val="00E55EE6"/>
    <w:rsid w:val="00E567A9"/>
    <w:rsid w:val="00E5685D"/>
    <w:rsid w:val="00E56AD5"/>
    <w:rsid w:val="00E56FA3"/>
    <w:rsid w:val="00E57243"/>
    <w:rsid w:val="00E5737E"/>
    <w:rsid w:val="00E573C8"/>
    <w:rsid w:val="00E601CE"/>
    <w:rsid w:val="00E601D1"/>
    <w:rsid w:val="00E603C4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97D"/>
    <w:rsid w:val="00E62B2D"/>
    <w:rsid w:val="00E62C42"/>
    <w:rsid w:val="00E62FC9"/>
    <w:rsid w:val="00E63300"/>
    <w:rsid w:val="00E633B6"/>
    <w:rsid w:val="00E6356D"/>
    <w:rsid w:val="00E63775"/>
    <w:rsid w:val="00E638D1"/>
    <w:rsid w:val="00E63A0E"/>
    <w:rsid w:val="00E6418E"/>
    <w:rsid w:val="00E64661"/>
    <w:rsid w:val="00E646FA"/>
    <w:rsid w:val="00E648F6"/>
    <w:rsid w:val="00E64EDE"/>
    <w:rsid w:val="00E650DE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6F9"/>
    <w:rsid w:val="00E7137B"/>
    <w:rsid w:val="00E71C33"/>
    <w:rsid w:val="00E71D06"/>
    <w:rsid w:val="00E71F86"/>
    <w:rsid w:val="00E728AA"/>
    <w:rsid w:val="00E728C5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5410"/>
    <w:rsid w:val="00E755F4"/>
    <w:rsid w:val="00E756C1"/>
    <w:rsid w:val="00E75B83"/>
    <w:rsid w:val="00E7622A"/>
    <w:rsid w:val="00E76B3C"/>
    <w:rsid w:val="00E76B48"/>
    <w:rsid w:val="00E771D5"/>
    <w:rsid w:val="00E7728E"/>
    <w:rsid w:val="00E779AE"/>
    <w:rsid w:val="00E77A90"/>
    <w:rsid w:val="00E77B04"/>
    <w:rsid w:val="00E77BDE"/>
    <w:rsid w:val="00E80479"/>
    <w:rsid w:val="00E80673"/>
    <w:rsid w:val="00E81A04"/>
    <w:rsid w:val="00E81AED"/>
    <w:rsid w:val="00E81E39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406B"/>
    <w:rsid w:val="00E8419F"/>
    <w:rsid w:val="00E84554"/>
    <w:rsid w:val="00E84A6A"/>
    <w:rsid w:val="00E84E1E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76B2"/>
    <w:rsid w:val="00E87976"/>
    <w:rsid w:val="00E87CA5"/>
    <w:rsid w:val="00E9001F"/>
    <w:rsid w:val="00E905E2"/>
    <w:rsid w:val="00E90A09"/>
    <w:rsid w:val="00E90A75"/>
    <w:rsid w:val="00E90A85"/>
    <w:rsid w:val="00E91260"/>
    <w:rsid w:val="00E916B9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DF1"/>
    <w:rsid w:val="00E966F7"/>
    <w:rsid w:val="00E969D7"/>
    <w:rsid w:val="00E969FA"/>
    <w:rsid w:val="00E97114"/>
    <w:rsid w:val="00E97416"/>
    <w:rsid w:val="00E97AFB"/>
    <w:rsid w:val="00E97EDB"/>
    <w:rsid w:val="00EA0411"/>
    <w:rsid w:val="00EA061B"/>
    <w:rsid w:val="00EA084E"/>
    <w:rsid w:val="00EA0909"/>
    <w:rsid w:val="00EA19EC"/>
    <w:rsid w:val="00EA19F0"/>
    <w:rsid w:val="00EA1CA6"/>
    <w:rsid w:val="00EA1CDE"/>
    <w:rsid w:val="00EA2799"/>
    <w:rsid w:val="00EA28EC"/>
    <w:rsid w:val="00EA312F"/>
    <w:rsid w:val="00EA3537"/>
    <w:rsid w:val="00EA3791"/>
    <w:rsid w:val="00EA3BEF"/>
    <w:rsid w:val="00EA3F6B"/>
    <w:rsid w:val="00EA44F5"/>
    <w:rsid w:val="00EA474E"/>
    <w:rsid w:val="00EA4939"/>
    <w:rsid w:val="00EA502D"/>
    <w:rsid w:val="00EA5298"/>
    <w:rsid w:val="00EA5589"/>
    <w:rsid w:val="00EA5846"/>
    <w:rsid w:val="00EA5A5F"/>
    <w:rsid w:val="00EA5BB0"/>
    <w:rsid w:val="00EA5BB2"/>
    <w:rsid w:val="00EA5E23"/>
    <w:rsid w:val="00EA62C4"/>
    <w:rsid w:val="00EA6CD0"/>
    <w:rsid w:val="00EA6E79"/>
    <w:rsid w:val="00EA7A3F"/>
    <w:rsid w:val="00EA7CA5"/>
    <w:rsid w:val="00EB002D"/>
    <w:rsid w:val="00EB0260"/>
    <w:rsid w:val="00EB0B05"/>
    <w:rsid w:val="00EB1200"/>
    <w:rsid w:val="00EB1986"/>
    <w:rsid w:val="00EB1CD9"/>
    <w:rsid w:val="00EB22BA"/>
    <w:rsid w:val="00EB23C0"/>
    <w:rsid w:val="00EB29A7"/>
    <w:rsid w:val="00EB2F8C"/>
    <w:rsid w:val="00EB30C3"/>
    <w:rsid w:val="00EB33D1"/>
    <w:rsid w:val="00EB46C8"/>
    <w:rsid w:val="00EB4B5B"/>
    <w:rsid w:val="00EB4B70"/>
    <w:rsid w:val="00EB4C1C"/>
    <w:rsid w:val="00EB4CD9"/>
    <w:rsid w:val="00EB4F37"/>
    <w:rsid w:val="00EB52A0"/>
    <w:rsid w:val="00EB53F3"/>
    <w:rsid w:val="00EB555C"/>
    <w:rsid w:val="00EB5EDA"/>
    <w:rsid w:val="00EB61E3"/>
    <w:rsid w:val="00EB626D"/>
    <w:rsid w:val="00EB630C"/>
    <w:rsid w:val="00EB67D1"/>
    <w:rsid w:val="00EB731E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830"/>
    <w:rsid w:val="00EC20FF"/>
    <w:rsid w:val="00EC2310"/>
    <w:rsid w:val="00EC2615"/>
    <w:rsid w:val="00EC2783"/>
    <w:rsid w:val="00EC2B24"/>
    <w:rsid w:val="00EC2ED6"/>
    <w:rsid w:val="00EC3782"/>
    <w:rsid w:val="00EC3E14"/>
    <w:rsid w:val="00EC4162"/>
    <w:rsid w:val="00EC42F8"/>
    <w:rsid w:val="00EC4317"/>
    <w:rsid w:val="00EC4C6E"/>
    <w:rsid w:val="00EC4E0D"/>
    <w:rsid w:val="00EC4FEF"/>
    <w:rsid w:val="00EC5101"/>
    <w:rsid w:val="00EC55E2"/>
    <w:rsid w:val="00EC60A1"/>
    <w:rsid w:val="00EC6800"/>
    <w:rsid w:val="00EC6F0E"/>
    <w:rsid w:val="00EC7218"/>
    <w:rsid w:val="00EC73F3"/>
    <w:rsid w:val="00EC754E"/>
    <w:rsid w:val="00EC762A"/>
    <w:rsid w:val="00EC79B8"/>
    <w:rsid w:val="00ED0343"/>
    <w:rsid w:val="00ED0803"/>
    <w:rsid w:val="00ED0F2D"/>
    <w:rsid w:val="00ED1023"/>
    <w:rsid w:val="00ED177C"/>
    <w:rsid w:val="00ED1CF4"/>
    <w:rsid w:val="00ED2A26"/>
    <w:rsid w:val="00ED32F4"/>
    <w:rsid w:val="00ED34E9"/>
    <w:rsid w:val="00ED35A1"/>
    <w:rsid w:val="00ED428A"/>
    <w:rsid w:val="00ED42AA"/>
    <w:rsid w:val="00ED476F"/>
    <w:rsid w:val="00ED5978"/>
    <w:rsid w:val="00ED65DA"/>
    <w:rsid w:val="00ED6BD3"/>
    <w:rsid w:val="00ED6F09"/>
    <w:rsid w:val="00ED7387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41D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1229"/>
    <w:rsid w:val="00EF1339"/>
    <w:rsid w:val="00EF1560"/>
    <w:rsid w:val="00EF195B"/>
    <w:rsid w:val="00EF1FD1"/>
    <w:rsid w:val="00EF201E"/>
    <w:rsid w:val="00EF2119"/>
    <w:rsid w:val="00EF282C"/>
    <w:rsid w:val="00EF2A07"/>
    <w:rsid w:val="00EF2F1C"/>
    <w:rsid w:val="00EF3149"/>
    <w:rsid w:val="00EF3379"/>
    <w:rsid w:val="00EF40ED"/>
    <w:rsid w:val="00EF4239"/>
    <w:rsid w:val="00EF429D"/>
    <w:rsid w:val="00EF44E6"/>
    <w:rsid w:val="00EF4585"/>
    <w:rsid w:val="00EF46C1"/>
    <w:rsid w:val="00EF46EA"/>
    <w:rsid w:val="00EF4ACF"/>
    <w:rsid w:val="00EF5440"/>
    <w:rsid w:val="00EF5E38"/>
    <w:rsid w:val="00EF647A"/>
    <w:rsid w:val="00EF68AD"/>
    <w:rsid w:val="00EF6E30"/>
    <w:rsid w:val="00EF7246"/>
    <w:rsid w:val="00EF7531"/>
    <w:rsid w:val="00EF7CA5"/>
    <w:rsid w:val="00EF7CD1"/>
    <w:rsid w:val="00EF7E2F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EA5"/>
    <w:rsid w:val="00F0361C"/>
    <w:rsid w:val="00F037ED"/>
    <w:rsid w:val="00F0404D"/>
    <w:rsid w:val="00F0404E"/>
    <w:rsid w:val="00F045ED"/>
    <w:rsid w:val="00F0490A"/>
    <w:rsid w:val="00F04F61"/>
    <w:rsid w:val="00F0583A"/>
    <w:rsid w:val="00F05EDF"/>
    <w:rsid w:val="00F07985"/>
    <w:rsid w:val="00F07DF2"/>
    <w:rsid w:val="00F104AF"/>
    <w:rsid w:val="00F108C2"/>
    <w:rsid w:val="00F117CD"/>
    <w:rsid w:val="00F11D44"/>
    <w:rsid w:val="00F12107"/>
    <w:rsid w:val="00F124D5"/>
    <w:rsid w:val="00F12EA0"/>
    <w:rsid w:val="00F131CB"/>
    <w:rsid w:val="00F1348A"/>
    <w:rsid w:val="00F13857"/>
    <w:rsid w:val="00F13C91"/>
    <w:rsid w:val="00F1400A"/>
    <w:rsid w:val="00F14338"/>
    <w:rsid w:val="00F14AAD"/>
    <w:rsid w:val="00F15061"/>
    <w:rsid w:val="00F15BFF"/>
    <w:rsid w:val="00F15D8B"/>
    <w:rsid w:val="00F15F37"/>
    <w:rsid w:val="00F16390"/>
    <w:rsid w:val="00F16658"/>
    <w:rsid w:val="00F16751"/>
    <w:rsid w:val="00F16754"/>
    <w:rsid w:val="00F17066"/>
    <w:rsid w:val="00F171E2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954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218"/>
    <w:rsid w:val="00F255D3"/>
    <w:rsid w:val="00F2583D"/>
    <w:rsid w:val="00F26DBA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369"/>
    <w:rsid w:val="00F35A65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5C7"/>
    <w:rsid w:val="00F43963"/>
    <w:rsid w:val="00F446D4"/>
    <w:rsid w:val="00F449B5"/>
    <w:rsid w:val="00F44CA0"/>
    <w:rsid w:val="00F44F4A"/>
    <w:rsid w:val="00F454C5"/>
    <w:rsid w:val="00F45C0F"/>
    <w:rsid w:val="00F45D43"/>
    <w:rsid w:val="00F46520"/>
    <w:rsid w:val="00F46DBA"/>
    <w:rsid w:val="00F46EE5"/>
    <w:rsid w:val="00F477D5"/>
    <w:rsid w:val="00F47854"/>
    <w:rsid w:val="00F47ED3"/>
    <w:rsid w:val="00F50C21"/>
    <w:rsid w:val="00F51261"/>
    <w:rsid w:val="00F5174E"/>
    <w:rsid w:val="00F522DB"/>
    <w:rsid w:val="00F52424"/>
    <w:rsid w:val="00F52701"/>
    <w:rsid w:val="00F52724"/>
    <w:rsid w:val="00F527C4"/>
    <w:rsid w:val="00F528D8"/>
    <w:rsid w:val="00F52B32"/>
    <w:rsid w:val="00F52BA5"/>
    <w:rsid w:val="00F53994"/>
    <w:rsid w:val="00F53E13"/>
    <w:rsid w:val="00F53E14"/>
    <w:rsid w:val="00F54CC0"/>
    <w:rsid w:val="00F54E91"/>
    <w:rsid w:val="00F551E5"/>
    <w:rsid w:val="00F55550"/>
    <w:rsid w:val="00F55565"/>
    <w:rsid w:val="00F55A28"/>
    <w:rsid w:val="00F55A8E"/>
    <w:rsid w:val="00F55B91"/>
    <w:rsid w:val="00F55E96"/>
    <w:rsid w:val="00F561BE"/>
    <w:rsid w:val="00F5639C"/>
    <w:rsid w:val="00F564DB"/>
    <w:rsid w:val="00F565C8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CB0"/>
    <w:rsid w:val="00F61DDE"/>
    <w:rsid w:val="00F61E0B"/>
    <w:rsid w:val="00F61F17"/>
    <w:rsid w:val="00F62915"/>
    <w:rsid w:val="00F62D6D"/>
    <w:rsid w:val="00F632B1"/>
    <w:rsid w:val="00F637BE"/>
    <w:rsid w:val="00F63DB8"/>
    <w:rsid w:val="00F6419C"/>
    <w:rsid w:val="00F64262"/>
    <w:rsid w:val="00F64292"/>
    <w:rsid w:val="00F645C9"/>
    <w:rsid w:val="00F645FD"/>
    <w:rsid w:val="00F64C8A"/>
    <w:rsid w:val="00F6513E"/>
    <w:rsid w:val="00F652BB"/>
    <w:rsid w:val="00F65362"/>
    <w:rsid w:val="00F6567F"/>
    <w:rsid w:val="00F6583D"/>
    <w:rsid w:val="00F66B99"/>
    <w:rsid w:val="00F66E1F"/>
    <w:rsid w:val="00F66E87"/>
    <w:rsid w:val="00F6727C"/>
    <w:rsid w:val="00F67815"/>
    <w:rsid w:val="00F6799C"/>
    <w:rsid w:val="00F67F0C"/>
    <w:rsid w:val="00F70F74"/>
    <w:rsid w:val="00F717CD"/>
    <w:rsid w:val="00F719D1"/>
    <w:rsid w:val="00F71C12"/>
    <w:rsid w:val="00F71C36"/>
    <w:rsid w:val="00F721C7"/>
    <w:rsid w:val="00F72280"/>
    <w:rsid w:val="00F7231A"/>
    <w:rsid w:val="00F7233B"/>
    <w:rsid w:val="00F72575"/>
    <w:rsid w:val="00F7280F"/>
    <w:rsid w:val="00F72E3B"/>
    <w:rsid w:val="00F72E5B"/>
    <w:rsid w:val="00F72F27"/>
    <w:rsid w:val="00F739FF"/>
    <w:rsid w:val="00F73D17"/>
    <w:rsid w:val="00F73E05"/>
    <w:rsid w:val="00F73E54"/>
    <w:rsid w:val="00F74191"/>
    <w:rsid w:val="00F743F6"/>
    <w:rsid w:val="00F745D2"/>
    <w:rsid w:val="00F74B7B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241"/>
    <w:rsid w:val="00F77392"/>
    <w:rsid w:val="00F77BB7"/>
    <w:rsid w:val="00F77EAB"/>
    <w:rsid w:val="00F80320"/>
    <w:rsid w:val="00F80909"/>
    <w:rsid w:val="00F80B4F"/>
    <w:rsid w:val="00F825E1"/>
    <w:rsid w:val="00F82CEA"/>
    <w:rsid w:val="00F833D6"/>
    <w:rsid w:val="00F83728"/>
    <w:rsid w:val="00F8397A"/>
    <w:rsid w:val="00F8450A"/>
    <w:rsid w:val="00F8479B"/>
    <w:rsid w:val="00F849C4"/>
    <w:rsid w:val="00F85876"/>
    <w:rsid w:val="00F85AA8"/>
    <w:rsid w:val="00F85DC2"/>
    <w:rsid w:val="00F867D2"/>
    <w:rsid w:val="00F8680A"/>
    <w:rsid w:val="00F8692A"/>
    <w:rsid w:val="00F86BEE"/>
    <w:rsid w:val="00F86DA6"/>
    <w:rsid w:val="00F87736"/>
    <w:rsid w:val="00F8782D"/>
    <w:rsid w:val="00F87B79"/>
    <w:rsid w:val="00F90017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E82"/>
    <w:rsid w:val="00F96C5A"/>
    <w:rsid w:val="00F97512"/>
    <w:rsid w:val="00F97566"/>
    <w:rsid w:val="00FA050F"/>
    <w:rsid w:val="00FA082B"/>
    <w:rsid w:val="00FA0A80"/>
    <w:rsid w:val="00FA0EF8"/>
    <w:rsid w:val="00FA1141"/>
    <w:rsid w:val="00FA1525"/>
    <w:rsid w:val="00FA179F"/>
    <w:rsid w:val="00FA1AEC"/>
    <w:rsid w:val="00FA1C0C"/>
    <w:rsid w:val="00FA1C38"/>
    <w:rsid w:val="00FA2A93"/>
    <w:rsid w:val="00FA37ED"/>
    <w:rsid w:val="00FA3E83"/>
    <w:rsid w:val="00FA5042"/>
    <w:rsid w:val="00FA54B3"/>
    <w:rsid w:val="00FA5561"/>
    <w:rsid w:val="00FA5B8B"/>
    <w:rsid w:val="00FA6033"/>
    <w:rsid w:val="00FA61D5"/>
    <w:rsid w:val="00FA62BA"/>
    <w:rsid w:val="00FA6363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248C"/>
    <w:rsid w:val="00FB272C"/>
    <w:rsid w:val="00FB2DFD"/>
    <w:rsid w:val="00FB3187"/>
    <w:rsid w:val="00FB34F6"/>
    <w:rsid w:val="00FB3A5D"/>
    <w:rsid w:val="00FB3AF1"/>
    <w:rsid w:val="00FB3B95"/>
    <w:rsid w:val="00FB3E51"/>
    <w:rsid w:val="00FB406B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C16"/>
    <w:rsid w:val="00FB6E5C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90D"/>
    <w:rsid w:val="00FC1EE5"/>
    <w:rsid w:val="00FC200E"/>
    <w:rsid w:val="00FC3222"/>
    <w:rsid w:val="00FC4090"/>
    <w:rsid w:val="00FC4154"/>
    <w:rsid w:val="00FC41D5"/>
    <w:rsid w:val="00FC4387"/>
    <w:rsid w:val="00FC46E6"/>
    <w:rsid w:val="00FC5561"/>
    <w:rsid w:val="00FC55A7"/>
    <w:rsid w:val="00FC5C34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5F3"/>
    <w:rsid w:val="00FD1A9C"/>
    <w:rsid w:val="00FD1B21"/>
    <w:rsid w:val="00FD1B92"/>
    <w:rsid w:val="00FD1CF8"/>
    <w:rsid w:val="00FD2694"/>
    <w:rsid w:val="00FD2786"/>
    <w:rsid w:val="00FD2DAB"/>
    <w:rsid w:val="00FD2FF6"/>
    <w:rsid w:val="00FD31C4"/>
    <w:rsid w:val="00FD395A"/>
    <w:rsid w:val="00FD42FB"/>
    <w:rsid w:val="00FD46EA"/>
    <w:rsid w:val="00FD4A2D"/>
    <w:rsid w:val="00FD4E23"/>
    <w:rsid w:val="00FD506C"/>
    <w:rsid w:val="00FD5C6E"/>
    <w:rsid w:val="00FD5FCC"/>
    <w:rsid w:val="00FD63E7"/>
    <w:rsid w:val="00FD66FB"/>
    <w:rsid w:val="00FD67BB"/>
    <w:rsid w:val="00FD69DA"/>
    <w:rsid w:val="00FD72C8"/>
    <w:rsid w:val="00FE0731"/>
    <w:rsid w:val="00FE0997"/>
    <w:rsid w:val="00FE0A1F"/>
    <w:rsid w:val="00FE0CDA"/>
    <w:rsid w:val="00FE0ED9"/>
    <w:rsid w:val="00FE10EC"/>
    <w:rsid w:val="00FE128D"/>
    <w:rsid w:val="00FE134F"/>
    <w:rsid w:val="00FE1ADC"/>
    <w:rsid w:val="00FE1B09"/>
    <w:rsid w:val="00FE2754"/>
    <w:rsid w:val="00FE2935"/>
    <w:rsid w:val="00FE2DA8"/>
    <w:rsid w:val="00FE2F97"/>
    <w:rsid w:val="00FE3067"/>
    <w:rsid w:val="00FE37FD"/>
    <w:rsid w:val="00FE3A02"/>
    <w:rsid w:val="00FE3FB4"/>
    <w:rsid w:val="00FE406E"/>
    <w:rsid w:val="00FE4715"/>
    <w:rsid w:val="00FE484D"/>
    <w:rsid w:val="00FE4D88"/>
    <w:rsid w:val="00FE4E76"/>
    <w:rsid w:val="00FE5006"/>
    <w:rsid w:val="00FE52B4"/>
    <w:rsid w:val="00FE5486"/>
    <w:rsid w:val="00FE61AD"/>
    <w:rsid w:val="00FE63DA"/>
    <w:rsid w:val="00FE64B0"/>
    <w:rsid w:val="00FE650A"/>
    <w:rsid w:val="00FE6761"/>
    <w:rsid w:val="00FE6B7F"/>
    <w:rsid w:val="00FE74C4"/>
    <w:rsid w:val="00FE7564"/>
    <w:rsid w:val="00FF058A"/>
    <w:rsid w:val="00FF09B4"/>
    <w:rsid w:val="00FF0E11"/>
    <w:rsid w:val="00FF0E57"/>
    <w:rsid w:val="00FF0E75"/>
    <w:rsid w:val="00FF11B7"/>
    <w:rsid w:val="00FF1CD9"/>
    <w:rsid w:val="00FF25C2"/>
    <w:rsid w:val="00FF2C39"/>
    <w:rsid w:val="00FF2D15"/>
    <w:rsid w:val="00FF2D46"/>
    <w:rsid w:val="00FF363F"/>
    <w:rsid w:val="00FF3B39"/>
    <w:rsid w:val="00FF4C04"/>
    <w:rsid w:val="00FF4C95"/>
    <w:rsid w:val="00FF5A9C"/>
    <w:rsid w:val="00FF5CCB"/>
    <w:rsid w:val="00FF6082"/>
    <w:rsid w:val="00FF6143"/>
    <w:rsid w:val="00FF6445"/>
    <w:rsid w:val="00FF64AA"/>
    <w:rsid w:val="00FF66DA"/>
    <w:rsid w:val="00FF6733"/>
    <w:rsid w:val="00FF6F80"/>
    <w:rsid w:val="00FF723E"/>
    <w:rsid w:val="00FF757F"/>
    <w:rsid w:val="00FF792F"/>
    <w:rsid w:val="00FF79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B0103"/>
    <w:rPr>
      <w:sz w:val="28"/>
      <w:lang w:val="ru-RU" w:eastAsia="ru-RU"/>
    </w:rPr>
  </w:style>
  <w:style w:type="paragraph" w:styleId="1">
    <w:name w:val="heading 1"/>
    <w:basedOn w:val="a"/>
    <w:next w:val="a"/>
    <w:qFormat/>
    <w:rsid w:val="005B0103"/>
    <w:pPr>
      <w:keepNext/>
      <w:outlineLvl w:val="0"/>
    </w:pPr>
    <w:rPr>
      <w:rFonts w:ascii="FreeSans" w:hAnsi="FreeSans"/>
      <w:b/>
      <w:sz w:val="20"/>
    </w:rPr>
  </w:style>
  <w:style w:type="paragraph" w:styleId="2">
    <w:name w:val="heading 2"/>
    <w:basedOn w:val="a"/>
    <w:next w:val="a"/>
    <w:qFormat/>
    <w:rsid w:val="005B0103"/>
    <w:pPr>
      <w:keepNext/>
      <w:jc w:val="center"/>
      <w:outlineLvl w:val="1"/>
    </w:pPr>
    <w:rPr>
      <w:rFonts w:ascii="FreeSans" w:hAnsi="FreeSans"/>
      <w:b/>
    </w:rPr>
  </w:style>
  <w:style w:type="paragraph" w:styleId="3">
    <w:name w:val="heading 3"/>
    <w:basedOn w:val="a"/>
    <w:next w:val="a"/>
    <w:qFormat/>
    <w:rsid w:val="005B0103"/>
    <w:pPr>
      <w:keepNext/>
      <w:outlineLvl w:val="2"/>
    </w:pPr>
    <w:rPr>
      <w:rFonts w:ascii="FreeSans" w:hAnsi="FreeSans"/>
      <w:b/>
      <w:sz w:val="22"/>
    </w:rPr>
  </w:style>
  <w:style w:type="paragraph" w:styleId="4">
    <w:name w:val="heading 4"/>
    <w:basedOn w:val="a"/>
    <w:next w:val="a"/>
    <w:qFormat/>
    <w:rsid w:val="005B0103"/>
    <w:pPr>
      <w:keepNext/>
      <w:ind w:right="33"/>
      <w:outlineLvl w:val="3"/>
    </w:pPr>
    <w:rPr>
      <w:rFonts w:ascii="FreeSans" w:hAnsi="FreeSans"/>
      <w:b/>
      <w:sz w:val="22"/>
    </w:rPr>
  </w:style>
  <w:style w:type="paragraph" w:styleId="5">
    <w:name w:val="heading 5"/>
    <w:basedOn w:val="a"/>
    <w:next w:val="a"/>
    <w:qFormat/>
    <w:rsid w:val="005B0103"/>
    <w:pPr>
      <w:keepNext/>
      <w:jc w:val="both"/>
      <w:outlineLvl w:val="4"/>
    </w:pPr>
    <w:rPr>
      <w:rFonts w:ascii="FreeSans" w:hAnsi="FreeSans"/>
      <w:b/>
      <w:sz w:val="22"/>
    </w:rPr>
  </w:style>
  <w:style w:type="paragraph" w:styleId="6">
    <w:name w:val="heading 6"/>
    <w:basedOn w:val="a"/>
    <w:next w:val="a"/>
    <w:qFormat/>
    <w:rsid w:val="005B0103"/>
    <w:pPr>
      <w:keepNext/>
      <w:outlineLvl w:val="5"/>
    </w:pPr>
    <w:rPr>
      <w:rFonts w:ascii="FreeSans" w:hAnsi="FreeSans"/>
      <w:b/>
      <w:snapToGrid w:val="0"/>
      <w:color w:val="000000"/>
      <w:sz w:val="22"/>
    </w:rPr>
  </w:style>
  <w:style w:type="paragraph" w:styleId="7">
    <w:name w:val="heading 7"/>
    <w:basedOn w:val="a"/>
    <w:next w:val="a"/>
    <w:link w:val="70"/>
    <w:qFormat/>
    <w:rsid w:val="005B0103"/>
    <w:pPr>
      <w:keepNext/>
      <w:outlineLvl w:val="6"/>
    </w:pPr>
    <w:rPr>
      <w:rFonts w:ascii="FreeSans" w:hAnsi="FreeSans"/>
      <w:b/>
      <w:sz w:val="22"/>
      <w:u w:val="single"/>
    </w:rPr>
  </w:style>
  <w:style w:type="paragraph" w:styleId="8">
    <w:name w:val="heading 8"/>
    <w:basedOn w:val="a"/>
    <w:next w:val="a"/>
    <w:qFormat/>
    <w:rsid w:val="005B0103"/>
    <w:pPr>
      <w:keepNext/>
      <w:jc w:val="both"/>
      <w:outlineLvl w:val="7"/>
    </w:pPr>
    <w:rPr>
      <w:rFonts w:ascii="FreeSans" w:hAnsi="FreeSans"/>
      <w:b/>
      <w:sz w:val="24"/>
      <w:u w:val="single"/>
    </w:rPr>
  </w:style>
  <w:style w:type="paragraph" w:styleId="9">
    <w:name w:val="heading 9"/>
    <w:basedOn w:val="a"/>
    <w:next w:val="a"/>
    <w:qFormat/>
    <w:rsid w:val="005B0103"/>
    <w:pPr>
      <w:keepNext/>
      <w:outlineLvl w:val="8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5B0103"/>
    <w:pPr>
      <w:jc w:val="center"/>
    </w:pPr>
    <w:rPr>
      <w:rFonts w:ascii="FreeSans" w:hAnsi="FreeSans"/>
      <w:b/>
      <w:sz w:val="32"/>
    </w:rPr>
  </w:style>
  <w:style w:type="paragraph" w:styleId="a4">
    <w:name w:val="Body Text Indent"/>
    <w:basedOn w:val="a"/>
    <w:rsid w:val="005B0103"/>
    <w:pPr>
      <w:ind w:left="435"/>
      <w:jc w:val="both"/>
    </w:pPr>
  </w:style>
  <w:style w:type="character" w:styleId="a5">
    <w:name w:val="Hyperlink"/>
    <w:rsid w:val="005B0103"/>
    <w:rPr>
      <w:color w:val="0000FF"/>
      <w:u w:val="single"/>
    </w:rPr>
  </w:style>
  <w:style w:type="paragraph" w:styleId="a6">
    <w:name w:val="header"/>
    <w:basedOn w:val="a"/>
    <w:rsid w:val="005B0103"/>
    <w:pPr>
      <w:tabs>
        <w:tab w:val="center" w:pos="4153"/>
        <w:tab w:val="right" w:pos="8306"/>
      </w:tabs>
    </w:pPr>
  </w:style>
  <w:style w:type="character" w:styleId="a7">
    <w:name w:val="page number"/>
    <w:basedOn w:val="a0"/>
    <w:rsid w:val="005B0103"/>
  </w:style>
  <w:style w:type="paragraph" w:styleId="20">
    <w:name w:val="Body Text 2"/>
    <w:basedOn w:val="a"/>
    <w:rsid w:val="005B0103"/>
    <w:pPr>
      <w:jc w:val="center"/>
    </w:pPr>
    <w:rPr>
      <w:b/>
      <w:sz w:val="16"/>
    </w:rPr>
  </w:style>
  <w:style w:type="paragraph" w:styleId="a8">
    <w:name w:val="Body Text"/>
    <w:basedOn w:val="a"/>
    <w:rsid w:val="005B0103"/>
    <w:pPr>
      <w:jc w:val="center"/>
    </w:pPr>
    <w:rPr>
      <w:b/>
      <w:sz w:val="22"/>
      <w:lang w:val="uk-UA"/>
    </w:rPr>
  </w:style>
  <w:style w:type="paragraph" w:styleId="30">
    <w:name w:val="Body Text 3"/>
    <w:basedOn w:val="a"/>
    <w:rsid w:val="005B0103"/>
    <w:pPr>
      <w:jc w:val="both"/>
    </w:pPr>
    <w:rPr>
      <w:rFonts w:ascii="FreeSans" w:hAnsi="FreeSans"/>
      <w:b/>
      <w:sz w:val="18"/>
    </w:rPr>
  </w:style>
  <w:style w:type="character" w:customStyle="1" w:styleId="s">
    <w:name w:val="s"/>
    <w:basedOn w:val="a0"/>
    <w:rsid w:val="005B0103"/>
  </w:style>
  <w:style w:type="character" w:styleId="a9">
    <w:name w:val="FollowedHyperlink"/>
    <w:rsid w:val="005B0103"/>
    <w:rPr>
      <w:color w:val="800080"/>
      <w:u w:val="single"/>
    </w:rPr>
  </w:style>
  <w:style w:type="paragraph" w:styleId="aa">
    <w:name w:val="footer"/>
    <w:basedOn w:val="a"/>
    <w:rsid w:val="005B0103"/>
    <w:pPr>
      <w:tabs>
        <w:tab w:val="center" w:pos="4677"/>
        <w:tab w:val="right" w:pos="9355"/>
      </w:tabs>
    </w:pPr>
  </w:style>
  <w:style w:type="character" w:customStyle="1" w:styleId="s1">
    <w:name w:val="s1"/>
    <w:rsid w:val="005B0103"/>
    <w:rPr>
      <w:rFonts w:ascii="FreeSans" w:hAnsi="FreeSans" w:cs="FreeSans" w:hint="default"/>
    </w:rPr>
  </w:style>
  <w:style w:type="paragraph" w:styleId="ab">
    <w:name w:val="Balloon Text"/>
    <w:basedOn w:val="a"/>
    <w:semiHidden/>
    <w:rsid w:val="005B0103"/>
    <w:rPr>
      <w:rFonts w:ascii="Liberation Serif" w:hAnsi="Liberation Serif" w:cs="Liberation Serif"/>
      <w:sz w:val="16"/>
      <w:szCs w:val="16"/>
    </w:rPr>
  </w:style>
  <w:style w:type="character" w:styleId="ac">
    <w:name w:val="annotation reference"/>
    <w:semiHidden/>
    <w:rsid w:val="005B0103"/>
    <w:rPr>
      <w:sz w:val="16"/>
      <w:szCs w:val="16"/>
    </w:rPr>
  </w:style>
  <w:style w:type="paragraph" w:styleId="ad">
    <w:name w:val="annotation text"/>
    <w:basedOn w:val="a"/>
    <w:semiHidden/>
    <w:rsid w:val="005B0103"/>
    <w:rPr>
      <w:sz w:val="20"/>
    </w:rPr>
  </w:style>
  <w:style w:type="paragraph" w:styleId="ae">
    <w:name w:val="annotation subject"/>
    <w:basedOn w:val="ad"/>
    <w:next w:val="ad"/>
    <w:semiHidden/>
    <w:rsid w:val="005B0103"/>
    <w:rPr>
      <w:b/>
      <w:bCs/>
    </w:rPr>
  </w:style>
  <w:style w:type="character" w:customStyle="1" w:styleId="normal1">
    <w:name w:val="normal1"/>
    <w:rsid w:val="005B0103"/>
    <w:rPr>
      <w:b w:val="0"/>
      <w:bCs w:val="0"/>
      <w:i w:val="0"/>
      <w:iCs w:val="0"/>
    </w:rPr>
  </w:style>
  <w:style w:type="character" w:customStyle="1" w:styleId="ital1">
    <w:name w:val="ital1"/>
    <w:rsid w:val="005B0103"/>
    <w:rPr>
      <w:b w:val="0"/>
      <w:bCs w:val="0"/>
      <w:i/>
      <w:iCs/>
      <w:smallCaps w:val="0"/>
    </w:rPr>
  </w:style>
  <w:style w:type="character" w:customStyle="1" w:styleId="f14sb1">
    <w:name w:val="f14sb1"/>
    <w:rsid w:val="005B0103"/>
    <w:rPr>
      <w:rFonts w:ascii="FreeSans" w:hAnsi="FreeSans" w:cs="FreeSans" w:hint="default"/>
      <w:b/>
      <w:bCs/>
      <w:sz w:val="28"/>
      <w:szCs w:val="28"/>
    </w:rPr>
  </w:style>
  <w:style w:type="paragraph" w:customStyle="1" w:styleId="10">
    <w:name w:val="1"/>
    <w:basedOn w:val="a"/>
    <w:rsid w:val="007060C4"/>
    <w:rPr>
      <w:rFonts w:ascii="Symbol" w:hAnsi="Symbol" w:cs="Symbol"/>
      <w:sz w:val="20"/>
      <w:lang w:val="en-US" w:eastAsia="en-US"/>
    </w:rPr>
  </w:style>
  <w:style w:type="paragraph" w:styleId="af">
    <w:name w:val="Normal (Web)"/>
    <w:basedOn w:val="a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0">
    <w:name w:val="Знак"/>
    <w:basedOn w:val="a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">
    <w:name w:val="Основной текст 22"/>
    <w:basedOn w:val="a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basedOn w:val="a0"/>
    <w:rsid w:val="00DE6933"/>
  </w:style>
  <w:style w:type="character" w:customStyle="1" w:styleId="xfm94369454">
    <w:name w:val="xfm_94369454"/>
    <w:basedOn w:val="a0"/>
    <w:rsid w:val="002014CD"/>
  </w:style>
  <w:style w:type="character" w:customStyle="1" w:styleId="xfm70709312">
    <w:name w:val="xfm_70709312"/>
    <w:basedOn w:val="a0"/>
    <w:rsid w:val="006E6070"/>
  </w:style>
  <w:style w:type="character" w:styleId="af1">
    <w:name w:val="Emphasis"/>
    <w:qFormat/>
    <w:rsid w:val="007C29C6"/>
    <w:rPr>
      <w:i/>
      <w:iCs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basedOn w:val="a0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basedOn w:val="a0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basedOn w:val="a0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basedOn w:val="a0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basedOn w:val="a0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basedOn w:val="a0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basedOn w:val="a0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basedOn w:val="a0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basedOn w:val="a0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basedOn w:val="a0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basedOn w:val="a0"/>
    <w:rsid w:val="0016643E"/>
  </w:style>
  <w:style w:type="character" w:customStyle="1" w:styleId="2036">
    <w:name w:val="2036"/>
    <w:basedOn w:val="a0"/>
    <w:rsid w:val="0016643E"/>
  </w:style>
  <w:style w:type="character" w:customStyle="1" w:styleId="xfm99624260">
    <w:name w:val="xfm_99624260"/>
    <w:basedOn w:val="a0"/>
    <w:rsid w:val="00661946"/>
  </w:style>
  <w:style w:type="character" w:customStyle="1" w:styleId="xfm75126219">
    <w:name w:val="xfm_75126219"/>
    <w:basedOn w:val="a0"/>
    <w:rsid w:val="00BE272E"/>
  </w:style>
  <w:style w:type="character" w:customStyle="1" w:styleId="xfm44098544">
    <w:name w:val="xfm_44098544"/>
    <w:basedOn w:val="a0"/>
    <w:rsid w:val="0031686C"/>
  </w:style>
  <w:style w:type="character" w:customStyle="1" w:styleId="xfm20427987">
    <w:name w:val="xfm_20427987"/>
    <w:basedOn w:val="a0"/>
    <w:rsid w:val="00092D35"/>
  </w:style>
  <w:style w:type="character" w:customStyle="1" w:styleId="xfm84860784">
    <w:name w:val="xfm_84860784"/>
    <w:basedOn w:val="a0"/>
    <w:rsid w:val="00A903FF"/>
  </w:style>
  <w:style w:type="character" w:customStyle="1" w:styleId="xfm74803845">
    <w:name w:val="xfm_74803845"/>
    <w:basedOn w:val="a0"/>
    <w:rsid w:val="00E7374E"/>
  </w:style>
  <w:style w:type="character" w:customStyle="1" w:styleId="xfm39137904">
    <w:name w:val="xfm_39137904"/>
    <w:basedOn w:val="a0"/>
    <w:rsid w:val="00350A0C"/>
  </w:style>
  <w:style w:type="character" w:customStyle="1" w:styleId="xfm73186454">
    <w:name w:val="xfm_73186454"/>
    <w:basedOn w:val="a0"/>
    <w:rsid w:val="00F50C21"/>
  </w:style>
  <w:style w:type="character" w:customStyle="1" w:styleId="xfm65598092">
    <w:name w:val="xfm_65598092"/>
    <w:basedOn w:val="a0"/>
    <w:rsid w:val="00A3279B"/>
  </w:style>
  <w:style w:type="character" w:customStyle="1" w:styleId="xfm65715162">
    <w:name w:val="xfm_65715162"/>
    <w:basedOn w:val="a0"/>
    <w:rsid w:val="0089017B"/>
  </w:style>
  <w:style w:type="character" w:customStyle="1" w:styleId="xfm43470746">
    <w:name w:val="xfm_43470746"/>
    <w:basedOn w:val="a0"/>
    <w:rsid w:val="00B25CAA"/>
  </w:style>
  <w:style w:type="character" w:customStyle="1" w:styleId="xfm66170766">
    <w:name w:val="xfm_66170766"/>
    <w:basedOn w:val="a0"/>
    <w:rsid w:val="00B25CAA"/>
  </w:style>
  <w:style w:type="paragraph" w:customStyle="1" w:styleId="11">
    <w:name w:val="Указатель1"/>
    <w:basedOn w:val="a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basedOn w:val="a0"/>
    <w:rsid w:val="009F0B9F"/>
  </w:style>
  <w:style w:type="character" w:customStyle="1" w:styleId="xfm22161920">
    <w:name w:val="xfm_22161920"/>
    <w:basedOn w:val="a0"/>
    <w:rsid w:val="00E00A98"/>
  </w:style>
  <w:style w:type="character" w:customStyle="1" w:styleId="xfm42286238">
    <w:name w:val="xfm_42286238"/>
    <w:basedOn w:val="a0"/>
    <w:rsid w:val="004D14A8"/>
  </w:style>
  <w:style w:type="character" w:customStyle="1" w:styleId="xfm89782289">
    <w:name w:val="xfm_89782289"/>
    <w:basedOn w:val="a0"/>
    <w:rsid w:val="005C28F3"/>
  </w:style>
  <w:style w:type="character" w:customStyle="1" w:styleId="xfm25719155">
    <w:name w:val="xfm_25719155"/>
    <w:basedOn w:val="a0"/>
    <w:rsid w:val="00165007"/>
  </w:style>
  <w:style w:type="character" w:customStyle="1" w:styleId="xfm43187624">
    <w:name w:val="xfm_43187624"/>
    <w:basedOn w:val="a0"/>
    <w:rsid w:val="007805C3"/>
  </w:style>
  <w:style w:type="character" w:customStyle="1" w:styleId="xfm61095137">
    <w:name w:val="xfm_61095137"/>
    <w:basedOn w:val="a0"/>
    <w:rsid w:val="00367FD6"/>
  </w:style>
  <w:style w:type="character" w:customStyle="1" w:styleId="xfm28919223">
    <w:name w:val="xfm_28919223"/>
    <w:basedOn w:val="a0"/>
    <w:rsid w:val="007023CD"/>
  </w:style>
  <w:style w:type="character" w:customStyle="1" w:styleId="xfm58973077">
    <w:name w:val="xfm_58973077"/>
    <w:basedOn w:val="a0"/>
    <w:rsid w:val="00CE2F8C"/>
  </w:style>
  <w:style w:type="character" w:customStyle="1" w:styleId="xfm67300589">
    <w:name w:val="xfm_67300589"/>
    <w:basedOn w:val="a0"/>
    <w:rsid w:val="00FF25C2"/>
  </w:style>
  <w:style w:type="character" w:customStyle="1" w:styleId="xfm06328133">
    <w:name w:val="xfm_06328133"/>
    <w:basedOn w:val="a0"/>
    <w:rsid w:val="00D40094"/>
  </w:style>
  <w:style w:type="character" w:customStyle="1" w:styleId="xfm20100780">
    <w:name w:val="xfm_20100780"/>
    <w:basedOn w:val="a0"/>
    <w:rsid w:val="00AD4B58"/>
  </w:style>
  <w:style w:type="character" w:customStyle="1" w:styleId="xfm60965002">
    <w:name w:val="xfm_60965002"/>
    <w:basedOn w:val="a0"/>
    <w:rsid w:val="00B3693A"/>
  </w:style>
  <w:style w:type="character" w:customStyle="1" w:styleId="xfm89164636">
    <w:name w:val="xfm_89164636"/>
    <w:basedOn w:val="a0"/>
    <w:rsid w:val="00E41AF9"/>
  </w:style>
  <w:style w:type="paragraph" w:customStyle="1" w:styleId="af2">
    <w:name w:val="Содержимое таблицы"/>
    <w:basedOn w:val="a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basedOn w:val="a0"/>
    <w:rsid w:val="0034561C"/>
  </w:style>
  <w:style w:type="character" w:customStyle="1" w:styleId="q4iawc">
    <w:name w:val="q4iawc"/>
    <w:basedOn w:val="a0"/>
    <w:rsid w:val="00835C52"/>
  </w:style>
  <w:style w:type="character" w:customStyle="1" w:styleId="70">
    <w:name w:val="Заголовок 7 Знак"/>
    <w:basedOn w:val="a0"/>
    <w:link w:val="7"/>
    <w:uiPriority w:val="9"/>
    <w:rsid w:val="005F4801"/>
    <w:rPr>
      <w:rFonts w:ascii="FreeSans" w:hAnsi="FreeSans"/>
      <w:b/>
      <w:sz w:val="22"/>
      <w:u w:val="single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9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9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67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67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00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32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6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8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7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3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3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5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0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96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5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5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9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7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61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6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8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5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02C504-5E85-4B83-85B4-5262BBC4D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74</Pages>
  <Words>14218</Words>
  <Characters>81047</Characters>
  <Application>Microsoft Office Word</Application>
  <DocSecurity>0</DocSecurity>
  <Lines>675</Lines>
  <Paragraphs>19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95075</CharactersWithSpaces>
  <SharedDoc>false</SharedDoc>
  <HLinks>
    <vt:vector size="12" baseType="variant">
      <vt:variant>
        <vt:i4>6750218</vt:i4>
      </vt:variant>
      <vt:variant>
        <vt:i4>3</vt:i4>
      </vt:variant>
      <vt:variant>
        <vt:i4>0</vt:i4>
      </vt:variant>
      <vt:variant>
        <vt:i4>5</vt:i4>
      </vt:variant>
      <vt:variant>
        <vt:lpwstr>http://sphu.org/wp-content/uploads/2022/01/Ranolazine_Impurities.jpg</vt:lpwstr>
      </vt:variant>
      <vt:variant>
        <vt:lpwstr/>
      </vt:variant>
      <vt:variant>
        <vt:i4>4063299</vt:i4>
      </vt:variant>
      <vt:variant>
        <vt:i4>0</vt:i4>
      </vt:variant>
      <vt:variant>
        <vt:i4>0</vt:i4>
      </vt:variant>
      <vt:variant>
        <vt:i4>5</vt:i4>
      </vt:variant>
      <vt:variant>
        <vt:lpwstr>http://extranet.edqm.eu/4DLink1/4DCGI/Web_View/mono/1242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22</cp:revision>
  <cp:lastPrinted>2018-02-05T11:17:00Z</cp:lastPrinted>
  <dcterms:created xsi:type="dcterms:W3CDTF">2022-09-15T12:04:00Z</dcterms:created>
  <dcterms:modified xsi:type="dcterms:W3CDTF">2022-12-26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